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77303" w14:textId="77777777" w:rsidR="00E42688" w:rsidRDefault="007B2841" w:rsidP="00E42688">
      <w:pPr>
        <w:pStyle w:val="t1"/>
        <w:widowControl/>
        <w:spacing w:line="240" w:lineRule="auto"/>
        <w:ind w:firstLine="720"/>
        <w:rPr>
          <w:rFonts w:ascii="Tahoma" w:hAnsi="Tahoma"/>
          <w:b/>
          <w:snapToGrid/>
          <w:sz w:val="20"/>
        </w:rPr>
      </w:pPr>
      <w:bookmarkStart w:id="0" w:name="_GoBack"/>
      <w:bookmarkEnd w:id="0"/>
      <w:r>
        <w:rPr>
          <w:noProof/>
          <w:snapToGrid/>
        </w:rPr>
        <w:drawing>
          <wp:inline distT="0" distB="0" distL="0" distR="0" wp14:anchorId="28128B8C" wp14:editId="6A803101">
            <wp:extent cx="1989455" cy="775335"/>
            <wp:effectExtent l="19050" t="0" r="0" b="0"/>
            <wp:docPr id="1"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8" cstate="print"/>
                    <a:srcRect/>
                    <a:stretch>
                      <a:fillRect/>
                    </a:stretch>
                  </pic:blipFill>
                  <pic:spPr bwMode="auto">
                    <a:xfrm>
                      <a:off x="0" y="0"/>
                      <a:ext cx="1989455" cy="775335"/>
                    </a:xfrm>
                    <a:prstGeom prst="rect">
                      <a:avLst/>
                    </a:prstGeom>
                    <a:noFill/>
                    <a:ln w="9525">
                      <a:noFill/>
                      <a:miter lim="800000"/>
                      <a:headEnd/>
                      <a:tailEnd/>
                    </a:ln>
                  </pic:spPr>
                </pic:pic>
              </a:graphicData>
            </a:graphic>
          </wp:inline>
        </w:drawing>
      </w:r>
      <w:r w:rsidR="00E42688">
        <w:rPr>
          <w:rFonts w:ascii="Tahoma" w:hAnsi="Tahoma"/>
          <w:b/>
          <w:snapToGrid/>
          <w:sz w:val="20"/>
        </w:rPr>
        <w:tab/>
      </w:r>
      <w:r w:rsidR="00E42688">
        <w:rPr>
          <w:rFonts w:ascii="Tahoma" w:hAnsi="Tahoma"/>
          <w:b/>
          <w:snapToGrid/>
          <w:sz w:val="20"/>
        </w:rPr>
        <w:tab/>
      </w:r>
      <w:r w:rsidR="00E42688">
        <w:rPr>
          <w:rFonts w:ascii="Tahoma" w:hAnsi="Tahoma"/>
          <w:b/>
          <w:snapToGrid/>
          <w:sz w:val="20"/>
        </w:rPr>
        <w:tab/>
      </w:r>
      <w:r>
        <w:rPr>
          <w:rFonts w:ascii="Tahoma" w:hAnsi="Tahoma"/>
          <w:b/>
          <w:noProof/>
          <w:snapToGrid/>
          <w:sz w:val="20"/>
        </w:rPr>
        <w:drawing>
          <wp:inline distT="0" distB="0" distL="0" distR="0" wp14:anchorId="52E4E794" wp14:editId="3294E80A">
            <wp:extent cx="1660525" cy="826770"/>
            <wp:effectExtent l="19050" t="0" r="0" b="0"/>
            <wp:docPr id="2" name="Picture 19" descr="G:\library\graphics\logos\statemap\state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library\graphics\logos\statemap\statemap.jpg"/>
                    <pic:cNvPicPr>
                      <a:picLocks noChangeAspect="1" noChangeArrowheads="1"/>
                    </pic:cNvPicPr>
                  </pic:nvPicPr>
                  <pic:blipFill>
                    <a:blip r:embed="rId9" cstate="print"/>
                    <a:srcRect/>
                    <a:stretch>
                      <a:fillRect/>
                    </a:stretch>
                  </pic:blipFill>
                  <pic:spPr bwMode="auto">
                    <a:xfrm>
                      <a:off x="0" y="0"/>
                      <a:ext cx="1660525" cy="826770"/>
                    </a:xfrm>
                    <a:prstGeom prst="rect">
                      <a:avLst/>
                    </a:prstGeom>
                    <a:noFill/>
                    <a:ln w="9525">
                      <a:noFill/>
                      <a:miter lim="800000"/>
                      <a:headEnd/>
                      <a:tailEnd/>
                    </a:ln>
                  </pic:spPr>
                </pic:pic>
              </a:graphicData>
            </a:graphic>
          </wp:inline>
        </w:drawing>
      </w:r>
      <w:r w:rsidR="00E42688">
        <w:rPr>
          <w:rFonts w:ascii="Tahoma" w:hAnsi="Tahoma"/>
          <w:b/>
          <w:snapToGrid/>
          <w:sz w:val="20"/>
        </w:rPr>
        <w:tab/>
      </w:r>
    </w:p>
    <w:p w14:paraId="5B13FF79" w14:textId="77777777" w:rsidR="00E42688" w:rsidRPr="00987C8F" w:rsidRDefault="00E42688" w:rsidP="00E42688">
      <w:pPr>
        <w:rPr>
          <w:rFonts w:ascii="Tahoma" w:hAnsi="Tahoma"/>
          <w:b/>
          <w:sz w:val="32"/>
          <w:szCs w:val="32"/>
        </w:rPr>
      </w:pPr>
    </w:p>
    <w:p w14:paraId="293CA671" w14:textId="77777777" w:rsidR="00E42688" w:rsidRPr="00FC73CB" w:rsidRDefault="00E42688" w:rsidP="00E42688">
      <w:pPr>
        <w:rPr>
          <w:rFonts w:ascii="Tahoma" w:hAnsi="Tahoma"/>
          <w:b/>
          <w:sz w:val="24"/>
          <w:szCs w:val="24"/>
        </w:rPr>
      </w:pPr>
    </w:p>
    <w:p w14:paraId="16C9FC98" w14:textId="77777777" w:rsidR="00E42688" w:rsidRDefault="00E42688" w:rsidP="00E42688">
      <w:pPr>
        <w:rPr>
          <w:rFonts w:ascii="Tahoma" w:hAnsi="Tahoma"/>
          <w:b/>
          <w:sz w:val="24"/>
          <w:szCs w:val="24"/>
        </w:rPr>
      </w:pPr>
    </w:p>
    <w:p w14:paraId="5DEC07E4" w14:textId="77777777" w:rsidR="005E6920" w:rsidRDefault="005E6920" w:rsidP="005E6920">
      <w:pPr>
        <w:rPr>
          <w:rFonts w:ascii="Tahoma" w:hAnsi="Tahoma"/>
          <w:b/>
          <w:sz w:val="24"/>
          <w:szCs w:val="24"/>
        </w:rPr>
      </w:pPr>
    </w:p>
    <w:p w14:paraId="42F7AA44" w14:textId="77777777" w:rsidR="005E6920" w:rsidRDefault="005E6920" w:rsidP="005E6920">
      <w:pPr>
        <w:jc w:val="center"/>
        <w:rPr>
          <w:rFonts w:ascii="Book Antiqua" w:hAnsi="Book Antiqua"/>
          <w:b/>
          <w:i/>
          <w:sz w:val="25"/>
          <w:szCs w:val="24"/>
        </w:rPr>
      </w:pPr>
      <w:r w:rsidRPr="005D65CE">
        <w:rPr>
          <w:rFonts w:ascii="Book Antiqua" w:hAnsi="Book Antiqua"/>
          <w:b/>
          <w:sz w:val="25"/>
          <w:szCs w:val="24"/>
        </w:rPr>
        <w:t>COMAR 10.25.06</w:t>
      </w:r>
      <w:r w:rsidRPr="005D65CE">
        <w:rPr>
          <w:rFonts w:ascii="Book Antiqua" w:hAnsi="Book Antiqua"/>
          <w:b/>
          <w:sz w:val="25"/>
          <w:szCs w:val="24"/>
          <w:vertAlign w:val="superscript"/>
        </w:rPr>
        <w:t xml:space="preserve"> </w:t>
      </w:r>
      <w:r w:rsidRPr="005D65CE">
        <w:rPr>
          <w:rFonts w:ascii="Book Antiqua" w:hAnsi="Book Antiqua"/>
          <w:b/>
          <w:sz w:val="25"/>
          <w:szCs w:val="24"/>
        </w:rPr>
        <w:t xml:space="preserve">– </w:t>
      </w:r>
      <w:r w:rsidRPr="00707A2C">
        <w:rPr>
          <w:rFonts w:ascii="Book Antiqua" w:hAnsi="Book Antiqua"/>
          <w:b/>
          <w:i/>
          <w:sz w:val="25"/>
          <w:szCs w:val="24"/>
        </w:rPr>
        <w:t>Maryland Medical Care Data Base and Data Collection</w:t>
      </w:r>
    </w:p>
    <w:p w14:paraId="324BD6E2" w14:textId="77777777" w:rsidR="005E6920" w:rsidRDefault="005E6920" w:rsidP="005E6920">
      <w:pPr>
        <w:rPr>
          <w:rFonts w:ascii="Tahoma" w:hAnsi="Tahoma"/>
          <w:sz w:val="24"/>
          <w:szCs w:val="24"/>
        </w:rPr>
      </w:pPr>
    </w:p>
    <w:p w14:paraId="227F7053" w14:textId="77777777" w:rsidR="005E6920" w:rsidRPr="00ED58F7" w:rsidRDefault="005E6920" w:rsidP="005E6920">
      <w:pPr>
        <w:rPr>
          <w:rFonts w:ascii="Tahoma" w:hAnsi="Tahoma"/>
          <w:sz w:val="24"/>
          <w:szCs w:val="24"/>
        </w:rPr>
      </w:pPr>
    </w:p>
    <w:p w14:paraId="0E04D9ED" w14:textId="77777777" w:rsidR="005E6920" w:rsidRDefault="005348D5" w:rsidP="005E6920">
      <w:pPr>
        <w:rPr>
          <w:rFonts w:ascii="Book Antiqua" w:hAnsi="Book Antiqua"/>
          <w:b/>
          <w:sz w:val="40"/>
          <w:szCs w:val="72"/>
        </w:rPr>
      </w:pPr>
      <w:r>
        <w:rPr>
          <w:rFonts w:ascii="Book Antiqua" w:hAnsi="Book Antiqua"/>
          <w:b/>
          <w:noProof/>
          <w:sz w:val="40"/>
          <w:szCs w:val="72"/>
        </w:rPr>
        <mc:AlternateContent>
          <mc:Choice Requires="wps">
            <w:drawing>
              <wp:anchor distT="0" distB="0" distL="114300" distR="114300" simplePos="0" relativeHeight="251659776" behindDoc="0" locked="0" layoutInCell="1" allowOverlap="1" wp14:anchorId="1596A838" wp14:editId="4FC024FD">
                <wp:simplePos x="0" y="0"/>
                <wp:positionH relativeFrom="column">
                  <wp:posOffset>-370840</wp:posOffset>
                </wp:positionH>
                <wp:positionV relativeFrom="paragraph">
                  <wp:posOffset>139065</wp:posOffset>
                </wp:positionV>
                <wp:extent cx="6722745" cy="635"/>
                <wp:effectExtent l="0" t="0" r="20955" b="37465"/>
                <wp:wrapNone/>
                <wp:docPr id="55"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274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D0DE4E6" id="_x0000_t32" coordsize="21600,21600" o:spt="32" o:oned="t" path="m,l21600,21600e" filled="f">
                <v:path arrowok="t" fillok="f" o:connecttype="none"/>
                <o:lock v:ext="edit" shapetype="t"/>
              </v:shapetype>
              <v:shape id="AutoShape 29" o:spid="_x0000_s1026" type="#_x0000_t32" style="position:absolute;margin-left:-29.2pt;margin-top:10.95pt;width:529.3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6gIgIAAEA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" strokeweight="1.5pt"/>
            </w:pict>
          </mc:Fallback>
        </mc:AlternateContent>
      </w:r>
    </w:p>
    <w:p w14:paraId="6B290E4B" w14:textId="77777777" w:rsidR="005E6920" w:rsidRDefault="005348D5" w:rsidP="005E6920">
      <w:pPr>
        <w:pStyle w:val="t1"/>
        <w:widowControl/>
        <w:spacing w:line="240" w:lineRule="auto"/>
        <w:rPr>
          <w:rFonts w:ascii="Tahoma" w:hAnsi="Tahoma"/>
          <w:snapToGrid/>
        </w:rPr>
      </w:pPr>
      <w:r>
        <w:rPr>
          <w:rFonts w:ascii="Tahoma" w:hAnsi="Tahoma"/>
          <w:b/>
          <w:noProof/>
          <w:snapToGrid/>
          <w:sz w:val="36"/>
        </w:rPr>
        <mc:AlternateContent>
          <mc:Choice Requires="wps">
            <w:drawing>
              <wp:anchor distT="0" distB="0" distL="114300" distR="114300" simplePos="0" relativeHeight="251660800" behindDoc="0" locked="0" layoutInCell="1" allowOverlap="1" wp14:anchorId="1957E40A" wp14:editId="5BD41D36">
                <wp:simplePos x="0" y="0"/>
                <wp:positionH relativeFrom="column">
                  <wp:posOffset>-370840</wp:posOffset>
                </wp:positionH>
                <wp:positionV relativeFrom="paragraph">
                  <wp:posOffset>133985</wp:posOffset>
                </wp:positionV>
                <wp:extent cx="3479800" cy="1797050"/>
                <wp:effectExtent l="0" t="0" r="6350" b="0"/>
                <wp:wrapNone/>
                <wp:docPr id="5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179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BA4D8" w14:textId="77777777" w:rsidR="004E6B22" w:rsidRPr="007D3D4E" w:rsidRDefault="004E6B22" w:rsidP="005E6920">
                            <w:pPr>
                              <w:jc w:val="center"/>
                              <w:rPr>
                                <w:rFonts w:ascii="Book Antiqua" w:hAnsi="Book Antiqua"/>
                                <w:b/>
                                <w:sz w:val="136"/>
                              </w:rPr>
                            </w:pPr>
                            <w:r w:rsidRPr="007D3D4E">
                              <w:rPr>
                                <w:rFonts w:ascii="Book Antiqua" w:hAnsi="Book Antiqua"/>
                                <w:b/>
                                <w:sz w:val="136"/>
                              </w:rPr>
                              <w:t>MCDB</w:t>
                            </w:r>
                          </w:p>
                          <w:p w14:paraId="6DBFA68B" w14:textId="77777777" w:rsidR="004E6B22" w:rsidRPr="0096122A" w:rsidRDefault="004E6B22" w:rsidP="005E6920">
                            <w:pPr>
                              <w:jc w:val="center"/>
                              <w:rPr>
                                <w:rFonts w:ascii="Book Antiqua" w:hAnsi="Book Antiqua"/>
                                <w:sz w:val="10"/>
                                <w:szCs w:val="28"/>
                              </w:rPr>
                            </w:pPr>
                          </w:p>
                          <w:p w14:paraId="6C65058D" w14:textId="4EDCE017" w:rsidR="004E6B22" w:rsidRPr="007D3D4E" w:rsidRDefault="004E6B22" w:rsidP="005E6920">
                            <w:pPr>
                              <w:jc w:val="center"/>
                              <w:rPr>
                                <w:rFonts w:ascii="Book Antiqua" w:hAnsi="Book Antiqua"/>
                                <w:b/>
                                <w:smallCaps/>
                                <w:sz w:val="36"/>
                                <w:szCs w:val="36"/>
                              </w:rPr>
                            </w:pPr>
                            <w:r w:rsidRPr="007D3D4E">
                              <w:rPr>
                                <w:rFonts w:ascii="Book Antiqua" w:hAnsi="Book Antiqua"/>
                                <w:b/>
                                <w:smallCaps/>
                                <w:sz w:val="36"/>
                                <w:szCs w:val="36"/>
                              </w:rPr>
                              <w:t>201</w:t>
                            </w:r>
                            <w:r>
                              <w:rPr>
                                <w:rFonts w:ascii="Book Antiqua" w:hAnsi="Book Antiqua"/>
                                <w:b/>
                                <w:smallCaps/>
                                <w:sz w:val="36"/>
                                <w:szCs w:val="36"/>
                              </w:rPr>
                              <w:t>8</w:t>
                            </w:r>
                            <w:r w:rsidRPr="007D3D4E">
                              <w:rPr>
                                <w:rFonts w:ascii="Book Antiqua" w:hAnsi="Book Antiqua"/>
                                <w:b/>
                                <w:smallCaps/>
                                <w:sz w:val="36"/>
                                <w:szCs w:val="36"/>
                              </w:rPr>
                              <w:t xml:space="preserve"> Medical Care Data Base</w:t>
                            </w:r>
                          </w:p>
                          <w:p w14:paraId="7A92D127" w14:textId="77777777" w:rsidR="004E6B22" w:rsidRPr="002A46D5" w:rsidRDefault="004E6B22" w:rsidP="005E6920">
                            <w:pPr>
                              <w:rPr>
                                <w:rFonts w:ascii="Book Antiqua" w:hAnsi="Book Antiqua"/>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957E40A" id="_x0000_t202" coordsize="21600,21600" o:spt="202" path="m,l,21600r21600,l21600,xe">
                <v:stroke joinstyle="miter"/>
                <v:path gradientshapeok="t" o:connecttype="rect"/>
              </v:shapetype>
              <v:shape id="Text Box 33" o:spid="_x0000_s1026" type="#_x0000_t202" style="position:absolute;margin-left:-29.2pt;margin-top:10.55pt;width:274pt;height:14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" stroked="f">
                <v:textbox>
                  <w:txbxContent>
                    <w:p w14:paraId="240BA4D8" w14:textId="77777777" w:rsidR="004E6B22" w:rsidRPr="007D3D4E" w:rsidRDefault="004E6B22" w:rsidP="005E6920">
                      <w:pPr>
                        <w:jc w:val="center"/>
                        <w:rPr>
                          <w:rFonts w:ascii="Book Antiqua" w:hAnsi="Book Antiqua"/>
                          <w:b/>
                          <w:sz w:val="136"/>
                        </w:rPr>
                      </w:pPr>
                      <w:r w:rsidRPr="007D3D4E">
                        <w:rPr>
                          <w:rFonts w:ascii="Book Antiqua" w:hAnsi="Book Antiqua"/>
                          <w:b/>
                          <w:sz w:val="136"/>
                        </w:rPr>
                        <w:t>MCDB</w:t>
                      </w:r>
                    </w:p>
                    <w:p w14:paraId="6DBFA68B" w14:textId="77777777" w:rsidR="004E6B22" w:rsidRPr="0096122A" w:rsidRDefault="004E6B22" w:rsidP="005E6920">
                      <w:pPr>
                        <w:jc w:val="center"/>
                        <w:rPr>
                          <w:rFonts w:ascii="Book Antiqua" w:hAnsi="Book Antiqua"/>
                          <w:sz w:val="10"/>
                          <w:szCs w:val="28"/>
                        </w:rPr>
                      </w:pPr>
                    </w:p>
                    <w:p w14:paraId="6C65058D" w14:textId="4EDCE017" w:rsidR="004E6B22" w:rsidRPr="007D3D4E" w:rsidRDefault="004E6B22" w:rsidP="005E6920">
                      <w:pPr>
                        <w:jc w:val="center"/>
                        <w:rPr>
                          <w:rFonts w:ascii="Book Antiqua" w:hAnsi="Book Antiqua"/>
                          <w:b/>
                          <w:smallCaps/>
                          <w:sz w:val="36"/>
                          <w:szCs w:val="36"/>
                        </w:rPr>
                      </w:pPr>
                      <w:r w:rsidRPr="007D3D4E">
                        <w:rPr>
                          <w:rFonts w:ascii="Book Antiqua" w:hAnsi="Book Antiqua"/>
                          <w:b/>
                          <w:smallCaps/>
                          <w:sz w:val="36"/>
                          <w:szCs w:val="36"/>
                        </w:rPr>
                        <w:t>201</w:t>
                      </w:r>
                      <w:r>
                        <w:rPr>
                          <w:rFonts w:ascii="Book Antiqua" w:hAnsi="Book Antiqua"/>
                          <w:b/>
                          <w:smallCaps/>
                          <w:sz w:val="36"/>
                          <w:szCs w:val="36"/>
                        </w:rPr>
                        <w:t>8</w:t>
                      </w:r>
                      <w:r w:rsidRPr="007D3D4E">
                        <w:rPr>
                          <w:rFonts w:ascii="Book Antiqua" w:hAnsi="Book Antiqua"/>
                          <w:b/>
                          <w:smallCaps/>
                          <w:sz w:val="36"/>
                          <w:szCs w:val="36"/>
                        </w:rPr>
                        <w:t xml:space="preserve"> Medical Care Data Base</w:t>
                      </w:r>
                    </w:p>
                    <w:p w14:paraId="7A92D127" w14:textId="77777777" w:rsidR="004E6B22" w:rsidRPr="002A46D5" w:rsidRDefault="004E6B22" w:rsidP="005E6920">
                      <w:pPr>
                        <w:rPr>
                          <w:rFonts w:ascii="Book Antiqua" w:hAnsi="Book Antiqua"/>
                          <w:sz w:val="28"/>
                          <w:szCs w:val="28"/>
                        </w:rPr>
                      </w:pPr>
                    </w:p>
                  </w:txbxContent>
                </v:textbox>
              </v:shape>
            </w:pict>
          </mc:Fallback>
        </mc:AlternateContent>
      </w:r>
      <w:r>
        <w:rPr>
          <w:rFonts w:ascii="Tahoma" w:hAnsi="Tahoma"/>
          <w:b/>
          <w:noProof/>
          <w:snapToGrid/>
        </w:rPr>
        <mc:AlternateContent>
          <mc:Choice Requires="wps">
            <w:drawing>
              <wp:anchor distT="0" distB="0" distL="114296" distR="114296" simplePos="0" relativeHeight="251653632" behindDoc="0" locked="0" layoutInCell="1" allowOverlap="1" wp14:anchorId="737188B1" wp14:editId="6595D39A">
                <wp:simplePos x="0" y="0"/>
                <wp:positionH relativeFrom="column">
                  <wp:posOffset>3263899</wp:posOffset>
                </wp:positionH>
                <wp:positionV relativeFrom="paragraph">
                  <wp:posOffset>133985</wp:posOffset>
                </wp:positionV>
                <wp:extent cx="0" cy="1797050"/>
                <wp:effectExtent l="0" t="0" r="19050" b="12700"/>
                <wp:wrapNone/>
                <wp:docPr id="5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705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6941AC3" id="AutoShape 32" o:spid="_x0000_s1026" type="#_x0000_t32" style="position:absolute;margin-left:257pt;margin-top:10.55pt;width:0;height:141.5pt;z-index:25165363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" strokeweight="1.5pt"/>
            </w:pict>
          </mc:Fallback>
        </mc:AlternateContent>
      </w:r>
    </w:p>
    <w:p w14:paraId="2116521A" w14:textId="77777777" w:rsidR="005E6920" w:rsidRDefault="005348D5" w:rsidP="005E6920">
      <w:pPr>
        <w:rPr>
          <w:rFonts w:ascii="Tahoma" w:hAnsi="Tahoma"/>
          <w:sz w:val="24"/>
        </w:rPr>
      </w:pPr>
      <w:r>
        <w:rPr>
          <w:rFonts w:ascii="Book Antiqua" w:hAnsi="Book Antiqua"/>
          <w:b/>
          <w:noProof/>
          <w:sz w:val="24"/>
        </w:rPr>
        <mc:AlternateContent>
          <mc:Choice Requires="wps">
            <w:drawing>
              <wp:anchor distT="0" distB="0" distL="114300" distR="114300" simplePos="0" relativeHeight="251661824" behindDoc="0" locked="0" layoutInCell="1" allowOverlap="1" wp14:anchorId="3FE3AAF7" wp14:editId="1C228E6A">
                <wp:simplePos x="0" y="0"/>
                <wp:positionH relativeFrom="column">
                  <wp:posOffset>3444875</wp:posOffset>
                </wp:positionH>
                <wp:positionV relativeFrom="paragraph">
                  <wp:posOffset>-3175</wp:posOffset>
                </wp:positionV>
                <wp:extent cx="2816860" cy="1750060"/>
                <wp:effectExtent l="0" t="0" r="2540" b="2540"/>
                <wp:wrapNone/>
                <wp:docPr id="5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860" cy="175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6595F2" w14:textId="77777777" w:rsidR="004E6B22" w:rsidRPr="007D3D4E" w:rsidRDefault="004E6B22"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4E6B22" w:rsidRPr="007D3D4E" w:rsidRDefault="004E6B22"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4E6B22" w:rsidRPr="00643453" w:rsidRDefault="004E6B22" w:rsidP="00AC0FD2">
                            <w:pPr>
                              <w:rPr>
                                <w:rFonts w:ascii="Book Antiqua" w:hAnsi="Book Antiqua"/>
                                <w:b/>
                                <w:smallCaps/>
                                <w:sz w:val="72"/>
                                <w:szCs w:val="72"/>
                              </w:rPr>
                            </w:pPr>
                            <w:r w:rsidRPr="007D3D4E">
                              <w:rPr>
                                <w:rFonts w:ascii="Book Antiqua" w:hAnsi="Book Antiqua"/>
                                <w:b/>
                                <w:smallCaps/>
                                <w:sz w:val="72"/>
                                <w:szCs w:val="72"/>
                              </w:rPr>
                              <w:t>Man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FE3AAF7" id="Text Box 34" o:spid="_x0000_s1027" type="#_x0000_t202" style="position:absolute;margin-left:271.25pt;margin-top:-.25pt;width:221.8pt;height:137.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o38hgIAABk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" stroked="f">
                <v:textbox>
                  <w:txbxContent>
                    <w:p w14:paraId="4E6595F2" w14:textId="77777777" w:rsidR="004E6B22" w:rsidRPr="007D3D4E" w:rsidRDefault="004E6B22"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4E6B22" w:rsidRPr="007D3D4E" w:rsidRDefault="004E6B22"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4E6B22" w:rsidRPr="00643453" w:rsidRDefault="004E6B22" w:rsidP="00AC0FD2">
                      <w:pPr>
                        <w:rPr>
                          <w:rFonts w:ascii="Book Antiqua" w:hAnsi="Book Antiqua"/>
                          <w:b/>
                          <w:smallCaps/>
                          <w:sz w:val="72"/>
                          <w:szCs w:val="72"/>
                        </w:rPr>
                      </w:pPr>
                      <w:r w:rsidRPr="007D3D4E">
                        <w:rPr>
                          <w:rFonts w:ascii="Book Antiqua" w:hAnsi="Book Antiqua"/>
                          <w:b/>
                          <w:smallCaps/>
                          <w:sz w:val="72"/>
                          <w:szCs w:val="72"/>
                        </w:rPr>
                        <w:t>Manual</w:t>
                      </w:r>
                    </w:p>
                  </w:txbxContent>
                </v:textbox>
              </v:shape>
            </w:pict>
          </mc:Fallback>
        </mc:AlternateContent>
      </w:r>
    </w:p>
    <w:p w14:paraId="705876D9" w14:textId="77777777" w:rsidR="005E6920" w:rsidRDefault="005E6920" w:rsidP="005E6920">
      <w:pPr>
        <w:jc w:val="center"/>
        <w:rPr>
          <w:rFonts w:ascii="Tahoma" w:hAnsi="Tahoma"/>
          <w:b/>
          <w:sz w:val="24"/>
        </w:rPr>
      </w:pPr>
    </w:p>
    <w:p w14:paraId="0CD46702" w14:textId="77777777" w:rsidR="005E6920" w:rsidRDefault="005E6920" w:rsidP="005E6920">
      <w:pPr>
        <w:jc w:val="center"/>
        <w:rPr>
          <w:rFonts w:ascii="Tahoma" w:hAnsi="Tahoma"/>
          <w:b/>
          <w:sz w:val="24"/>
        </w:rPr>
      </w:pPr>
    </w:p>
    <w:p w14:paraId="4B807B16" w14:textId="77777777" w:rsidR="005E6920" w:rsidRPr="00FD5390" w:rsidRDefault="005E6920" w:rsidP="005E6920">
      <w:pPr>
        <w:jc w:val="center"/>
        <w:rPr>
          <w:rFonts w:ascii="Book Antiqua" w:hAnsi="Book Antiqua"/>
          <w:b/>
          <w:sz w:val="24"/>
        </w:rPr>
      </w:pPr>
    </w:p>
    <w:p w14:paraId="1AFEE026" w14:textId="77777777" w:rsidR="005E6920" w:rsidRDefault="005E6920" w:rsidP="005E6920">
      <w:pPr>
        <w:rPr>
          <w:rFonts w:ascii="Tahoma" w:hAnsi="Tahoma"/>
          <w:b/>
          <w:sz w:val="24"/>
        </w:rPr>
      </w:pPr>
    </w:p>
    <w:p w14:paraId="3EE9CD86" w14:textId="77777777" w:rsidR="005E6920" w:rsidRDefault="005E6920" w:rsidP="005E6920">
      <w:pPr>
        <w:rPr>
          <w:rFonts w:ascii="Tahoma" w:hAnsi="Tahoma"/>
          <w:b/>
          <w:sz w:val="36"/>
        </w:rPr>
      </w:pPr>
    </w:p>
    <w:p w14:paraId="2A7E5E9B" w14:textId="77777777" w:rsidR="005E6920" w:rsidRDefault="005E6920" w:rsidP="005E6920">
      <w:pPr>
        <w:rPr>
          <w:rFonts w:ascii="Tahoma" w:hAnsi="Tahoma"/>
          <w:b/>
          <w:sz w:val="36"/>
        </w:rPr>
      </w:pPr>
    </w:p>
    <w:p w14:paraId="4D001A61" w14:textId="77777777" w:rsidR="005E6920" w:rsidRDefault="005E6920" w:rsidP="005E6920">
      <w:pPr>
        <w:rPr>
          <w:rFonts w:ascii="Tahoma" w:hAnsi="Tahoma"/>
          <w:b/>
          <w:sz w:val="36"/>
        </w:rPr>
      </w:pPr>
    </w:p>
    <w:p w14:paraId="1800CC50" w14:textId="77777777" w:rsidR="005E6920" w:rsidRDefault="005E6920" w:rsidP="005E6920">
      <w:pPr>
        <w:rPr>
          <w:rFonts w:ascii="Tahoma" w:hAnsi="Tahoma"/>
          <w:b/>
          <w:sz w:val="36"/>
        </w:rPr>
      </w:pPr>
    </w:p>
    <w:p w14:paraId="71AAE111" w14:textId="77777777" w:rsidR="005E6920" w:rsidRDefault="005348D5" w:rsidP="005E6920">
      <w:pPr>
        <w:rPr>
          <w:rFonts w:ascii="Tahoma" w:hAnsi="Tahoma"/>
          <w:b/>
          <w:sz w:val="36"/>
        </w:rPr>
      </w:pPr>
      <w:r>
        <w:rPr>
          <w:rFonts w:ascii="Tahoma" w:hAnsi="Tahoma"/>
          <w:b/>
          <w:noProof/>
          <w:sz w:val="36"/>
        </w:rPr>
        <mc:AlternateContent>
          <mc:Choice Requires="wps">
            <w:drawing>
              <wp:anchor distT="4294967292" distB="4294967292" distL="114300" distR="114300" simplePos="0" relativeHeight="251658752" behindDoc="0" locked="0" layoutInCell="1" allowOverlap="1" wp14:anchorId="74BE3353" wp14:editId="3FC3E78C">
                <wp:simplePos x="0" y="0"/>
                <wp:positionH relativeFrom="column">
                  <wp:posOffset>-310515</wp:posOffset>
                </wp:positionH>
                <wp:positionV relativeFrom="paragraph">
                  <wp:posOffset>172719</wp:posOffset>
                </wp:positionV>
                <wp:extent cx="6662420" cy="0"/>
                <wp:effectExtent l="0" t="0" r="24130" b="19050"/>
                <wp:wrapNone/>
                <wp:docPr id="5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24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6495381B" id="AutoShape 28" o:spid="_x0000_s1026" type="#_x0000_t32" style="position:absolute;margin-left:-24.45pt;margin-top:13.6pt;width:524.6pt;height:0;z-index:2516587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" strokeweight="1.5pt"/>
            </w:pict>
          </mc:Fallback>
        </mc:AlternateContent>
      </w:r>
    </w:p>
    <w:p w14:paraId="4389385F" w14:textId="77777777" w:rsidR="005E6920" w:rsidRDefault="005E6920" w:rsidP="005E6920">
      <w:pPr>
        <w:rPr>
          <w:rFonts w:ascii="Tahoma" w:hAnsi="Tahoma"/>
          <w:b/>
          <w:sz w:val="36"/>
        </w:rPr>
      </w:pPr>
    </w:p>
    <w:p w14:paraId="02445D45" w14:textId="77777777" w:rsidR="005E6920" w:rsidRDefault="005E6920" w:rsidP="00367B92"/>
    <w:p w14:paraId="13BAE1DB" w14:textId="77777777" w:rsidR="005E6920" w:rsidRDefault="005E6920" w:rsidP="00367B92">
      <w:pPr>
        <w:jc w:val="center"/>
      </w:pPr>
      <w:r w:rsidRPr="00544741">
        <w:t>Maryland Health Care Commission</w:t>
      </w:r>
    </w:p>
    <w:p w14:paraId="03775479" w14:textId="77777777" w:rsidR="005E6920" w:rsidRPr="00643453" w:rsidRDefault="005E6920" w:rsidP="00367B92">
      <w:pPr>
        <w:jc w:val="center"/>
        <w:rPr>
          <w:rFonts w:ascii="Book Antiqua" w:hAnsi="Book Antiqua"/>
          <w:smallCaps/>
        </w:rPr>
      </w:pPr>
      <w:r w:rsidRPr="00643453">
        <w:rPr>
          <w:rFonts w:ascii="Book Antiqua" w:hAnsi="Book Antiqua"/>
          <w:smallCaps/>
        </w:rPr>
        <w:t xml:space="preserve">Center for Analysis and Information </w:t>
      </w:r>
      <w:r w:rsidR="00AF2F2C">
        <w:rPr>
          <w:rFonts w:ascii="Book Antiqua" w:hAnsi="Book Antiqua"/>
          <w:smallCaps/>
        </w:rPr>
        <w:t>Systems</w:t>
      </w:r>
    </w:p>
    <w:p w14:paraId="13F05C22" w14:textId="77777777" w:rsidR="005E6920" w:rsidRPr="00544741" w:rsidRDefault="005E6920" w:rsidP="00367B92">
      <w:pPr>
        <w:jc w:val="center"/>
        <w:rPr>
          <w:rFonts w:ascii="Book Antiqua" w:hAnsi="Book Antiqua"/>
          <w:szCs w:val="22"/>
        </w:rPr>
      </w:pPr>
      <w:r w:rsidRPr="00544741">
        <w:rPr>
          <w:rFonts w:ascii="Book Antiqua" w:hAnsi="Book Antiqua"/>
          <w:szCs w:val="22"/>
        </w:rPr>
        <w:t xml:space="preserve">4160 </w:t>
      </w:r>
      <w:r w:rsidRPr="00544741">
        <w:rPr>
          <w:rFonts w:ascii="Book Antiqua" w:hAnsi="Book Antiqua"/>
          <w:smallCaps/>
          <w:szCs w:val="22"/>
        </w:rPr>
        <w:t>Patterson Avenue</w:t>
      </w:r>
    </w:p>
    <w:p w14:paraId="070B4458" w14:textId="77777777" w:rsidR="005E6920" w:rsidRPr="00544741" w:rsidRDefault="005E6920" w:rsidP="00367B92">
      <w:pPr>
        <w:jc w:val="center"/>
      </w:pPr>
      <w:r w:rsidRPr="00544741">
        <w:t>Baltimore, Maryland  21215</w:t>
      </w:r>
    </w:p>
    <w:p w14:paraId="56499C17" w14:textId="77777777" w:rsidR="005E6920" w:rsidRPr="00544741" w:rsidRDefault="005E6920" w:rsidP="00367B92">
      <w:pPr>
        <w:jc w:val="center"/>
      </w:pPr>
      <w:r w:rsidRPr="00544741">
        <w:t>(410) 764-</w:t>
      </w:r>
      <w:r w:rsidR="00474833" w:rsidRPr="00544741">
        <w:t>3</w:t>
      </w:r>
      <w:r w:rsidR="00474833">
        <w:t>46</w:t>
      </w:r>
      <w:r w:rsidR="00474833" w:rsidRPr="00544741">
        <w:t>0</w:t>
      </w:r>
    </w:p>
    <w:p w14:paraId="60F5FA11" w14:textId="77777777" w:rsidR="005E6920" w:rsidRPr="00544741" w:rsidRDefault="005E6920" w:rsidP="00367B92">
      <w:pPr>
        <w:jc w:val="center"/>
      </w:pPr>
    </w:p>
    <w:p w14:paraId="5787449A" w14:textId="77777777" w:rsidR="005E6920" w:rsidRPr="000C5B2A" w:rsidRDefault="00367B92" w:rsidP="00367B92">
      <w:pPr>
        <w:jc w:val="center"/>
        <w:rPr>
          <w:u w:val="single"/>
        </w:rPr>
      </w:pPr>
      <w:r>
        <w:rPr>
          <w:u w:val="single"/>
        </w:rPr>
        <w:t>MHCC.MARYLAND.GOV</w:t>
      </w:r>
    </w:p>
    <w:p w14:paraId="7B5FAD65" w14:textId="77777777" w:rsidR="005E6920" w:rsidRDefault="005E6920" w:rsidP="005E6920">
      <w:pPr>
        <w:ind w:left="5040"/>
        <w:rPr>
          <w:rFonts w:ascii="Book Antiqua" w:hAnsi="Book Antiqua"/>
          <w:sz w:val="16"/>
          <w:szCs w:val="16"/>
        </w:rPr>
      </w:pPr>
    </w:p>
    <w:p w14:paraId="208BF9A6" w14:textId="77777777" w:rsidR="005E6920" w:rsidRDefault="005E6920" w:rsidP="005E6920">
      <w:pPr>
        <w:rPr>
          <w:rFonts w:ascii="Book Antiqua" w:hAnsi="Book Antiqua"/>
          <w:sz w:val="16"/>
          <w:szCs w:val="16"/>
        </w:rPr>
      </w:pPr>
    </w:p>
    <w:p w14:paraId="34F515D2" w14:textId="77777777" w:rsidR="00DE5AA1" w:rsidRDefault="00DE5AA1" w:rsidP="005E6920">
      <w:pPr>
        <w:rPr>
          <w:rFonts w:ascii="Book Antiqua" w:hAnsi="Book Antiqua"/>
          <w:sz w:val="16"/>
          <w:szCs w:val="16"/>
        </w:rPr>
      </w:pPr>
    </w:p>
    <w:p w14:paraId="3952DBD3" w14:textId="77777777" w:rsidR="00DE5AA1" w:rsidRDefault="00DE5AA1" w:rsidP="005E6920">
      <w:pPr>
        <w:rPr>
          <w:rFonts w:ascii="Book Antiqua" w:hAnsi="Book Antiqua"/>
          <w:sz w:val="16"/>
          <w:szCs w:val="16"/>
        </w:rPr>
      </w:pPr>
    </w:p>
    <w:p w14:paraId="3AC812E2" w14:textId="77777777" w:rsidR="00DE5AA1" w:rsidRDefault="00DE5AA1" w:rsidP="005E6920">
      <w:pPr>
        <w:rPr>
          <w:rFonts w:ascii="Book Antiqua" w:hAnsi="Book Antiqua"/>
          <w:sz w:val="16"/>
          <w:szCs w:val="16"/>
        </w:rPr>
      </w:pPr>
    </w:p>
    <w:p w14:paraId="28892ACA" w14:textId="77777777" w:rsidR="00DE5AA1" w:rsidRDefault="00DE5AA1" w:rsidP="005E6920">
      <w:pPr>
        <w:rPr>
          <w:rFonts w:ascii="Book Antiqua" w:hAnsi="Book Antiqua"/>
          <w:sz w:val="16"/>
          <w:szCs w:val="16"/>
        </w:rPr>
      </w:pPr>
    </w:p>
    <w:p w14:paraId="313B542F" w14:textId="77777777" w:rsidR="005E6920" w:rsidRPr="00FD5390" w:rsidRDefault="005E6920" w:rsidP="005E6920">
      <w:pPr>
        <w:rPr>
          <w:rFonts w:ascii="Book Antiqua" w:hAnsi="Book Antiqua"/>
          <w:sz w:val="16"/>
          <w:szCs w:val="16"/>
        </w:rPr>
      </w:pPr>
    </w:p>
    <w:p w14:paraId="4C196FE2" w14:textId="75108A68" w:rsidR="00E42688" w:rsidRPr="00E63626" w:rsidRDefault="007C3BDF">
      <w:pPr>
        <w:rPr>
          <w:rFonts w:ascii="Book Antiqua" w:hAnsi="Book Antiqua"/>
          <w:sz w:val="16"/>
          <w:szCs w:val="16"/>
        </w:rPr>
        <w:sectPr w:rsidR="00E42688" w:rsidRPr="00E63626" w:rsidSect="003C6597">
          <w:headerReference w:type="default" r:id="rId10"/>
          <w:footerReference w:type="default" r:id="rId11"/>
          <w:pgSz w:w="12240" w:h="15840"/>
          <w:pgMar w:top="1008" w:right="1152" w:bottom="1008" w:left="1152" w:header="720" w:footer="720" w:gutter="0"/>
          <w:cols w:space="720"/>
          <w:titlePg/>
          <w:docGrid w:linePitch="360"/>
        </w:sectPr>
      </w:pPr>
      <w:r>
        <w:rPr>
          <w:rFonts w:ascii="Book Antiqua" w:hAnsi="Book Antiqua"/>
          <w:sz w:val="16"/>
          <w:szCs w:val="16"/>
        </w:rPr>
        <w:t xml:space="preserve">Released </w:t>
      </w:r>
      <w:del w:id="1" w:author="Amodeo, Arlene" w:date="2018-04-19T16:46:00Z">
        <w:r w:rsidR="0062025A" w:rsidRPr="00F47342">
          <w:rPr>
            <w:rFonts w:ascii="Book Antiqua" w:hAnsi="Book Antiqua"/>
            <w:sz w:val="16"/>
            <w:szCs w:val="16"/>
          </w:rPr>
          <w:delText>November</w:delText>
        </w:r>
        <w:r w:rsidR="00414E11" w:rsidRPr="00F47342">
          <w:rPr>
            <w:rFonts w:ascii="Book Antiqua" w:hAnsi="Book Antiqua"/>
            <w:sz w:val="16"/>
            <w:szCs w:val="16"/>
          </w:rPr>
          <w:delText xml:space="preserve"> </w:delText>
        </w:r>
        <w:r w:rsidR="00965AC0" w:rsidRPr="00DF1C3D">
          <w:rPr>
            <w:rFonts w:ascii="Book Antiqua" w:hAnsi="Book Antiqua"/>
            <w:sz w:val="16"/>
            <w:szCs w:val="16"/>
          </w:rPr>
          <w:delText>21, 2017</w:delText>
        </w:r>
      </w:del>
      <w:ins w:id="2" w:author="Amodeo, Arlene" w:date="2018-04-19T16:46:00Z">
        <w:r w:rsidR="001B7FC1">
          <w:rPr>
            <w:rFonts w:ascii="Book Antiqua" w:hAnsi="Book Antiqua"/>
            <w:sz w:val="16"/>
            <w:szCs w:val="16"/>
            <w:highlight w:val="yellow"/>
          </w:rPr>
          <w:t>April 20</w:t>
        </w:r>
        <w:r w:rsidR="00616F3C" w:rsidRPr="001B7FC1">
          <w:rPr>
            <w:rFonts w:ascii="Book Antiqua" w:hAnsi="Book Antiqua"/>
            <w:sz w:val="16"/>
            <w:szCs w:val="16"/>
            <w:highlight w:val="yellow"/>
          </w:rPr>
          <w:t>, 2018</w:t>
        </w:r>
      </w:ins>
      <w:r w:rsidR="00965AC0" w:rsidRPr="00DF1C3D">
        <w:rPr>
          <w:rFonts w:ascii="Book Antiqua" w:hAnsi="Book Antiqua"/>
          <w:sz w:val="16"/>
          <w:szCs w:val="16"/>
        </w:rPr>
        <w:t xml:space="preserve"> </w:t>
      </w:r>
    </w:p>
    <w:p w14:paraId="06E5FEA8" w14:textId="77777777" w:rsidR="00E42688" w:rsidRPr="00A05AAA" w:rsidRDefault="00E42688" w:rsidP="00E42688">
      <w:pPr>
        <w:rPr>
          <w:rFonts w:ascii="Tahoma" w:hAnsi="Tahoma"/>
          <w:b/>
          <w:sz w:val="24"/>
          <w:szCs w:val="24"/>
        </w:rPr>
      </w:pPr>
    </w:p>
    <w:p w14:paraId="4067266F" w14:textId="77777777" w:rsidR="00E42688" w:rsidRPr="005F5740" w:rsidRDefault="00E42688" w:rsidP="00E42688">
      <w:pPr>
        <w:rPr>
          <w:rFonts w:ascii="Tahoma" w:hAnsi="Tahoma"/>
          <w:b/>
          <w:sz w:val="23"/>
          <w:szCs w:val="22"/>
        </w:rPr>
      </w:pPr>
      <w:r w:rsidRPr="005F5740">
        <w:rPr>
          <w:rFonts w:ascii="Tahoma" w:hAnsi="Tahoma"/>
          <w:b/>
          <w:sz w:val="23"/>
          <w:szCs w:val="22"/>
        </w:rPr>
        <w:t xml:space="preserve">COMAR 10.25.06 – </w:t>
      </w:r>
      <w:r w:rsidRPr="005F5740">
        <w:rPr>
          <w:rFonts w:ascii="Tahoma" w:hAnsi="Tahoma"/>
          <w:b/>
          <w:smallCaps/>
          <w:sz w:val="23"/>
          <w:szCs w:val="22"/>
        </w:rPr>
        <w:t>Maryland Medical Care Data Base (MCDB) Submission Manual</w:t>
      </w:r>
      <w:r w:rsidRPr="005F5740">
        <w:rPr>
          <w:rFonts w:ascii="Tahoma" w:hAnsi="Tahoma"/>
          <w:b/>
          <w:sz w:val="23"/>
          <w:szCs w:val="22"/>
        </w:rPr>
        <w:t xml:space="preserve">  </w:t>
      </w:r>
    </w:p>
    <w:p w14:paraId="503A3B07" w14:textId="77777777" w:rsidR="00E42688" w:rsidRPr="00A05AAA" w:rsidRDefault="00E42688" w:rsidP="00E42688">
      <w:pPr>
        <w:rPr>
          <w:rFonts w:ascii="Tahoma" w:hAnsi="Tahoma"/>
          <w:b/>
          <w:sz w:val="32"/>
          <w:szCs w:val="32"/>
        </w:rPr>
      </w:pPr>
    </w:p>
    <w:sdt>
      <w:sdtPr>
        <w:rPr>
          <w:rFonts w:ascii="Times New Roman" w:eastAsia="Times New Roman" w:hAnsi="Times New Roman" w:cs="Times New Roman"/>
          <w:b w:val="0"/>
          <w:bCs w:val="0"/>
          <w:color w:val="auto"/>
          <w:sz w:val="20"/>
          <w:szCs w:val="20"/>
          <w:lang w:eastAsia="en-US"/>
        </w:rPr>
        <w:id w:val="-342174211"/>
        <w:docPartObj>
          <w:docPartGallery w:val="Table of Contents"/>
          <w:docPartUnique/>
        </w:docPartObj>
      </w:sdtPr>
      <w:sdtEndPr>
        <w:rPr>
          <w:noProof/>
        </w:rPr>
      </w:sdtEndPr>
      <w:sdtContent>
        <w:p w14:paraId="64F7590D" w14:textId="77777777" w:rsidR="00367B92" w:rsidRPr="00367B92" w:rsidRDefault="00367B92" w:rsidP="00367B92">
          <w:pPr>
            <w:pStyle w:val="TOCHeading"/>
            <w:jc w:val="center"/>
            <w:rPr>
              <w:rStyle w:val="Heading1Char"/>
              <w:rFonts w:eastAsiaTheme="majorEastAsia"/>
              <w:b/>
              <w:color w:val="auto"/>
              <w:sz w:val="32"/>
              <w:szCs w:val="32"/>
            </w:rPr>
          </w:pPr>
          <w:r w:rsidRPr="00367B92">
            <w:rPr>
              <w:rStyle w:val="Heading1Char"/>
              <w:rFonts w:eastAsiaTheme="majorEastAsia"/>
              <w:b/>
              <w:color w:val="auto"/>
              <w:sz w:val="32"/>
              <w:szCs w:val="32"/>
            </w:rPr>
            <w:t>Table of Contents</w:t>
          </w:r>
        </w:p>
        <w:p w14:paraId="36FF4B2F" w14:textId="11365111" w:rsidR="00630799" w:rsidRDefault="00F03969">
          <w:pPr>
            <w:pStyle w:val="TOC1"/>
            <w:rPr>
              <w:rFonts w:asciiTheme="minorHAnsi" w:eastAsiaTheme="minorEastAsia" w:hAnsiTheme="minorHAnsi" w:cstheme="minorBidi"/>
              <w:noProof/>
              <w:sz w:val="22"/>
              <w:szCs w:val="22"/>
            </w:rPr>
          </w:pPr>
          <w:r w:rsidRPr="00367B92">
            <w:rPr>
              <w:rFonts w:ascii="Tahoma" w:hAnsi="Tahoma" w:cs="Tahoma"/>
            </w:rPr>
            <w:fldChar w:fldCharType="begin"/>
          </w:r>
          <w:r w:rsidR="00367B92" w:rsidRPr="00367B92">
            <w:rPr>
              <w:rFonts w:ascii="Tahoma" w:hAnsi="Tahoma" w:cs="Tahoma"/>
            </w:rPr>
            <w:instrText xml:space="preserve"> TOC \o "1-3" \h \z \u </w:instrText>
          </w:r>
          <w:r w:rsidRPr="00367B92">
            <w:rPr>
              <w:rFonts w:ascii="Tahoma" w:hAnsi="Tahoma" w:cs="Tahoma"/>
            </w:rPr>
            <w:fldChar w:fldCharType="separate"/>
          </w:r>
          <w:hyperlink w:anchor="_Toc497748422" w:history="1">
            <w:r w:rsidR="00630799" w:rsidRPr="00AA0A47">
              <w:rPr>
                <w:rStyle w:val="Hyperlink"/>
                <w:noProof/>
              </w:rPr>
              <w:t>INTRODUCTION</w:t>
            </w:r>
            <w:r w:rsidR="00630799">
              <w:rPr>
                <w:noProof/>
                <w:webHidden/>
              </w:rPr>
              <w:tab/>
            </w:r>
            <w:r w:rsidR="00630799">
              <w:rPr>
                <w:noProof/>
                <w:webHidden/>
              </w:rPr>
              <w:fldChar w:fldCharType="begin"/>
            </w:r>
            <w:r w:rsidR="00630799">
              <w:rPr>
                <w:noProof/>
                <w:webHidden/>
              </w:rPr>
              <w:instrText xml:space="preserve"> PAGEREF _Toc497748422 \h </w:instrText>
            </w:r>
            <w:r w:rsidR="00630799">
              <w:rPr>
                <w:noProof/>
                <w:webHidden/>
              </w:rPr>
            </w:r>
            <w:r w:rsidR="00630799">
              <w:rPr>
                <w:noProof/>
                <w:webHidden/>
              </w:rPr>
              <w:fldChar w:fldCharType="separate"/>
            </w:r>
            <w:r w:rsidR="005E7517">
              <w:rPr>
                <w:noProof/>
                <w:webHidden/>
              </w:rPr>
              <w:t>1</w:t>
            </w:r>
            <w:r w:rsidR="00630799">
              <w:rPr>
                <w:noProof/>
                <w:webHidden/>
              </w:rPr>
              <w:fldChar w:fldCharType="end"/>
            </w:r>
          </w:hyperlink>
        </w:p>
        <w:p w14:paraId="7AF42961" w14:textId="734347E9" w:rsidR="00630799" w:rsidRDefault="00037FBE">
          <w:pPr>
            <w:pStyle w:val="TOC1"/>
            <w:rPr>
              <w:rFonts w:asciiTheme="minorHAnsi" w:eastAsiaTheme="minorEastAsia" w:hAnsiTheme="minorHAnsi" w:cstheme="minorBidi"/>
              <w:noProof/>
              <w:sz w:val="22"/>
              <w:szCs w:val="22"/>
            </w:rPr>
          </w:pPr>
          <w:hyperlink w:anchor="_Toc497748423" w:history="1">
            <w:r w:rsidR="00630799" w:rsidRPr="00AA0A47">
              <w:rPr>
                <w:rStyle w:val="Hyperlink"/>
                <w:noProof/>
              </w:rPr>
              <w:t>DESIGNATED REPORTING ENTITIES</w:t>
            </w:r>
            <w:r w:rsidR="00630799">
              <w:rPr>
                <w:noProof/>
                <w:webHidden/>
              </w:rPr>
              <w:tab/>
            </w:r>
            <w:r w:rsidR="00630799">
              <w:rPr>
                <w:noProof/>
                <w:webHidden/>
              </w:rPr>
              <w:fldChar w:fldCharType="begin"/>
            </w:r>
            <w:r w:rsidR="00630799">
              <w:rPr>
                <w:noProof/>
                <w:webHidden/>
              </w:rPr>
              <w:instrText xml:space="preserve"> PAGEREF _Toc497748423 \h </w:instrText>
            </w:r>
            <w:r w:rsidR="00630799">
              <w:rPr>
                <w:noProof/>
                <w:webHidden/>
              </w:rPr>
            </w:r>
            <w:r w:rsidR="00630799">
              <w:rPr>
                <w:noProof/>
                <w:webHidden/>
              </w:rPr>
              <w:fldChar w:fldCharType="separate"/>
            </w:r>
            <w:r w:rsidR="005E7517">
              <w:rPr>
                <w:noProof/>
                <w:webHidden/>
              </w:rPr>
              <w:t>2</w:t>
            </w:r>
            <w:r w:rsidR="00630799">
              <w:rPr>
                <w:noProof/>
                <w:webHidden/>
              </w:rPr>
              <w:fldChar w:fldCharType="end"/>
            </w:r>
          </w:hyperlink>
        </w:p>
        <w:p w14:paraId="03E4703E" w14:textId="3C80F917" w:rsidR="00630799" w:rsidRDefault="00037FBE">
          <w:pPr>
            <w:pStyle w:val="TOC1"/>
            <w:rPr>
              <w:rFonts w:asciiTheme="minorHAnsi" w:eastAsiaTheme="minorEastAsia" w:hAnsiTheme="minorHAnsi" w:cstheme="minorBidi"/>
              <w:noProof/>
              <w:sz w:val="22"/>
              <w:szCs w:val="22"/>
            </w:rPr>
          </w:pPr>
          <w:hyperlink w:anchor="_Toc497748424" w:history="1">
            <w:r w:rsidR="00630799" w:rsidRPr="00AA0A47">
              <w:rPr>
                <w:rStyle w:val="Hyperlink"/>
                <w:noProof/>
              </w:rPr>
              <w:t>REQUIRED REPORTS OVERVIEW</w:t>
            </w:r>
            <w:r w:rsidR="00630799">
              <w:rPr>
                <w:noProof/>
                <w:webHidden/>
              </w:rPr>
              <w:tab/>
            </w:r>
            <w:r w:rsidR="00630799">
              <w:rPr>
                <w:noProof/>
                <w:webHidden/>
              </w:rPr>
              <w:fldChar w:fldCharType="begin"/>
            </w:r>
            <w:r w:rsidR="00630799">
              <w:rPr>
                <w:noProof/>
                <w:webHidden/>
              </w:rPr>
              <w:instrText xml:space="preserve"> PAGEREF _Toc497748424 \h </w:instrText>
            </w:r>
            <w:r w:rsidR="00630799">
              <w:rPr>
                <w:noProof/>
                <w:webHidden/>
              </w:rPr>
            </w:r>
            <w:r w:rsidR="00630799">
              <w:rPr>
                <w:noProof/>
                <w:webHidden/>
              </w:rPr>
              <w:fldChar w:fldCharType="separate"/>
            </w:r>
            <w:r w:rsidR="005E7517">
              <w:rPr>
                <w:noProof/>
                <w:webHidden/>
              </w:rPr>
              <w:t>2</w:t>
            </w:r>
            <w:r w:rsidR="00630799">
              <w:rPr>
                <w:noProof/>
                <w:webHidden/>
              </w:rPr>
              <w:fldChar w:fldCharType="end"/>
            </w:r>
          </w:hyperlink>
        </w:p>
        <w:p w14:paraId="6DB2B3B1" w14:textId="61B9A524" w:rsidR="00630799" w:rsidRDefault="00037FBE">
          <w:pPr>
            <w:pStyle w:val="TOC1"/>
            <w:rPr>
              <w:rFonts w:asciiTheme="minorHAnsi" w:eastAsiaTheme="minorEastAsia" w:hAnsiTheme="minorHAnsi" w:cstheme="minorBidi"/>
              <w:noProof/>
              <w:sz w:val="22"/>
              <w:szCs w:val="22"/>
            </w:rPr>
          </w:pPr>
          <w:hyperlink w:anchor="_Toc497748425" w:history="1">
            <w:r w:rsidR="00630799" w:rsidRPr="00AA0A47">
              <w:rPr>
                <w:rStyle w:val="Hyperlink"/>
                <w:noProof/>
              </w:rPr>
              <w:t>REQUIRED REPORTS FOR REPORTING ENTITIES:</w:t>
            </w:r>
            <w:r w:rsidR="00630799">
              <w:rPr>
                <w:noProof/>
                <w:webHidden/>
              </w:rPr>
              <w:tab/>
            </w:r>
            <w:r w:rsidR="00630799">
              <w:rPr>
                <w:noProof/>
                <w:webHidden/>
              </w:rPr>
              <w:fldChar w:fldCharType="begin"/>
            </w:r>
            <w:r w:rsidR="00630799">
              <w:rPr>
                <w:noProof/>
                <w:webHidden/>
              </w:rPr>
              <w:instrText xml:space="preserve"> PAGEREF _Toc497748425 \h </w:instrText>
            </w:r>
            <w:r w:rsidR="00630799">
              <w:rPr>
                <w:noProof/>
                <w:webHidden/>
              </w:rPr>
            </w:r>
            <w:r w:rsidR="00630799">
              <w:rPr>
                <w:noProof/>
                <w:webHidden/>
              </w:rPr>
              <w:fldChar w:fldCharType="separate"/>
            </w:r>
            <w:r w:rsidR="005E7517">
              <w:rPr>
                <w:noProof/>
                <w:webHidden/>
              </w:rPr>
              <w:t>5</w:t>
            </w:r>
            <w:r w:rsidR="00630799">
              <w:rPr>
                <w:noProof/>
                <w:webHidden/>
              </w:rPr>
              <w:fldChar w:fldCharType="end"/>
            </w:r>
          </w:hyperlink>
        </w:p>
        <w:p w14:paraId="7BA47DD7" w14:textId="199ABD7C" w:rsidR="00630799" w:rsidRDefault="00037FBE">
          <w:pPr>
            <w:pStyle w:val="TOC1"/>
            <w:rPr>
              <w:rFonts w:asciiTheme="minorHAnsi" w:eastAsiaTheme="minorEastAsia" w:hAnsiTheme="minorHAnsi" w:cstheme="minorBidi"/>
              <w:noProof/>
              <w:sz w:val="22"/>
              <w:szCs w:val="22"/>
            </w:rPr>
          </w:pPr>
          <w:hyperlink w:anchor="_Toc497748426" w:history="1">
            <w:r w:rsidR="00630799" w:rsidRPr="00AA0A47">
              <w:rPr>
                <w:rStyle w:val="Hyperlink"/>
                <w:noProof/>
              </w:rPr>
              <w:t>2018 MCDB DATA SUBMISSION SCHEDULE:</w:t>
            </w:r>
            <w:r w:rsidR="00630799">
              <w:rPr>
                <w:noProof/>
                <w:webHidden/>
              </w:rPr>
              <w:tab/>
            </w:r>
            <w:r w:rsidR="00630799">
              <w:rPr>
                <w:noProof/>
                <w:webHidden/>
              </w:rPr>
              <w:fldChar w:fldCharType="begin"/>
            </w:r>
            <w:r w:rsidR="00630799">
              <w:rPr>
                <w:noProof/>
                <w:webHidden/>
              </w:rPr>
              <w:instrText xml:space="preserve"> PAGEREF _Toc497748426 \h </w:instrText>
            </w:r>
            <w:r w:rsidR="00630799">
              <w:rPr>
                <w:noProof/>
                <w:webHidden/>
              </w:rPr>
            </w:r>
            <w:r w:rsidR="00630799">
              <w:rPr>
                <w:noProof/>
                <w:webHidden/>
              </w:rPr>
              <w:fldChar w:fldCharType="separate"/>
            </w:r>
            <w:r w:rsidR="005E7517">
              <w:rPr>
                <w:noProof/>
                <w:webHidden/>
              </w:rPr>
              <w:t>5</w:t>
            </w:r>
            <w:r w:rsidR="00630799">
              <w:rPr>
                <w:noProof/>
                <w:webHidden/>
              </w:rPr>
              <w:fldChar w:fldCharType="end"/>
            </w:r>
          </w:hyperlink>
        </w:p>
        <w:p w14:paraId="707C9AB6" w14:textId="03C30BFB" w:rsidR="00630799" w:rsidRDefault="00037FBE">
          <w:pPr>
            <w:pStyle w:val="TOC1"/>
            <w:rPr>
              <w:rFonts w:asciiTheme="minorHAnsi" w:eastAsiaTheme="minorEastAsia" w:hAnsiTheme="minorHAnsi" w:cstheme="minorBidi"/>
              <w:noProof/>
              <w:sz w:val="22"/>
              <w:szCs w:val="22"/>
            </w:rPr>
          </w:pPr>
          <w:hyperlink w:anchor="_Toc497748427" w:history="1">
            <w:r w:rsidR="00630799" w:rsidRPr="00AA0A47">
              <w:rPr>
                <w:rStyle w:val="Hyperlink"/>
                <w:noProof/>
              </w:rPr>
              <w:t>ANNUAL FILE WAIVER, FORMAT MODIFICATION, and EXTENSION REQUESTS</w:t>
            </w:r>
            <w:r w:rsidR="00630799">
              <w:rPr>
                <w:noProof/>
                <w:webHidden/>
              </w:rPr>
              <w:tab/>
            </w:r>
            <w:r w:rsidR="00630799">
              <w:rPr>
                <w:noProof/>
                <w:webHidden/>
              </w:rPr>
              <w:fldChar w:fldCharType="begin"/>
            </w:r>
            <w:r w:rsidR="00630799">
              <w:rPr>
                <w:noProof/>
                <w:webHidden/>
              </w:rPr>
              <w:instrText xml:space="preserve"> PAGEREF _Toc497748427 \h </w:instrText>
            </w:r>
            <w:r w:rsidR="00630799">
              <w:rPr>
                <w:noProof/>
                <w:webHidden/>
              </w:rPr>
            </w:r>
            <w:r w:rsidR="00630799">
              <w:rPr>
                <w:noProof/>
                <w:webHidden/>
              </w:rPr>
              <w:fldChar w:fldCharType="separate"/>
            </w:r>
            <w:r w:rsidR="005E7517">
              <w:rPr>
                <w:noProof/>
                <w:webHidden/>
              </w:rPr>
              <w:t>6</w:t>
            </w:r>
            <w:r w:rsidR="00630799">
              <w:rPr>
                <w:noProof/>
                <w:webHidden/>
              </w:rPr>
              <w:fldChar w:fldCharType="end"/>
            </w:r>
          </w:hyperlink>
        </w:p>
        <w:p w14:paraId="774830D3" w14:textId="0BF9833F" w:rsidR="00630799" w:rsidRDefault="00037FBE">
          <w:pPr>
            <w:pStyle w:val="TOC1"/>
            <w:rPr>
              <w:rFonts w:asciiTheme="minorHAnsi" w:eastAsiaTheme="minorEastAsia" w:hAnsiTheme="minorHAnsi" w:cstheme="minorBidi"/>
              <w:noProof/>
              <w:sz w:val="22"/>
              <w:szCs w:val="22"/>
            </w:rPr>
          </w:pPr>
          <w:hyperlink w:anchor="_Toc497748428" w:history="1">
            <w:r w:rsidR="00630799" w:rsidRPr="00AA0A47">
              <w:rPr>
                <w:rStyle w:val="Hyperlink"/>
                <w:noProof/>
              </w:rPr>
              <w:t>FORMATTING NOTES</w:t>
            </w:r>
            <w:r w:rsidR="00630799">
              <w:rPr>
                <w:noProof/>
                <w:webHidden/>
              </w:rPr>
              <w:tab/>
            </w:r>
            <w:r w:rsidR="00630799">
              <w:rPr>
                <w:noProof/>
                <w:webHidden/>
              </w:rPr>
              <w:fldChar w:fldCharType="begin"/>
            </w:r>
            <w:r w:rsidR="00630799">
              <w:rPr>
                <w:noProof/>
                <w:webHidden/>
              </w:rPr>
              <w:instrText xml:space="preserve"> PAGEREF _Toc497748428 \h </w:instrText>
            </w:r>
            <w:r w:rsidR="00630799">
              <w:rPr>
                <w:noProof/>
                <w:webHidden/>
              </w:rPr>
            </w:r>
            <w:r w:rsidR="00630799">
              <w:rPr>
                <w:noProof/>
                <w:webHidden/>
              </w:rPr>
              <w:fldChar w:fldCharType="separate"/>
            </w:r>
            <w:r w:rsidR="005E7517">
              <w:rPr>
                <w:noProof/>
                <w:webHidden/>
              </w:rPr>
              <w:t>7</w:t>
            </w:r>
            <w:r w:rsidR="00630799">
              <w:rPr>
                <w:noProof/>
                <w:webHidden/>
              </w:rPr>
              <w:fldChar w:fldCharType="end"/>
            </w:r>
          </w:hyperlink>
        </w:p>
        <w:p w14:paraId="27860078" w14:textId="558460CC" w:rsidR="00630799" w:rsidRDefault="00037FBE">
          <w:pPr>
            <w:pStyle w:val="TOC1"/>
            <w:rPr>
              <w:rFonts w:asciiTheme="minorHAnsi" w:eastAsiaTheme="minorEastAsia" w:hAnsiTheme="minorHAnsi" w:cstheme="minorBidi"/>
              <w:noProof/>
              <w:sz w:val="22"/>
              <w:szCs w:val="22"/>
            </w:rPr>
          </w:pPr>
          <w:hyperlink w:anchor="_Toc497748429" w:history="1">
            <w:r w:rsidR="00630799" w:rsidRPr="00AA0A47">
              <w:rPr>
                <w:rStyle w:val="Hyperlink"/>
                <w:noProof/>
              </w:rPr>
              <w:t>DOCUMENTATION FOR 2018 SUBMISSION DATA</w:t>
            </w:r>
            <w:r w:rsidR="00630799">
              <w:rPr>
                <w:noProof/>
                <w:webHidden/>
              </w:rPr>
              <w:tab/>
            </w:r>
            <w:r w:rsidR="00630799">
              <w:rPr>
                <w:noProof/>
                <w:webHidden/>
              </w:rPr>
              <w:fldChar w:fldCharType="begin"/>
            </w:r>
            <w:r w:rsidR="00630799">
              <w:rPr>
                <w:noProof/>
                <w:webHidden/>
              </w:rPr>
              <w:instrText xml:space="preserve"> PAGEREF _Toc497748429 \h </w:instrText>
            </w:r>
            <w:r w:rsidR="00630799">
              <w:rPr>
                <w:noProof/>
                <w:webHidden/>
              </w:rPr>
            </w:r>
            <w:r w:rsidR="00630799">
              <w:rPr>
                <w:noProof/>
                <w:webHidden/>
              </w:rPr>
              <w:fldChar w:fldCharType="separate"/>
            </w:r>
            <w:r w:rsidR="005E7517">
              <w:rPr>
                <w:noProof/>
                <w:webHidden/>
              </w:rPr>
              <w:t>7</w:t>
            </w:r>
            <w:r w:rsidR="00630799">
              <w:rPr>
                <w:noProof/>
                <w:webHidden/>
              </w:rPr>
              <w:fldChar w:fldCharType="end"/>
            </w:r>
          </w:hyperlink>
        </w:p>
        <w:p w14:paraId="5ACCD222" w14:textId="733AC354" w:rsidR="00630799" w:rsidRDefault="00037FBE">
          <w:pPr>
            <w:pStyle w:val="TOC1"/>
            <w:rPr>
              <w:rFonts w:asciiTheme="minorHAnsi" w:eastAsiaTheme="minorEastAsia" w:hAnsiTheme="minorHAnsi" w:cstheme="minorBidi"/>
              <w:noProof/>
              <w:sz w:val="22"/>
              <w:szCs w:val="22"/>
            </w:rPr>
          </w:pPr>
          <w:hyperlink w:anchor="_Toc497748430" w:history="1">
            <w:r w:rsidR="00630799" w:rsidRPr="00AA0A47">
              <w:rPr>
                <w:rStyle w:val="Hyperlink"/>
                <w:noProof/>
              </w:rPr>
              <w:t>RECORD LAYOUT and FILE SPECIFICATIONS</w:t>
            </w:r>
            <w:r w:rsidR="00630799">
              <w:rPr>
                <w:noProof/>
                <w:webHidden/>
              </w:rPr>
              <w:tab/>
            </w:r>
            <w:r w:rsidR="00630799">
              <w:rPr>
                <w:noProof/>
                <w:webHidden/>
              </w:rPr>
              <w:fldChar w:fldCharType="begin"/>
            </w:r>
            <w:r w:rsidR="00630799">
              <w:rPr>
                <w:noProof/>
                <w:webHidden/>
              </w:rPr>
              <w:instrText xml:space="preserve"> PAGEREF _Toc497748430 \h </w:instrText>
            </w:r>
            <w:r w:rsidR="00630799">
              <w:rPr>
                <w:noProof/>
                <w:webHidden/>
              </w:rPr>
            </w:r>
            <w:r w:rsidR="00630799">
              <w:rPr>
                <w:noProof/>
                <w:webHidden/>
              </w:rPr>
              <w:fldChar w:fldCharType="separate"/>
            </w:r>
            <w:r w:rsidR="005E7517">
              <w:rPr>
                <w:noProof/>
                <w:webHidden/>
              </w:rPr>
              <w:t>8</w:t>
            </w:r>
            <w:r w:rsidR="00630799">
              <w:rPr>
                <w:noProof/>
                <w:webHidden/>
              </w:rPr>
              <w:fldChar w:fldCharType="end"/>
            </w:r>
          </w:hyperlink>
        </w:p>
        <w:p w14:paraId="7EA65AAF" w14:textId="51A847C8" w:rsidR="00630799" w:rsidRDefault="00037FBE">
          <w:pPr>
            <w:pStyle w:val="TOC1"/>
            <w:rPr>
              <w:rFonts w:asciiTheme="minorHAnsi" w:eastAsiaTheme="minorEastAsia" w:hAnsiTheme="minorHAnsi" w:cstheme="minorBidi"/>
              <w:noProof/>
              <w:sz w:val="22"/>
              <w:szCs w:val="22"/>
            </w:rPr>
          </w:pPr>
          <w:hyperlink w:anchor="_Toc497748431" w:history="1">
            <w:r w:rsidR="00630799" w:rsidRPr="00AA0A47">
              <w:rPr>
                <w:rStyle w:val="Hyperlink"/>
                <w:noProof/>
              </w:rPr>
              <w:t>SPECIAL CONSIDERATIONS for 2018 MCDB DATA SUBMISSIONS</w:t>
            </w:r>
            <w:r w:rsidR="00630799">
              <w:rPr>
                <w:noProof/>
                <w:webHidden/>
              </w:rPr>
              <w:tab/>
            </w:r>
            <w:r w:rsidR="00630799">
              <w:rPr>
                <w:noProof/>
                <w:webHidden/>
              </w:rPr>
              <w:fldChar w:fldCharType="begin"/>
            </w:r>
            <w:r w:rsidR="00630799">
              <w:rPr>
                <w:noProof/>
                <w:webHidden/>
              </w:rPr>
              <w:instrText xml:space="preserve"> PAGEREF _Toc497748431 \h </w:instrText>
            </w:r>
            <w:r w:rsidR="00630799">
              <w:rPr>
                <w:noProof/>
                <w:webHidden/>
              </w:rPr>
            </w:r>
            <w:r w:rsidR="00630799">
              <w:rPr>
                <w:noProof/>
                <w:webHidden/>
              </w:rPr>
              <w:fldChar w:fldCharType="separate"/>
            </w:r>
            <w:r w:rsidR="005E7517">
              <w:rPr>
                <w:noProof/>
                <w:webHidden/>
              </w:rPr>
              <w:t>8</w:t>
            </w:r>
            <w:r w:rsidR="00630799">
              <w:rPr>
                <w:noProof/>
                <w:webHidden/>
              </w:rPr>
              <w:fldChar w:fldCharType="end"/>
            </w:r>
          </w:hyperlink>
        </w:p>
        <w:p w14:paraId="4EF1E0D6" w14:textId="1CF13E2F" w:rsidR="00630799" w:rsidRDefault="00037FBE">
          <w:pPr>
            <w:pStyle w:val="TOC1"/>
            <w:rPr>
              <w:rFonts w:asciiTheme="minorHAnsi" w:eastAsiaTheme="minorEastAsia" w:hAnsiTheme="minorHAnsi" w:cstheme="minorBidi"/>
              <w:noProof/>
              <w:sz w:val="22"/>
              <w:szCs w:val="22"/>
            </w:rPr>
          </w:pPr>
          <w:hyperlink w:anchor="_Toc497748432" w:history="1">
            <w:r w:rsidR="00630799" w:rsidRPr="00AA0A47">
              <w:rPr>
                <w:rStyle w:val="Hyperlink"/>
                <w:noProof/>
              </w:rPr>
              <w:t>Appendix A – Change Log (2017-2018)</w:t>
            </w:r>
            <w:r w:rsidR="00630799">
              <w:rPr>
                <w:noProof/>
                <w:webHidden/>
              </w:rPr>
              <w:tab/>
            </w:r>
            <w:r w:rsidR="00630799">
              <w:rPr>
                <w:noProof/>
                <w:webHidden/>
              </w:rPr>
              <w:fldChar w:fldCharType="begin"/>
            </w:r>
            <w:r w:rsidR="00630799">
              <w:rPr>
                <w:noProof/>
                <w:webHidden/>
              </w:rPr>
              <w:instrText xml:space="preserve"> PAGEREF _Toc497748432 \h </w:instrText>
            </w:r>
            <w:r w:rsidR="00630799">
              <w:rPr>
                <w:noProof/>
                <w:webHidden/>
              </w:rPr>
            </w:r>
            <w:r w:rsidR="00630799">
              <w:rPr>
                <w:noProof/>
                <w:webHidden/>
              </w:rPr>
              <w:fldChar w:fldCharType="separate"/>
            </w:r>
            <w:r w:rsidR="005E7517">
              <w:rPr>
                <w:noProof/>
                <w:webHidden/>
              </w:rPr>
              <w:t>10</w:t>
            </w:r>
            <w:r w:rsidR="00630799">
              <w:rPr>
                <w:noProof/>
                <w:webHidden/>
              </w:rPr>
              <w:fldChar w:fldCharType="end"/>
            </w:r>
          </w:hyperlink>
        </w:p>
        <w:p w14:paraId="304B55EC" w14:textId="6422AC87" w:rsidR="00630799" w:rsidRDefault="00037FBE">
          <w:pPr>
            <w:pStyle w:val="TOC1"/>
            <w:rPr>
              <w:rFonts w:asciiTheme="minorHAnsi" w:eastAsiaTheme="minorEastAsia" w:hAnsiTheme="minorHAnsi" w:cstheme="minorBidi"/>
              <w:noProof/>
              <w:sz w:val="22"/>
              <w:szCs w:val="22"/>
            </w:rPr>
          </w:pPr>
          <w:hyperlink w:anchor="_Toc497748433" w:history="1">
            <w:r w:rsidR="00630799" w:rsidRPr="00AA0A47">
              <w:rPr>
                <w:rStyle w:val="Hyperlink"/>
                <w:noProof/>
              </w:rPr>
              <w:t>Appendix B – Glossary of Reporting Entity Definitions</w:t>
            </w:r>
            <w:r w:rsidR="00630799">
              <w:rPr>
                <w:noProof/>
                <w:webHidden/>
              </w:rPr>
              <w:tab/>
            </w:r>
            <w:r w:rsidR="00630799">
              <w:rPr>
                <w:noProof/>
                <w:webHidden/>
              </w:rPr>
              <w:fldChar w:fldCharType="begin"/>
            </w:r>
            <w:r w:rsidR="00630799">
              <w:rPr>
                <w:noProof/>
                <w:webHidden/>
              </w:rPr>
              <w:instrText xml:space="preserve"> PAGEREF _Toc497748433 \h </w:instrText>
            </w:r>
            <w:r w:rsidR="00630799">
              <w:rPr>
                <w:noProof/>
                <w:webHidden/>
              </w:rPr>
            </w:r>
            <w:r w:rsidR="00630799">
              <w:rPr>
                <w:noProof/>
                <w:webHidden/>
              </w:rPr>
              <w:fldChar w:fldCharType="separate"/>
            </w:r>
            <w:r w:rsidR="005E7517">
              <w:rPr>
                <w:noProof/>
                <w:webHidden/>
              </w:rPr>
              <w:t>12</w:t>
            </w:r>
            <w:r w:rsidR="00630799">
              <w:rPr>
                <w:noProof/>
                <w:webHidden/>
              </w:rPr>
              <w:fldChar w:fldCharType="end"/>
            </w:r>
          </w:hyperlink>
        </w:p>
        <w:p w14:paraId="552C12F4" w14:textId="1DF67B3F" w:rsidR="00630799" w:rsidRDefault="00037FBE">
          <w:pPr>
            <w:pStyle w:val="TOC1"/>
            <w:rPr>
              <w:rFonts w:asciiTheme="minorHAnsi" w:eastAsiaTheme="minorEastAsia" w:hAnsiTheme="minorHAnsi" w:cstheme="minorBidi"/>
              <w:noProof/>
              <w:sz w:val="22"/>
              <w:szCs w:val="22"/>
            </w:rPr>
          </w:pPr>
          <w:hyperlink w:anchor="_Toc497748434" w:history="1">
            <w:r w:rsidR="00630799" w:rsidRPr="00AA0A47">
              <w:rPr>
                <w:rStyle w:val="Hyperlink"/>
                <w:noProof/>
              </w:rPr>
              <w:t>Appendix C – Patient, Plan, and Payor Identifiers</w:t>
            </w:r>
            <w:r w:rsidR="00630799">
              <w:rPr>
                <w:noProof/>
                <w:webHidden/>
              </w:rPr>
              <w:tab/>
            </w:r>
            <w:r w:rsidR="00630799">
              <w:rPr>
                <w:noProof/>
                <w:webHidden/>
              </w:rPr>
              <w:fldChar w:fldCharType="begin"/>
            </w:r>
            <w:r w:rsidR="00630799">
              <w:rPr>
                <w:noProof/>
                <w:webHidden/>
              </w:rPr>
              <w:instrText xml:space="preserve"> PAGEREF _Toc497748434 \h </w:instrText>
            </w:r>
            <w:r w:rsidR="00630799">
              <w:rPr>
                <w:noProof/>
                <w:webHidden/>
              </w:rPr>
            </w:r>
            <w:r w:rsidR="00630799">
              <w:rPr>
                <w:noProof/>
                <w:webHidden/>
              </w:rPr>
              <w:fldChar w:fldCharType="separate"/>
            </w:r>
            <w:r w:rsidR="005E7517">
              <w:rPr>
                <w:noProof/>
                <w:webHidden/>
              </w:rPr>
              <w:t>13</w:t>
            </w:r>
            <w:r w:rsidR="00630799">
              <w:rPr>
                <w:noProof/>
                <w:webHidden/>
              </w:rPr>
              <w:fldChar w:fldCharType="end"/>
            </w:r>
          </w:hyperlink>
        </w:p>
        <w:p w14:paraId="16DFFAC7" w14:textId="26B6E373" w:rsidR="00630799" w:rsidRDefault="00037FBE">
          <w:pPr>
            <w:pStyle w:val="TOC1"/>
            <w:rPr>
              <w:rFonts w:asciiTheme="minorHAnsi" w:eastAsiaTheme="minorEastAsia" w:hAnsiTheme="minorHAnsi" w:cstheme="minorBidi"/>
              <w:noProof/>
              <w:sz w:val="22"/>
              <w:szCs w:val="22"/>
            </w:rPr>
          </w:pPr>
          <w:hyperlink w:anchor="_Toc497748435" w:history="1">
            <w:r w:rsidR="00630799" w:rsidRPr="00AA0A47">
              <w:rPr>
                <w:rStyle w:val="Hyperlink"/>
                <w:noProof/>
              </w:rPr>
              <w:t>Appendix D – Special Instructions for Financial Data Elements</w:t>
            </w:r>
            <w:r w:rsidR="00630799">
              <w:rPr>
                <w:noProof/>
                <w:webHidden/>
              </w:rPr>
              <w:tab/>
            </w:r>
            <w:r w:rsidR="00630799">
              <w:rPr>
                <w:noProof/>
                <w:webHidden/>
              </w:rPr>
              <w:fldChar w:fldCharType="begin"/>
            </w:r>
            <w:r w:rsidR="00630799">
              <w:rPr>
                <w:noProof/>
                <w:webHidden/>
              </w:rPr>
              <w:instrText xml:space="preserve"> PAGEREF _Toc497748435 \h </w:instrText>
            </w:r>
            <w:r w:rsidR="00630799">
              <w:rPr>
                <w:noProof/>
                <w:webHidden/>
              </w:rPr>
            </w:r>
            <w:r w:rsidR="00630799">
              <w:rPr>
                <w:noProof/>
                <w:webHidden/>
              </w:rPr>
              <w:fldChar w:fldCharType="separate"/>
            </w:r>
            <w:r w:rsidR="005E7517">
              <w:rPr>
                <w:noProof/>
                <w:webHidden/>
              </w:rPr>
              <w:t>14</w:t>
            </w:r>
            <w:r w:rsidR="00630799">
              <w:rPr>
                <w:noProof/>
                <w:webHidden/>
              </w:rPr>
              <w:fldChar w:fldCharType="end"/>
            </w:r>
          </w:hyperlink>
        </w:p>
        <w:p w14:paraId="29A4597E" w14:textId="7B10E50A" w:rsidR="00630799" w:rsidRDefault="00037FBE">
          <w:pPr>
            <w:pStyle w:val="TOC1"/>
            <w:rPr>
              <w:rFonts w:asciiTheme="minorHAnsi" w:eastAsiaTheme="minorEastAsia" w:hAnsiTheme="minorHAnsi" w:cstheme="minorBidi"/>
              <w:noProof/>
              <w:sz w:val="22"/>
              <w:szCs w:val="22"/>
            </w:rPr>
          </w:pPr>
          <w:hyperlink w:anchor="_Toc497748436" w:history="1">
            <w:r w:rsidR="00630799" w:rsidRPr="00AA0A47">
              <w:rPr>
                <w:rStyle w:val="Hyperlink"/>
                <w:noProof/>
              </w:rPr>
              <w:t>Appendix E – MCDB Portal Instructions</w:t>
            </w:r>
            <w:r w:rsidR="00630799">
              <w:rPr>
                <w:noProof/>
                <w:webHidden/>
              </w:rPr>
              <w:tab/>
            </w:r>
            <w:r w:rsidR="00630799">
              <w:rPr>
                <w:noProof/>
                <w:webHidden/>
              </w:rPr>
              <w:fldChar w:fldCharType="begin"/>
            </w:r>
            <w:r w:rsidR="00630799">
              <w:rPr>
                <w:noProof/>
                <w:webHidden/>
              </w:rPr>
              <w:instrText xml:space="preserve"> PAGEREF _Toc497748436 \h </w:instrText>
            </w:r>
            <w:r w:rsidR="00630799">
              <w:rPr>
                <w:noProof/>
                <w:webHidden/>
              </w:rPr>
            </w:r>
            <w:r w:rsidR="00630799">
              <w:rPr>
                <w:noProof/>
                <w:webHidden/>
              </w:rPr>
              <w:fldChar w:fldCharType="separate"/>
            </w:r>
            <w:r w:rsidR="005E7517">
              <w:rPr>
                <w:noProof/>
                <w:webHidden/>
              </w:rPr>
              <w:t>16</w:t>
            </w:r>
            <w:r w:rsidR="00630799">
              <w:rPr>
                <w:noProof/>
                <w:webHidden/>
              </w:rPr>
              <w:fldChar w:fldCharType="end"/>
            </w:r>
          </w:hyperlink>
        </w:p>
        <w:p w14:paraId="210A0F44" w14:textId="7B7253DE" w:rsidR="00630799" w:rsidRDefault="00037FBE">
          <w:pPr>
            <w:pStyle w:val="TOC1"/>
            <w:rPr>
              <w:rFonts w:asciiTheme="minorHAnsi" w:eastAsiaTheme="minorEastAsia" w:hAnsiTheme="minorHAnsi" w:cstheme="minorBidi"/>
              <w:noProof/>
              <w:sz w:val="22"/>
              <w:szCs w:val="22"/>
            </w:rPr>
          </w:pPr>
          <w:hyperlink w:anchor="_Toc497748437" w:history="1">
            <w:r w:rsidR="00630799" w:rsidRPr="00AA0A47">
              <w:rPr>
                <w:rStyle w:val="Hyperlink"/>
                <w:noProof/>
              </w:rPr>
              <w:t>Appendix F – Frequently Asked Questions (FAQ)</w:t>
            </w:r>
            <w:r w:rsidR="00630799">
              <w:rPr>
                <w:noProof/>
                <w:webHidden/>
              </w:rPr>
              <w:tab/>
            </w:r>
            <w:r w:rsidR="00630799">
              <w:rPr>
                <w:noProof/>
                <w:webHidden/>
              </w:rPr>
              <w:fldChar w:fldCharType="begin"/>
            </w:r>
            <w:r w:rsidR="00630799">
              <w:rPr>
                <w:noProof/>
                <w:webHidden/>
              </w:rPr>
              <w:instrText xml:space="preserve"> PAGEREF _Toc497748437 \h </w:instrText>
            </w:r>
            <w:r w:rsidR="00630799">
              <w:rPr>
                <w:noProof/>
                <w:webHidden/>
              </w:rPr>
            </w:r>
            <w:r w:rsidR="00630799">
              <w:rPr>
                <w:noProof/>
                <w:webHidden/>
              </w:rPr>
              <w:fldChar w:fldCharType="separate"/>
            </w:r>
            <w:r w:rsidR="005E7517">
              <w:rPr>
                <w:noProof/>
                <w:webHidden/>
              </w:rPr>
              <w:t>18</w:t>
            </w:r>
            <w:r w:rsidR="00630799">
              <w:rPr>
                <w:noProof/>
                <w:webHidden/>
              </w:rPr>
              <w:fldChar w:fldCharType="end"/>
            </w:r>
          </w:hyperlink>
        </w:p>
        <w:p w14:paraId="7A708E4D" w14:textId="3108BB1E" w:rsidR="00E42688" w:rsidRPr="00367B92" w:rsidRDefault="00F03969" w:rsidP="00367B92">
          <w:r w:rsidRPr="00367B92">
            <w:rPr>
              <w:rFonts w:ascii="Tahoma" w:hAnsi="Tahoma" w:cs="Tahoma"/>
              <w:b/>
              <w:bCs/>
              <w:noProof/>
            </w:rPr>
            <w:fldChar w:fldCharType="end"/>
          </w:r>
        </w:p>
      </w:sdtContent>
    </w:sdt>
    <w:p w14:paraId="4B102BA3" w14:textId="77777777" w:rsidR="00E42688" w:rsidRPr="00DC7987" w:rsidRDefault="00E42688" w:rsidP="00E42688">
      <w:pPr>
        <w:tabs>
          <w:tab w:val="left" w:pos="720"/>
          <w:tab w:val="left" w:leader="dot" w:pos="9000"/>
        </w:tabs>
        <w:rPr>
          <w:rFonts w:ascii="Tahoma" w:hAnsi="Tahoma"/>
          <w:sz w:val="22"/>
        </w:rPr>
        <w:sectPr w:rsidR="00E42688" w:rsidRPr="00DC7987" w:rsidSect="00425A3E">
          <w:headerReference w:type="first" r:id="rId12"/>
          <w:pgSz w:w="12240" w:h="15840"/>
          <w:pgMar w:top="720" w:right="1440" w:bottom="720" w:left="1440" w:header="720" w:footer="720" w:gutter="0"/>
          <w:pgNumType w:start="0"/>
          <w:cols w:space="720"/>
          <w:titlePg/>
        </w:sectPr>
      </w:pPr>
    </w:p>
    <w:p w14:paraId="4666FC3C" w14:textId="77777777" w:rsidR="00810F52" w:rsidRDefault="00810F52" w:rsidP="00FB7D4F"/>
    <w:p w14:paraId="77E75279" w14:textId="77777777" w:rsidR="00810F52" w:rsidRDefault="00810F52" w:rsidP="00FB7D4F"/>
    <w:p w14:paraId="0053F382" w14:textId="77777777" w:rsidR="00714F9E" w:rsidRPr="00F63F7A" w:rsidRDefault="00714F9E" w:rsidP="00F63F7A">
      <w:pPr>
        <w:jc w:val="center"/>
        <w:rPr>
          <w:b/>
          <w:sz w:val="28"/>
          <w:szCs w:val="28"/>
        </w:rPr>
      </w:pPr>
      <w:r w:rsidRPr="00F63F7A">
        <w:rPr>
          <w:b/>
          <w:sz w:val="28"/>
          <w:szCs w:val="28"/>
        </w:rPr>
        <w:t>DATA SUBMISSION MANUAL</w:t>
      </w:r>
    </w:p>
    <w:p w14:paraId="2FB165F8" w14:textId="77777777" w:rsidR="00852270" w:rsidRDefault="00852270" w:rsidP="00714F9E">
      <w:pPr>
        <w:rPr>
          <w:rFonts w:ascii="Tahoma" w:hAnsi="Tahoma" w:cs="Tahoma"/>
          <w:b/>
          <w:sz w:val="23"/>
          <w:szCs w:val="23"/>
        </w:rPr>
      </w:pPr>
    </w:p>
    <w:p w14:paraId="43A1A739" w14:textId="77777777" w:rsidR="00810F52" w:rsidRDefault="00852270" w:rsidP="00FB7D4F">
      <w:pPr>
        <w:pStyle w:val="Heading1"/>
      </w:pPr>
      <w:bookmarkStart w:id="3" w:name="_Toc464648819"/>
      <w:bookmarkStart w:id="4" w:name="_Toc497748422"/>
      <w:r w:rsidRPr="00D43232">
        <w:t>INTRODUCTION</w:t>
      </w:r>
      <w:bookmarkEnd w:id="3"/>
      <w:bookmarkEnd w:id="4"/>
    </w:p>
    <w:p w14:paraId="2B990C8D" w14:textId="77777777" w:rsidR="00852270" w:rsidRDefault="00852270" w:rsidP="00714F9E">
      <w:pPr>
        <w:rPr>
          <w:rFonts w:ascii="Tahoma" w:hAnsi="Tahoma"/>
          <w:b/>
          <w:smallCaps/>
        </w:rPr>
      </w:pPr>
    </w:p>
    <w:p w14:paraId="298344B5" w14:textId="15412663" w:rsidR="00714F9E" w:rsidRDefault="00714F9E" w:rsidP="00714F9E">
      <w:r w:rsidRPr="006226FC">
        <w:rPr>
          <w:rFonts w:ascii="Tahoma" w:hAnsi="Tahoma"/>
          <w:b/>
          <w:smallCaps/>
        </w:rPr>
        <w:t>Purpose:</w:t>
      </w:r>
      <w:r w:rsidRPr="00744DA7">
        <w:rPr>
          <w:rFonts w:ascii="Tahoma" w:hAnsi="Tahoma"/>
          <w:sz w:val="19"/>
        </w:rPr>
        <w:t xml:space="preserve">  The </w:t>
      </w:r>
      <w:r w:rsidR="00FF11F3">
        <w:rPr>
          <w:rFonts w:ascii="Tahoma" w:hAnsi="Tahoma"/>
          <w:sz w:val="19"/>
        </w:rPr>
        <w:t>201</w:t>
      </w:r>
      <w:r w:rsidR="000F48E6">
        <w:rPr>
          <w:rFonts w:ascii="Tahoma" w:hAnsi="Tahoma"/>
          <w:sz w:val="19"/>
        </w:rPr>
        <w:t>8</w:t>
      </w:r>
      <w:r w:rsidR="00FF11F3">
        <w:rPr>
          <w:rFonts w:ascii="Tahoma" w:hAnsi="Tahoma"/>
          <w:sz w:val="19"/>
        </w:rPr>
        <w:t xml:space="preserve"> </w:t>
      </w:r>
      <w:r w:rsidRPr="00744DA7">
        <w:rPr>
          <w:rFonts w:ascii="Tahoma" w:hAnsi="Tahoma"/>
          <w:sz w:val="19"/>
        </w:rPr>
        <w:t>Medical Care Data Base (MCDB) Data Submission Manu</w:t>
      </w:r>
      <w:r w:rsidR="000D6A56">
        <w:rPr>
          <w:rFonts w:ascii="Tahoma" w:hAnsi="Tahoma"/>
          <w:sz w:val="19"/>
        </w:rPr>
        <w:t xml:space="preserve">al </w:t>
      </w:r>
      <w:r w:rsidR="0086216C">
        <w:rPr>
          <w:rFonts w:ascii="Tahoma" w:hAnsi="Tahoma"/>
          <w:sz w:val="19"/>
        </w:rPr>
        <w:t xml:space="preserve">(DSM) </w:t>
      </w:r>
      <w:r w:rsidR="000D6A56">
        <w:rPr>
          <w:rFonts w:ascii="Tahoma" w:hAnsi="Tahoma"/>
          <w:sz w:val="19"/>
        </w:rPr>
        <w:t xml:space="preserve">is designed to provide </w:t>
      </w:r>
      <w:r w:rsidR="00C4279E">
        <w:rPr>
          <w:rFonts w:ascii="Tahoma" w:hAnsi="Tahoma"/>
          <w:sz w:val="19"/>
        </w:rPr>
        <w:t xml:space="preserve">designated </w:t>
      </w:r>
      <w:r w:rsidR="000D6A56">
        <w:rPr>
          <w:rFonts w:ascii="Tahoma" w:hAnsi="Tahoma"/>
          <w:sz w:val="19"/>
        </w:rPr>
        <w:t>reporting entities</w:t>
      </w:r>
      <w:r w:rsidRPr="00744DA7">
        <w:rPr>
          <w:rFonts w:ascii="Tahoma" w:hAnsi="Tahoma"/>
          <w:sz w:val="19"/>
        </w:rPr>
        <w:t xml:space="preserve"> with</w:t>
      </w:r>
      <w:r w:rsidRPr="003E15D6">
        <w:rPr>
          <w:rFonts w:ascii="Tahoma" w:hAnsi="Tahoma" w:cs="Tahoma"/>
          <w:sz w:val="19"/>
        </w:rPr>
        <w:t xml:space="preserve"> guidelines of technical specifications, layouts, and definitions necessary for filing the reports required under </w:t>
      </w:r>
      <w:r w:rsidR="00C74435" w:rsidRPr="003E15D6">
        <w:rPr>
          <w:rFonts w:ascii="Tahoma" w:hAnsi="Tahoma" w:cs="Tahoma"/>
          <w:sz w:val="19"/>
        </w:rPr>
        <w:t>COMAR 10.25.06</w:t>
      </w:r>
      <w:r w:rsidR="00EE7E5E">
        <w:rPr>
          <w:rFonts w:ascii="Tahoma" w:hAnsi="Tahoma" w:cs="Tahoma"/>
          <w:sz w:val="19"/>
        </w:rPr>
        <w:t xml:space="preserve">. </w:t>
      </w:r>
      <w:r w:rsidRPr="003E15D6">
        <w:rPr>
          <w:rFonts w:ascii="Tahoma" w:hAnsi="Tahoma" w:cs="Tahoma"/>
          <w:sz w:val="19"/>
        </w:rPr>
        <w:t xml:space="preserve">This manual </w:t>
      </w:r>
      <w:r w:rsidR="00263113" w:rsidRPr="003E15D6">
        <w:rPr>
          <w:rFonts w:ascii="Tahoma" w:hAnsi="Tahoma" w:cs="Tahoma"/>
          <w:sz w:val="19"/>
        </w:rPr>
        <w:t>incorporates new information</w:t>
      </w:r>
      <w:r w:rsidR="00554593" w:rsidRPr="003E15D6">
        <w:rPr>
          <w:rFonts w:ascii="Tahoma" w:hAnsi="Tahoma" w:cs="Tahoma"/>
          <w:sz w:val="19"/>
        </w:rPr>
        <w:t xml:space="preserve">, </w:t>
      </w:r>
      <w:r w:rsidR="004538DD" w:rsidRPr="003E15D6">
        <w:rPr>
          <w:rFonts w:ascii="Tahoma" w:hAnsi="Tahoma" w:cs="Tahoma"/>
          <w:sz w:val="19"/>
        </w:rPr>
        <w:t xml:space="preserve">as well as </w:t>
      </w:r>
      <w:r w:rsidR="00554593" w:rsidRPr="003E15D6">
        <w:rPr>
          <w:rFonts w:ascii="Tahoma" w:hAnsi="Tahoma" w:cs="Tahoma"/>
          <w:sz w:val="19"/>
        </w:rPr>
        <w:t xml:space="preserve">all </w:t>
      </w:r>
      <w:r w:rsidR="00E26E7E" w:rsidRPr="003E15D6">
        <w:rPr>
          <w:rFonts w:ascii="Tahoma" w:hAnsi="Tahoma" w:cs="Tahoma"/>
          <w:sz w:val="19"/>
        </w:rPr>
        <w:t xml:space="preserve">recent </w:t>
      </w:r>
      <w:r w:rsidR="00554593" w:rsidRPr="003E15D6">
        <w:rPr>
          <w:rFonts w:ascii="Tahoma" w:hAnsi="Tahoma" w:cs="Tahoma"/>
          <w:sz w:val="19"/>
        </w:rPr>
        <w:t>update</w:t>
      </w:r>
      <w:r w:rsidR="00A22432" w:rsidRPr="003E15D6">
        <w:rPr>
          <w:rFonts w:ascii="Tahoma" w:hAnsi="Tahoma" w:cs="Tahoma"/>
          <w:sz w:val="19"/>
        </w:rPr>
        <w:t>s</w:t>
      </w:r>
      <w:r w:rsidR="00EE7E5E">
        <w:rPr>
          <w:rFonts w:ascii="Tahoma" w:hAnsi="Tahoma" w:cs="Tahoma"/>
          <w:sz w:val="19"/>
        </w:rPr>
        <w:t xml:space="preserve">. </w:t>
      </w:r>
      <w:r w:rsidR="00C31A10" w:rsidRPr="003E15D6">
        <w:rPr>
          <w:rFonts w:ascii="Tahoma" w:hAnsi="Tahoma" w:cs="Tahoma"/>
          <w:sz w:val="19"/>
        </w:rPr>
        <w:t xml:space="preserve">Changes </w:t>
      </w:r>
      <w:r w:rsidR="00C31A10" w:rsidRPr="00C1115E">
        <w:rPr>
          <w:rFonts w:ascii="Tahoma" w:hAnsi="Tahoma" w:cs="Tahoma"/>
          <w:sz w:val="19"/>
        </w:rPr>
        <w:t xml:space="preserve">from the </w:t>
      </w:r>
      <w:r w:rsidR="00C1115E" w:rsidRPr="00C1115E">
        <w:rPr>
          <w:rFonts w:ascii="Tahoma" w:hAnsi="Tahoma" w:cs="Tahoma"/>
          <w:sz w:val="19"/>
        </w:rPr>
        <w:t>2017</w:t>
      </w:r>
      <w:r w:rsidR="00C1115E" w:rsidRPr="003E15D6">
        <w:rPr>
          <w:rFonts w:ascii="Tahoma" w:hAnsi="Tahoma" w:cs="Tahoma"/>
          <w:sz w:val="19"/>
        </w:rPr>
        <w:t xml:space="preserve"> </w:t>
      </w:r>
      <w:r w:rsidR="00FF11F3" w:rsidRPr="003E15D6">
        <w:rPr>
          <w:rFonts w:ascii="Tahoma" w:hAnsi="Tahoma" w:cs="Tahoma"/>
          <w:sz w:val="19"/>
        </w:rPr>
        <w:t>m</w:t>
      </w:r>
      <w:r w:rsidR="00C31A10" w:rsidRPr="003E15D6">
        <w:rPr>
          <w:rFonts w:ascii="Tahoma" w:hAnsi="Tahoma" w:cs="Tahoma"/>
          <w:sz w:val="19"/>
        </w:rPr>
        <w:t xml:space="preserve">anual are summarized in </w:t>
      </w:r>
      <w:r w:rsidR="00C31A10" w:rsidRPr="003E15D6">
        <w:rPr>
          <w:rFonts w:ascii="Tahoma" w:hAnsi="Tahoma" w:cs="Tahoma"/>
          <w:b/>
          <w:sz w:val="19"/>
        </w:rPr>
        <w:t xml:space="preserve">Appendix </w:t>
      </w:r>
      <w:r w:rsidR="00EE120F" w:rsidRPr="003E15D6">
        <w:rPr>
          <w:rFonts w:ascii="Tahoma" w:hAnsi="Tahoma" w:cs="Tahoma"/>
          <w:b/>
          <w:sz w:val="19"/>
        </w:rPr>
        <w:t>A</w:t>
      </w:r>
      <w:r w:rsidR="00EE7E5E">
        <w:rPr>
          <w:rFonts w:ascii="Tahoma" w:hAnsi="Tahoma" w:cs="Tahoma"/>
          <w:b/>
          <w:sz w:val="19"/>
        </w:rPr>
        <w:t xml:space="preserve">. </w:t>
      </w:r>
      <w:r w:rsidR="000467E7" w:rsidRPr="003E15D6">
        <w:rPr>
          <w:rFonts w:ascii="Tahoma" w:hAnsi="Tahoma" w:cs="Tahoma"/>
          <w:sz w:val="19"/>
        </w:rPr>
        <w:t xml:space="preserve">The </w:t>
      </w:r>
      <w:r w:rsidR="007E787E" w:rsidRPr="003E15D6">
        <w:rPr>
          <w:rFonts w:ascii="Tahoma" w:hAnsi="Tahoma" w:cs="Tahoma"/>
          <w:sz w:val="19"/>
        </w:rPr>
        <w:t xml:space="preserve">MCDB is administered by the Maryland Health Care Commission (MHCC or Commission) and the </w:t>
      </w:r>
      <w:r w:rsidR="000467E7" w:rsidRPr="003E15D6">
        <w:rPr>
          <w:rFonts w:ascii="Tahoma" w:hAnsi="Tahoma" w:cs="Tahoma"/>
          <w:sz w:val="19"/>
        </w:rPr>
        <w:t xml:space="preserve">manual </w:t>
      </w:r>
      <w:r w:rsidR="00474833" w:rsidRPr="003E15D6">
        <w:rPr>
          <w:rFonts w:ascii="Tahoma" w:hAnsi="Tahoma" w:cs="Tahoma"/>
          <w:sz w:val="19"/>
        </w:rPr>
        <w:t xml:space="preserve">and related documents are </w:t>
      </w:r>
      <w:r w:rsidRPr="003E15D6">
        <w:rPr>
          <w:rFonts w:ascii="Tahoma" w:hAnsi="Tahoma" w:cs="Tahoma"/>
          <w:sz w:val="19"/>
        </w:rPr>
        <w:t>available on the Commission’s website at</w:t>
      </w:r>
      <w:r w:rsidR="007E406D" w:rsidRPr="003E15D6">
        <w:rPr>
          <w:rFonts w:ascii="Tahoma" w:hAnsi="Tahoma" w:cs="Tahoma"/>
          <w:sz w:val="19"/>
        </w:rPr>
        <w:t>:</w:t>
      </w:r>
      <w:r w:rsidRPr="003E15D6">
        <w:rPr>
          <w:rFonts w:ascii="Tahoma" w:hAnsi="Tahoma" w:cs="Tahoma"/>
          <w:sz w:val="19"/>
        </w:rPr>
        <w:t xml:space="preserve"> </w:t>
      </w:r>
      <w:hyperlink r:id="rId13" w:history="1">
        <w:r w:rsidR="003E15D6" w:rsidRPr="003E15D6">
          <w:rPr>
            <w:rStyle w:val="Hyperlink"/>
            <w:rFonts w:ascii="Tahoma" w:hAnsi="Tahoma" w:cs="Tahoma"/>
          </w:rPr>
          <w:t>http://mhcc.maryland.gov/mhcc/pages/apcd/apcd_mcdb/apcd_mcdb.aspx</w:t>
        </w:r>
      </w:hyperlink>
      <w:r w:rsidR="003E15D6">
        <w:rPr>
          <w:rFonts w:ascii="Tahoma" w:hAnsi="Tahoma" w:cs="Tahoma"/>
        </w:rPr>
        <w:t>.</w:t>
      </w:r>
    </w:p>
    <w:p w14:paraId="2BEF922C" w14:textId="77777777" w:rsidR="003E15D6" w:rsidRPr="00744DA7" w:rsidRDefault="003E15D6" w:rsidP="00714F9E">
      <w:pPr>
        <w:rPr>
          <w:rFonts w:ascii="Tahoma" w:hAnsi="Tahoma"/>
          <w:sz w:val="19"/>
        </w:rPr>
      </w:pPr>
    </w:p>
    <w:p w14:paraId="20C7613A" w14:textId="77777777" w:rsidR="00714F9E" w:rsidRPr="00744DA7" w:rsidRDefault="00714F9E" w:rsidP="000F5C6F">
      <w:pPr>
        <w:rPr>
          <w:rFonts w:ascii="Tahoma" w:hAnsi="Tahoma"/>
          <w:sz w:val="19"/>
        </w:rPr>
      </w:pPr>
    </w:p>
    <w:p w14:paraId="1BE9AD3D" w14:textId="77777777" w:rsidR="00714F9E" w:rsidRPr="00A55253" w:rsidRDefault="00714F9E" w:rsidP="00714F9E">
      <w:pPr>
        <w:rPr>
          <w:rFonts w:ascii="Tahoma" w:hAnsi="Tahoma"/>
          <w:b/>
          <w:sz w:val="18"/>
          <w:szCs w:val="18"/>
        </w:rPr>
      </w:pPr>
    </w:p>
    <w:p w14:paraId="6EA7B55B" w14:textId="77777777" w:rsidR="00714F9E" w:rsidRPr="00744DA7" w:rsidRDefault="00714F9E" w:rsidP="00714F9E">
      <w:pPr>
        <w:pStyle w:val="BodyText"/>
        <w:jc w:val="center"/>
        <w:rPr>
          <w:rFonts w:ascii="Tahoma" w:hAnsi="Tahoma"/>
          <w:b/>
          <w:sz w:val="19"/>
        </w:rPr>
      </w:pPr>
      <w:r w:rsidRPr="00744DA7">
        <w:rPr>
          <w:rFonts w:ascii="Tahoma" w:hAnsi="Tahoma"/>
          <w:b/>
          <w:sz w:val="19"/>
        </w:rPr>
        <w:t xml:space="preserve">Questions regarding </w:t>
      </w:r>
      <w:r w:rsidR="00621905">
        <w:rPr>
          <w:rFonts w:ascii="Tahoma" w:hAnsi="Tahoma"/>
          <w:b/>
          <w:sz w:val="19"/>
        </w:rPr>
        <w:t xml:space="preserve">MCDB policies and submission rules </w:t>
      </w:r>
      <w:r w:rsidRPr="00744DA7">
        <w:rPr>
          <w:rFonts w:ascii="Tahoma" w:hAnsi="Tahoma"/>
          <w:b/>
          <w:sz w:val="19"/>
        </w:rPr>
        <w:t>should be directed to:</w:t>
      </w:r>
    </w:p>
    <w:p w14:paraId="32E546BE" w14:textId="77777777" w:rsidR="00714F9E" w:rsidRPr="000F5C6F" w:rsidRDefault="00714F9E" w:rsidP="00714F9E">
      <w:pPr>
        <w:pStyle w:val="BodyText"/>
        <w:rPr>
          <w:rFonts w:ascii="Tahoma" w:hAnsi="Tahoma"/>
          <w:b/>
          <w:sz w:val="14"/>
        </w:rPr>
      </w:pPr>
    </w:p>
    <w:p w14:paraId="20D7A30B" w14:textId="77777777" w:rsidR="00474833" w:rsidRPr="00244792" w:rsidRDefault="00CC08D5" w:rsidP="00474833">
      <w:pPr>
        <w:jc w:val="center"/>
        <w:rPr>
          <w:rFonts w:ascii="Tahoma" w:hAnsi="Tahoma" w:cs="Tahoma"/>
          <w:sz w:val="19"/>
        </w:rPr>
      </w:pPr>
      <w:r>
        <w:rPr>
          <w:rFonts w:ascii="Tahoma" w:hAnsi="Tahoma" w:cs="Tahoma"/>
          <w:sz w:val="19"/>
        </w:rPr>
        <w:t>Kenneth Yeates-Trotman</w:t>
      </w:r>
    </w:p>
    <w:p w14:paraId="0B96A36F" w14:textId="77777777" w:rsidR="00474833" w:rsidRPr="00244792" w:rsidRDefault="00474833" w:rsidP="00474833">
      <w:pPr>
        <w:jc w:val="center"/>
        <w:rPr>
          <w:rFonts w:ascii="Tahoma" w:hAnsi="Tahoma" w:cs="Tahoma"/>
          <w:sz w:val="19"/>
        </w:rPr>
      </w:pPr>
      <w:r w:rsidRPr="00244792">
        <w:rPr>
          <w:rFonts w:ascii="Tahoma" w:hAnsi="Tahoma" w:cs="Tahoma"/>
          <w:sz w:val="19"/>
        </w:rPr>
        <w:t>Maryland Health Care Commission</w:t>
      </w:r>
    </w:p>
    <w:p w14:paraId="2D0882E9" w14:textId="77777777" w:rsidR="00474833" w:rsidRPr="00244792" w:rsidRDefault="00474833" w:rsidP="00474833">
      <w:pPr>
        <w:jc w:val="center"/>
        <w:rPr>
          <w:rFonts w:ascii="Tahoma" w:hAnsi="Tahoma" w:cs="Tahoma"/>
          <w:sz w:val="19"/>
        </w:rPr>
      </w:pPr>
      <w:r w:rsidRPr="00244792">
        <w:rPr>
          <w:rFonts w:ascii="Tahoma" w:hAnsi="Tahoma" w:cs="Tahoma"/>
          <w:sz w:val="19"/>
        </w:rPr>
        <w:t>4160 Patterson Avenue</w:t>
      </w:r>
    </w:p>
    <w:p w14:paraId="3A92F737" w14:textId="77777777" w:rsidR="00474833" w:rsidRPr="00CC08D5" w:rsidRDefault="00474833" w:rsidP="00474833">
      <w:pPr>
        <w:jc w:val="center"/>
        <w:rPr>
          <w:rFonts w:ascii="Tahoma" w:hAnsi="Tahoma" w:cs="Tahoma"/>
          <w:sz w:val="19"/>
          <w:szCs w:val="19"/>
        </w:rPr>
      </w:pPr>
      <w:r w:rsidRPr="00CC08D5">
        <w:rPr>
          <w:rFonts w:ascii="Tahoma" w:hAnsi="Tahoma" w:cs="Tahoma"/>
          <w:sz w:val="19"/>
          <w:szCs w:val="19"/>
        </w:rPr>
        <w:t>Baltimore, MD 21215</w:t>
      </w:r>
    </w:p>
    <w:p w14:paraId="3322D944" w14:textId="77777777" w:rsidR="00474833" w:rsidRPr="00454F06" w:rsidRDefault="00474833" w:rsidP="00474833">
      <w:pPr>
        <w:jc w:val="center"/>
        <w:rPr>
          <w:rFonts w:ascii="Tahoma" w:hAnsi="Tahoma" w:cs="Tahoma"/>
          <w:sz w:val="19"/>
          <w:szCs w:val="19"/>
        </w:rPr>
      </w:pPr>
      <w:r w:rsidRPr="00C33D30">
        <w:rPr>
          <w:rFonts w:ascii="Tahoma" w:hAnsi="Tahoma" w:cs="Tahoma"/>
          <w:sz w:val="19"/>
          <w:szCs w:val="19"/>
        </w:rPr>
        <w:t>Phone: (</w:t>
      </w:r>
      <w:r w:rsidRPr="00454F06">
        <w:rPr>
          <w:rFonts w:ascii="Tahoma" w:hAnsi="Tahoma" w:cs="Tahoma"/>
          <w:sz w:val="19"/>
          <w:szCs w:val="19"/>
        </w:rPr>
        <w:t>410) 764-</w:t>
      </w:r>
      <w:r w:rsidR="00CC08D5" w:rsidRPr="00454F06">
        <w:rPr>
          <w:rFonts w:ascii="Tahoma" w:hAnsi="Tahoma" w:cs="Tahoma"/>
          <w:sz w:val="19"/>
          <w:szCs w:val="19"/>
        </w:rPr>
        <w:t xml:space="preserve">3557 </w:t>
      </w:r>
    </w:p>
    <w:p w14:paraId="5AF5C8D6" w14:textId="77777777" w:rsidR="00714F9E" w:rsidRPr="00D06096" w:rsidRDefault="00037FBE" w:rsidP="00D06096">
      <w:pPr>
        <w:jc w:val="center"/>
        <w:rPr>
          <w:rFonts w:ascii="Tahoma" w:hAnsi="Tahoma" w:cs="Tahoma"/>
          <w:b/>
          <w:sz w:val="19"/>
          <w:szCs w:val="19"/>
        </w:rPr>
      </w:pPr>
      <w:hyperlink r:id="rId14" w:history="1">
        <w:r w:rsidR="00CC08D5" w:rsidRPr="00D06096">
          <w:rPr>
            <w:rStyle w:val="Hyperlink"/>
            <w:rFonts w:ascii="Tahoma" w:hAnsi="Tahoma" w:cs="Tahoma"/>
            <w:sz w:val="19"/>
            <w:szCs w:val="19"/>
          </w:rPr>
          <w:t>kenneth.yeates-trotman@maryland.gov</w:t>
        </w:r>
      </w:hyperlink>
    </w:p>
    <w:p w14:paraId="2226B05B" w14:textId="77777777" w:rsidR="000F5C6F" w:rsidRPr="00A55253" w:rsidRDefault="000F5C6F" w:rsidP="00714F9E">
      <w:pPr>
        <w:jc w:val="center"/>
        <w:rPr>
          <w:rFonts w:ascii="Tahoma" w:hAnsi="Tahoma"/>
          <w:b/>
          <w:sz w:val="10"/>
        </w:rPr>
      </w:pPr>
    </w:p>
    <w:p w14:paraId="41485B24" w14:textId="77777777" w:rsidR="00714F9E" w:rsidRPr="004D5816" w:rsidRDefault="00714F9E" w:rsidP="00867D00">
      <w:pPr>
        <w:jc w:val="center"/>
        <w:rPr>
          <w:rFonts w:ascii="Tahoma" w:hAnsi="Tahoma"/>
          <w:b/>
          <w:sz w:val="19"/>
        </w:rPr>
      </w:pPr>
      <w:r w:rsidRPr="004D5816">
        <w:rPr>
          <w:rFonts w:ascii="Tahoma" w:hAnsi="Tahoma"/>
          <w:b/>
          <w:sz w:val="19"/>
        </w:rPr>
        <w:t>Please direct data processing</w:t>
      </w:r>
      <w:r w:rsidR="00621905">
        <w:rPr>
          <w:rFonts w:ascii="Tahoma" w:hAnsi="Tahoma"/>
          <w:b/>
          <w:sz w:val="19"/>
        </w:rPr>
        <w:t xml:space="preserve"> and MCDB portal</w:t>
      </w:r>
      <w:r w:rsidRPr="004D5816">
        <w:rPr>
          <w:rFonts w:ascii="Tahoma" w:hAnsi="Tahoma"/>
          <w:b/>
          <w:sz w:val="19"/>
        </w:rPr>
        <w:t xml:space="preserve"> inquiries to:</w:t>
      </w:r>
    </w:p>
    <w:p w14:paraId="0FDD43E1" w14:textId="77777777" w:rsidR="00714F9E" w:rsidRPr="000F5C6F" w:rsidRDefault="00714F9E" w:rsidP="00714F9E">
      <w:pPr>
        <w:rPr>
          <w:rFonts w:ascii="Tahoma" w:hAnsi="Tahoma"/>
          <w:sz w:val="14"/>
          <w:szCs w:val="22"/>
        </w:rPr>
      </w:pPr>
    </w:p>
    <w:p w14:paraId="169AB7E9" w14:textId="77777777" w:rsidR="00474833" w:rsidRPr="00744DA7" w:rsidRDefault="00474833" w:rsidP="00474833">
      <w:pPr>
        <w:jc w:val="center"/>
        <w:rPr>
          <w:del w:id="5" w:author="Amodeo, Arlene" w:date="2018-04-19T16:46:00Z"/>
          <w:rFonts w:ascii="Tahoma" w:hAnsi="Tahoma" w:cs="Tahoma"/>
          <w:sz w:val="19"/>
        </w:rPr>
      </w:pPr>
      <w:del w:id="6" w:author="Amodeo, Arlene" w:date="2018-04-19T16:46:00Z">
        <w:r>
          <w:rPr>
            <w:rFonts w:ascii="Tahoma" w:hAnsi="Tahoma" w:cs="Tahoma"/>
            <w:sz w:val="19"/>
          </w:rPr>
          <w:delText>Adrien Ndikumwami</w:delText>
        </w:r>
      </w:del>
    </w:p>
    <w:p w14:paraId="3681D360" w14:textId="06442737" w:rsidR="00474833" w:rsidRPr="00744DA7" w:rsidRDefault="00616F3C" w:rsidP="00474833">
      <w:pPr>
        <w:jc w:val="center"/>
        <w:rPr>
          <w:ins w:id="7" w:author="Amodeo, Arlene" w:date="2018-04-19T16:46:00Z"/>
          <w:rFonts w:ascii="Tahoma" w:hAnsi="Tahoma" w:cs="Tahoma"/>
          <w:sz w:val="19"/>
        </w:rPr>
      </w:pPr>
      <w:ins w:id="8" w:author="Amodeo, Arlene" w:date="2018-04-19T16:46:00Z">
        <w:r>
          <w:rPr>
            <w:rFonts w:ascii="Tahoma" w:hAnsi="Tahoma" w:cs="Tahoma"/>
            <w:sz w:val="19"/>
          </w:rPr>
          <w:t>Arlene Amodeo</w:t>
        </w:r>
      </w:ins>
    </w:p>
    <w:p w14:paraId="2D96CC0A" w14:textId="77777777" w:rsidR="00474833" w:rsidRDefault="00474833" w:rsidP="00474833">
      <w:pPr>
        <w:jc w:val="center"/>
        <w:rPr>
          <w:rFonts w:ascii="Tahoma" w:hAnsi="Tahoma" w:cs="Tahoma"/>
          <w:sz w:val="19"/>
        </w:rPr>
      </w:pPr>
      <w:r>
        <w:rPr>
          <w:rFonts w:ascii="Tahoma" w:hAnsi="Tahoma" w:cs="Tahoma"/>
          <w:sz w:val="19"/>
        </w:rPr>
        <w:t>Social &amp; Scientific Systems, Inc.</w:t>
      </w:r>
    </w:p>
    <w:p w14:paraId="0D1E5E06" w14:textId="77777777" w:rsidR="00474833" w:rsidRPr="00744DA7" w:rsidRDefault="00474833" w:rsidP="00474833">
      <w:pPr>
        <w:jc w:val="center"/>
        <w:rPr>
          <w:rFonts w:ascii="Tahoma" w:hAnsi="Tahoma" w:cs="Tahoma"/>
          <w:sz w:val="19"/>
        </w:rPr>
      </w:pPr>
      <w:r>
        <w:rPr>
          <w:rFonts w:ascii="Tahoma" w:hAnsi="Tahoma" w:cs="Tahoma"/>
          <w:sz w:val="19"/>
        </w:rPr>
        <w:t>8757 Georgia Avenue, 12</w:t>
      </w:r>
      <w:r w:rsidRPr="003C5BC6">
        <w:rPr>
          <w:rFonts w:ascii="Tahoma" w:hAnsi="Tahoma" w:cs="Tahoma"/>
          <w:sz w:val="19"/>
          <w:vertAlign w:val="superscript"/>
        </w:rPr>
        <w:t>th</w:t>
      </w:r>
      <w:r>
        <w:rPr>
          <w:rFonts w:ascii="Tahoma" w:hAnsi="Tahoma" w:cs="Tahoma"/>
          <w:sz w:val="19"/>
        </w:rPr>
        <w:t xml:space="preserve"> Floor</w:t>
      </w:r>
    </w:p>
    <w:p w14:paraId="6109BD1B" w14:textId="77777777" w:rsidR="00474833" w:rsidRPr="00744DA7" w:rsidRDefault="00474833" w:rsidP="00474833">
      <w:pPr>
        <w:jc w:val="center"/>
        <w:rPr>
          <w:rFonts w:ascii="Tahoma" w:hAnsi="Tahoma" w:cs="Tahoma"/>
          <w:sz w:val="19"/>
        </w:rPr>
      </w:pPr>
      <w:r>
        <w:rPr>
          <w:rFonts w:ascii="Tahoma" w:hAnsi="Tahoma" w:cs="Tahoma"/>
          <w:sz w:val="19"/>
        </w:rPr>
        <w:t>Silver Spring, MD 20910</w:t>
      </w:r>
    </w:p>
    <w:p w14:paraId="4DA8A61A" w14:textId="11E76396" w:rsidR="00474833" w:rsidRDefault="00474833" w:rsidP="00474833">
      <w:pPr>
        <w:jc w:val="center"/>
        <w:rPr>
          <w:rFonts w:ascii="Tahoma" w:hAnsi="Tahoma" w:cs="Tahoma"/>
          <w:sz w:val="19"/>
        </w:rPr>
      </w:pPr>
      <w:r>
        <w:rPr>
          <w:rFonts w:ascii="Tahoma" w:hAnsi="Tahoma" w:cs="Tahoma"/>
          <w:sz w:val="19"/>
        </w:rPr>
        <w:t>Phone: (301) 628-</w:t>
      </w:r>
      <w:del w:id="9" w:author="Amodeo, Arlene" w:date="2018-04-19T16:46:00Z">
        <w:r>
          <w:rPr>
            <w:rFonts w:ascii="Tahoma" w:hAnsi="Tahoma" w:cs="Tahoma"/>
            <w:sz w:val="19"/>
          </w:rPr>
          <w:delText>3262</w:delText>
        </w:r>
      </w:del>
      <w:ins w:id="10" w:author="Amodeo, Arlene" w:date="2018-04-19T16:46:00Z">
        <w:r>
          <w:rPr>
            <w:rFonts w:ascii="Tahoma" w:hAnsi="Tahoma" w:cs="Tahoma"/>
            <w:sz w:val="19"/>
          </w:rPr>
          <w:t>32</w:t>
        </w:r>
        <w:r w:rsidR="00616F3C">
          <w:rPr>
            <w:rFonts w:ascii="Tahoma" w:hAnsi="Tahoma" w:cs="Tahoma"/>
            <w:sz w:val="19"/>
          </w:rPr>
          <w:t>10</w:t>
        </w:r>
      </w:ins>
      <w:r>
        <w:rPr>
          <w:rFonts w:ascii="Tahoma" w:hAnsi="Tahoma" w:cs="Tahoma"/>
          <w:sz w:val="19"/>
        </w:rPr>
        <w:t xml:space="preserve"> Fax: (301) 628-</w:t>
      </w:r>
      <w:del w:id="11" w:author="Amodeo, Arlene" w:date="2018-04-19T16:46:00Z">
        <w:r>
          <w:rPr>
            <w:rFonts w:ascii="Tahoma" w:hAnsi="Tahoma" w:cs="Tahoma"/>
            <w:sz w:val="19"/>
          </w:rPr>
          <w:delText>3201</w:delText>
        </w:r>
      </w:del>
      <w:ins w:id="12" w:author="Amodeo, Arlene" w:date="2018-04-19T16:46:00Z">
        <w:r w:rsidR="00687A37">
          <w:rPr>
            <w:rFonts w:ascii="Tahoma" w:hAnsi="Tahoma" w:cs="Tahoma"/>
            <w:sz w:val="19"/>
          </w:rPr>
          <w:t>3205</w:t>
        </w:r>
      </w:ins>
    </w:p>
    <w:p w14:paraId="59F8FF7F" w14:textId="74E43719" w:rsidR="00474833" w:rsidRDefault="00C15B23" w:rsidP="00474833">
      <w:pPr>
        <w:jc w:val="center"/>
        <w:rPr>
          <w:rFonts w:ascii="Tahoma" w:hAnsi="Tahoma" w:cs="Tahoma"/>
          <w:sz w:val="19"/>
        </w:rPr>
      </w:pPr>
      <w:r>
        <w:fldChar w:fldCharType="begin"/>
      </w:r>
      <w:r>
        <w:instrText xml:space="preserve"> HYPERLINK "mailto:andikumwami@s-3.com" </w:instrText>
      </w:r>
      <w:r>
        <w:fldChar w:fldCharType="separate"/>
      </w:r>
      <w:del w:id="13" w:author="Amodeo, Arlene" w:date="2018-04-19T16:46:00Z">
        <w:r w:rsidR="00474833" w:rsidRPr="002571CB">
          <w:rPr>
            <w:rStyle w:val="Hyperlink"/>
            <w:rFonts w:ascii="Tahoma" w:hAnsi="Tahoma" w:cs="Tahoma"/>
            <w:sz w:val="19"/>
          </w:rPr>
          <w:delText>andikumwami</w:delText>
        </w:r>
      </w:del>
      <w:ins w:id="14" w:author="Amodeo, Arlene" w:date="2018-04-19T16:46:00Z">
        <w:r w:rsidR="00616F3C">
          <w:rPr>
            <w:rStyle w:val="Hyperlink"/>
            <w:rFonts w:ascii="Tahoma" w:hAnsi="Tahoma" w:cs="Tahoma"/>
            <w:sz w:val="19"/>
          </w:rPr>
          <w:t>aamodeo</w:t>
        </w:r>
      </w:ins>
      <w:r w:rsidR="00616F3C">
        <w:rPr>
          <w:rStyle w:val="Hyperlink"/>
          <w:rFonts w:ascii="Tahoma" w:hAnsi="Tahoma" w:cs="Tahoma"/>
          <w:sz w:val="19"/>
        </w:rPr>
        <w:t>@s-3.com</w:t>
      </w:r>
      <w:r>
        <w:rPr>
          <w:rStyle w:val="Hyperlink"/>
          <w:rFonts w:ascii="Tahoma" w:hAnsi="Tahoma" w:cs="Tahoma"/>
          <w:sz w:val="19"/>
        </w:rPr>
        <w:fldChar w:fldCharType="end"/>
      </w:r>
    </w:p>
    <w:p w14:paraId="406E92FD" w14:textId="77777777" w:rsidR="0037539E" w:rsidRDefault="0037539E" w:rsidP="00FD6808">
      <w:pPr>
        <w:rPr>
          <w:rFonts w:ascii="Century Gothic" w:hAnsi="Century Gothic"/>
          <w:b/>
          <w:sz w:val="40"/>
          <w:szCs w:val="40"/>
        </w:rPr>
      </w:pPr>
    </w:p>
    <w:p w14:paraId="6D09C44E" w14:textId="77777777" w:rsidR="0037539E" w:rsidRDefault="0037539E" w:rsidP="00FD6808">
      <w:pPr>
        <w:rPr>
          <w:rFonts w:ascii="Century Gothic" w:hAnsi="Century Gothic"/>
          <w:b/>
          <w:sz w:val="40"/>
          <w:szCs w:val="40"/>
        </w:rPr>
      </w:pPr>
    </w:p>
    <w:p w14:paraId="2ABCE0B8" w14:textId="77777777" w:rsidR="00714F9E" w:rsidRPr="00FD6808" w:rsidRDefault="005348D5" w:rsidP="00FD6808">
      <w:pPr>
        <w:rPr>
          <w:rFonts w:ascii="Tahoma" w:hAnsi="Tahoma"/>
          <w:i/>
          <w:iCs/>
          <w:sz w:val="24"/>
          <w:szCs w:val="24"/>
        </w:rPr>
      </w:pPr>
      <w:r>
        <w:rPr>
          <w:rFonts w:ascii="Century Gothic" w:hAnsi="Century Gothic"/>
          <w:b/>
          <w:noProof/>
          <w:sz w:val="40"/>
          <w:szCs w:val="40"/>
        </w:rPr>
        <mc:AlternateContent>
          <mc:Choice Requires="wps">
            <w:drawing>
              <wp:anchor distT="0" distB="0" distL="114300" distR="114300" simplePos="0" relativeHeight="251655680" behindDoc="0" locked="0" layoutInCell="1" allowOverlap="1" wp14:anchorId="5996AB04" wp14:editId="042BAB66">
                <wp:simplePos x="0" y="0"/>
                <wp:positionH relativeFrom="column">
                  <wp:posOffset>598170</wp:posOffset>
                </wp:positionH>
                <wp:positionV relativeFrom="paragraph">
                  <wp:posOffset>399415</wp:posOffset>
                </wp:positionV>
                <wp:extent cx="5560695" cy="10795"/>
                <wp:effectExtent l="0" t="0" r="20955" b="27305"/>
                <wp:wrapNone/>
                <wp:docPr id="4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60695" cy="107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5D0228CE" id="AutoShape 10" o:spid="_x0000_s1026" type="#_x0000_t32" style="position:absolute;margin-left:47.1pt;margin-top:31.45pt;width:437.85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" strokeweight="1.5pt"/>
            </w:pict>
          </mc:Fallback>
        </mc:AlternateContent>
      </w:r>
      <w:r w:rsidR="00FD6808">
        <w:rPr>
          <w:rFonts w:ascii="Tahoma" w:hAnsi="Tahoma"/>
        </w:rPr>
        <w:br w:type="page"/>
      </w:r>
    </w:p>
    <w:p w14:paraId="2B05BA67" w14:textId="77777777" w:rsidR="00810F52" w:rsidRDefault="00810F52" w:rsidP="00FB7D4F"/>
    <w:p w14:paraId="15CCC6CE" w14:textId="77777777" w:rsidR="00FD6808" w:rsidRPr="001B1845" w:rsidRDefault="000A7285" w:rsidP="007174AA">
      <w:pPr>
        <w:pStyle w:val="Heading1"/>
      </w:pPr>
      <w:bookmarkStart w:id="15" w:name="_Toc464648820"/>
      <w:bookmarkStart w:id="16" w:name="_Toc497748423"/>
      <w:r w:rsidRPr="001B1845">
        <w:t>DESIGNATED REPORTING ENTITIES</w:t>
      </w:r>
      <w:bookmarkEnd w:id="15"/>
      <w:bookmarkEnd w:id="16"/>
    </w:p>
    <w:p w14:paraId="6BF387F4" w14:textId="77777777" w:rsidR="00FD6808" w:rsidRPr="002C2C8C" w:rsidRDefault="00FD6808" w:rsidP="00FD6808">
      <w:pPr>
        <w:rPr>
          <w:rFonts w:ascii="Tahoma" w:hAnsi="Tahoma"/>
          <w:sz w:val="19"/>
        </w:rPr>
      </w:pPr>
    </w:p>
    <w:p w14:paraId="78B3818A" w14:textId="77777777" w:rsidR="00FD6808" w:rsidRPr="002C2C8C" w:rsidRDefault="00FD6808" w:rsidP="00FD6808">
      <w:pPr>
        <w:rPr>
          <w:rFonts w:ascii="Tahoma" w:hAnsi="Tahoma"/>
          <w:sz w:val="19"/>
        </w:rPr>
      </w:pPr>
      <w:r w:rsidRPr="002C2C8C">
        <w:rPr>
          <w:rFonts w:ascii="Tahoma" w:hAnsi="Tahoma"/>
          <w:sz w:val="19"/>
        </w:rPr>
        <w:t xml:space="preserve">The following entities </w:t>
      </w:r>
      <w:r w:rsidR="00C31A10" w:rsidRPr="002C2C8C">
        <w:rPr>
          <w:rFonts w:ascii="Tahoma" w:hAnsi="Tahoma"/>
          <w:sz w:val="19"/>
        </w:rPr>
        <w:t xml:space="preserve">are defined in COMAR 10.25.06.03 and </w:t>
      </w:r>
      <w:r w:rsidRPr="002C2C8C">
        <w:rPr>
          <w:rFonts w:ascii="Tahoma" w:hAnsi="Tahoma"/>
          <w:sz w:val="19"/>
        </w:rPr>
        <w:t xml:space="preserve">designated </w:t>
      </w:r>
      <w:r w:rsidR="00D11B8E" w:rsidRPr="002C2C8C">
        <w:rPr>
          <w:rFonts w:ascii="Tahoma" w:hAnsi="Tahoma"/>
          <w:sz w:val="19"/>
        </w:rPr>
        <w:t xml:space="preserve">by the Commission </w:t>
      </w:r>
      <w:r w:rsidRPr="002C2C8C">
        <w:rPr>
          <w:rFonts w:ascii="Tahoma" w:hAnsi="Tahoma"/>
          <w:sz w:val="19"/>
        </w:rPr>
        <w:t xml:space="preserve">to provide data to the </w:t>
      </w:r>
      <w:r w:rsidR="00567F4E" w:rsidRPr="002C2C8C">
        <w:rPr>
          <w:rFonts w:ascii="Tahoma" w:hAnsi="Tahoma"/>
          <w:sz w:val="19"/>
        </w:rPr>
        <w:t>MCDB:</w:t>
      </w:r>
    </w:p>
    <w:p w14:paraId="197D8C89" w14:textId="77777777" w:rsidR="00567F4E" w:rsidRPr="002C2C8C" w:rsidRDefault="00567F4E" w:rsidP="0000304E">
      <w:pPr>
        <w:spacing w:line="360" w:lineRule="auto"/>
        <w:rPr>
          <w:rFonts w:ascii="Tahoma" w:hAnsi="Tahoma"/>
          <w:sz w:val="19"/>
        </w:rPr>
      </w:pPr>
    </w:p>
    <w:p w14:paraId="008531ED" w14:textId="77777777" w:rsidR="00567F4E"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Each payor whose total lives covered exceeds 1,000, as reported to the Maryland Insurance Administration;</w:t>
      </w:r>
    </w:p>
    <w:p w14:paraId="10D8EF86" w14:textId="6F05EF12" w:rsidR="0024049F"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Each payor offering a qualified health plan, qualified dental plan, or qualified vision plan certified by the Maryland Health Benefit Exchange</w:t>
      </w:r>
      <w:r w:rsidR="005C4508" w:rsidRPr="002C2C8C">
        <w:rPr>
          <w:rFonts w:ascii="Tahoma" w:hAnsi="Tahoma"/>
          <w:sz w:val="19"/>
        </w:rPr>
        <w:t xml:space="preserve"> (MHBE)</w:t>
      </w:r>
      <w:r w:rsidRPr="002C2C8C">
        <w:rPr>
          <w:rFonts w:ascii="Tahoma" w:hAnsi="Tahoma"/>
          <w:sz w:val="19"/>
        </w:rPr>
        <w:t>,</w:t>
      </w:r>
      <w:ins w:id="17" w:author="Amodeo, Arlene" w:date="2018-04-19T16:46:00Z">
        <w:r w:rsidR="00F26378">
          <w:rPr>
            <w:rFonts w:ascii="Tahoma" w:hAnsi="Tahoma"/>
            <w:sz w:val="19"/>
          </w:rPr>
          <w:tab/>
        </w:r>
      </w:ins>
      <w:r w:rsidRPr="002C2C8C">
        <w:rPr>
          <w:rFonts w:ascii="Tahoma" w:hAnsi="Tahoma"/>
          <w:sz w:val="19"/>
        </w:rPr>
        <w:t xml:space="preserve"> Insurance Article, §31-115, Annotated Code of Maryland</w:t>
      </w:r>
      <w:r w:rsidR="0024049F" w:rsidRPr="002C2C8C">
        <w:rPr>
          <w:rFonts w:ascii="Tahoma" w:hAnsi="Tahoma"/>
          <w:sz w:val="19"/>
        </w:rPr>
        <w:t>;</w:t>
      </w:r>
      <w:r w:rsidRPr="002C2C8C" w:rsidDel="00567F4E">
        <w:rPr>
          <w:rFonts w:ascii="Tahoma" w:hAnsi="Tahoma"/>
          <w:sz w:val="19"/>
        </w:rPr>
        <w:t xml:space="preserve"> </w:t>
      </w:r>
      <w:r w:rsidR="0024049F" w:rsidRPr="002C2C8C">
        <w:rPr>
          <w:rFonts w:ascii="Tahoma" w:hAnsi="Tahoma"/>
          <w:sz w:val="19"/>
        </w:rPr>
        <w:t>and</w:t>
      </w:r>
    </w:p>
    <w:p w14:paraId="6D69916A" w14:textId="77777777" w:rsidR="00FD6808" w:rsidRPr="002C2C8C" w:rsidRDefault="0024049F" w:rsidP="0000304E">
      <w:pPr>
        <w:pStyle w:val="ListParagraph"/>
        <w:numPr>
          <w:ilvl w:val="0"/>
          <w:numId w:val="64"/>
        </w:numPr>
        <w:spacing w:line="360" w:lineRule="auto"/>
        <w:rPr>
          <w:rFonts w:ascii="Tahoma" w:hAnsi="Tahoma"/>
          <w:sz w:val="19"/>
        </w:rPr>
      </w:pPr>
      <w:r w:rsidRPr="002C2C8C">
        <w:rPr>
          <w:rFonts w:ascii="Tahoma" w:hAnsi="Tahoma"/>
          <w:sz w:val="19"/>
        </w:rPr>
        <w:t>Each payor that is a managed care organization participating in the Maryland Medical Assistance Program in connection with the enrollment of an individual in the Maryland Medical Assistance Program or the Maryland Children's Health Program;</w:t>
      </w:r>
      <w:r w:rsidRPr="002C2C8C" w:rsidDel="00567F4E">
        <w:rPr>
          <w:rFonts w:ascii="Tahoma" w:hAnsi="Tahoma"/>
          <w:sz w:val="19"/>
        </w:rPr>
        <w:t xml:space="preserve"> </w:t>
      </w:r>
    </w:p>
    <w:p w14:paraId="05FC7B85" w14:textId="77777777" w:rsidR="00684E15" w:rsidRPr="002C2C8C" w:rsidRDefault="00D11B8E" w:rsidP="00D11B8E">
      <w:pPr>
        <w:rPr>
          <w:rFonts w:ascii="Tahoma" w:hAnsi="Tahoma"/>
          <w:sz w:val="19"/>
        </w:rPr>
      </w:pPr>
      <w:r w:rsidRPr="002C2C8C">
        <w:rPr>
          <w:rFonts w:ascii="Tahoma" w:hAnsi="Tahoma"/>
          <w:sz w:val="19"/>
        </w:rPr>
        <w:t xml:space="preserve">The Commission will post known reporting entities on its website at </w:t>
      </w:r>
      <w:hyperlink r:id="rId15" w:history="1">
        <w:r w:rsidR="00F14B2E" w:rsidRPr="002C2C8C">
          <w:rPr>
            <w:rStyle w:val="Hyperlink"/>
            <w:rFonts w:ascii="Tahoma" w:hAnsi="Tahoma"/>
            <w:sz w:val="19"/>
          </w:rPr>
          <w:t>http://mhcc.maryland.gov/mhcc/pages/apcd/apcd_mcdb/apcd_mcdb.aspx</w:t>
        </w:r>
      </w:hyperlink>
      <w:r w:rsidR="00F14B2E" w:rsidRPr="002C2C8C">
        <w:rPr>
          <w:rFonts w:ascii="Tahoma" w:hAnsi="Tahoma"/>
          <w:sz w:val="19"/>
        </w:rPr>
        <w:t xml:space="preserve">. </w:t>
      </w:r>
      <w:r w:rsidR="00AB25FD" w:rsidRPr="002C2C8C">
        <w:rPr>
          <w:rFonts w:ascii="Tahoma" w:hAnsi="Tahoma"/>
          <w:sz w:val="19"/>
        </w:rPr>
        <w:t>Entities who meet the specifi</w:t>
      </w:r>
      <w:r w:rsidR="001B1845" w:rsidRPr="002C2C8C">
        <w:rPr>
          <w:rFonts w:ascii="Tahoma" w:hAnsi="Tahoma"/>
          <w:sz w:val="19"/>
        </w:rPr>
        <w:t>cations</w:t>
      </w:r>
      <w:r w:rsidR="00AB25FD" w:rsidRPr="002C2C8C">
        <w:rPr>
          <w:rFonts w:ascii="Tahoma" w:hAnsi="Tahoma"/>
          <w:sz w:val="19"/>
        </w:rPr>
        <w:t xml:space="preserve"> in COMAR 10.25.06.03 are required to report, even if they are not explicitly listed on the website</w:t>
      </w:r>
      <w:r w:rsidR="00EE7E5E" w:rsidRPr="002C2C8C">
        <w:rPr>
          <w:rFonts w:ascii="Tahoma" w:hAnsi="Tahoma"/>
          <w:sz w:val="19"/>
        </w:rPr>
        <w:t xml:space="preserve">. </w:t>
      </w:r>
      <w:r w:rsidR="00684E15" w:rsidRPr="002C2C8C">
        <w:rPr>
          <w:rFonts w:ascii="Tahoma" w:hAnsi="Tahoma"/>
          <w:sz w:val="19"/>
        </w:rPr>
        <w:t>A glossary of reporting entit</w:t>
      </w:r>
      <w:r w:rsidR="004D3495" w:rsidRPr="002C2C8C">
        <w:rPr>
          <w:rFonts w:ascii="Tahoma" w:hAnsi="Tahoma"/>
          <w:sz w:val="19"/>
        </w:rPr>
        <w:t>y definitions</w:t>
      </w:r>
      <w:r w:rsidR="00684E15" w:rsidRPr="002C2C8C">
        <w:rPr>
          <w:rFonts w:ascii="Tahoma" w:hAnsi="Tahoma"/>
          <w:sz w:val="19"/>
        </w:rPr>
        <w:t xml:space="preserve"> can be found in Appendix</w:t>
      </w:r>
      <w:r w:rsidR="00F241EA" w:rsidRPr="002C2C8C">
        <w:rPr>
          <w:rFonts w:ascii="Tahoma" w:hAnsi="Tahoma"/>
          <w:sz w:val="19"/>
        </w:rPr>
        <w:t xml:space="preserve"> </w:t>
      </w:r>
      <w:r w:rsidR="004D3495" w:rsidRPr="002C2C8C">
        <w:rPr>
          <w:rFonts w:ascii="Tahoma" w:hAnsi="Tahoma"/>
          <w:sz w:val="19"/>
        </w:rPr>
        <w:t xml:space="preserve">B. </w:t>
      </w:r>
    </w:p>
    <w:p w14:paraId="421B5DAE" w14:textId="77777777" w:rsidR="00FD6808" w:rsidRPr="00EC4B93" w:rsidRDefault="00FD6808" w:rsidP="00FD6808">
      <w:pPr>
        <w:rPr>
          <w:rFonts w:ascii="Tahoma" w:hAnsi="Tahoma" w:cs="Tahoma"/>
          <w:bCs/>
        </w:rPr>
      </w:pPr>
    </w:p>
    <w:p w14:paraId="2EE5B72D" w14:textId="77777777" w:rsidR="00D63EFB" w:rsidRPr="001B1845" w:rsidRDefault="00FD6808" w:rsidP="007174AA">
      <w:pPr>
        <w:pStyle w:val="Heading1"/>
      </w:pPr>
      <w:bookmarkStart w:id="18" w:name="_Toc464648821"/>
      <w:bookmarkStart w:id="19" w:name="_Toc497748424"/>
      <w:r w:rsidRPr="001B1845">
        <w:t>REQUIRED REPORTS</w:t>
      </w:r>
      <w:r w:rsidR="009A446E">
        <w:t xml:space="preserve"> OVERVIEW</w:t>
      </w:r>
      <w:bookmarkEnd w:id="18"/>
      <w:bookmarkEnd w:id="19"/>
    </w:p>
    <w:p w14:paraId="3DB10074" w14:textId="77777777" w:rsidR="00D63EFB" w:rsidRPr="00D63EFB" w:rsidRDefault="00D63EFB" w:rsidP="00D63EFB">
      <w:pPr>
        <w:rPr>
          <w:rFonts w:ascii="Tahoma" w:hAnsi="Tahoma"/>
          <w:sz w:val="12"/>
          <w:szCs w:val="12"/>
        </w:rPr>
      </w:pPr>
    </w:p>
    <w:p w14:paraId="4A6B4A71" w14:textId="77777777" w:rsidR="00D63EFB" w:rsidRDefault="00D63EFB" w:rsidP="00D63EFB">
      <w:pPr>
        <w:rPr>
          <w:rFonts w:ascii="Tahoma" w:hAnsi="Tahoma"/>
          <w:sz w:val="19"/>
          <w:szCs w:val="18"/>
        </w:rPr>
      </w:pPr>
      <w:r>
        <w:rPr>
          <w:rFonts w:ascii="Tahoma" w:hAnsi="Tahoma"/>
          <w:sz w:val="19"/>
          <w:szCs w:val="18"/>
        </w:rPr>
        <w:t xml:space="preserve">Each reporting entity shall provide the required reports and include all services provided to: </w:t>
      </w:r>
    </w:p>
    <w:p w14:paraId="1113A4E6" w14:textId="77777777" w:rsidR="0000304E" w:rsidRDefault="0000304E" w:rsidP="0000304E">
      <w:pPr>
        <w:rPr>
          <w:rFonts w:ascii="Tahoma" w:hAnsi="Tahoma"/>
          <w:sz w:val="19"/>
          <w:szCs w:val="18"/>
        </w:rPr>
      </w:pPr>
    </w:p>
    <w:p w14:paraId="39A9C8D9" w14:textId="77777777" w:rsidR="00D63EFB"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Maryland resident insured under a fully insured contract or a self-insured contract</w:t>
      </w:r>
      <w:r>
        <w:rPr>
          <w:rFonts w:ascii="Tahoma" w:hAnsi="Tahoma"/>
          <w:sz w:val="19"/>
          <w:szCs w:val="18"/>
        </w:rPr>
        <w:t>;</w:t>
      </w:r>
      <w:r w:rsidRPr="00D63EFB">
        <w:rPr>
          <w:rFonts w:ascii="Tahoma" w:hAnsi="Tahoma"/>
          <w:sz w:val="19"/>
          <w:szCs w:val="18"/>
        </w:rPr>
        <w:t xml:space="preserve"> and </w:t>
      </w:r>
    </w:p>
    <w:p w14:paraId="2CBC2661" w14:textId="77777777" w:rsidR="00982AEE"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non-Maryland resident insured under a Maryland contract</w:t>
      </w:r>
      <w:r w:rsidR="00EE7E5E">
        <w:rPr>
          <w:rFonts w:ascii="Tahoma" w:hAnsi="Tahoma"/>
          <w:sz w:val="19"/>
          <w:szCs w:val="18"/>
        </w:rPr>
        <w:t>.</w:t>
      </w:r>
    </w:p>
    <w:p w14:paraId="418AF6A3" w14:textId="43E05E65" w:rsidR="00D63EFB" w:rsidRPr="008F0B41" w:rsidRDefault="00982AEE" w:rsidP="0000304E">
      <w:pPr>
        <w:pStyle w:val="ListParagraph"/>
        <w:numPr>
          <w:ilvl w:val="0"/>
          <w:numId w:val="65"/>
        </w:numPr>
        <w:spacing w:line="360" w:lineRule="auto"/>
        <w:rPr>
          <w:rFonts w:ascii="Tahoma" w:hAnsi="Tahoma"/>
          <w:color w:val="000000" w:themeColor="text1"/>
          <w:sz w:val="19"/>
          <w:szCs w:val="18"/>
        </w:rPr>
      </w:pPr>
      <w:r w:rsidRPr="008F0B41">
        <w:rPr>
          <w:rFonts w:ascii="Tahoma" w:hAnsi="Tahoma"/>
          <w:color w:val="000000" w:themeColor="text1"/>
          <w:sz w:val="19"/>
          <w:szCs w:val="18"/>
        </w:rPr>
        <w:t xml:space="preserve">Due to </w:t>
      </w:r>
      <w:r w:rsidRPr="008F0B41">
        <w:rPr>
          <w:rFonts w:ascii="Tahoma" w:hAnsi="Tahoma"/>
          <w:i/>
          <w:color w:val="000000" w:themeColor="text1"/>
          <w:sz w:val="19"/>
          <w:szCs w:val="18"/>
        </w:rPr>
        <w:t>Gobeille v. Liberty Mutual</w:t>
      </w:r>
      <w:r w:rsidR="008F0B41" w:rsidRPr="008F0B41">
        <w:rPr>
          <w:rFonts w:ascii="Tahoma" w:hAnsi="Tahoma"/>
          <w:color w:val="000000" w:themeColor="text1"/>
          <w:sz w:val="19"/>
          <w:szCs w:val="18"/>
        </w:rPr>
        <w:t xml:space="preserve"> Su</w:t>
      </w:r>
      <w:r w:rsidRPr="008F0B41">
        <w:rPr>
          <w:rFonts w:ascii="Tahoma" w:hAnsi="Tahoma"/>
          <w:color w:val="000000" w:themeColor="text1"/>
          <w:sz w:val="19"/>
          <w:szCs w:val="18"/>
        </w:rPr>
        <w:t xml:space="preserve">preme Court’s (SCOTUS) ruling on March 1, 2016, Maryland will </w:t>
      </w:r>
      <w:r w:rsidRPr="008F0B41">
        <w:rPr>
          <w:rFonts w:ascii="Tahoma" w:hAnsi="Tahoma"/>
          <w:color w:val="000000" w:themeColor="text1"/>
          <w:sz w:val="19"/>
          <w:szCs w:val="18"/>
          <w:u w:val="single"/>
        </w:rPr>
        <w:t>not</w:t>
      </w:r>
      <w:r w:rsidRPr="008F0B41">
        <w:rPr>
          <w:rFonts w:ascii="Tahoma" w:hAnsi="Tahoma"/>
          <w:color w:val="000000" w:themeColor="text1"/>
          <w:sz w:val="19"/>
          <w:szCs w:val="18"/>
        </w:rPr>
        <w:t xml:space="preserve"> be </w:t>
      </w:r>
      <w:r w:rsidR="007A375C" w:rsidRPr="008F0B41">
        <w:rPr>
          <w:rFonts w:ascii="Tahoma" w:hAnsi="Tahoma"/>
          <w:color w:val="000000" w:themeColor="text1"/>
          <w:sz w:val="19"/>
          <w:szCs w:val="18"/>
        </w:rPr>
        <w:t>enforcing data collection</w:t>
      </w:r>
      <w:r w:rsidRPr="008F0B41">
        <w:rPr>
          <w:rFonts w:ascii="Tahoma" w:hAnsi="Tahoma"/>
          <w:color w:val="000000" w:themeColor="text1"/>
          <w:sz w:val="19"/>
          <w:szCs w:val="18"/>
        </w:rPr>
        <w:t xml:space="preserve"> from privately insured </w:t>
      </w:r>
      <w:r w:rsidRPr="008F0B41">
        <w:rPr>
          <w:rFonts w:ascii="Tahoma" w:hAnsi="Tahoma"/>
          <w:color w:val="000000" w:themeColor="text1"/>
          <w:sz w:val="19"/>
          <w:szCs w:val="18"/>
          <w:u w:val="single"/>
        </w:rPr>
        <w:t>ERISA self-funded</w:t>
      </w:r>
      <w:r w:rsidRPr="008F0B41">
        <w:rPr>
          <w:rFonts w:ascii="Tahoma" w:hAnsi="Tahoma"/>
          <w:color w:val="000000" w:themeColor="text1"/>
          <w:sz w:val="19"/>
          <w:szCs w:val="18"/>
        </w:rPr>
        <w:t xml:space="preserve"> health plans</w:t>
      </w:r>
      <w:r w:rsidR="00AD707C">
        <w:rPr>
          <w:rFonts w:ascii="Tahoma" w:hAnsi="Tahoma"/>
          <w:color w:val="000000" w:themeColor="text1"/>
          <w:sz w:val="19"/>
          <w:szCs w:val="18"/>
        </w:rPr>
        <w:t xml:space="preserve">. </w:t>
      </w:r>
      <w:r w:rsidR="007A375C" w:rsidRPr="008F0B41">
        <w:rPr>
          <w:rFonts w:ascii="Tahoma" w:hAnsi="Tahoma"/>
          <w:color w:val="000000" w:themeColor="text1"/>
          <w:sz w:val="19"/>
          <w:szCs w:val="18"/>
        </w:rPr>
        <w:t>However, Maryland encourages payors of privately insured ERISA self-funded health plans to report data to the MCDB on a voluntary basis.</w:t>
      </w:r>
    </w:p>
    <w:p w14:paraId="0B24A1D6" w14:textId="77777777" w:rsidR="00D63EFB" w:rsidRDefault="00D63EFB" w:rsidP="00D63EFB">
      <w:pPr>
        <w:rPr>
          <w:rFonts w:ascii="Tahoma" w:hAnsi="Tahoma"/>
          <w:sz w:val="19"/>
          <w:szCs w:val="18"/>
        </w:rPr>
      </w:pPr>
      <w:r>
        <w:rPr>
          <w:rFonts w:ascii="Tahoma" w:hAnsi="Tahoma"/>
          <w:sz w:val="19"/>
          <w:szCs w:val="18"/>
        </w:rPr>
        <w:t>C</w:t>
      </w:r>
      <w:r w:rsidRPr="00D63EFB">
        <w:rPr>
          <w:rFonts w:ascii="Tahoma" w:hAnsi="Tahoma"/>
          <w:sz w:val="19"/>
          <w:szCs w:val="18"/>
        </w:rPr>
        <w:t xml:space="preserve">laims for all Maryland residents covered by your company </w:t>
      </w:r>
      <w:r>
        <w:rPr>
          <w:rFonts w:ascii="Tahoma" w:hAnsi="Tahoma"/>
          <w:sz w:val="19"/>
          <w:szCs w:val="18"/>
        </w:rPr>
        <w:t xml:space="preserve">should be included </w:t>
      </w:r>
      <w:r w:rsidRPr="00D63EFB">
        <w:rPr>
          <w:rFonts w:ascii="Tahoma" w:hAnsi="Tahoma"/>
          <w:sz w:val="19"/>
          <w:szCs w:val="18"/>
        </w:rPr>
        <w:t xml:space="preserve">regardless of where the contract is written; for example, if your company covers Maryland residents under a contract written in </w:t>
      </w:r>
      <w:r w:rsidR="00646FB5">
        <w:rPr>
          <w:rFonts w:ascii="Tahoma" w:hAnsi="Tahoma"/>
          <w:sz w:val="19"/>
          <w:szCs w:val="18"/>
        </w:rPr>
        <w:t>Virginia</w:t>
      </w:r>
      <w:r w:rsidRPr="00D63EFB">
        <w:rPr>
          <w:rFonts w:ascii="Tahoma" w:hAnsi="Tahoma"/>
          <w:sz w:val="19"/>
          <w:szCs w:val="18"/>
        </w:rPr>
        <w:t>, the claims for these residents should be included in your submission</w:t>
      </w:r>
      <w:r w:rsidR="00EE7E5E">
        <w:rPr>
          <w:rFonts w:ascii="Tahoma" w:hAnsi="Tahoma"/>
          <w:sz w:val="19"/>
          <w:szCs w:val="18"/>
        </w:rPr>
        <w:t xml:space="preserve">. </w:t>
      </w:r>
      <w:r>
        <w:rPr>
          <w:rFonts w:ascii="Tahoma" w:hAnsi="Tahoma"/>
          <w:sz w:val="19"/>
          <w:szCs w:val="18"/>
        </w:rPr>
        <w:t xml:space="preserve">Similarly, all members covered under a Maryland contract must be included, regardless of their state of residence; for example, a member residing in </w:t>
      </w:r>
      <w:r w:rsidR="00646FB5">
        <w:rPr>
          <w:rFonts w:ascii="Tahoma" w:hAnsi="Tahoma"/>
          <w:sz w:val="19"/>
          <w:szCs w:val="18"/>
        </w:rPr>
        <w:t xml:space="preserve">Virginia </w:t>
      </w:r>
      <w:r>
        <w:rPr>
          <w:rFonts w:ascii="Tahoma" w:hAnsi="Tahoma"/>
          <w:sz w:val="19"/>
          <w:szCs w:val="18"/>
        </w:rPr>
        <w:t>and covered under a Maryland contract should be included in your submission</w:t>
      </w:r>
      <w:r w:rsidR="00D56EE4">
        <w:rPr>
          <w:rFonts w:ascii="Tahoma" w:hAnsi="Tahoma"/>
          <w:sz w:val="19"/>
          <w:szCs w:val="18"/>
        </w:rPr>
        <w:t>.</w:t>
      </w:r>
      <w:r w:rsidR="00957205">
        <w:rPr>
          <w:rFonts w:ascii="Tahoma" w:hAnsi="Tahoma"/>
          <w:sz w:val="19"/>
          <w:szCs w:val="18"/>
        </w:rPr>
        <w:t xml:space="preserve"> </w:t>
      </w:r>
    </w:p>
    <w:p w14:paraId="17614152" w14:textId="77777777" w:rsidR="0000304E" w:rsidRDefault="0000304E" w:rsidP="00D63EFB">
      <w:pPr>
        <w:rPr>
          <w:rFonts w:ascii="Tahoma" w:hAnsi="Tahoma"/>
          <w:sz w:val="19"/>
          <w:szCs w:val="18"/>
        </w:rPr>
      </w:pPr>
    </w:p>
    <w:p w14:paraId="0913B192" w14:textId="0FFFADF5" w:rsidR="00FF11F3" w:rsidRDefault="001D751C" w:rsidP="00D63EFB">
      <w:pPr>
        <w:pStyle w:val="BodyTextIndent"/>
        <w:ind w:left="0"/>
        <w:rPr>
          <w:rFonts w:ascii="Tahoma" w:hAnsi="Tahoma" w:cs="Tahoma"/>
          <w:sz w:val="19"/>
          <w:szCs w:val="19"/>
        </w:rPr>
      </w:pPr>
      <w:r>
        <w:rPr>
          <w:rFonts w:ascii="Tahoma" w:hAnsi="Tahoma"/>
          <w:sz w:val="19"/>
          <w:szCs w:val="18"/>
        </w:rPr>
        <w:t xml:space="preserve">Descriptions of the reports are </w:t>
      </w:r>
      <w:r w:rsidRPr="00E1272D">
        <w:rPr>
          <w:rFonts w:ascii="Tahoma" w:hAnsi="Tahoma" w:cs="Tahoma"/>
          <w:sz w:val="19"/>
          <w:szCs w:val="19"/>
        </w:rPr>
        <w:t xml:space="preserve">provided below. </w:t>
      </w:r>
      <w:r w:rsidR="00AF085B" w:rsidRPr="00E1272D">
        <w:rPr>
          <w:rFonts w:ascii="Tahoma" w:hAnsi="Tahoma" w:cs="Tahoma"/>
          <w:sz w:val="19"/>
          <w:szCs w:val="19"/>
        </w:rPr>
        <w:t>The reports should follow the file layout and instructions provide</w:t>
      </w:r>
      <w:r w:rsidR="00AF085B" w:rsidRPr="00636D29">
        <w:rPr>
          <w:rFonts w:ascii="Tahoma" w:hAnsi="Tahoma" w:cs="Tahoma"/>
          <w:sz w:val="19"/>
          <w:szCs w:val="19"/>
        </w:rPr>
        <w:t xml:space="preserve">d in the </w:t>
      </w:r>
      <w:r w:rsidR="00E50B93" w:rsidRPr="00636D29">
        <w:rPr>
          <w:rFonts w:ascii="Tahoma" w:hAnsi="Tahoma" w:cs="Tahoma"/>
          <w:sz w:val="19"/>
          <w:szCs w:val="19"/>
        </w:rPr>
        <w:t>201</w:t>
      </w:r>
      <w:r w:rsidR="000F48E6" w:rsidRPr="00636D29">
        <w:rPr>
          <w:rFonts w:ascii="Tahoma" w:hAnsi="Tahoma" w:cs="Tahoma"/>
          <w:sz w:val="19"/>
          <w:szCs w:val="19"/>
        </w:rPr>
        <w:t xml:space="preserve">8 </w:t>
      </w:r>
      <w:r w:rsidR="00E50B93" w:rsidRPr="00636D29">
        <w:rPr>
          <w:rFonts w:ascii="Tahoma" w:hAnsi="Tahoma" w:cs="Tahoma"/>
          <w:sz w:val="19"/>
          <w:szCs w:val="19"/>
        </w:rPr>
        <w:t xml:space="preserve">Data </w:t>
      </w:r>
      <w:r w:rsidR="00AF085B" w:rsidRPr="00636D29">
        <w:rPr>
          <w:rFonts w:ascii="Tahoma" w:hAnsi="Tahoma" w:cs="Tahoma"/>
          <w:sz w:val="19"/>
          <w:szCs w:val="19"/>
        </w:rPr>
        <w:t xml:space="preserve">File </w:t>
      </w:r>
      <w:r w:rsidR="00F241EA" w:rsidRPr="00636D29">
        <w:rPr>
          <w:rFonts w:ascii="Tahoma" w:hAnsi="Tahoma" w:cs="Tahoma"/>
          <w:sz w:val="19"/>
          <w:szCs w:val="19"/>
        </w:rPr>
        <w:t xml:space="preserve">Record </w:t>
      </w:r>
      <w:r w:rsidR="00AF085B" w:rsidRPr="00636D29">
        <w:rPr>
          <w:rFonts w:ascii="Tahoma" w:hAnsi="Tahoma" w:cs="Tahoma"/>
          <w:sz w:val="19"/>
          <w:szCs w:val="19"/>
        </w:rPr>
        <w:t xml:space="preserve">Layout Guide, available on the MHCC website at </w:t>
      </w:r>
      <w:hyperlink r:id="rId16" w:history="1">
        <w:r w:rsidR="00981E3F" w:rsidRPr="004B340C">
          <w:rPr>
            <w:rStyle w:val="Hyperlink"/>
            <w:rFonts w:ascii="Tahoma" w:hAnsi="Tahoma" w:cs="Tahoma"/>
            <w:sz w:val="19"/>
            <w:szCs w:val="19"/>
          </w:rPr>
          <w:t>http://mhcc.maryland.gov/mhcc/pages/apcd/apcd_mcdb/apcd_mcdb_data_submission.aspx</w:t>
        </w:r>
      </w:hyperlink>
    </w:p>
    <w:p w14:paraId="7B250777" w14:textId="47433932" w:rsidR="00F47342" w:rsidRDefault="00F47342" w:rsidP="00D63EFB">
      <w:pPr>
        <w:pStyle w:val="BodyTextIndent"/>
        <w:ind w:left="0"/>
        <w:rPr>
          <w:rFonts w:ascii="Tahoma" w:hAnsi="Tahoma" w:cs="Tahoma"/>
          <w:sz w:val="19"/>
          <w:szCs w:val="19"/>
        </w:rPr>
      </w:pPr>
    </w:p>
    <w:p w14:paraId="71FEED0F" w14:textId="0275E22D" w:rsidR="00F47342" w:rsidRPr="00E1272D" w:rsidRDefault="00C14317" w:rsidP="00D63EFB">
      <w:pPr>
        <w:pStyle w:val="BodyTextIndent"/>
        <w:ind w:left="0"/>
        <w:rPr>
          <w:rFonts w:ascii="Tahoma" w:hAnsi="Tahoma" w:cs="Tahoma"/>
          <w:sz w:val="19"/>
          <w:szCs w:val="19"/>
        </w:rPr>
      </w:pPr>
      <w:r>
        <w:rPr>
          <w:rFonts w:ascii="Tahoma" w:hAnsi="Tahoma" w:cs="Tahoma"/>
          <w:sz w:val="19"/>
          <w:szCs w:val="19"/>
        </w:rPr>
        <w:t xml:space="preserve">Reporting entities are responsible for performing internal data quality checks in advance of submitting data to the MCDB Portal. This is to ensure a timely data submission process. </w:t>
      </w:r>
    </w:p>
    <w:p w14:paraId="538FEC27" w14:textId="77777777" w:rsidR="00627457" w:rsidRDefault="00627457" w:rsidP="00D63EFB">
      <w:pPr>
        <w:pStyle w:val="BodyTextIndent"/>
        <w:ind w:left="0"/>
        <w:rPr>
          <w:rFonts w:ascii="Tahoma" w:hAnsi="Tahoma"/>
          <w:sz w:val="19"/>
          <w:szCs w:val="18"/>
        </w:rPr>
      </w:pPr>
    </w:p>
    <w:p w14:paraId="53638443" w14:textId="433005D3" w:rsidR="00393F6E" w:rsidRDefault="00393F6E" w:rsidP="00393F6E">
      <w:pPr>
        <w:pStyle w:val="BodyTextIndent"/>
        <w:ind w:left="0"/>
        <w:rPr>
          <w:rFonts w:ascii="Tahoma" w:hAnsi="Tahoma"/>
          <w:sz w:val="19"/>
          <w:szCs w:val="18"/>
        </w:rPr>
      </w:pPr>
      <w:r>
        <w:rPr>
          <w:rFonts w:ascii="Tahoma" w:hAnsi="Tahoma"/>
          <w:sz w:val="19"/>
          <w:szCs w:val="18"/>
        </w:rPr>
        <w:t>For membership information reported in the Eligibility Data Report, please provide information for all members who are eligible during the reporting period</w:t>
      </w:r>
      <w:r w:rsidR="00AD707C">
        <w:rPr>
          <w:rFonts w:ascii="Tahoma" w:hAnsi="Tahoma"/>
          <w:sz w:val="19"/>
          <w:szCs w:val="18"/>
        </w:rPr>
        <w:t xml:space="preserve">. </w:t>
      </w:r>
      <w:r>
        <w:rPr>
          <w:rFonts w:ascii="Tahoma" w:hAnsi="Tahoma"/>
          <w:sz w:val="19"/>
          <w:szCs w:val="18"/>
        </w:rPr>
        <w:t>For claims reported, please select claims based on the claims paid date</w:t>
      </w:r>
      <w:r w:rsidR="00AD707C">
        <w:rPr>
          <w:rFonts w:ascii="Tahoma" w:hAnsi="Tahoma"/>
          <w:sz w:val="19"/>
          <w:szCs w:val="18"/>
        </w:rPr>
        <w:t xml:space="preserve">. </w:t>
      </w:r>
      <w:r>
        <w:rPr>
          <w:rFonts w:ascii="Tahoma" w:hAnsi="Tahoma"/>
          <w:sz w:val="19"/>
          <w:szCs w:val="18"/>
        </w:rPr>
        <w:t xml:space="preserve">If there are substantial lags between adjudication date and paid date, or, you would like to make a case for selecting claims based on adjudication date, please submit </w:t>
      </w:r>
      <w:r w:rsidRPr="00841C3A">
        <w:rPr>
          <w:rFonts w:ascii="Tahoma" w:hAnsi="Tahoma"/>
          <w:sz w:val="19"/>
          <w:szCs w:val="18"/>
        </w:rPr>
        <w:t>a format modification request</w:t>
      </w:r>
      <w:r w:rsidR="00AD707C">
        <w:rPr>
          <w:rFonts w:ascii="Tahoma" w:hAnsi="Tahoma"/>
          <w:sz w:val="19"/>
          <w:szCs w:val="18"/>
        </w:rPr>
        <w:t xml:space="preserve">. </w:t>
      </w:r>
      <w:r w:rsidRPr="00841C3A">
        <w:rPr>
          <w:rFonts w:ascii="Tahoma" w:hAnsi="Tahoma"/>
          <w:sz w:val="19"/>
          <w:szCs w:val="18"/>
        </w:rPr>
        <w:t xml:space="preserve">Please ensure data consistency with the Finance and Actuarial Departments in your organization. For payors that participate in the sale of ACA compliant health insurance </w:t>
      </w:r>
      <w:r w:rsidR="00965AC0">
        <w:rPr>
          <w:rFonts w:ascii="Tahoma" w:hAnsi="Tahoma"/>
          <w:sz w:val="19"/>
          <w:szCs w:val="18"/>
        </w:rPr>
        <w:t>plan</w:t>
      </w:r>
      <w:r w:rsidR="00965AC0" w:rsidRPr="00841C3A">
        <w:rPr>
          <w:rFonts w:ascii="Tahoma" w:hAnsi="Tahoma"/>
          <w:sz w:val="19"/>
          <w:szCs w:val="18"/>
        </w:rPr>
        <w:t xml:space="preserve">s </w:t>
      </w:r>
      <w:r w:rsidRPr="00841C3A">
        <w:rPr>
          <w:rFonts w:ascii="Tahoma" w:hAnsi="Tahoma"/>
          <w:sz w:val="19"/>
          <w:szCs w:val="18"/>
        </w:rPr>
        <w:t xml:space="preserve">on or off the Maryland Health Benefit Exchange (MHBE), membership and allowed claims data in the MCDB  </w:t>
      </w:r>
      <w:r w:rsidRPr="00841C3A">
        <w:rPr>
          <w:rFonts w:ascii="Tahoma" w:hAnsi="Tahoma"/>
          <w:sz w:val="19"/>
          <w:szCs w:val="18"/>
          <w:u w:val="single"/>
        </w:rPr>
        <w:t>must</w:t>
      </w:r>
      <w:r w:rsidRPr="00841C3A">
        <w:rPr>
          <w:rFonts w:ascii="Tahoma" w:hAnsi="Tahoma"/>
          <w:sz w:val="19"/>
          <w:szCs w:val="18"/>
        </w:rPr>
        <w:t xml:space="preserve"> be consistent with the membership and allowed claims data submitted by your company’s Actuarial Pricing/Rating department to the Maryland Insurance Administration (MIA) via Actuarial Memorand</w:t>
      </w:r>
      <w:r w:rsidR="00965AC0">
        <w:rPr>
          <w:rFonts w:ascii="Tahoma" w:hAnsi="Tahoma"/>
          <w:sz w:val="19"/>
          <w:szCs w:val="18"/>
        </w:rPr>
        <w:t>a</w:t>
      </w:r>
      <w:r w:rsidRPr="00841C3A">
        <w:rPr>
          <w:rFonts w:ascii="Tahoma" w:hAnsi="Tahoma"/>
          <w:sz w:val="19"/>
          <w:szCs w:val="18"/>
        </w:rPr>
        <w:t xml:space="preserve"> and rate filings. The Individual and Small Group markets (Non-Grandfathered Health Plans only) are affected by this MCDB v</w:t>
      </w:r>
      <w:r w:rsidR="0067699C" w:rsidRPr="00841C3A">
        <w:rPr>
          <w:rFonts w:ascii="Tahoma" w:hAnsi="Tahoma"/>
          <w:sz w:val="19"/>
          <w:szCs w:val="18"/>
        </w:rPr>
        <w:t>ersus</w:t>
      </w:r>
      <w:r w:rsidRPr="00841C3A">
        <w:rPr>
          <w:rFonts w:ascii="Tahoma" w:hAnsi="Tahoma"/>
          <w:sz w:val="19"/>
          <w:szCs w:val="18"/>
        </w:rPr>
        <w:t xml:space="preserve"> MIA data reconciliation and will result in MCDB data resubmissions if discrepancies in the excess </w:t>
      </w:r>
      <w:r w:rsidR="0067699C" w:rsidRPr="00841C3A">
        <w:rPr>
          <w:rFonts w:ascii="Tahoma" w:hAnsi="Tahoma"/>
          <w:sz w:val="19"/>
          <w:szCs w:val="18"/>
        </w:rPr>
        <w:t xml:space="preserve">of </w:t>
      </w:r>
      <w:r w:rsidRPr="00841C3A">
        <w:rPr>
          <w:rFonts w:ascii="Tahoma" w:hAnsi="Tahoma"/>
          <w:sz w:val="19"/>
          <w:szCs w:val="18"/>
        </w:rPr>
        <w:t>2.5% exist</w:t>
      </w:r>
      <w:r w:rsidR="00AD707C">
        <w:rPr>
          <w:rFonts w:ascii="Tahoma" w:hAnsi="Tahoma"/>
          <w:sz w:val="19"/>
          <w:szCs w:val="18"/>
        </w:rPr>
        <w:t xml:space="preserve">. </w:t>
      </w:r>
      <w:r>
        <w:rPr>
          <w:rFonts w:ascii="Tahoma" w:hAnsi="Tahoma"/>
          <w:sz w:val="19"/>
          <w:szCs w:val="18"/>
        </w:rPr>
        <w:t>Please refer to Appendix C for guidance on patient identifiers, and Appendix D for guidance on financial data elements</w:t>
      </w:r>
      <w:r w:rsidR="00AD707C">
        <w:rPr>
          <w:rFonts w:ascii="Tahoma" w:hAnsi="Tahoma"/>
          <w:sz w:val="19"/>
          <w:szCs w:val="18"/>
        </w:rPr>
        <w:t xml:space="preserve">. </w:t>
      </w:r>
      <w:r>
        <w:rPr>
          <w:rFonts w:ascii="Tahoma" w:hAnsi="Tahoma"/>
          <w:sz w:val="19"/>
          <w:szCs w:val="18"/>
        </w:rPr>
        <w:t>All reports must be submitted via the MCDB Portal</w:t>
      </w:r>
      <w:r w:rsidR="00AD707C">
        <w:rPr>
          <w:rFonts w:ascii="Tahoma" w:hAnsi="Tahoma"/>
          <w:sz w:val="19"/>
          <w:szCs w:val="18"/>
        </w:rPr>
        <w:t xml:space="preserve">. </w:t>
      </w:r>
      <w:r>
        <w:rPr>
          <w:rFonts w:ascii="Tahoma" w:hAnsi="Tahoma"/>
          <w:sz w:val="19"/>
          <w:szCs w:val="18"/>
        </w:rPr>
        <w:t>Instructions for the MCDB Portal are provided in Appendix E.</w:t>
      </w:r>
    </w:p>
    <w:p w14:paraId="2BD5CDFD" w14:textId="77777777" w:rsidR="00F241EA" w:rsidRDefault="00F241EA" w:rsidP="00D63EFB">
      <w:pPr>
        <w:pStyle w:val="BodyTextIndent"/>
        <w:ind w:left="0"/>
        <w:rPr>
          <w:rFonts w:ascii="Tahoma" w:hAnsi="Tahoma"/>
          <w:sz w:val="19"/>
          <w:szCs w:val="18"/>
        </w:rPr>
      </w:pPr>
    </w:p>
    <w:p w14:paraId="444C3FF9" w14:textId="77777777" w:rsidR="00D63EFB" w:rsidRPr="00952CD6" w:rsidRDefault="00D63EFB" w:rsidP="00D63EFB">
      <w:pPr>
        <w:pStyle w:val="BodyTextIndent"/>
        <w:ind w:left="0"/>
        <w:rPr>
          <w:rFonts w:ascii="Tahoma" w:hAnsi="Tahoma"/>
          <w:sz w:val="19"/>
          <w:szCs w:val="19"/>
        </w:rPr>
      </w:pPr>
      <w:r w:rsidRPr="005773EB">
        <w:rPr>
          <w:rFonts w:ascii="Tahoma" w:hAnsi="Tahoma"/>
          <w:b/>
          <w:smallCaps/>
          <w:sz w:val="20"/>
        </w:rPr>
        <w:lastRenderedPageBreak/>
        <w:t xml:space="preserve">Eligibility </w:t>
      </w:r>
      <w:r>
        <w:rPr>
          <w:rFonts w:ascii="Tahoma" w:hAnsi="Tahoma"/>
          <w:b/>
          <w:smallCaps/>
          <w:sz w:val="20"/>
        </w:rPr>
        <w:t xml:space="preserve">Data </w:t>
      </w:r>
      <w:r w:rsidRPr="005773EB">
        <w:rPr>
          <w:rFonts w:ascii="Tahoma" w:hAnsi="Tahoma"/>
          <w:b/>
          <w:smallCaps/>
          <w:sz w:val="20"/>
        </w:rPr>
        <w:t xml:space="preserve">Report: </w:t>
      </w:r>
      <w:r w:rsidRPr="00952CD6">
        <w:rPr>
          <w:rFonts w:ascii="Tahoma" w:hAnsi="Tahoma"/>
          <w:b/>
          <w:smallCaps/>
          <w:sz w:val="19"/>
          <w:szCs w:val="19"/>
        </w:rPr>
        <w:t xml:space="preserve"> </w:t>
      </w:r>
      <w:r w:rsidR="001B1845" w:rsidRPr="00952CD6">
        <w:rPr>
          <w:rFonts w:ascii="Tahoma" w:hAnsi="Tahoma"/>
          <w:sz w:val="19"/>
          <w:szCs w:val="19"/>
        </w:rPr>
        <w:t xml:space="preserve">The </w:t>
      </w:r>
      <w:r w:rsidR="001B1845" w:rsidRPr="00952CD6">
        <w:rPr>
          <w:rFonts w:ascii="Tahoma" w:hAnsi="Tahoma"/>
          <w:b/>
          <w:sz w:val="19"/>
          <w:szCs w:val="19"/>
        </w:rPr>
        <w:t>Eligibility</w:t>
      </w:r>
      <w:r w:rsidR="001B1845" w:rsidRPr="00952CD6">
        <w:rPr>
          <w:rFonts w:ascii="Tahoma" w:hAnsi="Tahoma"/>
          <w:sz w:val="19"/>
          <w:szCs w:val="19"/>
        </w:rPr>
        <w:t xml:space="preserve"> Data Report should include information on the characteristics of all enrollees covered for medical</w:t>
      </w:r>
      <w:r w:rsidR="00686E10">
        <w:rPr>
          <w:rFonts w:ascii="Tahoma" w:hAnsi="Tahoma"/>
          <w:sz w:val="19"/>
          <w:szCs w:val="19"/>
        </w:rPr>
        <w:t xml:space="preserve"> or pharmacy </w:t>
      </w:r>
      <w:r w:rsidR="001B1845" w:rsidRPr="00952CD6">
        <w:rPr>
          <w:rFonts w:ascii="Tahoma" w:hAnsi="Tahoma"/>
          <w:sz w:val="19"/>
          <w:szCs w:val="19"/>
        </w:rPr>
        <w:t>services under the plan during the reporting period (</w:t>
      </w:r>
      <w:r w:rsidR="001B1845" w:rsidRPr="00952CD6">
        <w:rPr>
          <w:rFonts w:ascii="Tahoma" w:hAnsi="Tahoma"/>
          <w:b/>
          <w:sz w:val="19"/>
          <w:szCs w:val="19"/>
        </w:rPr>
        <w:t>COMAR 10.25.06.11</w:t>
      </w:r>
      <w:r w:rsidR="001B1845" w:rsidRPr="00952CD6">
        <w:rPr>
          <w:rFonts w:ascii="Tahoma" w:hAnsi="Tahoma"/>
          <w:sz w:val="19"/>
          <w:szCs w:val="19"/>
        </w:rPr>
        <w:t>)</w:t>
      </w:r>
      <w:r w:rsidR="00A549D4" w:rsidRPr="00952CD6">
        <w:rPr>
          <w:rFonts w:ascii="Tahoma" w:hAnsi="Tahoma"/>
          <w:sz w:val="19"/>
          <w:szCs w:val="19"/>
        </w:rPr>
        <w:t xml:space="preserve">. </w:t>
      </w:r>
      <w:r w:rsidR="007E2778">
        <w:rPr>
          <w:rFonts w:ascii="Tahoma" w:hAnsi="Tahoma"/>
          <w:sz w:val="19"/>
          <w:szCs w:val="19"/>
        </w:rPr>
        <w:t>For pay</w:t>
      </w:r>
      <w:r w:rsidR="00D06096">
        <w:rPr>
          <w:rFonts w:ascii="Tahoma" w:hAnsi="Tahoma"/>
          <w:sz w:val="19"/>
          <w:szCs w:val="19"/>
        </w:rPr>
        <w:t>o</w:t>
      </w:r>
      <w:r w:rsidR="007E2778">
        <w:rPr>
          <w:rFonts w:ascii="Tahoma" w:hAnsi="Tahoma"/>
          <w:sz w:val="19"/>
          <w:szCs w:val="19"/>
        </w:rPr>
        <w:t>rs with Qualified Dental Plans, information about dental plan enrollment should also be included.</w:t>
      </w:r>
      <w:r w:rsidR="00A549D4" w:rsidRPr="00952CD6">
        <w:rPr>
          <w:rFonts w:ascii="Tahoma" w:hAnsi="Tahoma"/>
          <w:sz w:val="19"/>
          <w:szCs w:val="19"/>
        </w:rPr>
        <w:t xml:space="preserve"> </w:t>
      </w:r>
      <w:r w:rsidRPr="00952CD6">
        <w:rPr>
          <w:rFonts w:ascii="Tahoma" w:hAnsi="Tahoma"/>
          <w:sz w:val="19"/>
          <w:szCs w:val="19"/>
        </w:rPr>
        <w:t>Please provide an entry for each month that the enrollee was regardless of whether or not the enrollee received any covered services during the reporting quarter</w:t>
      </w:r>
      <w:r w:rsidR="00EE7E5E">
        <w:rPr>
          <w:rFonts w:ascii="Tahoma" w:hAnsi="Tahoma"/>
          <w:sz w:val="19"/>
          <w:szCs w:val="19"/>
        </w:rPr>
        <w:t xml:space="preserve">. </w:t>
      </w:r>
      <w:r w:rsidRPr="00952CD6">
        <w:rPr>
          <w:rFonts w:ascii="Tahoma" w:hAnsi="Tahoma"/>
          <w:sz w:val="19"/>
          <w:szCs w:val="19"/>
        </w:rPr>
        <w:t>Based on quarterly reporting, an enrollee with 3 months of coverage will have 3 eligibility records; an enrollee with 1 month of coverage will only have 1 record.</w:t>
      </w:r>
    </w:p>
    <w:p w14:paraId="3C3EFDDD" w14:textId="77777777" w:rsidR="00952CD6" w:rsidRPr="00952CD6" w:rsidRDefault="00952CD6" w:rsidP="00D63EFB">
      <w:pPr>
        <w:pStyle w:val="BodyTextIndent"/>
        <w:ind w:left="0"/>
        <w:rPr>
          <w:rFonts w:ascii="Tahoma" w:hAnsi="Tahoma"/>
          <w:sz w:val="19"/>
          <w:szCs w:val="19"/>
        </w:rPr>
      </w:pPr>
    </w:p>
    <w:p w14:paraId="579DC8EC" w14:textId="608EBE57" w:rsidR="00952CD6" w:rsidRPr="00952CD6" w:rsidRDefault="006D5FBB" w:rsidP="00952CD6">
      <w:pPr>
        <w:pStyle w:val="P2"/>
        <w:ind w:firstLine="0"/>
        <w:rPr>
          <w:rStyle w:val="Hyperlink"/>
          <w:rFonts w:ascii="Tahoma" w:hAnsi="Tahoma" w:cs="Tahoma"/>
          <w:color w:val="auto"/>
          <w:sz w:val="19"/>
          <w:szCs w:val="19"/>
          <w:u w:val="none"/>
        </w:rPr>
      </w:pPr>
      <w:r>
        <w:rPr>
          <w:rFonts w:ascii="Tahoma" w:hAnsi="Tahoma"/>
          <w:sz w:val="19"/>
          <w:szCs w:val="19"/>
        </w:rPr>
        <w:t>A</w:t>
      </w:r>
      <w:r w:rsidR="00952CD6" w:rsidRPr="00952CD6">
        <w:rPr>
          <w:rFonts w:ascii="Tahoma" w:hAnsi="Tahoma"/>
          <w:sz w:val="19"/>
          <w:szCs w:val="19"/>
        </w:rPr>
        <w:t xml:space="preserve">s part of the eligibility data reporting, </w:t>
      </w:r>
      <w:r>
        <w:rPr>
          <w:rFonts w:ascii="Tahoma" w:hAnsi="Tahoma"/>
          <w:sz w:val="19"/>
          <w:szCs w:val="19"/>
        </w:rPr>
        <w:t xml:space="preserve">payors are </w:t>
      </w:r>
      <w:r w:rsidRPr="00C1115E">
        <w:rPr>
          <w:rFonts w:ascii="Tahoma" w:hAnsi="Tahoma"/>
          <w:sz w:val="19"/>
          <w:szCs w:val="19"/>
        </w:rPr>
        <w:t xml:space="preserve">required to report demographic data to develop </w:t>
      </w:r>
      <w:r w:rsidR="00952CD6" w:rsidRPr="00C1115E">
        <w:rPr>
          <w:rFonts w:ascii="Tahoma" w:hAnsi="Tahoma"/>
          <w:sz w:val="19"/>
          <w:szCs w:val="19"/>
        </w:rPr>
        <w:t>the Master Patient Index (MPI)</w:t>
      </w:r>
      <w:r w:rsidRPr="00C1115E">
        <w:rPr>
          <w:rFonts w:ascii="Tahoma" w:hAnsi="Tahoma"/>
          <w:sz w:val="19"/>
          <w:szCs w:val="19"/>
        </w:rPr>
        <w:t>,</w:t>
      </w:r>
      <w:r w:rsidR="00952CD6" w:rsidRPr="00C1115E">
        <w:rPr>
          <w:rFonts w:ascii="Tahoma" w:hAnsi="Tahoma"/>
          <w:sz w:val="19"/>
          <w:szCs w:val="19"/>
        </w:rPr>
        <w:t xml:space="preserve"> a </w:t>
      </w:r>
      <w:r w:rsidR="00952CD6" w:rsidRPr="00C1115E">
        <w:rPr>
          <w:rFonts w:ascii="Tahoma" w:hAnsi="Tahoma" w:cs="Tahoma"/>
          <w:sz w:val="19"/>
          <w:szCs w:val="19"/>
        </w:rPr>
        <w:t xml:space="preserve">technology used by the Chesapeake Regional Information System for Our Patients (CRISP), </w:t>
      </w:r>
      <w:r w:rsidRPr="00C1115E">
        <w:rPr>
          <w:rFonts w:ascii="Tahoma" w:hAnsi="Tahoma" w:cs="Tahoma"/>
          <w:sz w:val="19"/>
          <w:szCs w:val="19"/>
        </w:rPr>
        <w:t xml:space="preserve">which </w:t>
      </w:r>
      <w:r w:rsidR="00952CD6" w:rsidRPr="00C1115E">
        <w:rPr>
          <w:rFonts w:ascii="Tahoma" w:hAnsi="Tahoma" w:cs="Tahoma"/>
          <w:sz w:val="19"/>
          <w:szCs w:val="19"/>
        </w:rPr>
        <w:t xml:space="preserve">identifies patients across all submitting MCDB </w:t>
      </w:r>
      <w:r w:rsidR="00952CD6" w:rsidRPr="00630799">
        <w:rPr>
          <w:rFonts w:ascii="Tahoma" w:hAnsi="Tahoma" w:cs="Tahoma"/>
          <w:sz w:val="19"/>
          <w:szCs w:val="19"/>
        </w:rPr>
        <w:t>payors</w:t>
      </w:r>
      <w:r w:rsidR="00EE7E5E" w:rsidRPr="00630799">
        <w:rPr>
          <w:rFonts w:ascii="Tahoma" w:hAnsi="Tahoma" w:cs="Tahoma"/>
          <w:sz w:val="19"/>
          <w:szCs w:val="19"/>
        </w:rPr>
        <w:t xml:space="preserve">. </w:t>
      </w:r>
      <w:r w:rsidR="00C1115E" w:rsidRPr="00630799">
        <w:rPr>
          <w:rFonts w:ascii="Tahoma" w:hAnsi="Tahoma" w:cs="Tahoma"/>
          <w:sz w:val="19"/>
          <w:szCs w:val="19"/>
        </w:rPr>
        <w:t>All</w:t>
      </w:r>
      <w:r w:rsidR="00D06096" w:rsidRPr="00630799">
        <w:rPr>
          <w:rFonts w:ascii="Tahoma" w:hAnsi="Tahoma" w:cs="Tahoma"/>
          <w:sz w:val="19"/>
          <w:szCs w:val="19"/>
        </w:rPr>
        <w:t xml:space="preserve"> payors are requir</w:t>
      </w:r>
      <w:r w:rsidR="00C1115E" w:rsidRPr="00630799">
        <w:rPr>
          <w:rFonts w:ascii="Tahoma" w:hAnsi="Tahoma" w:cs="Tahoma"/>
          <w:sz w:val="19"/>
          <w:szCs w:val="19"/>
        </w:rPr>
        <w:t>ed to submit a Demographics Fi</w:t>
      </w:r>
      <w:r w:rsidR="00333991" w:rsidRPr="00630799">
        <w:rPr>
          <w:rFonts w:ascii="Tahoma" w:hAnsi="Tahoma" w:cs="Tahoma"/>
          <w:sz w:val="19"/>
          <w:szCs w:val="19"/>
        </w:rPr>
        <w:t>l</w:t>
      </w:r>
      <w:r w:rsidR="00C1115E" w:rsidRPr="00630799">
        <w:rPr>
          <w:rFonts w:ascii="Tahoma" w:hAnsi="Tahoma" w:cs="Tahoma"/>
          <w:sz w:val="19"/>
          <w:szCs w:val="19"/>
        </w:rPr>
        <w:t>e to the MCDB Portal</w:t>
      </w:r>
      <w:r w:rsidR="00D06096" w:rsidRPr="00630799">
        <w:rPr>
          <w:rFonts w:ascii="Tahoma" w:hAnsi="Tahoma" w:cs="Tahoma"/>
          <w:sz w:val="19"/>
          <w:szCs w:val="19"/>
        </w:rPr>
        <w:t>, wh</w:t>
      </w:r>
      <w:r w:rsidR="00C1115E" w:rsidRPr="00630799">
        <w:rPr>
          <w:rFonts w:ascii="Tahoma" w:hAnsi="Tahoma" w:cs="Tahoma"/>
          <w:sz w:val="19"/>
          <w:szCs w:val="19"/>
        </w:rPr>
        <w:t xml:space="preserve">ich is used to generate </w:t>
      </w:r>
      <w:r w:rsidR="00D06096" w:rsidRPr="00630799">
        <w:rPr>
          <w:rFonts w:ascii="Tahoma" w:hAnsi="Tahoma" w:cs="Tahoma"/>
          <w:sz w:val="19"/>
          <w:szCs w:val="19"/>
        </w:rPr>
        <w:t xml:space="preserve">the </w:t>
      </w:r>
      <w:r w:rsidR="00C1115E" w:rsidRPr="00630799">
        <w:rPr>
          <w:rFonts w:ascii="Tahoma" w:hAnsi="Tahoma" w:cs="Tahoma"/>
          <w:sz w:val="19"/>
          <w:szCs w:val="19"/>
        </w:rPr>
        <w:t>MPI</w:t>
      </w:r>
      <w:r w:rsidR="00D06096" w:rsidRPr="00630799">
        <w:rPr>
          <w:rFonts w:ascii="Tahoma" w:hAnsi="Tahoma" w:cs="Tahoma"/>
          <w:sz w:val="19"/>
          <w:szCs w:val="19"/>
        </w:rPr>
        <w:t>. Payors should leave the MPI field blank on the Eligibility Data Report. The enrollees in the CRISP Demographics file should match the enrollees in the Eligibility file.</w:t>
      </w:r>
    </w:p>
    <w:p w14:paraId="5B31E411" w14:textId="77777777" w:rsidR="00D63EFB" w:rsidRDefault="00D63EFB" w:rsidP="00D63EFB">
      <w:pPr>
        <w:rPr>
          <w:rFonts w:ascii="Tahoma" w:hAnsi="Tahoma"/>
        </w:rPr>
      </w:pPr>
    </w:p>
    <w:p w14:paraId="24075451" w14:textId="77777777" w:rsidR="00D63EFB" w:rsidRPr="00952CD6" w:rsidRDefault="00D63EFB" w:rsidP="00D63EFB">
      <w:pPr>
        <w:rPr>
          <w:rFonts w:ascii="Tahoma" w:hAnsi="Tahoma"/>
          <w:sz w:val="19"/>
          <w:szCs w:val="18"/>
        </w:rPr>
      </w:pPr>
      <w:r w:rsidRPr="00681C4D">
        <w:rPr>
          <w:rFonts w:ascii="Tahoma" w:hAnsi="Tahoma"/>
          <w:b/>
          <w:smallCaps/>
        </w:rPr>
        <w:t xml:space="preserve">Professional Services </w:t>
      </w:r>
      <w:r>
        <w:rPr>
          <w:rFonts w:ascii="Tahoma" w:hAnsi="Tahoma"/>
          <w:b/>
          <w:smallCaps/>
        </w:rPr>
        <w:t xml:space="preserve">Data </w:t>
      </w:r>
      <w:r w:rsidRPr="00681C4D">
        <w:rPr>
          <w:rFonts w:ascii="Tahoma" w:hAnsi="Tahoma"/>
          <w:b/>
          <w:smallCaps/>
        </w:rPr>
        <w:t>Report:</w:t>
      </w:r>
      <w:r w:rsidRPr="00681C4D">
        <w:rPr>
          <w:rFonts w:ascii="Tahoma" w:hAnsi="Tahoma"/>
          <w:b/>
          <w:sz w:val="19"/>
        </w:rPr>
        <w:t xml:space="preserve">  </w:t>
      </w:r>
      <w:r w:rsidR="00A549D4">
        <w:rPr>
          <w:rFonts w:ascii="Tahoma" w:hAnsi="Tahoma"/>
          <w:sz w:val="19"/>
        </w:rPr>
        <w:t xml:space="preserve">The </w:t>
      </w:r>
      <w:r w:rsidR="00A549D4" w:rsidRPr="009D65E7">
        <w:rPr>
          <w:rFonts w:ascii="Tahoma" w:hAnsi="Tahoma"/>
          <w:b/>
          <w:sz w:val="19"/>
        </w:rPr>
        <w:t>Professional Services</w:t>
      </w:r>
      <w:r w:rsidR="00A549D4">
        <w:rPr>
          <w:rFonts w:ascii="Tahoma" w:hAnsi="Tahoma"/>
          <w:sz w:val="19"/>
        </w:rPr>
        <w:t xml:space="preserve"> Data Report should include all fee-for-service and capitated care encounters </w:t>
      </w:r>
      <w:r w:rsidR="00A549D4">
        <w:rPr>
          <w:rFonts w:ascii="Tahoma" w:hAnsi="Tahoma"/>
          <w:sz w:val="19"/>
          <w:szCs w:val="18"/>
        </w:rPr>
        <w:t>(e.g.</w:t>
      </w:r>
      <w:r w:rsidR="00A549D4" w:rsidRPr="00681C4D">
        <w:rPr>
          <w:rFonts w:ascii="Tahoma" w:hAnsi="Tahoma"/>
          <w:sz w:val="19"/>
          <w:szCs w:val="18"/>
        </w:rPr>
        <w:t xml:space="preserve"> CMS 1500 claims</w:t>
      </w:r>
      <w:r w:rsidR="00A549D4">
        <w:rPr>
          <w:rFonts w:ascii="Tahoma" w:hAnsi="Tahoma"/>
          <w:sz w:val="19"/>
          <w:szCs w:val="18"/>
        </w:rPr>
        <w:t>, HIPPA 870P</w:t>
      </w:r>
      <w:r w:rsidR="004538DD">
        <w:rPr>
          <w:rFonts w:ascii="Tahoma" w:hAnsi="Tahoma"/>
          <w:sz w:val="19"/>
          <w:szCs w:val="18"/>
        </w:rPr>
        <w:t>,</w:t>
      </w:r>
      <w:r w:rsidR="00A549D4">
        <w:rPr>
          <w:rFonts w:ascii="Tahoma" w:hAnsi="Tahoma"/>
          <w:sz w:val="19"/>
          <w:szCs w:val="18"/>
        </w:rPr>
        <w:t xml:space="preserve"> etc.</w:t>
      </w:r>
      <w:r w:rsidR="004538DD">
        <w:rPr>
          <w:rFonts w:ascii="Tahoma" w:hAnsi="Tahoma"/>
          <w:sz w:val="19"/>
          <w:szCs w:val="18"/>
        </w:rPr>
        <w:t>,</w:t>
      </w:r>
      <w:r w:rsidR="00A549D4" w:rsidRPr="00681C4D">
        <w:rPr>
          <w:rFonts w:ascii="Tahoma" w:hAnsi="Tahoma"/>
          <w:sz w:val="19"/>
          <w:szCs w:val="18"/>
        </w:rPr>
        <w:t>)</w:t>
      </w:r>
      <w:r w:rsidR="00A549D4">
        <w:rPr>
          <w:rFonts w:ascii="Tahoma" w:hAnsi="Tahoma"/>
          <w:sz w:val="19"/>
        </w:rPr>
        <w:t xml:space="preserve"> for services provided by health care practitioners and office facilities to applicable insureds during the reporting period</w:t>
      </w:r>
      <w:r w:rsidR="00840C1C">
        <w:rPr>
          <w:rFonts w:ascii="Tahoma" w:hAnsi="Tahoma"/>
          <w:sz w:val="19"/>
        </w:rPr>
        <w:t>, regardless of the location of the service (e.g. include out of state services)</w:t>
      </w:r>
      <w:r w:rsidR="00A549D4">
        <w:rPr>
          <w:rFonts w:ascii="Tahoma" w:hAnsi="Tahoma"/>
          <w:sz w:val="19"/>
        </w:rPr>
        <w:t xml:space="preserve"> (</w:t>
      </w:r>
      <w:r w:rsidR="00A549D4" w:rsidRPr="00B67490">
        <w:rPr>
          <w:rFonts w:ascii="Tahoma" w:hAnsi="Tahoma"/>
          <w:b/>
          <w:sz w:val="19"/>
        </w:rPr>
        <w:t>COMAR 10.25.06.</w:t>
      </w:r>
      <w:r w:rsidR="00A549D4">
        <w:rPr>
          <w:rFonts w:ascii="Tahoma" w:hAnsi="Tahoma"/>
          <w:b/>
          <w:sz w:val="19"/>
        </w:rPr>
        <w:t>07</w:t>
      </w:r>
      <w:r w:rsidR="00A549D4">
        <w:rPr>
          <w:rFonts w:ascii="Tahoma" w:hAnsi="Tahoma"/>
          <w:sz w:val="19"/>
        </w:rPr>
        <w:t>)</w:t>
      </w:r>
      <w:r w:rsidR="00EE7E5E">
        <w:rPr>
          <w:rFonts w:ascii="Tahoma" w:hAnsi="Tahoma"/>
          <w:sz w:val="19"/>
        </w:rPr>
        <w:t xml:space="preserve">. </w:t>
      </w:r>
      <w:r w:rsidR="00157336">
        <w:rPr>
          <w:rFonts w:ascii="Tahoma" w:hAnsi="Tahoma"/>
          <w:sz w:val="19"/>
          <w:szCs w:val="18"/>
        </w:rPr>
        <w:t xml:space="preserve">This report should include services </w:t>
      </w:r>
      <w:r w:rsidR="00FA2A07">
        <w:rPr>
          <w:rFonts w:ascii="Tahoma" w:hAnsi="Tahoma"/>
          <w:sz w:val="19"/>
          <w:szCs w:val="18"/>
        </w:rPr>
        <w:t xml:space="preserve">for claims </w:t>
      </w:r>
      <w:r w:rsidR="00621905">
        <w:rPr>
          <w:rFonts w:ascii="Tahoma" w:hAnsi="Tahoma"/>
          <w:sz w:val="19"/>
          <w:szCs w:val="18"/>
        </w:rPr>
        <w:t xml:space="preserve">paid </w:t>
      </w:r>
      <w:r w:rsidR="00157336">
        <w:rPr>
          <w:rFonts w:ascii="Tahoma" w:hAnsi="Tahoma"/>
          <w:sz w:val="19"/>
          <w:szCs w:val="18"/>
        </w:rPr>
        <w:t>in the reporting period, regardless of the date of service.</w:t>
      </w:r>
    </w:p>
    <w:p w14:paraId="483A6FBB" w14:textId="77777777" w:rsidR="00CF09DD" w:rsidRDefault="00CF09DD">
      <w:pPr>
        <w:rPr>
          <w:rFonts w:ascii="Tahoma" w:hAnsi="Tahoma"/>
          <w:b/>
          <w:sz w:val="19"/>
          <w:szCs w:val="19"/>
        </w:rPr>
      </w:pPr>
    </w:p>
    <w:p w14:paraId="04DD3DA4" w14:textId="77777777" w:rsidR="00D63EFB" w:rsidRPr="00A549D4" w:rsidRDefault="00D63EFB" w:rsidP="00D63EFB">
      <w:pPr>
        <w:rPr>
          <w:rFonts w:ascii="Tahoma" w:hAnsi="Tahoma"/>
          <w:b/>
          <w:sz w:val="19"/>
          <w:szCs w:val="19"/>
        </w:rPr>
      </w:pPr>
      <w:r w:rsidRPr="002C2C8C">
        <w:rPr>
          <w:rFonts w:ascii="Tahoma" w:hAnsi="Tahoma"/>
          <w:b/>
          <w:sz w:val="19"/>
          <w:szCs w:val="19"/>
          <w:highlight w:val="yellow"/>
        </w:rPr>
        <w:t>This does not include hospital facility services documented on UB-04 claims forms.</w:t>
      </w:r>
    </w:p>
    <w:p w14:paraId="369274DA" w14:textId="77777777" w:rsidR="00D63EFB" w:rsidRPr="00A549D4" w:rsidRDefault="00D63EFB" w:rsidP="00D63EFB">
      <w:pPr>
        <w:ind w:left="2160" w:hanging="2160"/>
        <w:rPr>
          <w:rFonts w:ascii="Tahoma" w:hAnsi="Tahoma"/>
          <w:b/>
          <w:sz w:val="19"/>
          <w:szCs w:val="19"/>
        </w:rPr>
      </w:pPr>
    </w:p>
    <w:p w14:paraId="2B99927C" w14:textId="77777777" w:rsidR="00D63EFB" w:rsidRPr="00A549D4" w:rsidRDefault="00D63EFB" w:rsidP="00D63EFB">
      <w:pPr>
        <w:ind w:left="2160" w:hanging="2160"/>
        <w:rPr>
          <w:rFonts w:ascii="Tahoma" w:hAnsi="Tahoma"/>
          <w:sz w:val="19"/>
          <w:szCs w:val="19"/>
        </w:rPr>
      </w:pPr>
      <w:r w:rsidRPr="00A549D4">
        <w:rPr>
          <w:rFonts w:ascii="Tahoma" w:hAnsi="Tahoma"/>
          <w:sz w:val="19"/>
          <w:szCs w:val="19"/>
        </w:rPr>
        <w:tab/>
        <w:t xml:space="preserve">The following medical services </w:t>
      </w:r>
      <w:r w:rsidRPr="00A549D4">
        <w:rPr>
          <w:rFonts w:ascii="Tahoma" w:hAnsi="Tahoma"/>
          <w:sz w:val="19"/>
          <w:szCs w:val="19"/>
          <w:u w:val="single"/>
        </w:rPr>
        <w:t>must</w:t>
      </w:r>
      <w:r w:rsidRPr="00A549D4">
        <w:rPr>
          <w:rFonts w:ascii="Tahoma" w:hAnsi="Tahoma"/>
          <w:sz w:val="19"/>
          <w:szCs w:val="19"/>
        </w:rPr>
        <w:t xml:space="preserve"> be included:</w:t>
      </w:r>
    </w:p>
    <w:p w14:paraId="3D9556DE" w14:textId="77777777" w:rsidR="00D63EFB" w:rsidRPr="00A549D4" w:rsidRDefault="00D63EFB" w:rsidP="00D63EFB">
      <w:pPr>
        <w:ind w:left="2160" w:hanging="2160"/>
        <w:rPr>
          <w:rFonts w:ascii="Tahoma" w:hAnsi="Tahoma"/>
          <w:sz w:val="19"/>
          <w:szCs w:val="19"/>
        </w:rPr>
      </w:pPr>
    </w:p>
    <w:p w14:paraId="253268D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Physician services</w:t>
      </w:r>
    </w:p>
    <w:p w14:paraId="19ED43BF"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Non-physician health care professionals</w:t>
      </w:r>
    </w:p>
    <w:p w14:paraId="3E4CB3F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Freestanding Office Facilities (</w:t>
      </w:r>
      <w:r w:rsidR="00157336">
        <w:rPr>
          <w:rFonts w:ascii="Tahoma" w:hAnsi="Tahoma"/>
          <w:sz w:val="19"/>
          <w:szCs w:val="19"/>
        </w:rPr>
        <w:t xml:space="preserve">e.g. </w:t>
      </w:r>
      <w:r w:rsidRPr="00A549D4">
        <w:rPr>
          <w:rFonts w:ascii="Tahoma" w:hAnsi="Tahoma"/>
          <w:sz w:val="19"/>
          <w:szCs w:val="19"/>
        </w:rPr>
        <w:t>radiology centers, ambulatory surgical centers, birthing centers, etc.)</w:t>
      </w:r>
    </w:p>
    <w:p w14:paraId="1FA16380"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urable Medical Equipment (DME)</w:t>
      </w:r>
    </w:p>
    <w:p w14:paraId="0D72EBA3"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ental – if services are provided under a medical benefit package</w:t>
      </w:r>
    </w:p>
    <w:p w14:paraId="0CC6804B" w14:textId="77777777" w:rsidR="00A549D4" w:rsidRDefault="00D63EFB" w:rsidP="00A549D4">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Vision - if services are provided under a medical benefit package</w:t>
      </w:r>
    </w:p>
    <w:p w14:paraId="363479F0" w14:textId="77777777" w:rsidR="00157336" w:rsidRPr="00A549D4" w:rsidRDefault="00AF085B" w:rsidP="00A549D4">
      <w:pPr>
        <w:numPr>
          <w:ilvl w:val="0"/>
          <w:numId w:val="3"/>
        </w:numPr>
        <w:tabs>
          <w:tab w:val="clear" w:pos="360"/>
          <w:tab w:val="num" w:pos="2520"/>
        </w:tabs>
        <w:ind w:left="2520"/>
        <w:rPr>
          <w:rFonts w:ascii="Tahoma" w:hAnsi="Tahoma"/>
          <w:sz w:val="19"/>
          <w:szCs w:val="19"/>
        </w:rPr>
      </w:pPr>
      <w:r>
        <w:rPr>
          <w:rFonts w:ascii="Tahoma" w:hAnsi="Tahoma"/>
          <w:sz w:val="19"/>
          <w:szCs w:val="19"/>
        </w:rPr>
        <w:t>Test</w:t>
      </w:r>
      <w:r w:rsidR="00F241EA">
        <w:rPr>
          <w:rFonts w:ascii="Tahoma" w:hAnsi="Tahoma"/>
          <w:sz w:val="19"/>
          <w:szCs w:val="19"/>
        </w:rPr>
        <w:t>s</w:t>
      </w:r>
      <w:r>
        <w:rPr>
          <w:rFonts w:ascii="Tahoma" w:hAnsi="Tahoma"/>
          <w:sz w:val="19"/>
          <w:szCs w:val="19"/>
        </w:rPr>
        <w:t xml:space="preserve"> and </w:t>
      </w:r>
      <w:r w:rsidR="00F241EA">
        <w:rPr>
          <w:rFonts w:ascii="Tahoma" w:hAnsi="Tahoma"/>
          <w:sz w:val="19"/>
          <w:szCs w:val="19"/>
        </w:rPr>
        <w:t>i</w:t>
      </w:r>
      <w:r>
        <w:rPr>
          <w:rFonts w:ascii="Tahoma" w:hAnsi="Tahoma"/>
          <w:sz w:val="19"/>
          <w:szCs w:val="19"/>
        </w:rPr>
        <w:t xml:space="preserve">maging </w:t>
      </w:r>
      <w:r w:rsidR="00F241EA">
        <w:rPr>
          <w:rFonts w:ascii="Tahoma" w:hAnsi="Tahoma"/>
          <w:sz w:val="19"/>
          <w:szCs w:val="19"/>
        </w:rPr>
        <w:t>s</w:t>
      </w:r>
      <w:r w:rsidR="00D56EE4">
        <w:rPr>
          <w:rFonts w:ascii="Tahoma" w:hAnsi="Tahoma"/>
          <w:sz w:val="19"/>
          <w:szCs w:val="19"/>
        </w:rPr>
        <w:t>ervices</w:t>
      </w:r>
    </w:p>
    <w:p w14:paraId="1636CAFA" w14:textId="77777777" w:rsidR="00D63EFB" w:rsidRDefault="00D63EFB" w:rsidP="00D63EFB">
      <w:pPr>
        <w:rPr>
          <w:rFonts w:ascii="Tahoma" w:hAnsi="Tahoma"/>
          <w:sz w:val="19"/>
          <w:szCs w:val="19"/>
        </w:rPr>
      </w:pPr>
    </w:p>
    <w:p w14:paraId="4F1583AE" w14:textId="77EE2941" w:rsidR="00754E63" w:rsidRDefault="00B86AC2" w:rsidP="00D63EFB">
      <w:pPr>
        <w:rPr>
          <w:rFonts w:ascii="Tahoma" w:hAnsi="Tahoma"/>
          <w:sz w:val="19"/>
          <w:szCs w:val="19"/>
        </w:rPr>
      </w:pPr>
      <w:r w:rsidRPr="00B86AC2">
        <w:rPr>
          <w:rFonts w:ascii="Tahoma" w:hAnsi="Tahoma"/>
          <w:sz w:val="19"/>
          <w:szCs w:val="19"/>
        </w:rPr>
        <w:t xml:space="preserve">All members with services in the Professional Services Data Report must be represented in the Eligibility Data Report for the reporting period corresponding to the date of service reported, but not necessarily corresponding to the date that the claim was paid. For example, if a service was provided during </w:t>
      </w:r>
      <w:r w:rsidR="000F48E6">
        <w:rPr>
          <w:rFonts w:ascii="Tahoma" w:hAnsi="Tahoma"/>
          <w:sz w:val="19"/>
          <w:szCs w:val="19"/>
        </w:rPr>
        <w:t>2018</w:t>
      </w:r>
      <w:r w:rsidRPr="00B86AC2">
        <w:rPr>
          <w:rFonts w:ascii="Tahoma" w:hAnsi="Tahoma"/>
          <w:sz w:val="19"/>
          <w:szCs w:val="19"/>
        </w:rPr>
        <w:t xml:space="preserve"> Q1 and the corresponding claim was paid in </w:t>
      </w:r>
      <w:r w:rsidR="000F48E6">
        <w:rPr>
          <w:rFonts w:ascii="Tahoma" w:hAnsi="Tahoma"/>
          <w:sz w:val="19"/>
          <w:szCs w:val="19"/>
        </w:rPr>
        <w:t>2018</w:t>
      </w:r>
      <w:r w:rsidRPr="00B86AC2">
        <w:rPr>
          <w:rFonts w:ascii="Tahoma" w:hAnsi="Tahoma"/>
          <w:sz w:val="19"/>
          <w:szCs w:val="19"/>
        </w:rPr>
        <w:t xml:space="preserve"> Q2, then the member’s eligibility information must be in the Eligibility Data Report for </w:t>
      </w:r>
      <w:r w:rsidR="000F48E6">
        <w:rPr>
          <w:rFonts w:ascii="Tahoma" w:hAnsi="Tahoma"/>
          <w:sz w:val="19"/>
          <w:szCs w:val="19"/>
        </w:rPr>
        <w:t>2018</w:t>
      </w:r>
      <w:r w:rsidRPr="00B86AC2">
        <w:rPr>
          <w:rFonts w:ascii="Tahoma" w:hAnsi="Tahoma"/>
          <w:sz w:val="19"/>
          <w:szCs w:val="19"/>
        </w:rPr>
        <w:t xml:space="preserve"> Q1, and the claim should appear in the Professional Services Data Report for </w:t>
      </w:r>
      <w:r w:rsidR="000F48E6">
        <w:rPr>
          <w:rFonts w:ascii="Tahoma" w:hAnsi="Tahoma"/>
          <w:sz w:val="19"/>
          <w:szCs w:val="19"/>
        </w:rPr>
        <w:t>2018</w:t>
      </w:r>
      <w:r w:rsidRPr="00B86AC2">
        <w:rPr>
          <w:rFonts w:ascii="Tahoma" w:hAnsi="Tahoma"/>
          <w:sz w:val="19"/>
          <w:szCs w:val="19"/>
        </w:rPr>
        <w:t xml:space="preserve"> Q2. The member should only appear in the Eligibility Data Report for </w:t>
      </w:r>
      <w:r w:rsidR="000F48E6">
        <w:rPr>
          <w:rFonts w:ascii="Tahoma" w:hAnsi="Tahoma"/>
          <w:sz w:val="19"/>
          <w:szCs w:val="19"/>
        </w:rPr>
        <w:t>2018</w:t>
      </w:r>
      <w:r w:rsidRPr="00B86AC2">
        <w:rPr>
          <w:rFonts w:ascii="Tahoma" w:hAnsi="Tahoma"/>
          <w:sz w:val="19"/>
          <w:szCs w:val="19"/>
        </w:rPr>
        <w:t xml:space="preserve"> Q2 if the member was still eligibile for benefits during </w:t>
      </w:r>
      <w:r w:rsidR="000F48E6">
        <w:rPr>
          <w:rFonts w:ascii="Tahoma" w:hAnsi="Tahoma"/>
          <w:sz w:val="19"/>
          <w:szCs w:val="19"/>
        </w:rPr>
        <w:t>2018</w:t>
      </w:r>
      <w:r w:rsidRPr="00B86AC2">
        <w:rPr>
          <w:rFonts w:ascii="Tahoma" w:hAnsi="Tahoma"/>
          <w:sz w:val="19"/>
          <w:szCs w:val="19"/>
        </w:rPr>
        <w:t xml:space="preserve"> Q2.</w:t>
      </w:r>
      <w:r w:rsidR="00602C5C">
        <w:rPr>
          <w:rFonts w:ascii="Tahoma" w:hAnsi="Tahoma"/>
          <w:sz w:val="19"/>
          <w:szCs w:val="19"/>
        </w:rPr>
        <w:t xml:space="preserve"> </w:t>
      </w:r>
    </w:p>
    <w:p w14:paraId="07698028" w14:textId="77777777" w:rsidR="00A549D4" w:rsidRPr="00E93BF6" w:rsidRDefault="00A549D4" w:rsidP="00D63EFB">
      <w:pPr>
        <w:rPr>
          <w:rFonts w:ascii="Tahoma" w:hAnsi="Tahoma"/>
          <w:sz w:val="22"/>
          <w:szCs w:val="22"/>
        </w:rPr>
      </w:pPr>
    </w:p>
    <w:p w14:paraId="75663F1E" w14:textId="77777777" w:rsidR="00840C1C" w:rsidRPr="00952CD6" w:rsidRDefault="00840C1C" w:rsidP="00840C1C">
      <w:pPr>
        <w:pStyle w:val="BodyTextIndent"/>
        <w:ind w:left="0"/>
        <w:rPr>
          <w:rFonts w:ascii="Tahoma" w:hAnsi="Tahoma"/>
          <w:sz w:val="19"/>
          <w:szCs w:val="19"/>
        </w:rPr>
      </w:pPr>
      <w:r w:rsidRPr="00681C4D">
        <w:rPr>
          <w:rFonts w:ascii="Tahoma" w:hAnsi="Tahoma"/>
          <w:b/>
          <w:smallCaps/>
          <w:sz w:val="20"/>
        </w:rPr>
        <w:t>Institutional Services</w:t>
      </w:r>
      <w:r>
        <w:rPr>
          <w:rFonts w:ascii="Tahoma" w:hAnsi="Tahoma"/>
          <w:b/>
          <w:smallCaps/>
          <w:sz w:val="20"/>
        </w:rPr>
        <w:t xml:space="preserve"> Data</w:t>
      </w:r>
      <w:r w:rsidRPr="00681C4D">
        <w:rPr>
          <w:rFonts w:ascii="Tahoma" w:hAnsi="Tahoma"/>
          <w:b/>
          <w:smallCaps/>
          <w:sz w:val="20"/>
        </w:rPr>
        <w:t xml:space="preserve"> Report:</w:t>
      </w:r>
      <w:r>
        <w:rPr>
          <w:rFonts w:ascii="Tahoma" w:hAnsi="Tahoma"/>
          <w:sz w:val="19"/>
          <w:szCs w:val="22"/>
        </w:rPr>
        <w:t xml:space="preserve">  </w:t>
      </w:r>
      <w:r w:rsidRPr="00B67490">
        <w:rPr>
          <w:rFonts w:ascii="Tahoma" w:hAnsi="Tahoma"/>
          <w:sz w:val="19"/>
        </w:rPr>
        <w:t xml:space="preserve">The </w:t>
      </w:r>
      <w:r w:rsidRPr="00B67490">
        <w:rPr>
          <w:rFonts w:ascii="Tahoma" w:hAnsi="Tahoma"/>
          <w:b/>
          <w:sz w:val="19"/>
        </w:rPr>
        <w:t>Institutional Services</w:t>
      </w:r>
      <w:r>
        <w:rPr>
          <w:rFonts w:ascii="Tahoma" w:hAnsi="Tahoma"/>
          <w:sz w:val="19"/>
        </w:rPr>
        <w:t xml:space="preserve"> Data Report</w:t>
      </w:r>
      <w:r w:rsidRPr="00B67490">
        <w:rPr>
          <w:rFonts w:ascii="Tahoma" w:hAnsi="Tahoma"/>
          <w:sz w:val="19"/>
        </w:rPr>
        <w:t xml:space="preserve"> should include all institutional health care services provided to </w:t>
      </w:r>
      <w:r>
        <w:rPr>
          <w:rFonts w:ascii="Tahoma" w:hAnsi="Tahoma"/>
          <w:sz w:val="19"/>
        </w:rPr>
        <w:t>applicable insureds</w:t>
      </w:r>
      <w:r w:rsidRPr="00B67490">
        <w:rPr>
          <w:rFonts w:ascii="Tahoma" w:hAnsi="Tahoma"/>
          <w:sz w:val="19"/>
        </w:rPr>
        <w:t xml:space="preserve"> duri</w:t>
      </w:r>
      <w:r>
        <w:rPr>
          <w:rFonts w:ascii="Tahoma" w:hAnsi="Tahoma"/>
          <w:sz w:val="19"/>
        </w:rPr>
        <w:t>ng the reporting period</w:t>
      </w:r>
      <w:r w:rsidRPr="00B67490">
        <w:rPr>
          <w:rFonts w:ascii="Tahoma" w:hAnsi="Tahoma"/>
          <w:sz w:val="19"/>
        </w:rPr>
        <w:t xml:space="preserve"> </w:t>
      </w:r>
      <w:r>
        <w:rPr>
          <w:rFonts w:ascii="Tahoma" w:hAnsi="Tahoma"/>
          <w:sz w:val="19"/>
        </w:rPr>
        <w:t>(</w:t>
      </w:r>
      <w:r w:rsidRPr="00B67490">
        <w:rPr>
          <w:rFonts w:ascii="Tahoma" w:hAnsi="Tahoma"/>
          <w:b/>
          <w:sz w:val="19"/>
        </w:rPr>
        <w:t>COMAR 10.25.06.</w:t>
      </w:r>
      <w:r>
        <w:rPr>
          <w:rFonts w:ascii="Tahoma" w:hAnsi="Tahoma"/>
          <w:b/>
          <w:sz w:val="19"/>
        </w:rPr>
        <w:t>10</w:t>
      </w:r>
      <w:r>
        <w:rPr>
          <w:rFonts w:ascii="Tahoma" w:hAnsi="Tahoma"/>
          <w:sz w:val="19"/>
        </w:rPr>
        <w:t>)</w:t>
      </w:r>
      <w:r w:rsidR="00EE7E5E">
        <w:rPr>
          <w:rFonts w:ascii="Tahoma" w:hAnsi="Tahoma"/>
          <w:sz w:val="19"/>
        </w:rPr>
        <w:t xml:space="preserve">. </w:t>
      </w:r>
      <w:r>
        <w:rPr>
          <w:rFonts w:ascii="Tahoma" w:hAnsi="Tahoma"/>
          <w:sz w:val="19"/>
          <w:szCs w:val="22"/>
        </w:rPr>
        <w:t>This</w:t>
      </w:r>
      <w:r w:rsidRPr="003B501C">
        <w:rPr>
          <w:rFonts w:ascii="Tahoma" w:hAnsi="Tahoma"/>
          <w:sz w:val="19"/>
          <w:szCs w:val="22"/>
        </w:rPr>
        <w:t xml:space="preserve"> data </w:t>
      </w:r>
      <w:r>
        <w:rPr>
          <w:rFonts w:ascii="Tahoma" w:hAnsi="Tahoma"/>
          <w:sz w:val="19"/>
          <w:szCs w:val="22"/>
        </w:rPr>
        <w:t xml:space="preserve">file </w:t>
      </w:r>
      <w:r w:rsidRPr="003B501C">
        <w:rPr>
          <w:rFonts w:ascii="Tahoma" w:hAnsi="Tahoma"/>
          <w:sz w:val="19"/>
          <w:szCs w:val="22"/>
        </w:rPr>
        <w:t>reports all institutional health care services provided to Maryland residents, whether those services were provided by a health care facility located in-State or out-of-State.</w:t>
      </w:r>
      <w:r>
        <w:rPr>
          <w:rFonts w:ascii="Tahoma" w:hAnsi="Tahoma"/>
          <w:sz w:val="19"/>
          <w:szCs w:val="22"/>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6E9051C4" w14:textId="77777777" w:rsidR="00754E63" w:rsidRPr="00952CD6" w:rsidRDefault="00754E63" w:rsidP="00840C1C">
      <w:pPr>
        <w:pStyle w:val="BodyTextIndent"/>
        <w:ind w:left="0"/>
        <w:rPr>
          <w:rFonts w:ascii="Tahoma" w:hAnsi="Tahoma"/>
          <w:sz w:val="19"/>
          <w:szCs w:val="19"/>
        </w:rPr>
      </w:pPr>
    </w:p>
    <w:p w14:paraId="319DAD63" w14:textId="36399C1A" w:rsidR="000D225E" w:rsidRDefault="00B86AC2" w:rsidP="00754E63">
      <w:pPr>
        <w:rPr>
          <w:rFonts w:ascii="Tahoma" w:hAnsi="Tahoma"/>
          <w:sz w:val="19"/>
        </w:rPr>
      </w:pPr>
      <w:r w:rsidRPr="00B86AC2">
        <w:rPr>
          <w:rFonts w:ascii="Tahoma" w:hAnsi="Tahoma"/>
          <w:sz w:val="19"/>
        </w:rPr>
        <w:t>Unlike in previous years</w:t>
      </w:r>
      <w:r w:rsidR="00965AC0">
        <w:rPr>
          <w:rFonts w:ascii="Tahoma" w:hAnsi="Tahoma"/>
          <w:sz w:val="19"/>
        </w:rPr>
        <w:t xml:space="preserve"> (2015 and prior)</w:t>
      </w:r>
      <w:r w:rsidRPr="00B86AC2">
        <w:rPr>
          <w:rFonts w:ascii="Tahoma" w:hAnsi="Tahoma"/>
          <w:sz w:val="19"/>
        </w:rPr>
        <w:t xml:space="preserve"> where institutional services were rolled-up for the entire report, in </w:t>
      </w:r>
      <w:r w:rsidR="000F48E6">
        <w:rPr>
          <w:rFonts w:ascii="Tahoma" w:hAnsi="Tahoma"/>
          <w:sz w:val="19"/>
        </w:rPr>
        <w:t>2018</w:t>
      </w:r>
      <w:r w:rsidRPr="00B86AC2">
        <w:rPr>
          <w:rFonts w:ascii="Tahoma" w:hAnsi="Tahoma"/>
          <w:sz w:val="19"/>
        </w:rPr>
        <w:t xml:space="preserve"> </w:t>
      </w:r>
      <w:r w:rsidR="00BD4F28">
        <w:rPr>
          <w:rFonts w:ascii="Tahoma" w:hAnsi="Tahoma"/>
          <w:sz w:val="19"/>
        </w:rPr>
        <w:t>services</w:t>
      </w:r>
      <w:r w:rsidR="00BD4F28" w:rsidRPr="00B86AC2">
        <w:rPr>
          <w:rFonts w:ascii="Tahoma" w:hAnsi="Tahoma"/>
          <w:sz w:val="19"/>
        </w:rPr>
        <w:t xml:space="preserve"> </w:t>
      </w:r>
      <w:r w:rsidRPr="00B86AC2">
        <w:rPr>
          <w:rFonts w:ascii="Tahoma" w:hAnsi="Tahoma"/>
          <w:sz w:val="19"/>
        </w:rPr>
        <w:t xml:space="preserve">will be reported on a per-line basis </w:t>
      </w:r>
      <w:r w:rsidR="00BD4F28">
        <w:rPr>
          <w:rFonts w:ascii="Tahoma" w:hAnsi="Tahoma"/>
          <w:sz w:val="19"/>
        </w:rPr>
        <w:t xml:space="preserve">defined by a revenue code and/or procedure code </w:t>
      </w:r>
      <w:r w:rsidRPr="00B86AC2">
        <w:rPr>
          <w:rFonts w:ascii="Tahoma" w:hAnsi="Tahoma"/>
          <w:sz w:val="19"/>
        </w:rPr>
        <w:t>(</w:t>
      </w:r>
      <w:r w:rsidR="0082338E">
        <w:rPr>
          <w:rFonts w:ascii="Tahoma" w:hAnsi="Tahoma"/>
          <w:sz w:val="19"/>
        </w:rPr>
        <w:t>with one line per service</w:t>
      </w:r>
      <w:r w:rsidRPr="00B86AC2">
        <w:rPr>
          <w:rFonts w:ascii="Tahoma" w:hAnsi="Tahoma"/>
          <w:sz w:val="19"/>
        </w:rPr>
        <w:t xml:space="preserve">). </w:t>
      </w:r>
    </w:p>
    <w:p w14:paraId="08882F95" w14:textId="0D5AA0D0" w:rsidR="000D225E" w:rsidRDefault="000D225E" w:rsidP="00754E63">
      <w:pPr>
        <w:rPr>
          <w:rFonts w:ascii="Tahoma" w:hAnsi="Tahoma"/>
          <w:sz w:val="19"/>
        </w:rPr>
      </w:pPr>
    </w:p>
    <w:p w14:paraId="7D915B51" w14:textId="5B2662D1" w:rsidR="00F67F4F" w:rsidRDefault="00B86AC2" w:rsidP="00754E63">
      <w:pPr>
        <w:rPr>
          <w:rFonts w:ascii="Tahoma" w:hAnsi="Tahoma"/>
          <w:sz w:val="19"/>
        </w:rPr>
      </w:pPr>
      <w:r w:rsidRPr="00B86AC2">
        <w:rPr>
          <w:rFonts w:ascii="Tahoma" w:hAnsi="Tahoma"/>
          <w:sz w:val="19"/>
        </w:rPr>
        <w:t xml:space="preserve">All diagnosis codes </w:t>
      </w:r>
      <w:r w:rsidR="00450350">
        <w:rPr>
          <w:rFonts w:ascii="Tahoma" w:hAnsi="Tahoma"/>
          <w:sz w:val="19"/>
        </w:rPr>
        <w:t>should be repeated on all lines of a claim</w:t>
      </w:r>
      <w:r w:rsidR="000D225E">
        <w:rPr>
          <w:rFonts w:ascii="Tahoma" w:hAnsi="Tahoma"/>
          <w:sz w:val="19"/>
        </w:rPr>
        <w:t>, regardless of the type of facility</w:t>
      </w:r>
      <w:r w:rsidR="00AD707C">
        <w:rPr>
          <w:rFonts w:ascii="Tahoma" w:hAnsi="Tahoma"/>
          <w:sz w:val="19"/>
        </w:rPr>
        <w:t xml:space="preserve">. </w:t>
      </w:r>
    </w:p>
    <w:p w14:paraId="73313447" w14:textId="77777777" w:rsidR="000C656A" w:rsidRDefault="000C656A" w:rsidP="00754E63">
      <w:pPr>
        <w:rPr>
          <w:rFonts w:ascii="Tahoma" w:hAnsi="Tahoma"/>
          <w:sz w:val="19"/>
        </w:rPr>
      </w:pPr>
    </w:p>
    <w:p w14:paraId="63F55A45" w14:textId="76CFB257" w:rsidR="00F67F4F" w:rsidRPr="000C656A" w:rsidRDefault="00F67F4F" w:rsidP="00754E63">
      <w:pPr>
        <w:rPr>
          <w:rFonts w:ascii="Tahoma" w:hAnsi="Tahoma"/>
          <w:b/>
          <w:sz w:val="19"/>
        </w:rPr>
      </w:pPr>
      <w:r w:rsidRPr="000C656A">
        <w:rPr>
          <w:rFonts w:ascii="Tahoma" w:hAnsi="Tahoma"/>
          <w:b/>
          <w:sz w:val="19"/>
        </w:rPr>
        <w:t xml:space="preserve">Note: </w:t>
      </w:r>
      <w:r w:rsidR="004453A0" w:rsidRPr="004453A0">
        <w:rPr>
          <w:rFonts w:ascii="Tahoma" w:hAnsi="Tahoma"/>
          <w:b/>
          <w:sz w:val="19"/>
        </w:rPr>
        <w:t>All payors shall provide all facility claims</w:t>
      </w:r>
      <w:r w:rsidR="00780C78">
        <w:rPr>
          <w:rFonts w:ascii="Tahoma" w:hAnsi="Tahoma"/>
          <w:b/>
          <w:sz w:val="19"/>
        </w:rPr>
        <w:t xml:space="preserve"> (received on UB-04 claims forms only)</w:t>
      </w:r>
      <w:r w:rsidR="004453A0" w:rsidRPr="004453A0">
        <w:rPr>
          <w:rFonts w:ascii="Tahoma" w:hAnsi="Tahoma"/>
          <w:b/>
          <w:sz w:val="19"/>
        </w:rPr>
        <w:t xml:space="preserve"> for freestanding ambulatory surgical centers, and freestanding radiology centers in the institutional services report. </w:t>
      </w:r>
      <w:r w:rsidR="00CF3114">
        <w:rPr>
          <w:rFonts w:ascii="Tahoma" w:hAnsi="Tahoma"/>
          <w:b/>
          <w:sz w:val="19"/>
        </w:rPr>
        <w:t xml:space="preserve"> </w:t>
      </w:r>
      <w:r w:rsidR="004453A0" w:rsidRPr="004453A0">
        <w:rPr>
          <w:rFonts w:ascii="Tahoma" w:hAnsi="Tahoma"/>
          <w:b/>
          <w:sz w:val="19"/>
        </w:rPr>
        <w:t xml:space="preserve">MHCC shall assess </w:t>
      </w:r>
      <w:r w:rsidR="00CF3114">
        <w:rPr>
          <w:rFonts w:ascii="Tahoma" w:hAnsi="Tahoma"/>
          <w:b/>
          <w:sz w:val="19"/>
        </w:rPr>
        <w:t>both the</w:t>
      </w:r>
      <w:r w:rsidR="004453A0" w:rsidRPr="004453A0">
        <w:rPr>
          <w:rFonts w:ascii="Tahoma" w:hAnsi="Tahoma"/>
          <w:b/>
          <w:sz w:val="19"/>
        </w:rPr>
        <w:t xml:space="preserve"> quality and completeness </w:t>
      </w:r>
      <w:r w:rsidR="00CF3114">
        <w:rPr>
          <w:rFonts w:ascii="Tahoma" w:hAnsi="Tahoma"/>
          <w:b/>
          <w:sz w:val="19"/>
        </w:rPr>
        <w:t>of data regarding services provided at</w:t>
      </w:r>
      <w:r w:rsidR="004453A0" w:rsidRPr="004453A0">
        <w:rPr>
          <w:rFonts w:ascii="Tahoma" w:hAnsi="Tahoma"/>
          <w:b/>
          <w:sz w:val="19"/>
        </w:rPr>
        <w:t xml:space="preserve"> these facilities and shall request additional information if necessary from data submitters to confirm the integrity of each submission.</w:t>
      </w:r>
    </w:p>
    <w:p w14:paraId="150333F3" w14:textId="77777777" w:rsidR="00840C1C" w:rsidRDefault="00840C1C" w:rsidP="00840C1C">
      <w:pPr>
        <w:pStyle w:val="BodyTextIndent"/>
        <w:ind w:left="0"/>
        <w:rPr>
          <w:rFonts w:ascii="Tahoma" w:hAnsi="Tahoma"/>
          <w:b/>
          <w:sz w:val="18"/>
          <w:szCs w:val="18"/>
        </w:rPr>
      </w:pPr>
    </w:p>
    <w:p w14:paraId="36ECA98D" w14:textId="77777777" w:rsidR="00754E63" w:rsidRPr="00A24DE3" w:rsidRDefault="00D63EFB" w:rsidP="00D63EFB">
      <w:pPr>
        <w:rPr>
          <w:rFonts w:ascii="Tahoma" w:hAnsi="Tahoma"/>
          <w:sz w:val="19"/>
          <w:szCs w:val="18"/>
        </w:rPr>
      </w:pPr>
      <w:r w:rsidRPr="002D3661">
        <w:rPr>
          <w:rFonts w:ascii="Tahoma" w:hAnsi="Tahoma"/>
          <w:b/>
          <w:smallCaps/>
        </w:rPr>
        <w:lastRenderedPageBreak/>
        <w:t>Pharmacy Data Report:</w:t>
      </w:r>
      <w:r w:rsidRPr="002D3661">
        <w:rPr>
          <w:rFonts w:ascii="Tahoma" w:hAnsi="Tahoma"/>
          <w:sz w:val="19"/>
        </w:rPr>
        <w:t xml:space="preserve">  </w:t>
      </w:r>
      <w:r w:rsidR="00840C1C">
        <w:rPr>
          <w:rFonts w:ascii="Tahoma" w:hAnsi="Tahoma"/>
          <w:sz w:val="19"/>
        </w:rPr>
        <w:t xml:space="preserve">The </w:t>
      </w:r>
      <w:r w:rsidR="00840C1C" w:rsidRPr="009D65E7">
        <w:rPr>
          <w:rFonts w:ascii="Tahoma" w:hAnsi="Tahoma"/>
          <w:b/>
          <w:sz w:val="19"/>
        </w:rPr>
        <w:t>Pharmacy</w:t>
      </w:r>
      <w:r w:rsidR="00840C1C">
        <w:rPr>
          <w:rFonts w:ascii="Tahoma" w:hAnsi="Tahoma"/>
          <w:sz w:val="19"/>
        </w:rPr>
        <w:t xml:space="preserve"> Data Report should include all pharmacy services provided to applicable insureds </w:t>
      </w:r>
      <w:r w:rsidR="00840C1C" w:rsidRPr="00B67490">
        <w:rPr>
          <w:rFonts w:ascii="Tahoma" w:hAnsi="Tahoma"/>
          <w:sz w:val="19"/>
        </w:rPr>
        <w:t>duri</w:t>
      </w:r>
      <w:r w:rsidR="00840C1C">
        <w:rPr>
          <w:rFonts w:ascii="Tahoma" w:hAnsi="Tahoma"/>
          <w:sz w:val="19"/>
        </w:rPr>
        <w:t xml:space="preserve">ng the reporting period, </w:t>
      </w:r>
      <w:r w:rsidR="00840C1C" w:rsidRPr="004C7D23">
        <w:rPr>
          <w:rFonts w:ascii="Tahoma" w:hAnsi="Tahoma"/>
          <w:sz w:val="19"/>
        </w:rPr>
        <w:t>whether</w:t>
      </w:r>
      <w:r w:rsidR="00840C1C">
        <w:rPr>
          <w:rFonts w:ascii="Tahoma" w:hAnsi="Tahoma"/>
          <w:sz w:val="19"/>
        </w:rPr>
        <w:t xml:space="preserve"> the services were provided by a pharmacy located in Maryland or out-of State (</w:t>
      </w:r>
      <w:r w:rsidR="00840C1C" w:rsidRPr="00B67490">
        <w:rPr>
          <w:rFonts w:ascii="Tahoma" w:hAnsi="Tahoma"/>
          <w:b/>
          <w:sz w:val="19"/>
        </w:rPr>
        <w:t>COMAR 10.25.06.</w:t>
      </w:r>
      <w:r w:rsidR="00840C1C" w:rsidRPr="004C7D23">
        <w:rPr>
          <w:rFonts w:ascii="Tahoma" w:hAnsi="Tahoma"/>
          <w:b/>
          <w:sz w:val="19"/>
        </w:rPr>
        <w:t>0</w:t>
      </w:r>
      <w:r w:rsidR="00840C1C">
        <w:rPr>
          <w:rFonts w:ascii="Tahoma" w:hAnsi="Tahoma"/>
          <w:b/>
          <w:sz w:val="19"/>
        </w:rPr>
        <w:t>8</w:t>
      </w:r>
      <w:r w:rsidR="00840C1C" w:rsidRPr="00CB0158">
        <w:rPr>
          <w:rFonts w:ascii="Tahoma" w:hAnsi="Tahoma"/>
          <w:sz w:val="19"/>
        </w:rPr>
        <w:t>)</w:t>
      </w:r>
      <w:r w:rsidR="00EE7E5E">
        <w:rPr>
          <w:rFonts w:ascii="Tahoma" w:hAnsi="Tahoma"/>
          <w:sz w:val="19"/>
        </w:rPr>
        <w:t xml:space="preserve">. </w:t>
      </w:r>
      <w:r w:rsidR="00840C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840C1C">
        <w:rPr>
          <w:rFonts w:ascii="Tahoma" w:hAnsi="Tahoma"/>
          <w:sz w:val="19"/>
          <w:szCs w:val="18"/>
        </w:rPr>
        <w:t>in the reporting period, regardless of the date of service.</w:t>
      </w:r>
      <w:r w:rsidR="00075875">
        <w:rPr>
          <w:rFonts w:ascii="Tahoma" w:hAnsi="Tahoma"/>
          <w:sz w:val="19"/>
          <w:szCs w:val="18"/>
        </w:rPr>
        <w:t xml:space="preserve"> In addition to prescription drugs, this report should also include medical supplies.</w:t>
      </w:r>
    </w:p>
    <w:p w14:paraId="30314982" w14:textId="77777777" w:rsidR="00A24DE3" w:rsidRPr="00F616B5" w:rsidRDefault="00A24DE3" w:rsidP="00D63EFB">
      <w:pPr>
        <w:rPr>
          <w:rFonts w:ascii="Tahoma" w:hAnsi="Tahoma"/>
        </w:rPr>
      </w:pPr>
    </w:p>
    <w:p w14:paraId="6DDDDE69" w14:textId="77777777" w:rsidR="00CF09DD" w:rsidRPr="00952CD6" w:rsidRDefault="00840C1C" w:rsidP="00952CD6">
      <w:pPr>
        <w:pStyle w:val="BodyTextIndent"/>
        <w:ind w:left="0"/>
        <w:rPr>
          <w:rFonts w:ascii="Tahoma" w:hAnsi="Tahoma"/>
          <w:sz w:val="19"/>
          <w:szCs w:val="18"/>
        </w:rPr>
      </w:pPr>
      <w:r>
        <w:rPr>
          <w:rFonts w:ascii="Tahoma" w:hAnsi="Tahoma"/>
          <w:b/>
          <w:smallCaps/>
          <w:sz w:val="20"/>
        </w:rPr>
        <w:t xml:space="preserve">Dental Services Data Report:  </w:t>
      </w:r>
      <w:r w:rsidR="001D751C">
        <w:rPr>
          <w:rFonts w:ascii="Tahoma" w:hAnsi="Tahoma"/>
          <w:sz w:val="19"/>
        </w:rPr>
        <w:t xml:space="preserve">The </w:t>
      </w:r>
      <w:r w:rsidR="001D751C" w:rsidRPr="00612A2E">
        <w:rPr>
          <w:rFonts w:ascii="Tahoma" w:hAnsi="Tahoma"/>
          <w:b/>
          <w:sz w:val="19"/>
        </w:rPr>
        <w:t>Dental</w:t>
      </w:r>
      <w:r w:rsidR="001D751C">
        <w:rPr>
          <w:rFonts w:ascii="Tahoma" w:hAnsi="Tahoma"/>
          <w:sz w:val="19"/>
        </w:rPr>
        <w:t xml:space="preserve"> Data Report should include all dental services provided to applicable insureds enrolled in Qualified Dental Plans (certified by the MHBE) </w:t>
      </w:r>
      <w:r w:rsidR="001D751C" w:rsidRPr="00B67490">
        <w:rPr>
          <w:rFonts w:ascii="Tahoma" w:hAnsi="Tahoma"/>
          <w:sz w:val="19"/>
        </w:rPr>
        <w:t>duri</w:t>
      </w:r>
      <w:r w:rsidR="001D751C">
        <w:rPr>
          <w:rFonts w:ascii="Tahoma" w:hAnsi="Tahoma"/>
          <w:sz w:val="19"/>
        </w:rPr>
        <w:t xml:space="preserve">ng the reporting period, </w:t>
      </w:r>
      <w:r w:rsidR="001D751C" w:rsidRPr="004C7D23">
        <w:rPr>
          <w:rFonts w:ascii="Tahoma" w:hAnsi="Tahoma"/>
          <w:sz w:val="19"/>
        </w:rPr>
        <w:t>whether</w:t>
      </w:r>
      <w:r w:rsidR="001D751C">
        <w:rPr>
          <w:rFonts w:ascii="Tahoma" w:hAnsi="Tahoma"/>
          <w:sz w:val="19"/>
        </w:rPr>
        <w:t xml:space="preserve"> the services were provided by a practitioner or office facility located in Maryland or out-of State (</w:t>
      </w:r>
      <w:r w:rsidR="001D751C" w:rsidRPr="00B67490">
        <w:rPr>
          <w:rFonts w:ascii="Tahoma" w:hAnsi="Tahoma"/>
          <w:b/>
          <w:sz w:val="19"/>
        </w:rPr>
        <w:t>COMAR 10.25.06.</w:t>
      </w:r>
      <w:r w:rsidR="001D751C">
        <w:rPr>
          <w:rFonts w:ascii="Tahoma" w:hAnsi="Tahoma"/>
          <w:b/>
          <w:sz w:val="19"/>
        </w:rPr>
        <w:t>13</w:t>
      </w:r>
      <w:r w:rsidR="001D751C" w:rsidRPr="00CB0158">
        <w:rPr>
          <w:rFonts w:ascii="Tahoma" w:hAnsi="Tahoma"/>
          <w:sz w:val="19"/>
        </w:rPr>
        <w:t>)</w:t>
      </w:r>
      <w:r w:rsidR="00EE7E5E">
        <w:rPr>
          <w:rFonts w:ascii="Tahoma" w:hAnsi="Tahoma"/>
          <w:sz w:val="19"/>
        </w:rPr>
        <w:t xml:space="preserve">. </w:t>
      </w:r>
      <w:r>
        <w:rPr>
          <w:rFonts w:ascii="Tahoma" w:hAnsi="Tahoma"/>
          <w:sz w:val="19"/>
        </w:rPr>
        <w:t>The format for this report is designed to be consistent with professional services claims and encounters, but modified to be specific to dental services</w:t>
      </w:r>
      <w:r w:rsidR="00EE7E5E">
        <w:rPr>
          <w:rFonts w:ascii="Tahoma" w:hAnsi="Tahoma"/>
          <w:sz w:val="19"/>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73AA4858" w14:textId="77777777" w:rsidR="00840C1C" w:rsidRPr="00240F2A" w:rsidRDefault="00840C1C" w:rsidP="00840C1C">
      <w:pPr>
        <w:pStyle w:val="BodyTextIndent"/>
        <w:ind w:left="0"/>
        <w:rPr>
          <w:rFonts w:ascii="Tahoma" w:hAnsi="Tahoma"/>
          <w:sz w:val="22"/>
          <w:szCs w:val="22"/>
        </w:rPr>
      </w:pPr>
    </w:p>
    <w:p w14:paraId="66A64EE1" w14:textId="77777777" w:rsidR="00D63EFB" w:rsidRDefault="00D63EFB" w:rsidP="00D63EFB">
      <w:pPr>
        <w:rPr>
          <w:rFonts w:ascii="Tahoma" w:hAnsi="Tahoma"/>
          <w:sz w:val="19"/>
        </w:rPr>
      </w:pPr>
      <w:r w:rsidRPr="00365767">
        <w:rPr>
          <w:rFonts w:ascii="Tahoma" w:hAnsi="Tahoma"/>
          <w:b/>
          <w:smallCaps/>
        </w:rPr>
        <w:t>Provider Directory Report:</w:t>
      </w:r>
      <w:r w:rsidRPr="00B5452E">
        <w:rPr>
          <w:rFonts w:ascii="Tahoma" w:hAnsi="Tahoma"/>
          <w:b/>
          <w:sz w:val="19"/>
        </w:rPr>
        <w:t xml:space="preserve"> </w:t>
      </w:r>
      <w:r w:rsidRPr="00B5452E">
        <w:rPr>
          <w:rFonts w:ascii="Tahoma" w:hAnsi="Tahoma"/>
          <w:sz w:val="19"/>
        </w:rPr>
        <w:t xml:space="preserve"> </w:t>
      </w:r>
      <w:r w:rsidR="00877DB2" w:rsidRPr="000C608F">
        <w:rPr>
          <w:rFonts w:ascii="Tahoma" w:hAnsi="Tahoma"/>
          <w:sz w:val="19"/>
        </w:rPr>
        <w:t xml:space="preserve">The </w:t>
      </w:r>
      <w:r w:rsidR="00877DB2" w:rsidRPr="000C608F">
        <w:rPr>
          <w:rFonts w:ascii="Tahoma" w:hAnsi="Tahoma"/>
          <w:b/>
          <w:sz w:val="19"/>
        </w:rPr>
        <w:t>Provider Directory</w:t>
      </w:r>
      <w:r w:rsidR="00877DB2">
        <w:rPr>
          <w:rFonts w:ascii="Tahoma" w:hAnsi="Tahoma"/>
          <w:b/>
          <w:sz w:val="19"/>
        </w:rPr>
        <w:t xml:space="preserve"> </w:t>
      </w:r>
      <w:r w:rsidR="00877DB2" w:rsidRPr="005E0380">
        <w:rPr>
          <w:rFonts w:ascii="Tahoma" w:hAnsi="Tahoma"/>
          <w:sz w:val="19"/>
        </w:rPr>
        <w:t>Report</w:t>
      </w:r>
      <w:r w:rsidR="00877DB2" w:rsidRPr="000C608F">
        <w:rPr>
          <w:rFonts w:ascii="Tahoma" w:hAnsi="Tahoma"/>
          <w:sz w:val="19"/>
        </w:rPr>
        <w:t xml:space="preserve"> should include information on all </w:t>
      </w:r>
      <w:r w:rsidR="00877DB2">
        <w:rPr>
          <w:rFonts w:ascii="Tahoma" w:hAnsi="Tahoma"/>
          <w:sz w:val="19"/>
        </w:rPr>
        <w:t>Maryland</w:t>
      </w:r>
      <w:r w:rsidR="00877DB2" w:rsidRPr="000C608F">
        <w:rPr>
          <w:rFonts w:ascii="Tahoma" w:hAnsi="Tahoma"/>
          <w:sz w:val="19"/>
        </w:rPr>
        <w:t xml:space="preserve"> and out-of-State health care practitioners and suppliers that provided services to </w:t>
      </w:r>
      <w:r w:rsidR="00877DB2">
        <w:rPr>
          <w:rFonts w:ascii="Tahoma" w:hAnsi="Tahoma"/>
          <w:sz w:val="19"/>
        </w:rPr>
        <w:t>applicable insureds</w:t>
      </w:r>
      <w:r w:rsidR="00877DB2" w:rsidRPr="000C608F">
        <w:rPr>
          <w:rFonts w:ascii="Tahoma" w:hAnsi="Tahoma"/>
          <w:sz w:val="19"/>
        </w:rPr>
        <w:t xml:space="preserve"> duri</w:t>
      </w:r>
      <w:r w:rsidR="00877DB2">
        <w:rPr>
          <w:rFonts w:ascii="Tahoma" w:hAnsi="Tahoma"/>
          <w:sz w:val="19"/>
        </w:rPr>
        <w:t>ng the reporting period</w:t>
      </w:r>
      <w:r w:rsidR="00EE7E5E">
        <w:rPr>
          <w:rFonts w:ascii="Tahoma" w:hAnsi="Tahoma"/>
          <w:sz w:val="19"/>
        </w:rPr>
        <w:t xml:space="preserve">. </w:t>
      </w:r>
      <w:r w:rsidR="00877DB2">
        <w:rPr>
          <w:rFonts w:ascii="Tahoma" w:hAnsi="Tahoma"/>
          <w:sz w:val="19"/>
        </w:rPr>
        <w:t>(</w:t>
      </w:r>
      <w:r w:rsidR="00877DB2" w:rsidRPr="000C608F">
        <w:rPr>
          <w:rFonts w:ascii="Tahoma" w:hAnsi="Tahoma"/>
          <w:b/>
          <w:sz w:val="19"/>
        </w:rPr>
        <w:t>COMAR 10.25.06.0</w:t>
      </w:r>
      <w:r w:rsidR="00877DB2">
        <w:rPr>
          <w:rFonts w:ascii="Tahoma" w:hAnsi="Tahoma"/>
          <w:b/>
          <w:sz w:val="19"/>
        </w:rPr>
        <w:t>9</w:t>
      </w:r>
      <w:r w:rsidR="00877DB2">
        <w:rPr>
          <w:rFonts w:ascii="Tahoma" w:hAnsi="Tahoma"/>
          <w:sz w:val="19"/>
        </w:rPr>
        <w:t>)</w:t>
      </w:r>
      <w:r w:rsidR="00EE7E5E">
        <w:rPr>
          <w:rFonts w:ascii="Tahoma" w:hAnsi="Tahoma"/>
          <w:sz w:val="19"/>
        </w:rPr>
        <w:t xml:space="preserve">. </w:t>
      </w:r>
      <w:r w:rsidR="009842F7">
        <w:rPr>
          <w:rFonts w:ascii="Tahoma" w:hAnsi="Tahoma"/>
          <w:sz w:val="19"/>
        </w:rPr>
        <w:t>The Provider Directory must contain all providers identified in the Professional Services, Institutional Services, Pharmacy, and Dental Services Data Reports</w:t>
      </w:r>
      <w:r w:rsidR="00EE7E5E">
        <w:rPr>
          <w:rFonts w:ascii="Tahoma" w:hAnsi="Tahoma"/>
          <w:sz w:val="19"/>
        </w:rPr>
        <w:t xml:space="preserve">. </w:t>
      </w:r>
      <w:r w:rsidR="009842F7">
        <w:rPr>
          <w:rFonts w:ascii="Tahoma" w:hAnsi="Tahoma"/>
          <w:sz w:val="19"/>
        </w:rPr>
        <w:t>The Provider Directory must have a crosswalk between your internal pract</w:t>
      </w:r>
      <w:r w:rsidR="00684E15">
        <w:rPr>
          <w:rFonts w:ascii="Tahoma" w:hAnsi="Tahoma"/>
          <w:sz w:val="19"/>
        </w:rPr>
        <w:t>it</w:t>
      </w:r>
      <w:r w:rsidR="009842F7">
        <w:rPr>
          <w:rFonts w:ascii="Tahoma" w:hAnsi="Tahoma"/>
          <w:sz w:val="19"/>
        </w:rPr>
        <w:t>ioner (individual or</w:t>
      </w:r>
      <w:r w:rsidR="005C4508">
        <w:rPr>
          <w:rFonts w:ascii="Tahoma" w:hAnsi="Tahoma"/>
          <w:sz w:val="19"/>
        </w:rPr>
        <w:t xml:space="preserve"> organization) ID and the NPI.</w:t>
      </w:r>
    </w:p>
    <w:p w14:paraId="152CF1C5" w14:textId="77777777" w:rsidR="007E2778" w:rsidRDefault="007E2778" w:rsidP="00D63EFB">
      <w:pPr>
        <w:rPr>
          <w:rFonts w:ascii="Tahoma" w:hAnsi="Tahoma"/>
          <w:sz w:val="19"/>
        </w:rPr>
      </w:pPr>
    </w:p>
    <w:p w14:paraId="7843D8D9" w14:textId="2E86ED08" w:rsidR="007E2778" w:rsidRPr="00F616B5" w:rsidRDefault="007E2778" w:rsidP="00D63EFB">
      <w:pPr>
        <w:rPr>
          <w:rFonts w:ascii="Tahoma" w:hAnsi="Tahoma"/>
          <w:sz w:val="19"/>
        </w:rPr>
      </w:pPr>
      <w:r w:rsidRPr="00630799">
        <w:rPr>
          <w:rFonts w:ascii="Tahoma" w:hAnsi="Tahoma"/>
          <w:b/>
        </w:rPr>
        <w:t>CRISP Demographics Report:</w:t>
      </w:r>
      <w:r w:rsidRPr="00630799">
        <w:rPr>
          <w:rFonts w:ascii="Tahoma" w:hAnsi="Tahoma"/>
          <w:sz w:val="19"/>
        </w:rPr>
        <w:t xml:space="preserve"> The </w:t>
      </w:r>
      <w:r w:rsidRPr="00630799">
        <w:rPr>
          <w:rFonts w:ascii="Tahoma" w:hAnsi="Tahoma"/>
          <w:b/>
          <w:sz w:val="19"/>
        </w:rPr>
        <w:t xml:space="preserve">CRISP Demographics </w:t>
      </w:r>
      <w:r w:rsidRPr="00630799">
        <w:rPr>
          <w:rFonts w:ascii="Tahoma" w:hAnsi="Tahoma"/>
          <w:sz w:val="19"/>
        </w:rPr>
        <w:t xml:space="preserve">Report </w:t>
      </w:r>
      <w:r w:rsidRPr="00630799">
        <w:rPr>
          <w:rFonts w:ascii="Tahoma" w:hAnsi="Tahoma"/>
          <w:sz w:val="19"/>
          <w:szCs w:val="19"/>
        </w:rPr>
        <w:t>should include information on the characteristics of all enrollees covered for medical or pharmacy services under the plan during the reporting period. For payers with Qualified Dental Plans, information about dental plan enrollment should also be included.</w:t>
      </w:r>
      <w:r w:rsidR="00D06096" w:rsidRPr="00630799">
        <w:rPr>
          <w:rFonts w:ascii="Tahoma" w:hAnsi="Tahoma"/>
          <w:sz w:val="19"/>
          <w:szCs w:val="19"/>
        </w:rPr>
        <w:t xml:space="preserve"> </w:t>
      </w:r>
      <w:r w:rsidR="00856962" w:rsidRPr="00630799">
        <w:rPr>
          <w:rFonts w:ascii="Tahoma" w:hAnsi="Tahoma" w:cs="Tahoma"/>
          <w:sz w:val="19"/>
          <w:szCs w:val="19"/>
        </w:rPr>
        <w:t>All payors are required to submit a Demographics Fi</w:t>
      </w:r>
      <w:r w:rsidR="00333991" w:rsidRPr="00630799">
        <w:rPr>
          <w:rFonts w:ascii="Tahoma" w:hAnsi="Tahoma" w:cs="Tahoma"/>
          <w:sz w:val="19"/>
          <w:szCs w:val="19"/>
        </w:rPr>
        <w:t>l</w:t>
      </w:r>
      <w:r w:rsidR="00856962" w:rsidRPr="00630799">
        <w:rPr>
          <w:rFonts w:ascii="Tahoma" w:hAnsi="Tahoma" w:cs="Tahoma"/>
          <w:sz w:val="19"/>
          <w:szCs w:val="19"/>
        </w:rPr>
        <w:t>e to the MCDB Portal, which is used to generate the MPI</w:t>
      </w:r>
      <w:r w:rsidR="00D06096" w:rsidRPr="00630799">
        <w:rPr>
          <w:rStyle w:val="Hyperlink"/>
          <w:rFonts w:ascii="Tahoma" w:hAnsi="Tahoma" w:cs="Tahoma"/>
          <w:color w:val="auto"/>
          <w:sz w:val="19"/>
          <w:szCs w:val="19"/>
          <w:u w:val="none"/>
        </w:rPr>
        <w:t>. Please see Appendix C for a description</w:t>
      </w:r>
      <w:r w:rsidR="00D06096" w:rsidRPr="00CE7A5D">
        <w:rPr>
          <w:rStyle w:val="Hyperlink"/>
          <w:rFonts w:ascii="Tahoma" w:hAnsi="Tahoma" w:cs="Tahoma"/>
          <w:color w:val="auto"/>
          <w:sz w:val="19"/>
          <w:szCs w:val="19"/>
          <w:u w:val="none"/>
        </w:rPr>
        <w:t xml:space="preserve"> of the different member</w:t>
      </w:r>
      <w:r w:rsidR="00D06096">
        <w:rPr>
          <w:rStyle w:val="Hyperlink"/>
          <w:rFonts w:ascii="Tahoma" w:hAnsi="Tahoma" w:cs="Tahoma"/>
          <w:color w:val="auto"/>
          <w:sz w:val="19"/>
          <w:szCs w:val="19"/>
          <w:u w:val="none"/>
        </w:rPr>
        <w:t xml:space="preserve"> identifiers to be included in the data reports.</w:t>
      </w:r>
    </w:p>
    <w:p w14:paraId="5DE2E535" w14:textId="77777777" w:rsidR="00D63EFB" w:rsidRPr="004F3147" w:rsidRDefault="00D63EFB" w:rsidP="00D63EFB">
      <w:pPr>
        <w:pStyle w:val="BodyTextIndent"/>
        <w:ind w:left="0"/>
        <w:rPr>
          <w:rFonts w:ascii="Tahoma" w:hAnsi="Tahoma"/>
          <w:b/>
          <w:smallCaps/>
        </w:rPr>
      </w:pPr>
    </w:p>
    <w:p w14:paraId="647FFD24" w14:textId="77777777" w:rsidR="00D63EFB" w:rsidRPr="00D43232" w:rsidRDefault="00D63EFB" w:rsidP="00D63EFB">
      <w:pPr>
        <w:pStyle w:val="BodyTextIndent"/>
        <w:ind w:left="0"/>
        <w:rPr>
          <w:rFonts w:ascii="Tahoma" w:hAnsi="Tahoma"/>
          <w:sz w:val="19"/>
        </w:rPr>
      </w:pPr>
      <w:r w:rsidRPr="00D43232">
        <w:rPr>
          <w:rFonts w:ascii="Tahoma" w:hAnsi="Tahoma"/>
          <w:b/>
          <w:smallCaps/>
          <w:sz w:val="20"/>
        </w:rPr>
        <w:t>Plan Benefit Design Report</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Plan Benefit Design</w:t>
      </w:r>
      <w:r w:rsidR="00095E5B" w:rsidRPr="00D43232">
        <w:rPr>
          <w:rFonts w:ascii="Tahoma" w:hAnsi="Tahoma"/>
          <w:sz w:val="19"/>
        </w:rPr>
        <w:t xml:space="preserve"> Report </w:t>
      </w:r>
      <w:r w:rsidR="00095E5B" w:rsidRPr="00D43232">
        <w:rPr>
          <w:rFonts w:ascii="Tahoma" w:hAnsi="Tahoma"/>
          <w:b/>
          <w:sz w:val="19"/>
        </w:rPr>
        <w:t xml:space="preserve">(COMAR 10.25.06.12) </w:t>
      </w:r>
      <w:r w:rsidR="00095E5B" w:rsidRPr="00D43232">
        <w:rPr>
          <w:rFonts w:ascii="Tahoma" w:hAnsi="Tahoma"/>
          <w:sz w:val="19"/>
        </w:rPr>
        <w:t>will report</w:t>
      </w:r>
      <w:r w:rsidR="00095E5B" w:rsidRPr="00D43232">
        <w:rPr>
          <w:rFonts w:ascii="Tahoma" w:hAnsi="Tahoma"/>
          <w:b/>
          <w:sz w:val="19"/>
        </w:rPr>
        <w:t xml:space="preserve"> </w:t>
      </w:r>
      <w:r w:rsidR="00095E5B" w:rsidRPr="00D43232">
        <w:rPr>
          <w:rFonts w:ascii="Tahoma" w:hAnsi="Tahoma"/>
          <w:sz w:val="19"/>
        </w:rPr>
        <w:t>details of coverage and benefits for all enrollees</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00CB51E6" w:rsidRPr="00D43232">
        <w:rPr>
          <w:rFonts w:ascii="Tahoma" w:hAnsi="Tahoma"/>
          <w:sz w:val="19"/>
        </w:rPr>
        <w:t>R</w:t>
      </w:r>
      <w:r w:rsidRPr="00D43232">
        <w:rPr>
          <w:rFonts w:ascii="Tahoma" w:hAnsi="Tahoma"/>
          <w:sz w:val="19"/>
        </w:rPr>
        <w:t>eporting entities</w:t>
      </w:r>
      <w:r w:rsidR="00CB51E6"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r w:rsidR="00075875">
        <w:rPr>
          <w:rFonts w:ascii="Tahoma" w:hAnsi="Tahoma"/>
          <w:sz w:val="19"/>
        </w:rPr>
        <w:t xml:space="preserve"> </w:t>
      </w:r>
    </w:p>
    <w:p w14:paraId="1D1F3495" w14:textId="77777777" w:rsidR="00D63EFB" w:rsidRPr="00D43232" w:rsidRDefault="00D63EFB" w:rsidP="00D63EFB">
      <w:pPr>
        <w:pStyle w:val="BodyTextIndent"/>
        <w:ind w:left="0"/>
        <w:rPr>
          <w:rFonts w:ascii="Tahoma" w:hAnsi="Tahoma"/>
          <w:sz w:val="20"/>
        </w:rPr>
      </w:pPr>
    </w:p>
    <w:p w14:paraId="5130FE30" w14:textId="6AA9CFCE" w:rsidR="00D63EFB" w:rsidRPr="00365767" w:rsidRDefault="00D63EFB" w:rsidP="00D63EFB">
      <w:pPr>
        <w:pStyle w:val="BodyTextIndent"/>
        <w:ind w:left="0"/>
        <w:rPr>
          <w:rFonts w:ascii="Tahoma" w:hAnsi="Tahoma"/>
          <w:sz w:val="19"/>
        </w:rPr>
      </w:pPr>
      <w:r w:rsidRPr="00D43232">
        <w:rPr>
          <w:rFonts w:ascii="Tahoma" w:hAnsi="Tahoma"/>
          <w:b/>
          <w:smallCaps/>
          <w:sz w:val="20"/>
        </w:rPr>
        <w:t>Non-Fee-for-Service Medical Expenses Report</w:t>
      </w:r>
      <w:r w:rsidR="00095E5B" w:rsidRPr="00D43232">
        <w:rPr>
          <w:rFonts w:ascii="Tahoma" w:hAnsi="Tahoma"/>
          <w:b/>
          <w:smallCaps/>
          <w:sz w:val="20"/>
        </w:rPr>
        <w:t>:</w:t>
      </w:r>
      <w:r w:rsidRPr="00D43232">
        <w:rPr>
          <w:rFonts w:ascii="Tahoma" w:hAnsi="Tahoma"/>
          <w:sz w:val="20"/>
        </w:rPr>
        <w:t xml:space="preserve"> </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Non-Fee-for-Service Medical Expenses</w:t>
      </w:r>
      <w:r w:rsidR="00095E5B" w:rsidRPr="00D43232">
        <w:rPr>
          <w:rFonts w:ascii="Tahoma" w:hAnsi="Tahoma"/>
          <w:sz w:val="19"/>
        </w:rPr>
        <w:t xml:space="preserve"> Report </w:t>
      </w:r>
      <w:r w:rsidR="00F54B3C">
        <w:rPr>
          <w:rFonts w:ascii="Tahoma" w:hAnsi="Tahoma"/>
          <w:b/>
          <w:sz w:val="19"/>
        </w:rPr>
        <w:t xml:space="preserve">(COMAR </w:t>
      </w:r>
      <w:r w:rsidR="00095E5B" w:rsidRPr="00D43232">
        <w:rPr>
          <w:rFonts w:ascii="Tahoma" w:hAnsi="Tahoma"/>
          <w:b/>
          <w:sz w:val="19"/>
        </w:rPr>
        <w:t>10.25.06.14)</w:t>
      </w:r>
      <w:r w:rsidR="00095E5B" w:rsidRPr="00D43232">
        <w:rPr>
          <w:rFonts w:ascii="Tahoma" w:hAnsi="Tahoma"/>
          <w:sz w:val="19"/>
        </w:rPr>
        <w:t xml:space="preserve"> will report details of non-fee-for-service payments made to providers</w:t>
      </w:r>
      <w:r w:rsidR="00EE7E5E">
        <w:rPr>
          <w:rFonts w:ascii="Tahoma" w:hAnsi="Tahoma"/>
          <w:sz w:val="19"/>
        </w:rPr>
        <w:t xml:space="preserve">. </w:t>
      </w:r>
      <w:r w:rsidR="00095E5B" w:rsidRPr="00D43232">
        <w:rPr>
          <w:rFonts w:ascii="Tahoma" w:hAnsi="Tahoma"/>
          <w:sz w:val="19"/>
        </w:rPr>
        <w:t>These may include shared savings payments, incentive or performance payments, fixed transformation payments, etc</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Pr="00D43232">
        <w:rPr>
          <w:rFonts w:ascii="Tahoma" w:hAnsi="Tahoma"/>
          <w:sz w:val="19"/>
        </w:rPr>
        <w:t>Reporting entities</w:t>
      </w:r>
      <w:r w:rsidR="005C4508"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p>
    <w:p w14:paraId="5F944AE8" w14:textId="0E073B09" w:rsidR="0082338E" w:rsidRDefault="0082338E">
      <w:pPr>
        <w:rPr>
          <w:rFonts w:ascii="Tahoma" w:hAnsi="Tahoma" w:cs="Tahoma"/>
          <w:b/>
          <w:bCs/>
          <w:sz w:val="18"/>
        </w:rPr>
      </w:pPr>
      <w:r>
        <w:rPr>
          <w:rFonts w:ascii="Tahoma" w:hAnsi="Tahoma" w:cs="Tahoma"/>
          <w:b/>
          <w:bCs/>
          <w:sz w:val="18"/>
        </w:rPr>
        <w:br w:type="page"/>
      </w:r>
    </w:p>
    <w:p w14:paraId="46708303" w14:textId="77777777" w:rsidR="00FD6808" w:rsidRDefault="00FD6808" w:rsidP="00FD6808">
      <w:pPr>
        <w:rPr>
          <w:rFonts w:ascii="Tahoma" w:hAnsi="Tahoma" w:cs="Tahoma"/>
          <w:b/>
          <w:bCs/>
          <w:sz w:val="18"/>
        </w:rPr>
      </w:pPr>
    </w:p>
    <w:p w14:paraId="570A8D75" w14:textId="77777777" w:rsidR="00F63F7A" w:rsidRDefault="00F63F7A" w:rsidP="00FD6808">
      <w:pPr>
        <w:rPr>
          <w:rFonts w:ascii="Tahoma" w:hAnsi="Tahoma" w:cs="Tahoma"/>
          <w:b/>
          <w:bCs/>
          <w:sz w:val="18"/>
        </w:rPr>
      </w:pPr>
    </w:p>
    <w:p w14:paraId="4AE19FEA" w14:textId="77777777" w:rsidR="00FD6808" w:rsidRPr="0076090B" w:rsidRDefault="00F63F7A" w:rsidP="007174AA">
      <w:pPr>
        <w:pStyle w:val="Heading1"/>
      </w:pPr>
      <w:bookmarkStart w:id="20" w:name="_Toc464648822"/>
      <w:bookmarkStart w:id="21" w:name="_Toc497748425"/>
      <w:r>
        <w:t>REQUIRED REPORTS FOR REPORTING ENTITIES</w:t>
      </w:r>
      <w:r w:rsidR="0076090B" w:rsidRPr="0076090B">
        <w:t>:</w:t>
      </w:r>
      <w:bookmarkEnd w:id="20"/>
      <w:bookmarkEnd w:id="21"/>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137"/>
        <w:gridCol w:w="1060"/>
        <w:gridCol w:w="907"/>
        <w:gridCol w:w="857"/>
        <w:gridCol w:w="1056"/>
        <w:gridCol w:w="882"/>
        <w:gridCol w:w="883"/>
        <w:gridCol w:w="1220"/>
        <w:gridCol w:w="885"/>
        <w:gridCol w:w="883"/>
      </w:tblGrid>
      <w:tr w:rsidR="00251844" w14:paraId="00CE71ED" w14:textId="77777777" w:rsidTr="00393F6E">
        <w:trPr>
          <w:cantSplit/>
          <w:trHeight w:val="708"/>
          <w:jc w:val="center"/>
        </w:trPr>
        <w:tc>
          <w:tcPr>
            <w:tcW w:w="1015" w:type="pct"/>
            <w:tcBorders>
              <w:top w:val="single" w:sz="12" w:space="0" w:color="auto"/>
              <w:bottom w:val="single" w:sz="12" w:space="0" w:color="auto"/>
              <w:right w:val="single" w:sz="12" w:space="0" w:color="auto"/>
            </w:tcBorders>
            <w:shd w:val="clear" w:color="auto" w:fill="FFFFFF"/>
            <w:vAlign w:val="center"/>
          </w:tcPr>
          <w:p w14:paraId="4CC0A8C0"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Reporting Entities</w:t>
            </w:r>
          </w:p>
        </w:tc>
        <w:tc>
          <w:tcPr>
            <w:tcW w:w="481" w:type="pct"/>
            <w:tcBorders>
              <w:top w:val="single" w:sz="12" w:space="0" w:color="auto"/>
              <w:left w:val="single" w:sz="12" w:space="0" w:color="auto"/>
              <w:bottom w:val="single" w:sz="12" w:space="0" w:color="auto"/>
              <w:right w:val="single" w:sz="12" w:space="0" w:color="auto"/>
            </w:tcBorders>
            <w:shd w:val="clear" w:color="auto" w:fill="auto"/>
            <w:vAlign w:val="center"/>
          </w:tcPr>
          <w:p w14:paraId="1616B84D"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fessional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00A920B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harmacy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357DB0C"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vider Directory </w:t>
            </w:r>
          </w:p>
        </w:tc>
        <w:tc>
          <w:tcPr>
            <w:tcW w:w="479" w:type="pct"/>
            <w:tcBorders>
              <w:top w:val="single" w:sz="12" w:space="0" w:color="auto"/>
              <w:left w:val="single" w:sz="12" w:space="0" w:color="auto"/>
              <w:bottom w:val="single" w:sz="12" w:space="0" w:color="auto"/>
              <w:right w:val="single" w:sz="12" w:space="0" w:color="auto"/>
            </w:tcBorders>
            <w:vAlign w:val="center"/>
          </w:tcPr>
          <w:p w14:paraId="0C7B56C5"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Institutional Services</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2BC88DF"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Eligibility </w:t>
            </w:r>
          </w:p>
        </w:tc>
        <w:tc>
          <w:tcPr>
            <w:tcW w:w="432" w:type="pct"/>
            <w:tcBorders>
              <w:top w:val="single" w:sz="12" w:space="0" w:color="auto"/>
              <w:left w:val="single" w:sz="12" w:space="0" w:color="auto"/>
              <w:bottom w:val="single" w:sz="12" w:space="0" w:color="auto"/>
              <w:right w:val="single" w:sz="12" w:space="0" w:color="auto"/>
            </w:tcBorders>
            <w:vAlign w:val="center"/>
          </w:tcPr>
          <w:p w14:paraId="45DBD3E3" w14:textId="77777777" w:rsidR="006B440E" w:rsidRPr="005D5ED3" w:rsidRDefault="006B440E" w:rsidP="00D94F69">
            <w:pPr>
              <w:pStyle w:val="BodyTextIndent"/>
              <w:ind w:left="0"/>
              <w:jc w:val="center"/>
              <w:rPr>
                <w:rFonts w:ascii="Tahoma" w:hAnsi="Tahoma"/>
                <w:sz w:val="16"/>
                <w:szCs w:val="16"/>
              </w:rPr>
            </w:pPr>
            <w:r w:rsidRPr="005D5ED3">
              <w:rPr>
                <w:rFonts w:ascii="Tahoma" w:hAnsi="Tahoma"/>
                <w:sz w:val="16"/>
                <w:szCs w:val="16"/>
              </w:rPr>
              <w:t>Dental Services</w:t>
            </w:r>
          </w:p>
        </w:tc>
        <w:tc>
          <w:tcPr>
            <w:tcW w:w="432" w:type="pct"/>
            <w:tcBorders>
              <w:top w:val="single" w:sz="12" w:space="0" w:color="auto"/>
              <w:left w:val="single" w:sz="12" w:space="0" w:color="auto"/>
              <w:bottom w:val="single" w:sz="12" w:space="0" w:color="auto"/>
              <w:right w:val="single" w:sz="12" w:space="0" w:color="auto"/>
            </w:tcBorders>
            <w:vAlign w:val="center"/>
          </w:tcPr>
          <w:p w14:paraId="1D5C957E" w14:textId="77777777" w:rsidR="006B440E" w:rsidRDefault="006B440E" w:rsidP="006B440E">
            <w:pPr>
              <w:pStyle w:val="BodyTextIndent"/>
              <w:ind w:left="0"/>
              <w:jc w:val="center"/>
              <w:rPr>
                <w:rFonts w:ascii="Tahoma" w:hAnsi="Tahoma"/>
                <w:sz w:val="16"/>
                <w:szCs w:val="16"/>
              </w:rPr>
            </w:pPr>
            <w:r>
              <w:rPr>
                <w:rFonts w:ascii="Tahoma" w:hAnsi="Tahoma"/>
                <w:sz w:val="16"/>
                <w:szCs w:val="16"/>
              </w:rPr>
              <w:t>CRISP Demographics</w:t>
            </w:r>
          </w:p>
        </w:tc>
        <w:tc>
          <w:tcPr>
            <w:tcW w:w="433" w:type="pct"/>
            <w:tcBorders>
              <w:top w:val="single" w:sz="12" w:space="0" w:color="auto"/>
              <w:left w:val="single" w:sz="12" w:space="0" w:color="auto"/>
              <w:bottom w:val="single" w:sz="12" w:space="0" w:color="auto"/>
              <w:right w:val="single" w:sz="12" w:space="0" w:color="auto"/>
            </w:tcBorders>
            <w:vAlign w:val="center"/>
          </w:tcPr>
          <w:p w14:paraId="03DFB714" w14:textId="77777777" w:rsidR="006B440E" w:rsidRPr="005D5ED3" w:rsidRDefault="006B440E" w:rsidP="00BE59D7">
            <w:pPr>
              <w:pStyle w:val="BodyTextIndent"/>
              <w:ind w:left="0"/>
              <w:jc w:val="center"/>
              <w:rPr>
                <w:rFonts w:ascii="Tahoma" w:hAnsi="Tahoma"/>
                <w:sz w:val="16"/>
                <w:szCs w:val="16"/>
              </w:rPr>
            </w:pPr>
            <w:r>
              <w:rPr>
                <w:rFonts w:ascii="Tahoma" w:hAnsi="Tahoma"/>
                <w:sz w:val="16"/>
                <w:szCs w:val="16"/>
              </w:rPr>
              <w:t>Plan Benefit Design</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387F2580" w14:textId="77777777" w:rsidR="006B440E" w:rsidRPr="005D5ED3" w:rsidRDefault="006B440E" w:rsidP="00996B06">
            <w:pPr>
              <w:pStyle w:val="BodyTextIndent"/>
              <w:ind w:left="0"/>
              <w:jc w:val="center"/>
              <w:rPr>
                <w:rFonts w:ascii="Tahoma" w:hAnsi="Tahoma"/>
                <w:sz w:val="16"/>
                <w:szCs w:val="16"/>
              </w:rPr>
            </w:pPr>
            <w:r>
              <w:rPr>
                <w:rFonts w:ascii="Tahoma" w:hAnsi="Tahoma"/>
                <w:sz w:val="16"/>
                <w:szCs w:val="16"/>
              </w:rPr>
              <w:t xml:space="preserve">Non-FFS Medical Expenses </w:t>
            </w:r>
          </w:p>
        </w:tc>
      </w:tr>
      <w:tr w:rsidR="00251844" w14:paraId="6EED3D05" w14:textId="77777777" w:rsidTr="00393F6E">
        <w:trPr>
          <w:cantSplit/>
          <w:trHeight w:val="321"/>
          <w:jc w:val="center"/>
        </w:trPr>
        <w:tc>
          <w:tcPr>
            <w:tcW w:w="1015" w:type="pct"/>
            <w:tcBorders>
              <w:top w:val="single" w:sz="8" w:space="0" w:color="auto"/>
              <w:bottom w:val="single" w:sz="6" w:space="0" w:color="auto"/>
              <w:right w:val="single" w:sz="12" w:space="0" w:color="auto"/>
            </w:tcBorders>
            <w:shd w:val="clear" w:color="auto" w:fill="FFFFFF"/>
            <w:vAlign w:val="center"/>
          </w:tcPr>
          <w:p w14:paraId="0AF53D16" w14:textId="77777777" w:rsidR="006B440E" w:rsidRPr="005D5ED3" w:rsidRDefault="006B440E" w:rsidP="00996B06">
            <w:pPr>
              <w:pStyle w:val="BodyTextIndent"/>
              <w:ind w:left="0"/>
              <w:rPr>
                <w:rFonts w:ascii="Tahoma" w:hAnsi="Tahoma"/>
                <w:sz w:val="16"/>
                <w:szCs w:val="16"/>
              </w:rPr>
            </w:pPr>
            <w:r w:rsidRPr="005D5ED3">
              <w:rPr>
                <w:rFonts w:ascii="Tahoma" w:hAnsi="Tahoma"/>
                <w:sz w:val="16"/>
                <w:szCs w:val="16"/>
              </w:rPr>
              <w:t xml:space="preserve">Payors </w:t>
            </w:r>
          </w:p>
        </w:tc>
        <w:tc>
          <w:tcPr>
            <w:tcW w:w="481" w:type="pct"/>
            <w:tcBorders>
              <w:top w:val="single" w:sz="8" w:space="0" w:color="auto"/>
              <w:left w:val="single" w:sz="12" w:space="0" w:color="auto"/>
              <w:bottom w:val="single" w:sz="6" w:space="0" w:color="auto"/>
              <w:right w:val="single" w:sz="12" w:space="0" w:color="auto"/>
            </w:tcBorders>
            <w:shd w:val="clear" w:color="auto" w:fill="auto"/>
            <w:vAlign w:val="center"/>
          </w:tcPr>
          <w:p w14:paraId="7D351A0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793399B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4B9D527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6" w:space="0" w:color="auto"/>
              <w:right w:val="single" w:sz="12" w:space="0" w:color="auto"/>
            </w:tcBorders>
            <w:vAlign w:val="center"/>
          </w:tcPr>
          <w:p w14:paraId="6D711CE8"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276ED84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vAlign w:val="center"/>
          </w:tcPr>
          <w:p w14:paraId="626C207D" w14:textId="77777777" w:rsidR="006B440E" w:rsidRPr="00520979"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8" w:space="0" w:color="auto"/>
              <w:left w:val="single" w:sz="12" w:space="0" w:color="auto"/>
              <w:bottom w:val="single" w:sz="6" w:space="0" w:color="auto"/>
              <w:right w:val="single" w:sz="12" w:space="0" w:color="auto"/>
            </w:tcBorders>
            <w:vAlign w:val="center"/>
          </w:tcPr>
          <w:p w14:paraId="69274F8C"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6" w:space="0" w:color="auto"/>
              <w:right w:val="single" w:sz="12" w:space="0" w:color="auto"/>
            </w:tcBorders>
            <w:vAlign w:val="center"/>
          </w:tcPr>
          <w:p w14:paraId="24239C88"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0538CBC0"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097AEF24" w14:textId="77777777" w:rsidTr="00393F6E">
        <w:trPr>
          <w:cantSplit/>
          <w:trHeight w:val="345"/>
          <w:jc w:val="center"/>
        </w:trPr>
        <w:tc>
          <w:tcPr>
            <w:tcW w:w="1015" w:type="pct"/>
            <w:tcBorders>
              <w:top w:val="single" w:sz="6" w:space="0" w:color="auto"/>
              <w:bottom w:val="single" w:sz="6" w:space="0" w:color="auto"/>
              <w:right w:val="single" w:sz="12" w:space="0" w:color="auto"/>
            </w:tcBorders>
            <w:shd w:val="clear" w:color="auto" w:fill="FFFFFF"/>
            <w:vAlign w:val="center"/>
          </w:tcPr>
          <w:p w14:paraId="1E4AD278"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Health Plans </w:t>
            </w:r>
          </w:p>
        </w:tc>
        <w:tc>
          <w:tcPr>
            <w:tcW w:w="481" w:type="pct"/>
            <w:tcBorders>
              <w:top w:val="single" w:sz="6" w:space="0" w:color="auto"/>
              <w:left w:val="single" w:sz="12" w:space="0" w:color="auto"/>
              <w:bottom w:val="single" w:sz="6" w:space="0" w:color="auto"/>
              <w:right w:val="single" w:sz="12" w:space="0" w:color="auto"/>
            </w:tcBorders>
            <w:shd w:val="clear" w:color="auto" w:fill="auto"/>
            <w:vAlign w:val="center"/>
          </w:tcPr>
          <w:p w14:paraId="3778FD9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7A47174"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A1377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6" w:space="0" w:color="auto"/>
              <w:right w:val="single" w:sz="12" w:space="0" w:color="auto"/>
            </w:tcBorders>
            <w:vAlign w:val="center"/>
          </w:tcPr>
          <w:p w14:paraId="55D8F51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7F405E8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vAlign w:val="center"/>
          </w:tcPr>
          <w:p w14:paraId="6377710E"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6" w:space="0" w:color="auto"/>
              <w:right w:val="single" w:sz="12" w:space="0" w:color="auto"/>
            </w:tcBorders>
            <w:vAlign w:val="center"/>
          </w:tcPr>
          <w:p w14:paraId="7839046B"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6" w:space="0" w:color="auto"/>
              <w:right w:val="single" w:sz="12" w:space="0" w:color="auto"/>
            </w:tcBorders>
          </w:tcPr>
          <w:p w14:paraId="3E6B7103"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DB488C" w14:textId="77777777" w:rsidR="006B440E" w:rsidRPr="00367B8D" w:rsidRDefault="006B440E" w:rsidP="00996B06">
            <w:pPr>
              <w:pStyle w:val="BodyTextIndent"/>
              <w:ind w:left="0"/>
              <w:jc w:val="center"/>
              <w:rPr>
                <w:rFonts w:ascii="Tahoma" w:hAnsi="Tahoma"/>
                <w:b/>
                <w:sz w:val="15"/>
              </w:rPr>
            </w:pPr>
          </w:p>
        </w:tc>
      </w:tr>
      <w:tr w:rsidR="00251844" w14:paraId="33C2F2CA" w14:textId="77777777" w:rsidTr="00393F6E">
        <w:trPr>
          <w:cantSplit/>
          <w:trHeight w:val="354"/>
          <w:jc w:val="center"/>
        </w:trPr>
        <w:tc>
          <w:tcPr>
            <w:tcW w:w="1015" w:type="pct"/>
            <w:tcBorders>
              <w:top w:val="single" w:sz="6" w:space="0" w:color="auto"/>
              <w:bottom w:val="single" w:sz="8" w:space="0" w:color="auto"/>
              <w:right w:val="single" w:sz="12" w:space="0" w:color="auto"/>
            </w:tcBorders>
            <w:shd w:val="clear" w:color="auto" w:fill="FFFFFF"/>
            <w:vAlign w:val="center"/>
          </w:tcPr>
          <w:p w14:paraId="4C34E81B"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Dental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24B93E3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1944E6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1905C0B"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7A280CCD"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D80098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63F9B5F0"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DC59FCF"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190D06C"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B987B67" w14:textId="77777777" w:rsidR="006B440E" w:rsidRPr="00367B8D" w:rsidRDefault="006B440E" w:rsidP="00996B06">
            <w:pPr>
              <w:pStyle w:val="BodyTextIndent"/>
              <w:ind w:left="0"/>
              <w:jc w:val="center"/>
              <w:rPr>
                <w:rFonts w:ascii="Tahoma" w:hAnsi="Tahoma"/>
                <w:b/>
                <w:sz w:val="15"/>
              </w:rPr>
            </w:pPr>
          </w:p>
        </w:tc>
      </w:tr>
      <w:tr w:rsidR="00251844" w14:paraId="7A234404" w14:textId="77777777" w:rsidTr="00393F6E">
        <w:trPr>
          <w:cantSplit/>
          <w:trHeight w:val="412"/>
          <w:jc w:val="center"/>
        </w:trPr>
        <w:tc>
          <w:tcPr>
            <w:tcW w:w="1015" w:type="pct"/>
            <w:tcBorders>
              <w:top w:val="single" w:sz="6" w:space="0" w:color="auto"/>
              <w:bottom w:val="single" w:sz="8" w:space="0" w:color="auto"/>
              <w:right w:val="single" w:sz="12" w:space="0" w:color="auto"/>
            </w:tcBorders>
            <w:shd w:val="clear" w:color="auto" w:fill="FFFFFF"/>
            <w:vAlign w:val="center"/>
          </w:tcPr>
          <w:p w14:paraId="58E8F717"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Vision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7C5C00AC"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092C616"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9C620B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50E20DE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3B652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00A55388"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vAlign w:val="center"/>
          </w:tcPr>
          <w:p w14:paraId="61823643"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5B68887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44870FC" w14:textId="77777777" w:rsidR="006B440E" w:rsidRPr="00367B8D" w:rsidRDefault="006B440E" w:rsidP="00996B06">
            <w:pPr>
              <w:pStyle w:val="BodyTextIndent"/>
              <w:ind w:left="0"/>
              <w:jc w:val="center"/>
              <w:rPr>
                <w:rFonts w:ascii="Tahoma" w:hAnsi="Tahoma"/>
                <w:b/>
                <w:sz w:val="15"/>
              </w:rPr>
            </w:pPr>
          </w:p>
        </w:tc>
      </w:tr>
      <w:tr w:rsidR="00251844" w14:paraId="04F6DD56" w14:textId="77777777" w:rsidTr="00393F6E">
        <w:trPr>
          <w:cantSplit/>
          <w:trHeight w:val="529"/>
          <w:jc w:val="center"/>
        </w:trPr>
        <w:tc>
          <w:tcPr>
            <w:tcW w:w="1015" w:type="pct"/>
            <w:tcBorders>
              <w:top w:val="single" w:sz="6" w:space="0" w:color="auto"/>
              <w:bottom w:val="single" w:sz="8" w:space="0" w:color="auto"/>
              <w:right w:val="single" w:sz="12" w:space="0" w:color="auto"/>
            </w:tcBorders>
            <w:shd w:val="clear" w:color="auto" w:fill="FFFFFF"/>
            <w:vAlign w:val="center"/>
          </w:tcPr>
          <w:p w14:paraId="35F550CE"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Medicaid Managed Care Organizations </w:t>
            </w:r>
            <w:r>
              <w:rPr>
                <w:rFonts w:ascii="Tahoma" w:hAnsi="Tahoma"/>
                <w:sz w:val="16"/>
                <w:szCs w:val="16"/>
              </w:rPr>
              <w:t>*</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1F29B25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1DABCD10"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2E6924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4286F28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E140AF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1F5E70B"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p w14:paraId="01AD831E" w14:textId="77777777" w:rsidR="006B440E" w:rsidRPr="00367B8D" w:rsidRDefault="006B440E" w:rsidP="00D94F69">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vAlign w:val="center"/>
          </w:tcPr>
          <w:p w14:paraId="788BBB96" w14:textId="77777777" w:rsidR="006B440E" w:rsidRPr="00C33D30" w:rsidRDefault="006B440E" w:rsidP="006B440E">
            <w:pPr>
              <w:pStyle w:val="BodyTextIndent"/>
              <w:ind w:left="0"/>
              <w:jc w:val="center"/>
              <w:rPr>
                <w:rFonts w:ascii="Tahoma" w:hAnsi="Tahoma"/>
                <w:b/>
                <w:sz w:val="15"/>
              </w:rPr>
            </w:pPr>
            <w:r w:rsidRPr="00CC08D5">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3A8515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458473" w14:textId="77777777" w:rsidR="006B440E" w:rsidRPr="00367B8D" w:rsidRDefault="006B440E" w:rsidP="00996B06">
            <w:pPr>
              <w:pStyle w:val="BodyTextIndent"/>
              <w:ind w:left="0"/>
              <w:jc w:val="center"/>
              <w:rPr>
                <w:rFonts w:ascii="Tahoma" w:hAnsi="Tahoma"/>
                <w:b/>
                <w:sz w:val="15"/>
              </w:rPr>
            </w:pPr>
          </w:p>
        </w:tc>
      </w:tr>
      <w:tr w:rsidR="00251844" w14:paraId="5CA596AE"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0D95F081"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General Benefit Plan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4C384A8C"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690B3DA"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850879E"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646F6E92"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1F1BD6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1FB83D0"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38FC9E47"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4E50C9DB"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C5CBC04"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1E846B8"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57927803"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Behavioral Health Service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2912ED0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61BC22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1F4ADF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22C17A2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7377D2DB"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6E0FE3D"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0864C8B"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0B3336EF"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6CF1869"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CC8D0C8" w14:textId="77777777" w:rsidTr="00393F6E">
        <w:trPr>
          <w:cantSplit/>
          <w:trHeight w:val="412"/>
          <w:jc w:val="center"/>
        </w:trPr>
        <w:tc>
          <w:tcPr>
            <w:tcW w:w="1015" w:type="pct"/>
            <w:tcBorders>
              <w:top w:val="single" w:sz="8" w:space="0" w:color="auto"/>
              <w:bottom w:val="single" w:sz="8" w:space="0" w:color="auto"/>
              <w:right w:val="single" w:sz="12" w:space="0" w:color="auto"/>
            </w:tcBorders>
            <w:shd w:val="clear" w:color="auto" w:fill="FFFFFF"/>
            <w:vAlign w:val="center"/>
          </w:tcPr>
          <w:p w14:paraId="16EDBAC4" w14:textId="77777777" w:rsidR="006B440E" w:rsidRPr="00520979" w:rsidRDefault="006B440E" w:rsidP="00CD15DB">
            <w:pPr>
              <w:pStyle w:val="BodyTextIndent"/>
              <w:ind w:left="0"/>
              <w:rPr>
                <w:rFonts w:ascii="Tahoma" w:hAnsi="Tahoma"/>
                <w:sz w:val="15"/>
              </w:rPr>
            </w:pPr>
            <w:r>
              <w:rPr>
                <w:rFonts w:ascii="Tahoma" w:hAnsi="Tahoma"/>
                <w:sz w:val="16"/>
                <w:szCs w:val="16"/>
              </w:rPr>
              <w:t xml:space="preserve">Pharmacy Benefit Managers </w:t>
            </w:r>
            <w:r>
              <w:rPr>
                <w:rFonts w:ascii="Tahoma" w:hAnsi="Tahoma"/>
                <w:sz w:val="15"/>
              </w:rPr>
              <w:t xml:space="preserve"> </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3922B457"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36D3DDC"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0EAC2A5"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79" w:type="pct"/>
            <w:tcBorders>
              <w:top w:val="single" w:sz="8" w:space="0" w:color="auto"/>
              <w:left w:val="single" w:sz="12" w:space="0" w:color="auto"/>
              <w:bottom w:val="single" w:sz="8" w:space="0" w:color="auto"/>
              <w:right w:val="single" w:sz="12" w:space="0" w:color="auto"/>
            </w:tcBorders>
            <w:vAlign w:val="center"/>
          </w:tcPr>
          <w:p w14:paraId="1939DD61"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BEE96DF"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6B1ED189"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8595D86"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37658EC2"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E228157"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bl>
    <w:p w14:paraId="5EFE4AE4" w14:textId="77777777" w:rsidR="00FD6808" w:rsidRPr="002B29F4" w:rsidRDefault="00FD6808" w:rsidP="00FD6808">
      <w:pPr>
        <w:rPr>
          <w:rFonts w:ascii="Tahoma" w:hAnsi="Tahoma" w:cs="Tahoma"/>
          <w:i/>
          <w:sz w:val="8"/>
          <w:szCs w:val="16"/>
        </w:rPr>
      </w:pPr>
    </w:p>
    <w:p w14:paraId="01DEB037" w14:textId="5D0639C8" w:rsidR="0067699C" w:rsidRPr="00B625B9" w:rsidRDefault="00367B8D">
      <w:r>
        <w:t>*</w:t>
      </w:r>
      <w:r w:rsidR="00450350" w:rsidRPr="002C2C8C">
        <w:rPr>
          <w:rFonts w:ascii="Tahoma" w:hAnsi="Tahoma"/>
          <w:sz w:val="18"/>
        </w:rPr>
        <w:t xml:space="preserve">Data for </w:t>
      </w:r>
      <w:r w:rsidRPr="002C2C8C">
        <w:rPr>
          <w:rFonts w:ascii="Tahoma" w:hAnsi="Tahoma"/>
          <w:sz w:val="18"/>
        </w:rPr>
        <w:t>Medicaid Managed Care Organizations are currently sub</w:t>
      </w:r>
      <w:r w:rsidR="00B625B9" w:rsidRPr="002C2C8C">
        <w:rPr>
          <w:rFonts w:ascii="Tahoma" w:hAnsi="Tahoma"/>
          <w:sz w:val="18"/>
        </w:rPr>
        <w:t>mitted by The Hilltop Institute.</w:t>
      </w:r>
    </w:p>
    <w:p w14:paraId="249913E1" w14:textId="77777777" w:rsidR="00450350" w:rsidRDefault="00450350">
      <w:pPr>
        <w:rPr>
          <w:rFonts w:ascii="Tahoma" w:hAnsi="Tahoma"/>
          <w:b/>
          <w:sz w:val="23"/>
        </w:rPr>
      </w:pPr>
    </w:p>
    <w:p w14:paraId="571AD026" w14:textId="0F95F08C" w:rsidR="008F07A5" w:rsidRDefault="000F48E6" w:rsidP="008F07A5">
      <w:pPr>
        <w:pStyle w:val="Heading1"/>
      </w:pPr>
      <w:bookmarkStart w:id="22" w:name="_Toc464648823"/>
      <w:bookmarkStart w:id="23" w:name="_Toc497748426"/>
      <w:r>
        <w:t>2018</w:t>
      </w:r>
      <w:r w:rsidR="008F07A5" w:rsidRPr="00237C22">
        <w:t xml:space="preserve"> MCDB DATA SUBMISSION SCHEDULE</w:t>
      </w:r>
      <w:r w:rsidR="008F07A5">
        <w:t>:</w:t>
      </w:r>
      <w:bookmarkEnd w:id="22"/>
      <w:bookmarkEnd w:id="23"/>
    </w:p>
    <w:p w14:paraId="3AB0208D" w14:textId="77777777" w:rsidR="00155D68" w:rsidRDefault="00155D68"/>
    <w:p w14:paraId="11DD8B2E" w14:textId="20C67250" w:rsidR="00155D68" w:rsidRPr="006F2059" w:rsidRDefault="00450350">
      <w:pPr>
        <w:rPr>
          <w:rFonts w:ascii="Tahoma" w:hAnsi="Tahoma" w:cs="Tahoma"/>
          <w:sz w:val="19"/>
          <w:szCs w:val="19"/>
        </w:rPr>
      </w:pPr>
      <w:r w:rsidRPr="00155D68">
        <w:rPr>
          <w:rFonts w:ascii="Tahoma" w:hAnsi="Tahoma"/>
          <w:sz w:val="19"/>
        </w:rPr>
        <w:t>All data reports for each quarter</w:t>
      </w:r>
      <w:r w:rsidR="0052289C" w:rsidRPr="00155D68">
        <w:rPr>
          <w:rFonts w:ascii="Tahoma" w:hAnsi="Tahoma"/>
          <w:sz w:val="19"/>
        </w:rPr>
        <w:t xml:space="preserve"> of data are due two months after the end of the quarter</w:t>
      </w:r>
      <w:r w:rsidR="00EE7E5E">
        <w:rPr>
          <w:rFonts w:ascii="Tahoma" w:hAnsi="Tahoma"/>
          <w:sz w:val="19"/>
        </w:rPr>
        <w:t xml:space="preserve">. </w:t>
      </w:r>
      <w:r w:rsidR="0052289C" w:rsidRPr="00155D68">
        <w:rPr>
          <w:rFonts w:ascii="Tahoma" w:hAnsi="Tahoma"/>
          <w:sz w:val="19"/>
        </w:rPr>
        <w:t xml:space="preserve">The deadline is for the final date of </w:t>
      </w:r>
      <w:r w:rsidR="0052289C" w:rsidRPr="006F2059">
        <w:rPr>
          <w:rFonts w:ascii="Tahoma" w:hAnsi="Tahoma" w:cs="Tahoma"/>
          <w:sz w:val="19"/>
          <w:szCs w:val="19"/>
        </w:rPr>
        <w:t>submission, with initial submissions and format modifications being completed in the preceding month</w:t>
      </w:r>
      <w:r w:rsidR="00EE7E5E" w:rsidRPr="006F2059">
        <w:rPr>
          <w:rFonts w:ascii="Tahoma" w:hAnsi="Tahoma" w:cs="Tahoma"/>
          <w:sz w:val="19"/>
          <w:szCs w:val="19"/>
        </w:rPr>
        <w:t xml:space="preserve">. </w:t>
      </w:r>
      <w:r w:rsidR="0052289C" w:rsidRPr="002C2C8C">
        <w:rPr>
          <w:rFonts w:ascii="Tahoma" w:hAnsi="Tahoma"/>
          <w:color w:val="FF0000"/>
          <w:sz w:val="19"/>
          <w:highlight w:val="yellow"/>
          <w:u w:val="single"/>
        </w:rPr>
        <w:t>If a reporting entity does not submit complete and accurate data</w:t>
      </w:r>
      <w:r w:rsidR="00E46024" w:rsidRPr="002C2C8C">
        <w:rPr>
          <w:rFonts w:ascii="Tahoma" w:hAnsi="Tahoma"/>
          <w:color w:val="FF0000"/>
          <w:sz w:val="19"/>
          <w:highlight w:val="yellow"/>
          <w:u w:val="single"/>
        </w:rPr>
        <w:t xml:space="preserve"> </w:t>
      </w:r>
      <w:r w:rsidR="00E46024">
        <w:rPr>
          <w:rFonts w:ascii="Tahoma" w:hAnsi="Tahoma"/>
          <w:color w:val="FF0000"/>
          <w:sz w:val="19"/>
          <w:highlight w:val="yellow"/>
          <w:u w:val="single"/>
        </w:rPr>
        <w:t>in each report</w:t>
      </w:r>
      <w:r w:rsidR="0052289C" w:rsidRPr="004605EF">
        <w:rPr>
          <w:rFonts w:ascii="Tahoma" w:hAnsi="Tahoma"/>
          <w:color w:val="FF0000"/>
          <w:sz w:val="19"/>
          <w:highlight w:val="yellow"/>
          <w:u w:val="single"/>
        </w:rPr>
        <w:t xml:space="preserve"> </w:t>
      </w:r>
      <w:r w:rsidR="0052289C" w:rsidRPr="002C2C8C">
        <w:rPr>
          <w:rFonts w:ascii="Tahoma" w:hAnsi="Tahoma"/>
          <w:color w:val="FF0000"/>
          <w:sz w:val="19"/>
          <w:highlight w:val="yellow"/>
          <w:u w:val="single"/>
        </w:rPr>
        <w:t>that clears all validation steps by the date of the deadline or approved extension, MHCC may fine the entity up to $1,000/day per report (COMAR 10.25.12)</w:t>
      </w:r>
      <w:r w:rsidR="00EE7E5E" w:rsidRPr="002C2C8C">
        <w:rPr>
          <w:rFonts w:ascii="Tahoma" w:hAnsi="Tahoma"/>
          <w:color w:val="FF0000"/>
          <w:sz w:val="19"/>
          <w:highlight w:val="yellow"/>
          <w:u w:val="single"/>
        </w:rPr>
        <w:t>.</w:t>
      </w:r>
      <w:r w:rsidR="00EE7E5E" w:rsidRPr="006F2059">
        <w:rPr>
          <w:rFonts w:ascii="Tahoma" w:hAnsi="Tahoma" w:cs="Tahoma"/>
          <w:color w:val="FF0000"/>
          <w:sz w:val="19"/>
          <w:szCs w:val="19"/>
        </w:rPr>
        <w:t xml:space="preserve"> </w:t>
      </w:r>
      <w:r w:rsidR="0052289C" w:rsidRPr="006F2059">
        <w:rPr>
          <w:rFonts w:ascii="Tahoma" w:hAnsi="Tahoma" w:cs="Tahoma"/>
          <w:sz w:val="19"/>
          <w:szCs w:val="19"/>
        </w:rPr>
        <w:t>Each of the reports defined in the Required Reports Overview above are considered an independent report, for which fines may apply</w:t>
      </w:r>
      <w:r w:rsidR="00EE7E5E" w:rsidRPr="006F2059">
        <w:rPr>
          <w:rFonts w:ascii="Tahoma" w:hAnsi="Tahoma" w:cs="Tahoma"/>
          <w:sz w:val="19"/>
          <w:szCs w:val="19"/>
        </w:rPr>
        <w:t xml:space="preserve">. </w:t>
      </w:r>
    </w:p>
    <w:p w14:paraId="7405604C" w14:textId="574451AF" w:rsidR="006F2059" w:rsidRPr="002C2C8C" w:rsidRDefault="006F2059">
      <w:pPr>
        <w:rPr>
          <w:rFonts w:ascii="Tahoma" w:hAnsi="Tahoma"/>
          <w:sz w:val="19"/>
        </w:rPr>
      </w:pPr>
    </w:p>
    <w:p w14:paraId="3C6C00D3" w14:textId="187C8ADA" w:rsidR="00B26833" w:rsidRPr="004605EF" w:rsidRDefault="00B26833">
      <w:pPr>
        <w:rPr>
          <w:rFonts w:ascii="Tahoma" w:hAnsi="Tahoma" w:cs="Tahoma"/>
          <w:b/>
          <w:sz w:val="19"/>
          <w:szCs w:val="19"/>
        </w:rPr>
      </w:pPr>
      <w:r w:rsidRPr="004605EF">
        <w:rPr>
          <w:rFonts w:ascii="Tahoma" w:hAnsi="Tahoma" w:cs="Tahoma"/>
          <w:b/>
          <w:sz w:val="19"/>
          <w:szCs w:val="19"/>
        </w:rPr>
        <w:t xml:space="preserve">It is the responsibility of all payors to perform data quality checks on </w:t>
      </w:r>
      <w:r w:rsidR="00567435">
        <w:rPr>
          <w:rFonts w:ascii="Tahoma" w:hAnsi="Tahoma" w:cs="Tahoma"/>
          <w:b/>
          <w:sz w:val="19"/>
          <w:szCs w:val="19"/>
        </w:rPr>
        <w:t>their</w:t>
      </w:r>
      <w:r w:rsidRPr="004605EF">
        <w:rPr>
          <w:rFonts w:ascii="Tahoma" w:hAnsi="Tahoma" w:cs="Tahoma"/>
          <w:b/>
          <w:sz w:val="19"/>
          <w:szCs w:val="19"/>
        </w:rPr>
        <w:t xml:space="preserve"> data before reporting to the MCDB Portal.</w:t>
      </w:r>
    </w:p>
    <w:p w14:paraId="16687B0B" w14:textId="77777777" w:rsidR="00B26833" w:rsidRPr="004605EF" w:rsidRDefault="00B26833">
      <w:pPr>
        <w:rPr>
          <w:rFonts w:ascii="Tahoma" w:hAnsi="Tahoma" w:cs="Tahoma"/>
          <w:b/>
          <w:sz w:val="19"/>
          <w:szCs w:val="19"/>
        </w:rPr>
      </w:pPr>
    </w:p>
    <w:p w14:paraId="72FE988A" w14:textId="47AB05B8" w:rsidR="006F2059" w:rsidRPr="006F2059" w:rsidRDefault="006F2059">
      <w:pPr>
        <w:rPr>
          <w:rFonts w:ascii="Tahoma" w:hAnsi="Tahoma" w:cs="Tahoma"/>
          <w:sz w:val="19"/>
          <w:szCs w:val="19"/>
        </w:rPr>
      </w:pPr>
      <w:r w:rsidRPr="00F54B3C">
        <w:rPr>
          <w:rFonts w:ascii="Tahoma" w:hAnsi="Tahoma" w:cs="Tahoma"/>
          <w:sz w:val="19"/>
          <w:szCs w:val="19"/>
        </w:rPr>
        <w:t>Please note that the "</w:t>
      </w:r>
      <w:r w:rsidRPr="00F54B3C">
        <w:rPr>
          <w:rFonts w:ascii="Tahoma" w:hAnsi="Tahoma" w:cs="Tahoma"/>
          <w:b/>
          <w:bCs/>
          <w:i/>
          <w:iCs/>
          <w:sz w:val="19"/>
          <w:szCs w:val="19"/>
        </w:rPr>
        <w:t>Final Data Submission Due</w:t>
      </w:r>
      <w:r w:rsidRPr="00F54B3C">
        <w:rPr>
          <w:rFonts w:ascii="Tahoma" w:hAnsi="Tahoma" w:cs="Tahoma"/>
          <w:sz w:val="19"/>
          <w:szCs w:val="19"/>
        </w:rPr>
        <w:t xml:space="preserve">" date shown in the table </w:t>
      </w:r>
      <w:r>
        <w:rPr>
          <w:rFonts w:ascii="Tahoma" w:hAnsi="Tahoma" w:cs="Tahoma"/>
          <w:sz w:val="19"/>
          <w:szCs w:val="19"/>
        </w:rPr>
        <w:t xml:space="preserve">below </w:t>
      </w:r>
      <w:r w:rsidRPr="00F54B3C">
        <w:rPr>
          <w:rFonts w:ascii="Tahoma" w:hAnsi="Tahoma" w:cs="Tahoma"/>
          <w:sz w:val="19"/>
          <w:szCs w:val="19"/>
        </w:rPr>
        <w:t>means that all payors must report "</w:t>
      </w:r>
      <w:r w:rsidRPr="00F54B3C">
        <w:rPr>
          <w:rFonts w:ascii="Tahoma" w:hAnsi="Tahoma" w:cs="Tahoma"/>
          <w:b/>
          <w:bCs/>
          <w:i/>
          <w:iCs/>
          <w:sz w:val="19"/>
          <w:szCs w:val="19"/>
        </w:rPr>
        <w:t>clean</w:t>
      </w:r>
      <w:r w:rsidRPr="00F54B3C">
        <w:rPr>
          <w:rFonts w:ascii="Tahoma" w:hAnsi="Tahoma" w:cs="Tahoma"/>
          <w:i/>
          <w:iCs/>
          <w:sz w:val="19"/>
          <w:szCs w:val="19"/>
        </w:rPr>
        <w:t>"</w:t>
      </w:r>
      <w:r w:rsidRPr="00F54B3C">
        <w:rPr>
          <w:rFonts w:ascii="Tahoma" w:hAnsi="Tahoma" w:cs="Tahoma"/>
          <w:sz w:val="19"/>
          <w:szCs w:val="19"/>
        </w:rPr>
        <w:t> data to the MCDB portal </w:t>
      </w:r>
      <w:r w:rsidRPr="00F54B3C">
        <w:rPr>
          <w:rFonts w:ascii="Tahoma" w:hAnsi="Tahoma" w:cs="Tahoma"/>
          <w:b/>
          <w:bCs/>
          <w:sz w:val="19"/>
          <w:szCs w:val="19"/>
          <w:u w:val="single"/>
        </w:rPr>
        <w:t>on or before</w:t>
      </w:r>
      <w:r w:rsidRPr="00F54B3C">
        <w:rPr>
          <w:rFonts w:ascii="Tahoma" w:hAnsi="Tahoma" w:cs="Tahoma"/>
          <w:sz w:val="19"/>
          <w:szCs w:val="19"/>
        </w:rPr>
        <w:t xml:space="preserve"> the final data submission due date. </w:t>
      </w:r>
      <w:r w:rsidRPr="00F54B3C">
        <w:rPr>
          <w:rFonts w:ascii="Tahoma" w:hAnsi="Tahoma" w:cs="Tahoma"/>
          <w:b/>
          <w:bCs/>
          <w:i/>
          <w:iCs/>
          <w:sz w:val="19"/>
          <w:szCs w:val="19"/>
        </w:rPr>
        <w:t>Clean</w:t>
      </w:r>
      <w:r w:rsidRPr="00F54B3C">
        <w:rPr>
          <w:rFonts w:ascii="Tahoma" w:hAnsi="Tahoma" w:cs="Tahoma"/>
          <w:sz w:val="19"/>
          <w:szCs w:val="19"/>
        </w:rPr>
        <w:t xml:space="preserve"> data means data that have passed all validation checks performed by Social &amp; Scientific Systems (SSS). All data submissions that have </w:t>
      </w:r>
      <w:r w:rsidRPr="00F54B3C">
        <w:rPr>
          <w:rFonts w:ascii="Tahoma" w:hAnsi="Tahoma" w:cs="Tahoma"/>
          <w:sz w:val="19"/>
          <w:szCs w:val="19"/>
          <w:u w:val="single"/>
        </w:rPr>
        <w:t>not</w:t>
      </w:r>
      <w:r w:rsidRPr="00F54B3C">
        <w:rPr>
          <w:rFonts w:ascii="Tahoma" w:hAnsi="Tahoma" w:cs="Tahoma"/>
          <w:sz w:val="19"/>
          <w:szCs w:val="19"/>
        </w:rPr>
        <w:t xml:space="preserve"> passed all validation checks by the final data submission due date </w:t>
      </w:r>
      <w:r w:rsidR="0082338E">
        <w:rPr>
          <w:rFonts w:ascii="Tahoma" w:hAnsi="Tahoma" w:cs="Tahoma"/>
          <w:sz w:val="19"/>
          <w:szCs w:val="19"/>
        </w:rPr>
        <w:t xml:space="preserve">or approved extension date </w:t>
      </w:r>
      <w:r>
        <w:rPr>
          <w:rFonts w:ascii="Tahoma" w:hAnsi="Tahoma" w:cs="Tahoma"/>
          <w:sz w:val="19"/>
          <w:szCs w:val="19"/>
        </w:rPr>
        <w:t xml:space="preserve">are considered </w:t>
      </w:r>
      <w:r w:rsidRPr="00F54B3C">
        <w:rPr>
          <w:rFonts w:ascii="Tahoma" w:hAnsi="Tahoma" w:cs="Tahoma"/>
          <w:b/>
          <w:bCs/>
          <w:sz w:val="19"/>
          <w:szCs w:val="19"/>
        </w:rPr>
        <w:t>late</w:t>
      </w:r>
      <w:r w:rsidRPr="00F54B3C">
        <w:rPr>
          <w:rFonts w:ascii="Tahoma" w:hAnsi="Tahoma" w:cs="Tahoma"/>
          <w:sz w:val="19"/>
          <w:szCs w:val="19"/>
        </w:rPr>
        <w:t>. Penalties (COMAR 10.25.12) due to late data submissions</w:t>
      </w:r>
      <w:r w:rsidRPr="006F2059">
        <w:rPr>
          <w:rFonts w:ascii="Tahoma" w:hAnsi="Tahoma" w:cs="Tahoma"/>
          <w:sz w:val="19"/>
          <w:szCs w:val="19"/>
        </w:rPr>
        <w:t xml:space="preserve"> as described above will apply.</w:t>
      </w:r>
    </w:p>
    <w:p w14:paraId="7B3121E6" w14:textId="6D75594A" w:rsidR="0082338E" w:rsidRDefault="0082338E">
      <w:r>
        <w:br w:type="page"/>
      </w:r>
    </w:p>
    <w:p w14:paraId="49EF5408" w14:textId="77777777" w:rsidR="00155D68" w:rsidRDefault="00155D68"/>
    <w:tbl>
      <w:tblPr>
        <w:tblW w:w="45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361"/>
        <w:gridCol w:w="1933"/>
        <w:gridCol w:w="1831"/>
        <w:gridCol w:w="1831"/>
        <w:gridCol w:w="1827"/>
      </w:tblGrid>
      <w:tr w:rsidR="00251844" w14:paraId="23A35801" w14:textId="77777777" w:rsidTr="004605EF">
        <w:trPr>
          <w:cantSplit/>
          <w:trHeight w:val="528"/>
          <w:jc w:val="center"/>
        </w:trPr>
        <w:tc>
          <w:tcPr>
            <w:tcW w:w="5000" w:type="pct"/>
            <w:gridSpan w:val="5"/>
            <w:tcBorders>
              <w:top w:val="single" w:sz="12" w:space="0" w:color="auto"/>
              <w:bottom w:val="single" w:sz="12" w:space="0" w:color="auto"/>
              <w:right w:val="single" w:sz="12" w:space="0" w:color="auto"/>
            </w:tcBorders>
            <w:shd w:val="clear" w:color="auto" w:fill="FFFFFF"/>
            <w:vAlign w:val="center"/>
          </w:tcPr>
          <w:p w14:paraId="26EE6B9E" w14:textId="7C62AFF0" w:rsidR="005D44FD" w:rsidRPr="00CD25DD" w:rsidRDefault="000F48E6" w:rsidP="00201393">
            <w:pPr>
              <w:pStyle w:val="BodyTextIndent"/>
              <w:ind w:left="0"/>
              <w:jc w:val="center"/>
              <w:rPr>
                <w:rFonts w:ascii="Tahoma" w:hAnsi="Tahoma"/>
                <w:b/>
                <w:sz w:val="20"/>
              </w:rPr>
            </w:pPr>
            <w:r>
              <w:rPr>
                <w:rFonts w:ascii="Tahoma" w:hAnsi="Tahoma"/>
                <w:b/>
                <w:sz w:val="20"/>
              </w:rPr>
              <w:t>2018</w:t>
            </w:r>
            <w:r w:rsidR="005D44FD" w:rsidRPr="00CD25DD">
              <w:rPr>
                <w:rFonts w:ascii="Tahoma" w:hAnsi="Tahoma"/>
                <w:b/>
                <w:sz w:val="20"/>
              </w:rPr>
              <w:t xml:space="preserve"> Medical Care Data Base Submission Schedule</w:t>
            </w:r>
          </w:p>
        </w:tc>
      </w:tr>
      <w:tr w:rsidR="00251844" w14:paraId="4A23F6DB" w14:textId="77777777" w:rsidTr="00450350">
        <w:trPr>
          <w:cantSplit/>
          <w:trHeight w:val="609"/>
          <w:jc w:val="center"/>
        </w:trPr>
        <w:tc>
          <w:tcPr>
            <w:tcW w:w="1206" w:type="pct"/>
            <w:tcBorders>
              <w:top w:val="single" w:sz="8" w:space="0" w:color="auto"/>
              <w:bottom w:val="single" w:sz="6" w:space="0" w:color="auto"/>
              <w:right w:val="single" w:sz="12" w:space="0" w:color="auto"/>
            </w:tcBorders>
            <w:shd w:val="clear" w:color="auto" w:fill="FFFFFF"/>
            <w:vAlign w:val="center"/>
          </w:tcPr>
          <w:p w14:paraId="4C73DC67" w14:textId="77777777" w:rsidR="00601F2E" w:rsidRPr="001E0214" w:rsidRDefault="00601F2E" w:rsidP="00841C3A">
            <w:pPr>
              <w:pStyle w:val="BodyTextIndent"/>
              <w:ind w:left="0"/>
              <w:rPr>
                <w:rFonts w:ascii="Tahoma" w:hAnsi="Tahoma"/>
                <w:sz w:val="16"/>
                <w:szCs w:val="16"/>
              </w:rPr>
            </w:pPr>
            <w:r w:rsidRPr="001E0214">
              <w:rPr>
                <w:rFonts w:ascii="Tahoma" w:hAnsi="Tahoma"/>
                <w:sz w:val="16"/>
                <w:szCs w:val="16"/>
              </w:rPr>
              <w:t>MCDB Data Reporting</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13DB448C"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5DE15C4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2</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299D796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3</w:t>
            </w:r>
          </w:p>
        </w:tc>
        <w:tc>
          <w:tcPr>
            <w:tcW w:w="935" w:type="pct"/>
            <w:tcBorders>
              <w:top w:val="single" w:sz="8" w:space="0" w:color="auto"/>
              <w:left w:val="single" w:sz="12" w:space="0" w:color="auto"/>
              <w:bottom w:val="single" w:sz="6" w:space="0" w:color="auto"/>
              <w:right w:val="single" w:sz="12" w:space="0" w:color="auto"/>
            </w:tcBorders>
            <w:vAlign w:val="center"/>
          </w:tcPr>
          <w:p w14:paraId="1946BF42"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4</w:t>
            </w:r>
          </w:p>
        </w:tc>
      </w:tr>
      <w:tr w:rsidR="00251844" w14:paraId="443D189D" w14:textId="77777777" w:rsidTr="00450350">
        <w:trPr>
          <w:cantSplit/>
          <w:trHeight w:val="609"/>
          <w:jc w:val="center"/>
        </w:trPr>
        <w:tc>
          <w:tcPr>
            <w:tcW w:w="1206" w:type="pct"/>
            <w:tcBorders>
              <w:top w:val="single" w:sz="8" w:space="0" w:color="auto"/>
              <w:bottom w:val="single" w:sz="6" w:space="0" w:color="auto"/>
              <w:right w:val="single" w:sz="12" w:space="0" w:color="auto"/>
            </w:tcBorders>
            <w:shd w:val="clear" w:color="auto" w:fill="FFFFFF"/>
            <w:vAlign w:val="center"/>
          </w:tcPr>
          <w:p w14:paraId="60C20C05" w14:textId="77777777" w:rsidR="00601F2E" w:rsidRDefault="00601F2E" w:rsidP="00841C3A">
            <w:pPr>
              <w:pStyle w:val="BodyTextIndent"/>
              <w:ind w:left="0"/>
              <w:rPr>
                <w:rFonts w:ascii="Tahoma" w:hAnsi="Tahoma"/>
                <w:sz w:val="16"/>
                <w:szCs w:val="16"/>
              </w:rPr>
            </w:pPr>
            <w:r>
              <w:rPr>
                <w:rFonts w:ascii="Tahoma" w:hAnsi="Tahoma"/>
                <w:sz w:val="16"/>
                <w:szCs w:val="16"/>
              </w:rPr>
              <w:t xml:space="preserve">Reporting Period </w:t>
            </w:r>
          </w:p>
          <w:p w14:paraId="0F53FB34" w14:textId="77777777" w:rsidR="00601F2E" w:rsidRPr="001E0214" w:rsidRDefault="00601F2E" w:rsidP="00841C3A">
            <w:pPr>
              <w:pStyle w:val="BodyTextIndent"/>
              <w:ind w:left="0"/>
              <w:rPr>
                <w:rFonts w:ascii="Tahoma" w:hAnsi="Tahoma"/>
                <w:sz w:val="16"/>
                <w:szCs w:val="16"/>
              </w:rPr>
            </w:pPr>
            <w:r>
              <w:rPr>
                <w:rFonts w:ascii="Tahoma" w:hAnsi="Tahoma"/>
                <w:sz w:val="16"/>
                <w:szCs w:val="16"/>
              </w:rPr>
              <w:t>(Based on Paid Date)</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23D8B623" w14:textId="4F5C1204"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01/01/1</w:t>
            </w:r>
            <w:r w:rsidR="000F48E6">
              <w:rPr>
                <w:rFonts w:ascii="Tahoma" w:hAnsi="Tahoma"/>
                <w:sz w:val="16"/>
                <w:szCs w:val="16"/>
              </w:rPr>
              <w:t>8</w:t>
            </w:r>
            <w:r w:rsidRPr="001E0214">
              <w:rPr>
                <w:rFonts w:ascii="Tahoma" w:hAnsi="Tahoma"/>
                <w:sz w:val="16"/>
                <w:szCs w:val="16"/>
              </w:rPr>
              <w:t xml:space="preserve"> – 03/31/1</w:t>
            </w:r>
            <w:r w:rsidR="000F48E6">
              <w:rPr>
                <w:rFonts w:ascii="Tahoma" w:hAnsi="Tahoma"/>
                <w:sz w:val="16"/>
                <w:szCs w:val="16"/>
              </w:rPr>
              <w:t>8</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BD011B0" w14:textId="714B156F"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04/01/1</w:t>
            </w:r>
            <w:r w:rsidR="000F48E6">
              <w:rPr>
                <w:rFonts w:ascii="Tahoma" w:hAnsi="Tahoma"/>
                <w:sz w:val="16"/>
                <w:szCs w:val="16"/>
              </w:rPr>
              <w:t>8</w:t>
            </w:r>
            <w:r w:rsidRPr="001E0214">
              <w:rPr>
                <w:rFonts w:ascii="Tahoma" w:hAnsi="Tahoma"/>
                <w:sz w:val="16"/>
                <w:szCs w:val="16"/>
              </w:rPr>
              <w:t xml:space="preserve"> – 06/30/1</w:t>
            </w:r>
            <w:r w:rsidR="000F48E6">
              <w:rPr>
                <w:rFonts w:ascii="Tahoma" w:hAnsi="Tahoma"/>
                <w:sz w:val="16"/>
                <w:szCs w:val="16"/>
              </w:rPr>
              <w:t>8</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084376E4" w14:textId="250FC029"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07/01/1</w:t>
            </w:r>
            <w:r w:rsidR="000F48E6">
              <w:rPr>
                <w:rFonts w:ascii="Tahoma" w:hAnsi="Tahoma"/>
                <w:sz w:val="16"/>
                <w:szCs w:val="16"/>
              </w:rPr>
              <w:t>8</w:t>
            </w:r>
            <w:r w:rsidRPr="001E0214">
              <w:rPr>
                <w:rFonts w:ascii="Tahoma" w:hAnsi="Tahoma"/>
                <w:sz w:val="16"/>
                <w:szCs w:val="16"/>
              </w:rPr>
              <w:t xml:space="preserve"> – 09/30/1</w:t>
            </w:r>
            <w:r w:rsidR="000F48E6">
              <w:rPr>
                <w:rFonts w:ascii="Tahoma" w:hAnsi="Tahoma"/>
                <w:sz w:val="16"/>
                <w:szCs w:val="16"/>
              </w:rPr>
              <w:t>8</w:t>
            </w:r>
          </w:p>
        </w:tc>
        <w:tc>
          <w:tcPr>
            <w:tcW w:w="935" w:type="pct"/>
            <w:tcBorders>
              <w:top w:val="single" w:sz="8" w:space="0" w:color="auto"/>
              <w:left w:val="single" w:sz="12" w:space="0" w:color="auto"/>
              <w:bottom w:val="single" w:sz="6" w:space="0" w:color="auto"/>
              <w:right w:val="single" w:sz="12" w:space="0" w:color="auto"/>
            </w:tcBorders>
            <w:vAlign w:val="center"/>
          </w:tcPr>
          <w:p w14:paraId="1F34B629" w14:textId="1E2FDE2D"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10/01/1</w:t>
            </w:r>
            <w:r w:rsidR="000F48E6">
              <w:rPr>
                <w:rFonts w:ascii="Tahoma" w:hAnsi="Tahoma"/>
                <w:sz w:val="16"/>
                <w:szCs w:val="16"/>
              </w:rPr>
              <w:t>8</w:t>
            </w:r>
            <w:r w:rsidRPr="001E0214">
              <w:rPr>
                <w:rFonts w:ascii="Tahoma" w:hAnsi="Tahoma"/>
                <w:sz w:val="16"/>
                <w:szCs w:val="16"/>
              </w:rPr>
              <w:t>– 12/31/1</w:t>
            </w:r>
            <w:r w:rsidR="000F48E6">
              <w:rPr>
                <w:rFonts w:ascii="Tahoma" w:hAnsi="Tahoma"/>
                <w:sz w:val="16"/>
                <w:szCs w:val="16"/>
              </w:rPr>
              <w:t>8</w:t>
            </w:r>
          </w:p>
        </w:tc>
      </w:tr>
      <w:tr w:rsidR="00251844" w14:paraId="3E395868" w14:textId="77777777" w:rsidTr="00841C3A">
        <w:trPr>
          <w:cantSplit/>
          <w:trHeight w:val="633"/>
          <w:jc w:val="center"/>
        </w:trPr>
        <w:tc>
          <w:tcPr>
            <w:tcW w:w="1206" w:type="pct"/>
            <w:tcBorders>
              <w:top w:val="single" w:sz="6" w:space="0" w:color="auto"/>
              <w:bottom w:val="single" w:sz="6" w:space="0" w:color="auto"/>
              <w:right w:val="single" w:sz="12" w:space="0" w:color="auto"/>
            </w:tcBorders>
            <w:shd w:val="clear" w:color="auto" w:fill="FFFFFF"/>
            <w:vAlign w:val="center"/>
          </w:tcPr>
          <w:p w14:paraId="76E61114"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Annual</w:t>
            </w:r>
            <w:r w:rsidR="00075875">
              <w:rPr>
                <w:rFonts w:ascii="Tahoma" w:hAnsi="Tahoma"/>
                <w:sz w:val="16"/>
                <w:szCs w:val="16"/>
              </w:rPr>
              <w:t xml:space="preserve"> File</w:t>
            </w:r>
            <w:r w:rsidRPr="00214217">
              <w:rPr>
                <w:rFonts w:ascii="Tahoma" w:hAnsi="Tahoma"/>
                <w:sz w:val="16"/>
                <w:szCs w:val="16"/>
              </w:rPr>
              <w:t xml:space="preserve"> Waiver Request</w:t>
            </w:r>
            <w:r w:rsidR="00627457">
              <w:rPr>
                <w:rFonts w:ascii="Tahoma" w:hAnsi="Tahoma"/>
                <w:sz w:val="16"/>
                <w:szCs w:val="16"/>
              </w:rPr>
              <w:t>s</w:t>
            </w:r>
            <w:r w:rsidRPr="00214217">
              <w:rPr>
                <w:rFonts w:ascii="Tahoma" w:hAnsi="Tahoma"/>
                <w:sz w:val="16"/>
                <w:szCs w:val="16"/>
              </w:rPr>
              <w:t xml:space="preserve"> Due</w:t>
            </w:r>
          </w:p>
        </w:tc>
        <w:tc>
          <w:tcPr>
            <w:tcW w:w="988" w:type="pct"/>
            <w:tcBorders>
              <w:top w:val="single" w:sz="6" w:space="0" w:color="auto"/>
              <w:left w:val="single" w:sz="12" w:space="0" w:color="auto"/>
              <w:bottom w:val="single" w:sz="6" w:space="0" w:color="auto"/>
              <w:right w:val="single" w:sz="12" w:space="0" w:color="auto"/>
            </w:tcBorders>
            <w:shd w:val="clear" w:color="auto" w:fill="auto"/>
            <w:vAlign w:val="center"/>
          </w:tcPr>
          <w:p w14:paraId="732A287E" w14:textId="2D6B3845" w:rsidR="00601F2E" w:rsidRPr="002466AF" w:rsidRDefault="00601F2E" w:rsidP="00090723">
            <w:pPr>
              <w:pStyle w:val="BodyTextIndent"/>
              <w:ind w:left="0"/>
              <w:jc w:val="center"/>
              <w:rPr>
                <w:rFonts w:ascii="Tahoma" w:hAnsi="Tahoma"/>
                <w:sz w:val="17"/>
                <w:szCs w:val="16"/>
              </w:rPr>
            </w:pPr>
            <w:r w:rsidRPr="002466AF">
              <w:rPr>
                <w:rFonts w:ascii="Tahoma" w:hAnsi="Tahoma"/>
                <w:sz w:val="17"/>
                <w:szCs w:val="16"/>
              </w:rPr>
              <w:t>01/15/</w:t>
            </w:r>
            <w:r w:rsidR="0083622D">
              <w:rPr>
                <w:rFonts w:ascii="Tahoma" w:hAnsi="Tahoma"/>
                <w:sz w:val="17"/>
                <w:szCs w:val="16"/>
              </w:rPr>
              <w:t>2018</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33607045" w14:textId="055A7354" w:rsidR="00601F2E" w:rsidRPr="002466AF" w:rsidRDefault="00601F2E" w:rsidP="00090723">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83622D">
              <w:rPr>
                <w:rFonts w:ascii="Tahoma" w:hAnsi="Tahoma"/>
                <w:sz w:val="17"/>
                <w:szCs w:val="16"/>
              </w:rPr>
              <w:t>2018</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15BFE2B5" w14:textId="7A072332" w:rsidR="00601F2E" w:rsidRPr="002466AF" w:rsidRDefault="00601F2E" w:rsidP="00090723">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83622D">
              <w:rPr>
                <w:rFonts w:ascii="Tahoma" w:hAnsi="Tahoma"/>
                <w:sz w:val="17"/>
                <w:szCs w:val="16"/>
              </w:rPr>
              <w:t>2018</w:t>
            </w:r>
          </w:p>
        </w:tc>
        <w:tc>
          <w:tcPr>
            <w:tcW w:w="935" w:type="pct"/>
            <w:tcBorders>
              <w:top w:val="single" w:sz="6" w:space="0" w:color="auto"/>
              <w:left w:val="single" w:sz="12" w:space="0" w:color="auto"/>
              <w:bottom w:val="single" w:sz="6" w:space="0" w:color="auto"/>
              <w:right w:val="single" w:sz="12" w:space="0" w:color="auto"/>
            </w:tcBorders>
            <w:vAlign w:val="center"/>
          </w:tcPr>
          <w:p w14:paraId="7D68F2D9" w14:textId="7EDE3284" w:rsidR="00601F2E" w:rsidRPr="002466AF" w:rsidRDefault="00601F2E" w:rsidP="00090723">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83622D">
              <w:rPr>
                <w:rFonts w:ascii="Tahoma" w:hAnsi="Tahoma"/>
                <w:sz w:val="17"/>
                <w:szCs w:val="16"/>
              </w:rPr>
              <w:t>2018</w:t>
            </w:r>
          </w:p>
        </w:tc>
      </w:tr>
      <w:tr w:rsidR="00251844" w14:paraId="1203B165" w14:textId="77777777" w:rsidTr="00450350">
        <w:trPr>
          <w:cantSplit/>
          <w:trHeight w:val="975"/>
          <w:jc w:val="center"/>
        </w:trPr>
        <w:tc>
          <w:tcPr>
            <w:tcW w:w="1206" w:type="pct"/>
            <w:tcBorders>
              <w:top w:val="single" w:sz="6" w:space="0" w:color="auto"/>
              <w:bottom w:val="single" w:sz="8" w:space="0" w:color="auto"/>
              <w:right w:val="single" w:sz="12" w:space="0" w:color="auto"/>
            </w:tcBorders>
            <w:shd w:val="clear" w:color="auto" w:fill="FFFFFF"/>
            <w:vAlign w:val="center"/>
          </w:tcPr>
          <w:p w14:paraId="39016513" w14:textId="77777777" w:rsidR="00601F2E" w:rsidRDefault="001E1826" w:rsidP="00841C3A">
            <w:pPr>
              <w:pStyle w:val="BodyTextIndent"/>
              <w:ind w:left="0"/>
              <w:rPr>
                <w:rFonts w:ascii="Tahoma" w:hAnsi="Tahoma"/>
                <w:sz w:val="16"/>
                <w:szCs w:val="16"/>
              </w:rPr>
            </w:pPr>
            <w:r>
              <w:rPr>
                <w:rFonts w:ascii="Tahoma" w:hAnsi="Tahoma"/>
                <w:sz w:val="16"/>
                <w:szCs w:val="16"/>
              </w:rPr>
              <w:t>Portal Submissions Begin</w:t>
            </w:r>
            <w:r w:rsidR="00601F2E">
              <w:rPr>
                <w:rFonts w:ascii="Tahoma" w:hAnsi="Tahoma"/>
                <w:sz w:val="16"/>
                <w:szCs w:val="16"/>
              </w:rPr>
              <w:br/>
            </w:r>
          </w:p>
          <w:p w14:paraId="058F54D6" w14:textId="77777777" w:rsidR="00601F2E" w:rsidRDefault="00601F2E" w:rsidP="00841C3A">
            <w:pPr>
              <w:pStyle w:val="BodyTextIndent"/>
              <w:ind w:left="0"/>
              <w:rPr>
                <w:rFonts w:ascii="Tahoma" w:hAnsi="Tahoma"/>
                <w:sz w:val="16"/>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Begin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66B63B6E" w14:textId="486401C7" w:rsidR="00601F2E" w:rsidRPr="002466AF" w:rsidRDefault="0039084C" w:rsidP="00090723">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4/</w:t>
            </w:r>
            <w:r>
              <w:rPr>
                <w:rFonts w:ascii="Tahoma" w:hAnsi="Tahoma"/>
                <w:sz w:val="17"/>
                <w:szCs w:val="16"/>
              </w:rPr>
              <w:t>0</w:t>
            </w:r>
            <w:r w:rsidR="00601F2E">
              <w:rPr>
                <w:rFonts w:ascii="Tahoma" w:hAnsi="Tahoma"/>
                <w:sz w:val="17"/>
                <w:szCs w:val="16"/>
              </w:rPr>
              <w:t>1/</w:t>
            </w:r>
            <w:r w:rsidR="0083622D">
              <w:rPr>
                <w:rFonts w:ascii="Tahoma" w:hAnsi="Tahoma"/>
                <w:sz w:val="17"/>
                <w:szCs w:val="16"/>
              </w:rPr>
              <w:t>201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7812D2CF" w14:textId="3BA97483" w:rsidR="00601F2E" w:rsidRPr="001D4091" w:rsidRDefault="0039084C" w:rsidP="0039084C">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7/</w:t>
            </w:r>
            <w:r>
              <w:rPr>
                <w:rFonts w:ascii="Tahoma" w:hAnsi="Tahoma"/>
                <w:sz w:val="17"/>
                <w:szCs w:val="16"/>
              </w:rPr>
              <w:t>0</w:t>
            </w:r>
            <w:r w:rsidR="00601F2E">
              <w:rPr>
                <w:rFonts w:ascii="Tahoma" w:hAnsi="Tahoma"/>
                <w:sz w:val="17"/>
                <w:szCs w:val="16"/>
              </w:rPr>
              <w:t>1/</w:t>
            </w:r>
            <w:r w:rsidR="0083622D">
              <w:rPr>
                <w:rFonts w:ascii="Tahoma" w:hAnsi="Tahoma"/>
                <w:sz w:val="17"/>
                <w:szCs w:val="16"/>
              </w:rPr>
              <w:t>201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052E45F7" w14:textId="46AB32D5" w:rsidR="00601F2E" w:rsidRPr="00214217" w:rsidRDefault="00601F2E" w:rsidP="00C324D8">
            <w:pPr>
              <w:pStyle w:val="BodyTextIndent"/>
              <w:ind w:left="0"/>
              <w:jc w:val="center"/>
              <w:rPr>
                <w:rFonts w:ascii="Tahoma" w:hAnsi="Tahoma"/>
                <w:sz w:val="17"/>
                <w:szCs w:val="16"/>
              </w:rPr>
            </w:pPr>
            <w:r>
              <w:rPr>
                <w:rFonts w:ascii="Tahoma" w:hAnsi="Tahoma"/>
                <w:sz w:val="17"/>
                <w:szCs w:val="16"/>
              </w:rPr>
              <w:t>10/</w:t>
            </w:r>
            <w:r w:rsidR="0039084C">
              <w:rPr>
                <w:rFonts w:ascii="Tahoma" w:hAnsi="Tahoma"/>
                <w:sz w:val="17"/>
                <w:szCs w:val="16"/>
              </w:rPr>
              <w:t>0</w:t>
            </w:r>
            <w:r>
              <w:rPr>
                <w:rFonts w:ascii="Tahoma" w:hAnsi="Tahoma"/>
                <w:sz w:val="17"/>
                <w:szCs w:val="16"/>
              </w:rPr>
              <w:t>1/201</w:t>
            </w:r>
            <w:r w:rsidR="0083622D">
              <w:rPr>
                <w:rFonts w:ascii="Tahoma" w:hAnsi="Tahoma"/>
                <w:sz w:val="17"/>
                <w:szCs w:val="16"/>
              </w:rPr>
              <w:t>8</w:t>
            </w:r>
          </w:p>
        </w:tc>
        <w:tc>
          <w:tcPr>
            <w:tcW w:w="935" w:type="pct"/>
            <w:tcBorders>
              <w:top w:val="single" w:sz="6" w:space="0" w:color="auto"/>
              <w:left w:val="single" w:sz="12" w:space="0" w:color="auto"/>
              <w:bottom w:val="single" w:sz="8" w:space="0" w:color="auto"/>
              <w:right w:val="single" w:sz="12" w:space="0" w:color="auto"/>
            </w:tcBorders>
            <w:vAlign w:val="center"/>
          </w:tcPr>
          <w:p w14:paraId="5B3EC475" w14:textId="4CDCD52C" w:rsidR="00601F2E" w:rsidRPr="00214217" w:rsidRDefault="0039084C" w:rsidP="00C324D8">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1/</w:t>
            </w:r>
            <w:r>
              <w:rPr>
                <w:rFonts w:ascii="Tahoma" w:hAnsi="Tahoma"/>
                <w:sz w:val="17"/>
                <w:szCs w:val="16"/>
              </w:rPr>
              <w:t>0</w:t>
            </w:r>
            <w:r w:rsidR="00601F2E">
              <w:rPr>
                <w:rFonts w:ascii="Tahoma" w:hAnsi="Tahoma"/>
                <w:sz w:val="17"/>
                <w:szCs w:val="16"/>
              </w:rPr>
              <w:t>1/201</w:t>
            </w:r>
            <w:r w:rsidR="0083622D">
              <w:rPr>
                <w:rFonts w:ascii="Tahoma" w:hAnsi="Tahoma"/>
                <w:sz w:val="17"/>
                <w:szCs w:val="16"/>
              </w:rPr>
              <w:t>9</w:t>
            </w:r>
          </w:p>
        </w:tc>
      </w:tr>
      <w:tr w:rsidR="00251844" w14:paraId="0CBB83DE" w14:textId="77777777" w:rsidTr="00450350">
        <w:trPr>
          <w:cantSplit/>
          <w:trHeight w:val="975"/>
          <w:jc w:val="center"/>
        </w:trPr>
        <w:tc>
          <w:tcPr>
            <w:tcW w:w="1206" w:type="pct"/>
            <w:tcBorders>
              <w:top w:val="single" w:sz="6" w:space="0" w:color="auto"/>
              <w:bottom w:val="single" w:sz="8" w:space="0" w:color="auto"/>
              <w:right w:val="single" w:sz="12" w:space="0" w:color="auto"/>
            </w:tcBorders>
            <w:shd w:val="clear" w:color="auto" w:fill="FFFFFF"/>
            <w:vAlign w:val="center"/>
          </w:tcPr>
          <w:p w14:paraId="0597E280"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Extension Request</w:t>
            </w:r>
            <w:r w:rsidR="001E1826">
              <w:rPr>
                <w:rFonts w:ascii="Tahoma" w:hAnsi="Tahoma"/>
                <w:sz w:val="16"/>
                <w:szCs w:val="16"/>
              </w:rPr>
              <w:t>s</w:t>
            </w:r>
            <w:r w:rsidRPr="00214217">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2ED90485" w14:textId="38625632" w:rsidR="00601F2E" w:rsidRPr="002466AF" w:rsidRDefault="00601F2E" w:rsidP="00090723">
            <w:pPr>
              <w:pStyle w:val="BodyTextIndent"/>
              <w:ind w:left="0"/>
              <w:jc w:val="center"/>
              <w:rPr>
                <w:rFonts w:ascii="Tahoma" w:hAnsi="Tahoma"/>
                <w:sz w:val="17"/>
                <w:szCs w:val="16"/>
              </w:rPr>
            </w:pPr>
            <w:r w:rsidRPr="002466AF">
              <w:rPr>
                <w:rFonts w:ascii="Tahoma" w:hAnsi="Tahoma"/>
                <w:sz w:val="17"/>
                <w:szCs w:val="16"/>
              </w:rPr>
              <w:t>04/</w:t>
            </w:r>
            <w:r w:rsidRPr="001D4091">
              <w:rPr>
                <w:rFonts w:ascii="Tahoma" w:hAnsi="Tahoma"/>
                <w:sz w:val="17"/>
                <w:szCs w:val="16"/>
              </w:rPr>
              <w:t>3</w:t>
            </w:r>
            <w:r w:rsidRPr="00CD25DD">
              <w:rPr>
                <w:rFonts w:ascii="Tahoma" w:hAnsi="Tahoma"/>
                <w:sz w:val="17"/>
                <w:szCs w:val="16"/>
              </w:rPr>
              <w:t>0</w:t>
            </w:r>
            <w:r w:rsidRPr="002466AF">
              <w:rPr>
                <w:rFonts w:ascii="Tahoma" w:hAnsi="Tahoma"/>
                <w:sz w:val="17"/>
                <w:szCs w:val="16"/>
              </w:rPr>
              <w:t>/</w:t>
            </w:r>
            <w:r w:rsidR="0083622D">
              <w:rPr>
                <w:rFonts w:ascii="Tahoma" w:hAnsi="Tahoma"/>
                <w:sz w:val="17"/>
                <w:szCs w:val="16"/>
              </w:rPr>
              <w:t>201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68F28BF" w14:textId="2F91963B" w:rsidR="00601F2E" w:rsidRPr="002466AF" w:rsidRDefault="00601F2E" w:rsidP="0083622D">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7</w:t>
            </w:r>
            <w:r w:rsidRPr="002466AF">
              <w:rPr>
                <w:rFonts w:ascii="Tahoma" w:hAnsi="Tahoma"/>
                <w:sz w:val="17"/>
                <w:szCs w:val="16"/>
              </w:rPr>
              <w:t>/31</w:t>
            </w:r>
            <w:r w:rsidRPr="00214217">
              <w:rPr>
                <w:rFonts w:ascii="Tahoma" w:hAnsi="Tahoma"/>
                <w:sz w:val="17"/>
                <w:szCs w:val="16"/>
              </w:rPr>
              <w:t>/</w:t>
            </w:r>
            <w:r w:rsidR="00C324D8">
              <w:rPr>
                <w:rFonts w:ascii="Tahoma" w:hAnsi="Tahoma"/>
                <w:sz w:val="17"/>
                <w:szCs w:val="16"/>
              </w:rPr>
              <w:t>201</w:t>
            </w:r>
            <w:r w:rsidR="0083622D">
              <w:rPr>
                <w:rFonts w:ascii="Tahoma" w:hAnsi="Tahoma"/>
                <w:sz w:val="17"/>
                <w:szCs w:val="16"/>
              </w:rPr>
              <w:t>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4D1B1DB3" w14:textId="7F3D15A5" w:rsidR="00601F2E" w:rsidRPr="002466AF" w:rsidRDefault="00601F2E" w:rsidP="0083622D">
            <w:pPr>
              <w:pStyle w:val="BodyTextIndent"/>
              <w:ind w:left="0"/>
              <w:jc w:val="center"/>
              <w:rPr>
                <w:rFonts w:ascii="Tahoma" w:hAnsi="Tahoma"/>
                <w:sz w:val="17"/>
                <w:szCs w:val="16"/>
              </w:rPr>
            </w:pPr>
            <w:r w:rsidRPr="00214217">
              <w:rPr>
                <w:rFonts w:ascii="Tahoma" w:hAnsi="Tahoma"/>
                <w:sz w:val="17"/>
                <w:szCs w:val="16"/>
              </w:rPr>
              <w:t>10/31</w:t>
            </w:r>
            <w:r w:rsidRPr="001D4091">
              <w:rPr>
                <w:rFonts w:ascii="Tahoma" w:hAnsi="Tahoma"/>
                <w:sz w:val="17"/>
                <w:szCs w:val="16"/>
              </w:rPr>
              <w:t>/</w:t>
            </w:r>
            <w:r w:rsidR="00C324D8">
              <w:rPr>
                <w:rFonts w:ascii="Tahoma" w:hAnsi="Tahoma"/>
                <w:sz w:val="17"/>
                <w:szCs w:val="16"/>
              </w:rPr>
              <w:t>201</w:t>
            </w:r>
            <w:r w:rsidR="0083622D">
              <w:rPr>
                <w:rFonts w:ascii="Tahoma" w:hAnsi="Tahoma"/>
                <w:sz w:val="17"/>
                <w:szCs w:val="16"/>
              </w:rPr>
              <w:t>8</w:t>
            </w:r>
          </w:p>
        </w:tc>
        <w:tc>
          <w:tcPr>
            <w:tcW w:w="935" w:type="pct"/>
            <w:tcBorders>
              <w:top w:val="single" w:sz="6" w:space="0" w:color="auto"/>
              <w:left w:val="single" w:sz="12" w:space="0" w:color="auto"/>
              <w:bottom w:val="single" w:sz="8" w:space="0" w:color="auto"/>
              <w:right w:val="single" w:sz="12" w:space="0" w:color="auto"/>
            </w:tcBorders>
            <w:vAlign w:val="center"/>
          </w:tcPr>
          <w:p w14:paraId="244F2E9A" w14:textId="39EDE23B" w:rsidR="00601F2E" w:rsidRPr="002466AF" w:rsidRDefault="00601F2E" w:rsidP="0083622D">
            <w:pPr>
              <w:pStyle w:val="BodyTextIndent"/>
              <w:ind w:left="0"/>
              <w:jc w:val="center"/>
              <w:rPr>
                <w:rFonts w:ascii="Tahoma" w:hAnsi="Tahoma"/>
                <w:sz w:val="17"/>
                <w:szCs w:val="16"/>
              </w:rPr>
            </w:pPr>
            <w:r w:rsidRPr="00214217">
              <w:rPr>
                <w:rFonts w:ascii="Tahoma" w:hAnsi="Tahoma"/>
                <w:sz w:val="17"/>
                <w:szCs w:val="16"/>
              </w:rPr>
              <w:t>01</w:t>
            </w:r>
            <w:r w:rsidRPr="001D4091">
              <w:rPr>
                <w:rFonts w:ascii="Tahoma" w:hAnsi="Tahoma"/>
                <w:sz w:val="17"/>
                <w:szCs w:val="16"/>
              </w:rPr>
              <w:t>/31</w:t>
            </w:r>
            <w:r w:rsidRPr="002466AF">
              <w:rPr>
                <w:rFonts w:ascii="Tahoma" w:hAnsi="Tahoma"/>
                <w:sz w:val="17"/>
                <w:szCs w:val="16"/>
              </w:rPr>
              <w:t>/201</w:t>
            </w:r>
            <w:r w:rsidR="0083622D">
              <w:rPr>
                <w:rFonts w:ascii="Tahoma" w:hAnsi="Tahoma"/>
                <w:sz w:val="17"/>
                <w:szCs w:val="16"/>
              </w:rPr>
              <w:t>9</w:t>
            </w:r>
          </w:p>
        </w:tc>
      </w:tr>
      <w:tr w:rsidR="00251844" w14:paraId="2EAB68DC" w14:textId="77777777" w:rsidTr="00841C3A">
        <w:trPr>
          <w:cantSplit/>
          <w:trHeight w:val="610"/>
          <w:jc w:val="center"/>
        </w:trPr>
        <w:tc>
          <w:tcPr>
            <w:tcW w:w="1206" w:type="pct"/>
            <w:tcBorders>
              <w:top w:val="single" w:sz="6" w:space="0" w:color="auto"/>
              <w:bottom w:val="single" w:sz="8" w:space="0" w:color="auto"/>
              <w:right w:val="single" w:sz="12" w:space="0" w:color="auto"/>
            </w:tcBorders>
            <w:shd w:val="clear" w:color="auto" w:fill="FFFFFF"/>
            <w:vAlign w:val="center"/>
          </w:tcPr>
          <w:p w14:paraId="10BE9ECA" w14:textId="77777777" w:rsidR="00601F2E" w:rsidRPr="008F07A5" w:rsidRDefault="00601F2E" w:rsidP="00841C3A">
            <w:pPr>
              <w:pStyle w:val="BodyTextIndent"/>
              <w:ind w:left="0"/>
              <w:rPr>
                <w:rFonts w:ascii="Tahoma" w:hAnsi="Tahoma"/>
                <w:sz w:val="15"/>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7BDE5544" w14:textId="760CB29E"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05/15/</w:t>
            </w:r>
            <w:r w:rsidR="00C324D8" w:rsidRPr="00C324D8">
              <w:rPr>
                <w:rFonts w:ascii="Tahoma" w:hAnsi="Tahoma"/>
                <w:sz w:val="17"/>
                <w:szCs w:val="17"/>
              </w:rPr>
              <w:t>201</w:t>
            </w:r>
            <w:r w:rsidR="0083622D">
              <w:rPr>
                <w:rFonts w:ascii="Tahoma" w:hAnsi="Tahoma"/>
                <w:sz w:val="17"/>
                <w:szCs w:val="17"/>
              </w:rPr>
              <w:t>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1B7A0026" w14:textId="602D58A6"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08/15/</w:t>
            </w:r>
            <w:r w:rsidR="00C324D8" w:rsidRPr="00C324D8">
              <w:rPr>
                <w:rFonts w:ascii="Tahoma" w:hAnsi="Tahoma"/>
                <w:sz w:val="17"/>
                <w:szCs w:val="17"/>
              </w:rPr>
              <w:t>201</w:t>
            </w:r>
            <w:r w:rsidR="0083622D">
              <w:rPr>
                <w:rFonts w:ascii="Tahoma" w:hAnsi="Tahoma"/>
                <w:sz w:val="17"/>
                <w:szCs w:val="17"/>
              </w:rPr>
              <w:t>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326481C1" w14:textId="46AEBEE2"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11/15</w:t>
            </w:r>
            <w:r w:rsidR="00C324D8" w:rsidRPr="00C324D8">
              <w:rPr>
                <w:rFonts w:ascii="Tahoma" w:hAnsi="Tahoma"/>
                <w:sz w:val="17"/>
                <w:szCs w:val="17"/>
              </w:rPr>
              <w:t>/201</w:t>
            </w:r>
            <w:r w:rsidR="0083622D">
              <w:rPr>
                <w:rFonts w:ascii="Tahoma" w:hAnsi="Tahoma"/>
                <w:sz w:val="17"/>
                <w:szCs w:val="17"/>
              </w:rPr>
              <w:t>8</w:t>
            </w:r>
          </w:p>
        </w:tc>
        <w:tc>
          <w:tcPr>
            <w:tcW w:w="935" w:type="pct"/>
            <w:tcBorders>
              <w:top w:val="single" w:sz="6" w:space="0" w:color="auto"/>
              <w:left w:val="single" w:sz="12" w:space="0" w:color="auto"/>
              <w:bottom w:val="single" w:sz="8" w:space="0" w:color="auto"/>
              <w:right w:val="single" w:sz="12" w:space="0" w:color="auto"/>
            </w:tcBorders>
            <w:vAlign w:val="center"/>
          </w:tcPr>
          <w:p w14:paraId="54D29BAF" w14:textId="73EFE0CA"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02/15/</w:t>
            </w:r>
            <w:r w:rsidR="00C324D8" w:rsidRPr="00C324D8">
              <w:rPr>
                <w:rFonts w:ascii="Tahoma" w:hAnsi="Tahoma"/>
                <w:sz w:val="17"/>
                <w:szCs w:val="17"/>
              </w:rPr>
              <w:t>20</w:t>
            </w:r>
            <w:r w:rsidRPr="00C324D8">
              <w:rPr>
                <w:rFonts w:ascii="Tahoma" w:hAnsi="Tahoma"/>
                <w:sz w:val="17"/>
                <w:szCs w:val="17"/>
              </w:rPr>
              <w:t>1</w:t>
            </w:r>
            <w:r w:rsidR="0083622D">
              <w:rPr>
                <w:rFonts w:ascii="Tahoma" w:hAnsi="Tahoma"/>
                <w:sz w:val="17"/>
                <w:szCs w:val="17"/>
              </w:rPr>
              <w:t>9</w:t>
            </w:r>
          </w:p>
        </w:tc>
      </w:tr>
      <w:tr w:rsidR="00251844" w14:paraId="0BCA4009" w14:textId="77777777" w:rsidTr="00841C3A">
        <w:trPr>
          <w:cantSplit/>
          <w:trHeight w:val="610"/>
          <w:jc w:val="center"/>
        </w:trPr>
        <w:tc>
          <w:tcPr>
            <w:tcW w:w="1206" w:type="pct"/>
            <w:tcBorders>
              <w:top w:val="single" w:sz="8" w:space="0" w:color="auto"/>
              <w:bottom w:val="single" w:sz="8" w:space="0" w:color="auto"/>
              <w:right w:val="single" w:sz="12" w:space="0" w:color="auto"/>
            </w:tcBorders>
            <w:shd w:val="clear" w:color="auto" w:fill="FFFFFF"/>
            <w:vAlign w:val="center"/>
          </w:tcPr>
          <w:p w14:paraId="00E28310" w14:textId="77777777" w:rsidR="00601F2E" w:rsidRPr="00214217" w:rsidRDefault="00601F2E" w:rsidP="00841C3A">
            <w:pPr>
              <w:pStyle w:val="BodyTextIndent"/>
              <w:ind w:left="0"/>
              <w:rPr>
                <w:rFonts w:ascii="Tahoma" w:hAnsi="Tahoma"/>
                <w:sz w:val="16"/>
                <w:szCs w:val="16"/>
              </w:rPr>
            </w:pPr>
            <w:r>
              <w:rPr>
                <w:rFonts w:ascii="Tahoma" w:hAnsi="Tahoma"/>
                <w:sz w:val="16"/>
                <w:szCs w:val="16"/>
              </w:rPr>
              <w:t xml:space="preserve">Final </w:t>
            </w:r>
            <w:r w:rsidRPr="001E0214">
              <w:rPr>
                <w:rFonts w:ascii="Tahoma" w:hAnsi="Tahoma"/>
                <w:sz w:val="16"/>
                <w:szCs w:val="16"/>
              </w:rPr>
              <w:t>Data Submission</w:t>
            </w:r>
            <w:r w:rsidR="00627457">
              <w:rPr>
                <w:rFonts w:ascii="Tahoma" w:hAnsi="Tahoma"/>
                <w:sz w:val="16"/>
                <w:szCs w:val="16"/>
              </w:rPr>
              <w:t>s</w:t>
            </w:r>
            <w:r w:rsidRPr="001E0214">
              <w:rPr>
                <w:rFonts w:ascii="Tahoma" w:hAnsi="Tahoma"/>
                <w:sz w:val="16"/>
                <w:szCs w:val="16"/>
              </w:rPr>
              <w:t xml:space="preserve"> Due</w:t>
            </w:r>
          </w:p>
        </w:tc>
        <w:tc>
          <w:tcPr>
            <w:tcW w:w="988" w:type="pct"/>
            <w:tcBorders>
              <w:top w:val="single" w:sz="8" w:space="0" w:color="auto"/>
              <w:left w:val="single" w:sz="12" w:space="0" w:color="auto"/>
              <w:bottom w:val="single" w:sz="8" w:space="0" w:color="auto"/>
              <w:right w:val="single" w:sz="12" w:space="0" w:color="auto"/>
            </w:tcBorders>
            <w:shd w:val="clear" w:color="auto" w:fill="auto"/>
            <w:vAlign w:val="center"/>
          </w:tcPr>
          <w:p w14:paraId="0CCAA6B3" w14:textId="25F87B6E"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05/31/201</w:t>
            </w:r>
            <w:r w:rsidR="0083622D">
              <w:rPr>
                <w:rFonts w:ascii="Tahoma" w:hAnsi="Tahoma"/>
                <w:b/>
                <w:sz w:val="17"/>
                <w:szCs w:val="17"/>
              </w:rPr>
              <w:t>8</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569E91C" w14:textId="556D7442"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08/31/201</w:t>
            </w:r>
            <w:r w:rsidR="0083622D">
              <w:rPr>
                <w:rFonts w:ascii="Tahoma" w:hAnsi="Tahoma"/>
                <w:b/>
                <w:sz w:val="17"/>
                <w:szCs w:val="17"/>
              </w:rPr>
              <w:t>8</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B20B278" w14:textId="36DAD8F7"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11/30/</w:t>
            </w:r>
            <w:r w:rsidR="00C324D8" w:rsidRPr="00C324D8">
              <w:rPr>
                <w:rFonts w:ascii="Tahoma" w:hAnsi="Tahoma"/>
                <w:b/>
                <w:sz w:val="17"/>
                <w:szCs w:val="17"/>
              </w:rPr>
              <w:t>20</w:t>
            </w:r>
            <w:r w:rsidRPr="00C324D8">
              <w:rPr>
                <w:rFonts w:ascii="Tahoma" w:hAnsi="Tahoma"/>
                <w:b/>
                <w:sz w:val="17"/>
                <w:szCs w:val="17"/>
              </w:rPr>
              <w:t>1</w:t>
            </w:r>
            <w:r w:rsidR="0083622D">
              <w:rPr>
                <w:rFonts w:ascii="Tahoma" w:hAnsi="Tahoma"/>
                <w:b/>
                <w:sz w:val="17"/>
                <w:szCs w:val="17"/>
              </w:rPr>
              <w:t>8</w:t>
            </w:r>
          </w:p>
        </w:tc>
        <w:tc>
          <w:tcPr>
            <w:tcW w:w="935" w:type="pct"/>
            <w:tcBorders>
              <w:top w:val="single" w:sz="8" w:space="0" w:color="auto"/>
              <w:left w:val="single" w:sz="12" w:space="0" w:color="auto"/>
              <w:bottom w:val="single" w:sz="8" w:space="0" w:color="auto"/>
              <w:right w:val="single" w:sz="12" w:space="0" w:color="auto"/>
            </w:tcBorders>
            <w:vAlign w:val="center"/>
          </w:tcPr>
          <w:p w14:paraId="106B9F48" w14:textId="04E75360"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02/28/</w:t>
            </w:r>
            <w:r w:rsidR="00C324D8" w:rsidRPr="00C324D8">
              <w:rPr>
                <w:rFonts w:ascii="Tahoma" w:hAnsi="Tahoma"/>
                <w:b/>
                <w:sz w:val="17"/>
                <w:szCs w:val="17"/>
              </w:rPr>
              <w:t>20</w:t>
            </w:r>
            <w:r w:rsidRPr="00C324D8">
              <w:rPr>
                <w:rFonts w:ascii="Tahoma" w:hAnsi="Tahoma"/>
                <w:b/>
                <w:sz w:val="17"/>
                <w:szCs w:val="17"/>
              </w:rPr>
              <w:t>1</w:t>
            </w:r>
            <w:r w:rsidR="0083622D">
              <w:rPr>
                <w:rFonts w:ascii="Tahoma" w:hAnsi="Tahoma"/>
                <w:b/>
                <w:sz w:val="17"/>
                <w:szCs w:val="17"/>
              </w:rPr>
              <w:t>9</w:t>
            </w:r>
          </w:p>
        </w:tc>
      </w:tr>
    </w:tbl>
    <w:p w14:paraId="6907598E" w14:textId="77777777" w:rsidR="00651690" w:rsidRDefault="00651690" w:rsidP="004A19F0"/>
    <w:p w14:paraId="5A0396F1" w14:textId="77777777" w:rsidR="004A19F0" w:rsidRPr="004A19F0" w:rsidRDefault="004A19F0" w:rsidP="004A19F0"/>
    <w:p w14:paraId="56C28D24" w14:textId="77777777" w:rsidR="00714F9E" w:rsidRPr="00AF1AFF" w:rsidRDefault="00813619" w:rsidP="007174AA">
      <w:pPr>
        <w:pStyle w:val="Heading1"/>
      </w:pPr>
      <w:bookmarkStart w:id="24" w:name="_Toc464648824"/>
      <w:bookmarkStart w:id="25" w:name="_Toc497748427"/>
      <w:r>
        <w:t xml:space="preserve">ANNUAL </w:t>
      </w:r>
      <w:r w:rsidR="00075875">
        <w:t xml:space="preserve">FILE </w:t>
      </w:r>
      <w:r>
        <w:t>WAIVER</w:t>
      </w:r>
      <w:r w:rsidR="00237C22">
        <w:t xml:space="preserve">, </w:t>
      </w:r>
      <w:r>
        <w:t>FORMAT MODIFICATION</w:t>
      </w:r>
      <w:r w:rsidR="00237C22">
        <w:t>, and EXTENSION</w:t>
      </w:r>
      <w:r w:rsidR="00F36B3D" w:rsidRPr="00AF1AFF">
        <w:t xml:space="preserve"> REQUESTS</w:t>
      </w:r>
      <w:bookmarkEnd w:id="24"/>
      <w:bookmarkEnd w:id="25"/>
    </w:p>
    <w:p w14:paraId="00AD8602" w14:textId="77777777" w:rsidR="00714F9E" w:rsidRPr="00AF1AFF" w:rsidRDefault="00714F9E" w:rsidP="00714F9E">
      <w:pPr>
        <w:rPr>
          <w:rFonts w:ascii="Tahoma" w:hAnsi="Tahoma"/>
          <w:sz w:val="22"/>
          <w:szCs w:val="22"/>
        </w:rPr>
      </w:pPr>
    </w:p>
    <w:p w14:paraId="1BFAABBB" w14:textId="77777777" w:rsidR="00714F9E" w:rsidRDefault="00237C22" w:rsidP="00237C22">
      <w:pPr>
        <w:pStyle w:val="t1"/>
        <w:widowControl/>
        <w:spacing w:line="240" w:lineRule="auto"/>
        <w:rPr>
          <w:rFonts w:ascii="Tahoma" w:hAnsi="Tahoma"/>
          <w:snapToGrid/>
          <w:sz w:val="19"/>
          <w:szCs w:val="22"/>
        </w:rPr>
      </w:pPr>
      <w:r>
        <w:rPr>
          <w:rFonts w:ascii="Tahoma" w:hAnsi="Tahoma"/>
          <w:sz w:val="19"/>
          <w:szCs w:val="22"/>
        </w:rPr>
        <w:t xml:space="preserve">Payors may apply for annual </w:t>
      </w:r>
      <w:r w:rsidR="00075875">
        <w:rPr>
          <w:rFonts w:ascii="Tahoma" w:hAnsi="Tahoma"/>
          <w:sz w:val="19"/>
          <w:szCs w:val="22"/>
        </w:rPr>
        <w:t xml:space="preserve">file </w:t>
      </w:r>
      <w:r>
        <w:rPr>
          <w:rFonts w:ascii="Tahoma" w:hAnsi="Tahoma"/>
          <w:sz w:val="19"/>
          <w:szCs w:val="22"/>
        </w:rPr>
        <w:t>waivers (COMAR 10.25.06.17A) to seek exemption from reporting one or all files for the entire year</w:t>
      </w:r>
      <w:r w:rsidR="00075875">
        <w:rPr>
          <w:rFonts w:ascii="Tahoma" w:hAnsi="Tahoma"/>
          <w:sz w:val="19"/>
          <w:szCs w:val="22"/>
        </w:rPr>
        <w:t xml:space="preserve"> or reporting quarter</w:t>
      </w:r>
      <w:r w:rsidR="005C4508">
        <w:rPr>
          <w:rFonts w:ascii="Tahoma" w:hAnsi="Tahoma"/>
          <w:sz w:val="19"/>
          <w:szCs w:val="22"/>
        </w:rPr>
        <w:t>;</w:t>
      </w:r>
      <w:r w:rsidR="0068136A">
        <w:rPr>
          <w:rFonts w:ascii="Tahoma" w:hAnsi="Tahoma"/>
          <w:sz w:val="19"/>
          <w:szCs w:val="22"/>
        </w:rPr>
        <w:t xml:space="preserve"> </w:t>
      </w:r>
      <w:r w:rsidR="006010CF">
        <w:rPr>
          <w:rFonts w:ascii="Tahoma" w:hAnsi="Tahoma"/>
          <w:sz w:val="19"/>
          <w:szCs w:val="22"/>
        </w:rPr>
        <w:t>format modi</w:t>
      </w:r>
      <w:r w:rsidR="002D14A6">
        <w:rPr>
          <w:rFonts w:ascii="Tahoma" w:hAnsi="Tahoma"/>
          <w:sz w:val="19"/>
          <w:szCs w:val="22"/>
        </w:rPr>
        <w:t>fications</w:t>
      </w:r>
      <w:r>
        <w:rPr>
          <w:rFonts w:ascii="Tahoma" w:hAnsi="Tahoma"/>
          <w:sz w:val="19"/>
          <w:szCs w:val="22"/>
        </w:rPr>
        <w:t xml:space="preserve"> (COMAR 10.25.06.17B) to request variances on threshold requirements</w:t>
      </w:r>
      <w:r w:rsidR="00075875">
        <w:rPr>
          <w:rFonts w:ascii="Tahoma" w:hAnsi="Tahoma"/>
          <w:sz w:val="19"/>
          <w:szCs w:val="22"/>
        </w:rPr>
        <w:t xml:space="preserve"> </w:t>
      </w:r>
      <w:r>
        <w:rPr>
          <w:rFonts w:ascii="Tahoma" w:hAnsi="Tahoma"/>
          <w:sz w:val="19"/>
          <w:szCs w:val="22"/>
        </w:rPr>
        <w:t xml:space="preserve">or field lengths; </w:t>
      </w:r>
      <w:r w:rsidR="005C4508">
        <w:rPr>
          <w:rFonts w:ascii="Tahoma" w:hAnsi="Tahoma"/>
          <w:sz w:val="19"/>
          <w:szCs w:val="22"/>
        </w:rPr>
        <w:t xml:space="preserve">and </w:t>
      </w:r>
      <w:r w:rsidR="00D55A86" w:rsidRPr="00AF1AFF">
        <w:rPr>
          <w:rFonts w:ascii="Tahoma" w:hAnsi="Tahoma"/>
          <w:snapToGrid/>
          <w:sz w:val="19"/>
        </w:rPr>
        <w:t>extension</w:t>
      </w:r>
      <w:r>
        <w:rPr>
          <w:rFonts w:ascii="Tahoma" w:hAnsi="Tahoma"/>
          <w:snapToGrid/>
          <w:sz w:val="19"/>
        </w:rPr>
        <w:t>s (COMAR 10.25.06.16) to seek a delay in the submission deadline</w:t>
      </w:r>
      <w:r w:rsidR="00EE7E5E">
        <w:rPr>
          <w:rFonts w:ascii="Tahoma" w:hAnsi="Tahoma"/>
          <w:snapToGrid/>
          <w:sz w:val="19"/>
        </w:rPr>
        <w:t xml:space="preserve">. </w:t>
      </w:r>
      <w:r>
        <w:rPr>
          <w:rFonts w:ascii="Tahoma" w:hAnsi="Tahoma"/>
          <w:snapToGrid/>
          <w:sz w:val="19"/>
        </w:rPr>
        <w:t xml:space="preserve">All requests must be submitted via the MCDB </w:t>
      </w:r>
      <w:r w:rsidR="00F63F7A">
        <w:rPr>
          <w:rFonts w:ascii="Tahoma" w:hAnsi="Tahoma"/>
          <w:snapToGrid/>
          <w:sz w:val="19"/>
        </w:rPr>
        <w:t>Portal</w:t>
      </w:r>
      <w:r w:rsidR="00EE7E5E">
        <w:rPr>
          <w:rFonts w:ascii="Tahoma" w:hAnsi="Tahoma"/>
          <w:snapToGrid/>
          <w:sz w:val="19"/>
        </w:rPr>
        <w:t xml:space="preserve">. </w:t>
      </w:r>
      <w:r w:rsidR="00F63F7A">
        <w:rPr>
          <w:rFonts w:ascii="Tahoma" w:hAnsi="Tahoma"/>
          <w:snapToGrid/>
          <w:sz w:val="19"/>
        </w:rPr>
        <w:t>For further instructions, see</w:t>
      </w:r>
      <w:r w:rsidR="004D3495">
        <w:rPr>
          <w:rFonts w:ascii="Tahoma" w:hAnsi="Tahoma"/>
          <w:snapToGrid/>
          <w:sz w:val="19"/>
        </w:rPr>
        <w:t xml:space="preserve"> MCDB Portal Instructions in</w:t>
      </w:r>
      <w:r w:rsidR="00F63F7A">
        <w:rPr>
          <w:rFonts w:ascii="Tahoma" w:hAnsi="Tahoma"/>
          <w:snapToGrid/>
          <w:sz w:val="19"/>
        </w:rPr>
        <w:t xml:space="preserve"> </w:t>
      </w:r>
      <w:r w:rsidRPr="00D43232">
        <w:rPr>
          <w:rFonts w:ascii="Tahoma" w:hAnsi="Tahoma"/>
          <w:snapToGrid/>
          <w:sz w:val="19"/>
        </w:rPr>
        <w:t xml:space="preserve">Appendix </w:t>
      </w:r>
      <w:r w:rsidR="004D3495">
        <w:rPr>
          <w:rFonts w:ascii="Tahoma" w:hAnsi="Tahoma"/>
          <w:snapToGrid/>
          <w:sz w:val="19"/>
        </w:rPr>
        <w:t>D</w:t>
      </w:r>
      <w:r w:rsidR="00EE7E5E">
        <w:rPr>
          <w:rFonts w:ascii="Tahoma" w:hAnsi="Tahoma"/>
          <w:snapToGrid/>
          <w:sz w:val="19"/>
        </w:rPr>
        <w:t xml:space="preserve">. </w:t>
      </w:r>
      <w:r w:rsidR="003B667F" w:rsidRPr="00F41742">
        <w:rPr>
          <w:rFonts w:ascii="Tahoma" w:hAnsi="Tahoma" w:cs="Tahoma"/>
          <w:sz w:val="19"/>
          <w:szCs w:val="18"/>
        </w:rPr>
        <w:t>The MHCC staff assesses each payor’s request(s) based on that payor’s particular circumstances</w:t>
      </w:r>
      <w:r w:rsidR="00EE7E5E">
        <w:rPr>
          <w:rFonts w:ascii="Tahoma" w:hAnsi="Tahoma" w:cs="Tahoma"/>
          <w:sz w:val="19"/>
          <w:szCs w:val="18"/>
        </w:rPr>
        <w:t xml:space="preserve">. </w:t>
      </w:r>
      <w:r w:rsidR="003B667F">
        <w:rPr>
          <w:rFonts w:ascii="Tahoma" w:hAnsi="Tahoma" w:cs="Tahoma"/>
          <w:sz w:val="19"/>
          <w:szCs w:val="18"/>
        </w:rPr>
        <w:t>Payors must provide detailed explanations and plans for remediation for each request.</w:t>
      </w:r>
    </w:p>
    <w:p w14:paraId="7A9AF6D4" w14:textId="77777777" w:rsidR="00862898" w:rsidRPr="00AF1AFF" w:rsidRDefault="00862898" w:rsidP="00237C22">
      <w:pPr>
        <w:pStyle w:val="ListParagraph"/>
        <w:ind w:left="0"/>
        <w:rPr>
          <w:rFonts w:ascii="Tahoma" w:hAnsi="Tahoma"/>
          <w:sz w:val="19"/>
        </w:rPr>
      </w:pPr>
    </w:p>
    <w:p w14:paraId="25FC1CD0" w14:textId="77777777" w:rsidR="00357FE3" w:rsidRDefault="005C4508" w:rsidP="00237C22">
      <w:pPr>
        <w:rPr>
          <w:rFonts w:ascii="Tahoma" w:hAnsi="Tahoma" w:cs="Tahoma"/>
          <w:sz w:val="19"/>
          <w:szCs w:val="18"/>
        </w:rPr>
      </w:pPr>
      <w:r>
        <w:rPr>
          <w:rFonts w:ascii="Tahoma" w:hAnsi="Tahoma" w:cs="Tahoma"/>
          <w:sz w:val="19"/>
          <w:szCs w:val="18"/>
        </w:rPr>
        <w:t>Typically, a</w:t>
      </w:r>
      <w:r w:rsidR="00357FE3">
        <w:rPr>
          <w:rFonts w:ascii="Tahoma" w:hAnsi="Tahoma" w:cs="Tahoma"/>
          <w:sz w:val="19"/>
          <w:szCs w:val="18"/>
        </w:rPr>
        <w:t xml:space="preserve">nnual </w:t>
      </w:r>
      <w:r w:rsidR="00761A37">
        <w:rPr>
          <w:rFonts w:ascii="Tahoma" w:hAnsi="Tahoma" w:cs="Tahoma"/>
          <w:sz w:val="19"/>
          <w:szCs w:val="18"/>
        </w:rPr>
        <w:t xml:space="preserve">file </w:t>
      </w:r>
      <w:r w:rsidR="00357FE3">
        <w:rPr>
          <w:rFonts w:ascii="Tahoma" w:hAnsi="Tahoma" w:cs="Tahoma"/>
          <w:sz w:val="19"/>
          <w:szCs w:val="18"/>
        </w:rPr>
        <w:t>waivers are only provided if the payor is able to document that they do not meet the reporting threshold or that the reg</w:t>
      </w:r>
      <w:r>
        <w:rPr>
          <w:rFonts w:ascii="Tahoma" w:hAnsi="Tahoma" w:cs="Tahoma"/>
          <w:sz w:val="19"/>
          <w:szCs w:val="18"/>
        </w:rPr>
        <w:t>ulations do not apply to them</w:t>
      </w:r>
      <w:r w:rsidR="00EE7E5E">
        <w:rPr>
          <w:rFonts w:ascii="Tahoma" w:hAnsi="Tahoma" w:cs="Tahoma"/>
          <w:sz w:val="19"/>
          <w:szCs w:val="18"/>
        </w:rPr>
        <w:t xml:space="preserve">. </w:t>
      </w:r>
      <w:r w:rsidR="003B667F">
        <w:rPr>
          <w:rFonts w:ascii="Tahoma" w:hAnsi="Tahoma" w:cs="Tahoma"/>
          <w:sz w:val="19"/>
          <w:szCs w:val="18"/>
        </w:rPr>
        <w:t>Extension requests will be considered only as exceptions and in the case of extraordinary circumstances</w:t>
      </w:r>
      <w:r w:rsidR="00EE7E5E">
        <w:rPr>
          <w:rFonts w:ascii="Tahoma" w:hAnsi="Tahoma" w:cs="Tahoma"/>
          <w:sz w:val="19"/>
          <w:szCs w:val="18"/>
        </w:rPr>
        <w:t xml:space="preserve">. </w:t>
      </w:r>
    </w:p>
    <w:p w14:paraId="53EA281C" w14:textId="77777777" w:rsidR="00A24DE3" w:rsidRDefault="00A24DE3" w:rsidP="00237C22">
      <w:pPr>
        <w:rPr>
          <w:rFonts w:ascii="Tahoma" w:hAnsi="Tahoma" w:cs="Tahoma"/>
          <w:sz w:val="19"/>
          <w:szCs w:val="18"/>
        </w:rPr>
      </w:pPr>
    </w:p>
    <w:p w14:paraId="59119E20" w14:textId="77777777" w:rsidR="00357FE3" w:rsidRPr="00636D29" w:rsidRDefault="00F965CE" w:rsidP="00237C22">
      <w:pPr>
        <w:rPr>
          <w:rFonts w:ascii="Tahoma" w:hAnsi="Tahoma" w:cs="Tahoma"/>
          <w:sz w:val="19"/>
          <w:szCs w:val="19"/>
        </w:rPr>
      </w:pPr>
      <w:r w:rsidRPr="00237C22">
        <w:rPr>
          <w:rFonts w:ascii="Tahoma" w:hAnsi="Tahoma" w:cs="Tahoma"/>
          <w:sz w:val="19"/>
          <w:szCs w:val="18"/>
        </w:rPr>
        <w:t>Payor</w:t>
      </w:r>
      <w:r w:rsidR="00371058" w:rsidRPr="00237C22">
        <w:rPr>
          <w:rFonts w:ascii="Tahoma" w:hAnsi="Tahoma" w:cs="Tahoma"/>
          <w:sz w:val="19"/>
          <w:szCs w:val="18"/>
        </w:rPr>
        <w:t xml:space="preserve">s are reminded </w:t>
      </w:r>
      <w:r w:rsidR="002D14A6" w:rsidRPr="00237C22">
        <w:rPr>
          <w:rFonts w:ascii="Tahoma" w:hAnsi="Tahoma" w:cs="Tahoma"/>
          <w:sz w:val="19"/>
          <w:szCs w:val="18"/>
        </w:rPr>
        <w:t>to submit format modification</w:t>
      </w:r>
      <w:r w:rsidR="00404855" w:rsidRPr="00237C22">
        <w:rPr>
          <w:rFonts w:ascii="Tahoma" w:hAnsi="Tahoma" w:cs="Tahoma"/>
          <w:sz w:val="19"/>
          <w:szCs w:val="18"/>
        </w:rPr>
        <w:t xml:space="preserve"> requests only </w:t>
      </w:r>
      <w:r w:rsidR="00371058" w:rsidRPr="00237C22">
        <w:rPr>
          <w:rFonts w:ascii="Tahoma" w:hAnsi="Tahoma" w:cs="Tahoma"/>
          <w:sz w:val="19"/>
          <w:szCs w:val="18"/>
        </w:rPr>
        <w:t xml:space="preserve">for those data elements that have an </w:t>
      </w:r>
      <w:r w:rsidR="00371058" w:rsidRPr="00D43232">
        <w:rPr>
          <w:rFonts w:ascii="Tahoma" w:hAnsi="Tahoma" w:cs="Tahoma"/>
          <w:sz w:val="19"/>
          <w:szCs w:val="18"/>
        </w:rPr>
        <w:t>assigned threshold value</w:t>
      </w:r>
      <w:r w:rsidR="00EE7E5E">
        <w:rPr>
          <w:rFonts w:ascii="Tahoma" w:hAnsi="Tahoma" w:cs="Tahoma"/>
          <w:sz w:val="19"/>
          <w:szCs w:val="18"/>
        </w:rPr>
        <w:t xml:space="preserve">. </w:t>
      </w:r>
      <w:r w:rsidR="00357FE3" w:rsidRPr="007334D1">
        <w:rPr>
          <w:rFonts w:ascii="Tahoma" w:hAnsi="Tahoma" w:cs="Tahoma"/>
          <w:sz w:val="19"/>
          <w:szCs w:val="18"/>
          <w:highlight w:val="yellow"/>
        </w:rPr>
        <w:t xml:space="preserve">It is important that payors reference the MCDB </w:t>
      </w:r>
      <w:r w:rsidR="002C77D0" w:rsidRPr="007334D1">
        <w:rPr>
          <w:rFonts w:ascii="Tahoma" w:hAnsi="Tahoma" w:cs="Tahoma"/>
          <w:sz w:val="19"/>
          <w:szCs w:val="18"/>
          <w:highlight w:val="yellow"/>
        </w:rPr>
        <w:t>Data Quality Report</w:t>
      </w:r>
      <w:r w:rsidR="00F241EA" w:rsidRPr="007334D1">
        <w:rPr>
          <w:rFonts w:ascii="Tahoma" w:hAnsi="Tahoma" w:cs="Tahoma"/>
          <w:sz w:val="19"/>
          <w:szCs w:val="18"/>
          <w:highlight w:val="yellow"/>
        </w:rPr>
        <w:t>s</w:t>
      </w:r>
      <w:r w:rsidR="002C77D0" w:rsidRPr="007334D1">
        <w:rPr>
          <w:rFonts w:ascii="Tahoma" w:hAnsi="Tahoma" w:cs="Tahoma"/>
          <w:sz w:val="19"/>
          <w:szCs w:val="18"/>
          <w:highlight w:val="yellow"/>
        </w:rPr>
        <w:t xml:space="preserve"> (DQR)</w:t>
      </w:r>
      <w:r w:rsidR="00357FE3" w:rsidRPr="007334D1">
        <w:rPr>
          <w:rFonts w:ascii="Tahoma" w:hAnsi="Tahoma" w:cs="Tahoma"/>
          <w:sz w:val="19"/>
          <w:szCs w:val="18"/>
          <w:highlight w:val="yellow"/>
        </w:rPr>
        <w:t xml:space="preserve"> before submitting their data element and modified threshold requests</w:t>
      </w:r>
      <w:r w:rsidR="00EE7E5E" w:rsidRPr="007334D1">
        <w:rPr>
          <w:rFonts w:ascii="Tahoma" w:hAnsi="Tahoma" w:cs="Tahoma"/>
          <w:sz w:val="19"/>
          <w:szCs w:val="18"/>
          <w:highlight w:val="yellow"/>
        </w:rPr>
        <w:t>.</w:t>
      </w:r>
      <w:r w:rsidR="00EE7E5E" w:rsidRPr="003A56F5">
        <w:rPr>
          <w:rFonts w:ascii="Tahoma" w:hAnsi="Tahoma" w:cs="Tahoma"/>
          <w:color w:val="FF0000"/>
          <w:sz w:val="19"/>
          <w:szCs w:val="18"/>
        </w:rPr>
        <w:t xml:space="preserve"> </w:t>
      </w:r>
      <w:r w:rsidR="002C77D0" w:rsidRPr="003B667F">
        <w:rPr>
          <w:rFonts w:ascii="Tahoma" w:hAnsi="Tahoma" w:cs="Tahoma"/>
          <w:sz w:val="19"/>
          <w:szCs w:val="18"/>
        </w:rPr>
        <w:t>The</w:t>
      </w:r>
      <w:r w:rsidR="003B667F">
        <w:rPr>
          <w:rFonts w:ascii="Tahoma" w:hAnsi="Tahoma" w:cs="Tahoma"/>
          <w:sz w:val="19"/>
          <w:szCs w:val="18"/>
        </w:rPr>
        <w:t xml:space="preserve"> DQRs</w:t>
      </w:r>
      <w:r w:rsidR="00F241EA" w:rsidRPr="003B667F">
        <w:rPr>
          <w:rFonts w:ascii="Tahoma" w:hAnsi="Tahoma" w:cs="Tahoma"/>
          <w:sz w:val="19"/>
          <w:szCs w:val="18"/>
        </w:rPr>
        <w:t xml:space="preserve"> </w:t>
      </w:r>
      <w:r w:rsidR="003B667F">
        <w:rPr>
          <w:rFonts w:ascii="Tahoma" w:hAnsi="Tahoma" w:cs="Tahoma"/>
          <w:sz w:val="19"/>
          <w:szCs w:val="18"/>
        </w:rPr>
        <w:t xml:space="preserve">will be provided within the MCDB Portal and </w:t>
      </w:r>
      <w:r w:rsidR="00F241EA" w:rsidRPr="003B667F">
        <w:rPr>
          <w:rFonts w:ascii="Tahoma" w:hAnsi="Tahoma" w:cs="Tahoma"/>
          <w:sz w:val="19"/>
          <w:szCs w:val="18"/>
        </w:rPr>
        <w:t xml:space="preserve">are </w:t>
      </w:r>
      <w:r w:rsidR="002C77D0" w:rsidRPr="003B667F">
        <w:rPr>
          <w:rFonts w:ascii="Tahoma" w:hAnsi="Tahoma" w:cs="Tahoma"/>
          <w:sz w:val="19"/>
          <w:szCs w:val="18"/>
        </w:rPr>
        <w:t xml:space="preserve">designed to provide payors with a comparison of information reported and </w:t>
      </w:r>
      <w:r w:rsidR="002C77D0" w:rsidRPr="00636D29">
        <w:rPr>
          <w:rFonts w:ascii="Tahoma" w:hAnsi="Tahoma" w:cs="Tahoma"/>
          <w:sz w:val="19"/>
          <w:szCs w:val="19"/>
        </w:rPr>
        <w:t>threshold values assigned</w:t>
      </w:r>
      <w:r w:rsidR="00AF085B" w:rsidRPr="00636D29">
        <w:rPr>
          <w:rFonts w:ascii="Tahoma" w:hAnsi="Tahoma" w:cs="Tahoma"/>
          <w:sz w:val="19"/>
          <w:szCs w:val="19"/>
        </w:rPr>
        <w:t>, as well as detail</w:t>
      </w:r>
      <w:r w:rsidR="005C4508" w:rsidRPr="00636D29">
        <w:rPr>
          <w:rFonts w:ascii="Tahoma" w:hAnsi="Tahoma" w:cs="Tahoma"/>
          <w:sz w:val="19"/>
          <w:szCs w:val="19"/>
        </w:rPr>
        <w:t>ed</w:t>
      </w:r>
      <w:r w:rsidR="00AF085B" w:rsidRPr="0052520B">
        <w:rPr>
          <w:rFonts w:ascii="Tahoma" w:hAnsi="Tahoma" w:cs="Tahoma"/>
          <w:sz w:val="19"/>
          <w:szCs w:val="19"/>
        </w:rPr>
        <w:t xml:space="preserve"> changes in key measures including total number of recipients, services, and payments from the previous submission</w:t>
      </w:r>
      <w:r w:rsidR="00EE7E5E" w:rsidRPr="00D4617D">
        <w:rPr>
          <w:rFonts w:ascii="Tahoma" w:hAnsi="Tahoma" w:cs="Tahoma"/>
          <w:sz w:val="19"/>
          <w:szCs w:val="19"/>
        </w:rPr>
        <w:t xml:space="preserve">. </w:t>
      </w:r>
      <w:r w:rsidR="002C77D0" w:rsidRPr="00D4617D">
        <w:rPr>
          <w:rFonts w:ascii="Tahoma" w:hAnsi="Tahoma" w:cs="Tahoma"/>
          <w:sz w:val="19"/>
          <w:szCs w:val="19"/>
        </w:rPr>
        <w:t xml:space="preserve">Payors are encouraged to respond to the </w:t>
      </w:r>
      <w:r w:rsidR="003B667F" w:rsidRPr="00815674">
        <w:rPr>
          <w:rFonts w:ascii="Tahoma" w:hAnsi="Tahoma" w:cs="Tahoma"/>
          <w:sz w:val="19"/>
          <w:szCs w:val="19"/>
        </w:rPr>
        <w:t>DQRs</w:t>
      </w:r>
      <w:r w:rsidR="002C77D0" w:rsidRPr="00815674">
        <w:rPr>
          <w:rFonts w:ascii="Tahoma" w:hAnsi="Tahoma" w:cs="Tahoma"/>
          <w:sz w:val="19"/>
          <w:szCs w:val="19"/>
        </w:rPr>
        <w:t xml:space="preserve"> on the MCDB Portal with feedback re</w:t>
      </w:r>
      <w:r w:rsidR="002C77D0" w:rsidRPr="009613FF">
        <w:rPr>
          <w:rFonts w:ascii="Tahoma" w:hAnsi="Tahoma" w:cs="Tahoma"/>
          <w:sz w:val="19"/>
          <w:szCs w:val="19"/>
        </w:rPr>
        <w:t>lated to their data submission</w:t>
      </w:r>
      <w:r w:rsidR="00EE7E5E" w:rsidRPr="009613FF">
        <w:rPr>
          <w:rFonts w:ascii="Tahoma" w:hAnsi="Tahoma" w:cs="Tahoma"/>
          <w:sz w:val="19"/>
          <w:szCs w:val="19"/>
        </w:rPr>
        <w:t xml:space="preserve">. </w:t>
      </w:r>
      <w:r w:rsidR="009600D1" w:rsidRPr="002C2C8C">
        <w:rPr>
          <w:rFonts w:ascii="Tahoma" w:hAnsi="Tahoma"/>
          <w:sz w:val="19"/>
        </w:rPr>
        <w:t>Values labeled as “Unknown” or “Not Coded” do not contribute to meeting required threshold values. In the event that your submission includes enough of these values that it would fail to meet the required threshold, please request a format modification for these fields</w:t>
      </w:r>
      <w:r w:rsidR="00EE7E5E" w:rsidRPr="002C2C8C">
        <w:rPr>
          <w:rFonts w:ascii="Tahoma" w:hAnsi="Tahoma"/>
          <w:sz w:val="19"/>
        </w:rPr>
        <w:t xml:space="preserve">. </w:t>
      </w:r>
      <w:r w:rsidR="00357FE3" w:rsidRPr="00636D29">
        <w:rPr>
          <w:rFonts w:ascii="Tahoma" w:hAnsi="Tahoma" w:cs="Tahoma"/>
          <w:sz w:val="19"/>
          <w:szCs w:val="19"/>
        </w:rPr>
        <w:t xml:space="preserve">Submissions that do not meet the specific thresholds listed in the </w:t>
      </w:r>
      <w:r w:rsidR="001240EE" w:rsidRPr="00636D29">
        <w:rPr>
          <w:rFonts w:ascii="Tahoma" w:hAnsi="Tahoma" w:cs="Tahoma"/>
          <w:sz w:val="19"/>
          <w:szCs w:val="19"/>
        </w:rPr>
        <w:t>DSM File Record Layout Guide</w:t>
      </w:r>
      <w:r w:rsidR="00357FE3" w:rsidRPr="00636D29">
        <w:rPr>
          <w:rFonts w:ascii="Tahoma" w:hAnsi="Tahoma" w:cs="Tahoma"/>
          <w:sz w:val="19"/>
          <w:szCs w:val="19"/>
        </w:rPr>
        <w:t xml:space="preserve"> will be rejected</w:t>
      </w:r>
      <w:r w:rsidR="005C4508" w:rsidRPr="00636D29">
        <w:rPr>
          <w:rFonts w:ascii="Tahoma" w:hAnsi="Tahoma" w:cs="Tahoma"/>
          <w:sz w:val="19"/>
          <w:szCs w:val="19"/>
        </w:rPr>
        <w:t xml:space="preserve"> unless a </w:t>
      </w:r>
      <w:r w:rsidR="003B667F" w:rsidRPr="00636D29">
        <w:rPr>
          <w:rFonts w:ascii="Tahoma" w:hAnsi="Tahoma" w:cs="Tahoma"/>
          <w:sz w:val="19"/>
          <w:szCs w:val="19"/>
        </w:rPr>
        <w:t xml:space="preserve">format modification </w:t>
      </w:r>
      <w:r w:rsidR="005C4508" w:rsidRPr="00636D29">
        <w:rPr>
          <w:rFonts w:ascii="Tahoma" w:hAnsi="Tahoma" w:cs="Tahoma"/>
          <w:sz w:val="19"/>
          <w:szCs w:val="19"/>
        </w:rPr>
        <w:t>was obtained.</w:t>
      </w:r>
    </w:p>
    <w:p w14:paraId="13EC174E" w14:textId="77777777" w:rsidR="00C44A6F" w:rsidRDefault="00C44A6F" w:rsidP="00C44A6F">
      <w:pPr>
        <w:rPr>
          <w:rFonts w:ascii="Tahoma" w:hAnsi="Tahoma" w:cs="Tahoma"/>
          <w:sz w:val="19"/>
          <w:szCs w:val="18"/>
        </w:rPr>
      </w:pPr>
    </w:p>
    <w:p w14:paraId="6346D178" w14:textId="3937BC45" w:rsidR="00810F52" w:rsidRDefault="00810F52" w:rsidP="00FB7D4F"/>
    <w:p w14:paraId="2A3E6D52" w14:textId="21303DAC" w:rsidR="0082338E" w:rsidRDefault="0082338E" w:rsidP="00FB7D4F"/>
    <w:p w14:paraId="52BAADAD" w14:textId="77777777" w:rsidR="0082338E" w:rsidRDefault="0082338E" w:rsidP="00FB7D4F"/>
    <w:p w14:paraId="2EDEC309" w14:textId="77777777" w:rsidR="001240EE" w:rsidRPr="00140A93" w:rsidRDefault="001240EE" w:rsidP="001240EE">
      <w:pPr>
        <w:pStyle w:val="Heading1"/>
      </w:pPr>
      <w:bookmarkStart w:id="26" w:name="_Toc464648825"/>
      <w:bookmarkStart w:id="27" w:name="_Toc497748428"/>
      <w:r w:rsidRPr="00140A93">
        <w:t>FORMATTING NOTES</w:t>
      </w:r>
      <w:bookmarkEnd w:id="26"/>
      <w:bookmarkEnd w:id="27"/>
      <w:r w:rsidRPr="00140A93">
        <w:t xml:space="preserve"> </w:t>
      </w:r>
    </w:p>
    <w:p w14:paraId="32ECECF6" w14:textId="77777777" w:rsidR="001240EE" w:rsidRPr="00140A93" w:rsidRDefault="001240EE" w:rsidP="001240EE">
      <w:pPr>
        <w:rPr>
          <w:rFonts w:ascii="Tahoma" w:hAnsi="Tahoma"/>
          <w:b/>
          <w:sz w:val="19"/>
          <w:szCs w:val="19"/>
        </w:rPr>
      </w:pPr>
    </w:p>
    <w:p w14:paraId="464B7827" w14:textId="77777777" w:rsidR="00884E43" w:rsidRPr="004A19F0" w:rsidRDefault="00884E43" w:rsidP="001240EE">
      <w:pPr>
        <w:numPr>
          <w:ilvl w:val="0"/>
          <w:numId w:val="31"/>
        </w:numPr>
        <w:rPr>
          <w:rFonts w:ascii="Tahoma" w:hAnsi="Tahoma"/>
          <w:b/>
          <w:i/>
        </w:rPr>
      </w:pPr>
      <w:r w:rsidRPr="00A24DE3">
        <w:rPr>
          <w:rFonts w:ascii="Tahoma" w:hAnsi="Tahoma"/>
          <w:b/>
        </w:rPr>
        <w:t>LAYOUT</w:t>
      </w:r>
    </w:p>
    <w:p w14:paraId="584D4164" w14:textId="77777777" w:rsidR="002928C5" w:rsidRPr="002928C5" w:rsidRDefault="002928C5" w:rsidP="004A19F0">
      <w:pPr>
        <w:numPr>
          <w:ilvl w:val="1"/>
          <w:numId w:val="31"/>
        </w:numPr>
        <w:rPr>
          <w:rFonts w:ascii="Tahoma" w:hAnsi="Tahoma"/>
          <w:i/>
          <w:sz w:val="19"/>
          <w:szCs w:val="19"/>
        </w:rPr>
      </w:pPr>
      <w:r w:rsidRPr="002928C5">
        <w:rPr>
          <w:rFonts w:ascii="Tahoma" w:hAnsi="Tahoma"/>
          <w:sz w:val="19"/>
          <w:szCs w:val="19"/>
        </w:rPr>
        <w:t>Files can be submitted in one of three layouts: Flat file, delimited with pipe (|), or delimited with comma (,).</w:t>
      </w:r>
    </w:p>
    <w:p w14:paraId="26D26F46" w14:textId="77777777" w:rsidR="002928C5" w:rsidRPr="002C2C8C" w:rsidRDefault="002928C5" w:rsidP="002928C5">
      <w:pPr>
        <w:ind w:left="1440"/>
        <w:rPr>
          <w:rFonts w:ascii="Tahoma" w:hAnsi="Tahoma"/>
          <w:b/>
          <w:i/>
          <w:sz w:val="19"/>
        </w:rPr>
      </w:pPr>
    </w:p>
    <w:p w14:paraId="72039104" w14:textId="77777777" w:rsidR="004A19F0" w:rsidRPr="002C2C8C" w:rsidRDefault="004A19F0" w:rsidP="004A19F0">
      <w:pPr>
        <w:numPr>
          <w:ilvl w:val="1"/>
          <w:numId w:val="31"/>
        </w:numPr>
        <w:rPr>
          <w:rFonts w:ascii="Tahoma" w:hAnsi="Tahoma"/>
          <w:b/>
          <w:i/>
          <w:sz w:val="19"/>
        </w:rPr>
      </w:pPr>
      <w:r w:rsidRPr="00636D29">
        <w:rPr>
          <w:rFonts w:ascii="Tahoma" w:hAnsi="Tahoma"/>
          <w:sz w:val="19"/>
          <w:szCs w:val="19"/>
        </w:rPr>
        <w:t xml:space="preserve">Each record (row) must have the same length if using the </w:t>
      </w:r>
      <w:r w:rsidR="002928C5" w:rsidRPr="00636D29">
        <w:rPr>
          <w:rFonts w:ascii="Tahoma" w:hAnsi="Tahoma"/>
          <w:sz w:val="19"/>
          <w:szCs w:val="19"/>
        </w:rPr>
        <w:t>flat</w:t>
      </w:r>
      <w:r w:rsidRPr="00636D29">
        <w:rPr>
          <w:rFonts w:ascii="Tahoma" w:hAnsi="Tahoma"/>
          <w:sz w:val="19"/>
          <w:szCs w:val="19"/>
        </w:rPr>
        <w:t xml:space="preserve"> format.</w:t>
      </w:r>
    </w:p>
    <w:p w14:paraId="0DDF3653" w14:textId="77777777" w:rsidR="004A19F0" w:rsidRPr="002C2C8C" w:rsidRDefault="004A19F0" w:rsidP="004A19F0">
      <w:pPr>
        <w:ind w:left="1440"/>
        <w:rPr>
          <w:rFonts w:ascii="Tahoma" w:hAnsi="Tahoma"/>
          <w:b/>
          <w:i/>
          <w:sz w:val="19"/>
        </w:rPr>
      </w:pPr>
    </w:p>
    <w:p w14:paraId="4733C8F9" w14:textId="77777777" w:rsidR="00BF66DE" w:rsidRPr="00636D29" w:rsidRDefault="001240EE" w:rsidP="004A19F0">
      <w:pPr>
        <w:numPr>
          <w:ilvl w:val="1"/>
          <w:numId w:val="31"/>
        </w:numPr>
        <w:rPr>
          <w:rFonts w:ascii="Tahoma" w:hAnsi="Tahoma"/>
          <w:i/>
          <w:sz w:val="19"/>
          <w:szCs w:val="19"/>
        </w:rPr>
      </w:pPr>
      <w:r w:rsidRPr="00636D29">
        <w:rPr>
          <w:rFonts w:ascii="Tahoma" w:hAnsi="Tahoma"/>
          <w:sz w:val="19"/>
          <w:szCs w:val="19"/>
        </w:rPr>
        <w:t>Match the layout of the file submission with the appropriate data report specifications.</w:t>
      </w:r>
    </w:p>
    <w:p w14:paraId="28B1C27D" w14:textId="77777777" w:rsidR="00367B8D" w:rsidRPr="004B340C" w:rsidRDefault="00367B8D" w:rsidP="004A19F0">
      <w:pPr>
        <w:pStyle w:val="ListParagraph"/>
        <w:rPr>
          <w:rFonts w:ascii="Tahoma" w:hAnsi="Tahoma"/>
          <w:i/>
          <w:sz w:val="19"/>
          <w:szCs w:val="19"/>
        </w:rPr>
      </w:pPr>
    </w:p>
    <w:p w14:paraId="467EFA92" w14:textId="77777777" w:rsidR="00367B8D" w:rsidRPr="00100CB6" w:rsidRDefault="00367B8D" w:rsidP="004A19F0">
      <w:pPr>
        <w:numPr>
          <w:ilvl w:val="1"/>
          <w:numId w:val="31"/>
        </w:numPr>
        <w:rPr>
          <w:rFonts w:ascii="Tahoma" w:hAnsi="Tahoma"/>
          <w:sz w:val="19"/>
          <w:szCs w:val="19"/>
        </w:rPr>
      </w:pPr>
      <w:r w:rsidRPr="00100CB6">
        <w:rPr>
          <w:rFonts w:ascii="Tahoma" w:hAnsi="Tahoma"/>
          <w:sz w:val="19"/>
          <w:szCs w:val="19"/>
        </w:rPr>
        <w:t>If a delimiter is applied to a file, each record (row) must have the same count of the chosen delimite</w:t>
      </w:r>
      <w:r w:rsidR="002928C5" w:rsidRPr="00100CB6">
        <w:rPr>
          <w:rFonts w:ascii="Tahoma" w:hAnsi="Tahoma"/>
          <w:sz w:val="19"/>
          <w:szCs w:val="19"/>
        </w:rPr>
        <w:t>r.</w:t>
      </w:r>
    </w:p>
    <w:p w14:paraId="105F7F9E" w14:textId="77777777" w:rsidR="001240EE" w:rsidRPr="00636D29" w:rsidRDefault="001240EE" w:rsidP="001240EE">
      <w:pPr>
        <w:ind w:left="720"/>
        <w:rPr>
          <w:rFonts w:ascii="Tahoma" w:hAnsi="Tahoma"/>
          <w:i/>
          <w:sz w:val="19"/>
          <w:szCs w:val="19"/>
        </w:rPr>
      </w:pPr>
    </w:p>
    <w:p w14:paraId="3AAF9C4D" w14:textId="77777777" w:rsidR="004A19F0" w:rsidRPr="004A19F0" w:rsidRDefault="00884E43" w:rsidP="004A19F0">
      <w:pPr>
        <w:numPr>
          <w:ilvl w:val="0"/>
          <w:numId w:val="31"/>
        </w:numPr>
        <w:rPr>
          <w:rFonts w:ascii="Tahoma" w:hAnsi="Tahoma"/>
          <w:i/>
        </w:rPr>
      </w:pPr>
      <w:r w:rsidRPr="004A19F0">
        <w:rPr>
          <w:rFonts w:ascii="Tahoma" w:hAnsi="Tahoma"/>
          <w:b/>
        </w:rPr>
        <w:t>NUMERIC FIELDS</w:t>
      </w:r>
    </w:p>
    <w:p w14:paraId="7E0C0FE2" w14:textId="77777777" w:rsidR="004A19F0" w:rsidRPr="004A19F0" w:rsidRDefault="001240EE" w:rsidP="004A19F0">
      <w:pPr>
        <w:numPr>
          <w:ilvl w:val="1"/>
          <w:numId w:val="31"/>
        </w:numPr>
        <w:rPr>
          <w:rFonts w:ascii="Tahoma" w:hAnsi="Tahoma"/>
          <w:i/>
          <w:sz w:val="19"/>
          <w:szCs w:val="19"/>
        </w:rPr>
      </w:pPr>
      <w:r w:rsidRPr="00140A93">
        <w:rPr>
          <w:rFonts w:ascii="Tahoma" w:hAnsi="Tahoma"/>
          <w:b/>
          <w:sz w:val="19"/>
          <w:szCs w:val="19"/>
        </w:rPr>
        <w:t>RIGHT</w:t>
      </w:r>
      <w:r w:rsidRPr="00140A93">
        <w:rPr>
          <w:rFonts w:ascii="Tahoma" w:hAnsi="Tahoma"/>
          <w:sz w:val="19"/>
          <w:szCs w:val="19"/>
        </w:rPr>
        <w:t xml:space="preserve"> justify all NUMERIC fields </w:t>
      </w:r>
    </w:p>
    <w:p w14:paraId="2FCA501B" w14:textId="77777777" w:rsidR="004A19F0" w:rsidRDefault="004A19F0" w:rsidP="004A19F0">
      <w:pPr>
        <w:ind w:left="1440"/>
        <w:rPr>
          <w:rFonts w:ascii="Tahoma" w:hAnsi="Tahoma"/>
          <w:i/>
          <w:sz w:val="19"/>
          <w:szCs w:val="19"/>
        </w:rPr>
      </w:pPr>
    </w:p>
    <w:p w14:paraId="7F6FF126" w14:textId="77777777" w:rsidR="00BF66DE" w:rsidRPr="004A19F0" w:rsidRDefault="001240EE" w:rsidP="004A19F0">
      <w:pPr>
        <w:numPr>
          <w:ilvl w:val="1"/>
          <w:numId w:val="31"/>
        </w:numPr>
        <w:rPr>
          <w:rFonts w:ascii="Tahoma" w:hAnsi="Tahoma"/>
          <w:i/>
          <w:sz w:val="19"/>
          <w:szCs w:val="19"/>
        </w:rPr>
      </w:pPr>
      <w:r w:rsidRPr="004A19F0">
        <w:rPr>
          <w:rFonts w:ascii="Tahoma" w:hAnsi="Tahoma"/>
          <w:b/>
          <w:sz w:val="19"/>
          <w:szCs w:val="19"/>
        </w:rPr>
        <w:t>POPULATE</w:t>
      </w:r>
      <w:r w:rsidRPr="004A19F0">
        <w:rPr>
          <w:rFonts w:ascii="Tahoma" w:hAnsi="Tahoma"/>
          <w:sz w:val="19"/>
          <w:szCs w:val="19"/>
        </w:rPr>
        <w:t xml:space="preserve"> any NUMERIC field for which you</w:t>
      </w:r>
      <w:r w:rsidRPr="004A19F0">
        <w:rPr>
          <w:rFonts w:ascii="Tahoma" w:hAnsi="Tahoma"/>
          <w:b/>
          <w:sz w:val="19"/>
          <w:szCs w:val="19"/>
        </w:rPr>
        <w:t xml:space="preserve"> </w:t>
      </w:r>
      <w:r w:rsidRPr="004A19F0">
        <w:rPr>
          <w:rFonts w:ascii="Tahoma" w:hAnsi="Tahoma"/>
          <w:sz w:val="19"/>
          <w:szCs w:val="19"/>
        </w:rPr>
        <w:t xml:space="preserve">have </w:t>
      </w:r>
      <w:r w:rsidRPr="004A19F0">
        <w:rPr>
          <w:rFonts w:ascii="Tahoma" w:hAnsi="Tahoma"/>
          <w:sz w:val="19"/>
          <w:szCs w:val="19"/>
          <w:u w:val="single"/>
        </w:rPr>
        <w:t>no data to report</w:t>
      </w:r>
      <w:r w:rsidRPr="004A19F0">
        <w:rPr>
          <w:rFonts w:ascii="Tahoma" w:hAnsi="Tahoma"/>
          <w:sz w:val="19"/>
          <w:szCs w:val="19"/>
        </w:rPr>
        <w:t xml:space="preserve"> with</w:t>
      </w:r>
      <w:r w:rsidRPr="004A19F0">
        <w:rPr>
          <w:rFonts w:ascii="Tahoma" w:hAnsi="Tahoma"/>
          <w:b/>
          <w:sz w:val="19"/>
          <w:szCs w:val="19"/>
        </w:rPr>
        <w:t xml:space="preserve"> ZEROS</w:t>
      </w:r>
      <w:r w:rsidRPr="00140A93">
        <w:rPr>
          <w:rFonts w:ascii="Tahoma" w:hAnsi="Tahoma"/>
          <w:sz w:val="19"/>
          <w:szCs w:val="19"/>
        </w:rPr>
        <w:sym w:font="Symbol" w:char="F0BE"/>
      </w:r>
      <w:r w:rsidRPr="004A19F0">
        <w:rPr>
          <w:rFonts w:ascii="Tahoma" w:hAnsi="Tahoma"/>
          <w:sz w:val="19"/>
          <w:szCs w:val="19"/>
        </w:rPr>
        <w:t>except the financial fields for capitated/global contract services</w:t>
      </w:r>
      <w:r w:rsidR="005D44FD" w:rsidRPr="004A19F0">
        <w:rPr>
          <w:rFonts w:ascii="Tahoma" w:hAnsi="Tahoma"/>
          <w:sz w:val="19"/>
          <w:szCs w:val="19"/>
        </w:rPr>
        <w:t xml:space="preserve"> (see below)</w:t>
      </w:r>
      <w:r w:rsidRPr="004A19F0">
        <w:rPr>
          <w:rFonts w:ascii="Tahoma" w:hAnsi="Tahoma"/>
          <w:sz w:val="19"/>
          <w:szCs w:val="19"/>
        </w:rPr>
        <w:t xml:space="preserve">. </w:t>
      </w:r>
    </w:p>
    <w:p w14:paraId="04833ABD" w14:textId="77777777" w:rsidR="00BF66DE" w:rsidRPr="00140A93" w:rsidRDefault="00BF66DE" w:rsidP="004A19F0">
      <w:pPr>
        <w:ind w:left="1440"/>
        <w:rPr>
          <w:rFonts w:ascii="Tahoma" w:hAnsi="Tahoma"/>
          <w:sz w:val="19"/>
          <w:szCs w:val="19"/>
        </w:rPr>
      </w:pPr>
    </w:p>
    <w:p w14:paraId="397128EC" w14:textId="77777777" w:rsidR="00BF66DE" w:rsidRDefault="005D44FD" w:rsidP="00601F2E">
      <w:pPr>
        <w:numPr>
          <w:ilvl w:val="1"/>
          <w:numId w:val="31"/>
        </w:numPr>
        <w:rPr>
          <w:rFonts w:ascii="Tahoma" w:hAnsi="Tahoma"/>
          <w:sz w:val="19"/>
          <w:szCs w:val="19"/>
        </w:rPr>
      </w:pPr>
      <w:r w:rsidRPr="00601F2E">
        <w:rPr>
          <w:rFonts w:ascii="Tahoma" w:hAnsi="Tahoma"/>
          <w:sz w:val="19"/>
          <w:szCs w:val="19"/>
        </w:rPr>
        <w:t>If an entry is less than the allowed field length for that field, then insert spaces to represent the empty positions so that the specified field length is fulfilled. Do not add leading zeroes or any other characters</w:t>
      </w:r>
      <w:r w:rsidR="00601F2E">
        <w:rPr>
          <w:rFonts w:ascii="Tahoma" w:hAnsi="Tahoma"/>
          <w:sz w:val="19"/>
          <w:szCs w:val="19"/>
        </w:rPr>
        <w:t xml:space="preserve"> except a negative sign when applicable.</w:t>
      </w:r>
    </w:p>
    <w:p w14:paraId="453BAB6B" w14:textId="77777777" w:rsidR="001240EE" w:rsidRPr="002C2C8C" w:rsidRDefault="001240EE" w:rsidP="00601F2E">
      <w:pPr>
        <w:rPr>
          <w:sz w:val="19"/>
        </w:rPr>
      </w:pPr>
    </w:p>
    <w:p w14:paraId="1D2BFEDE" w14:textId="77777777" w:rsidR="00884E43" w:rsidRDefault="001240EE" w:rsidP="00884E43">
      <w:pPr>
        <w:numPr>
          <w:ilvl w:val="1"/>
          <w:numId w:val="31"/>
        </w:numPr>
        <w:rPr>
          <w:rFonts w:ascii="Tahoma" w:hAnsi="Tahoma"/>
          <w:sz w:val="19"/>
          <w:szCs w:val="19"/>
        </w:rPr>
      </w:pPr>
      <w:r w:rsidRPr="00140A93">
        <w:rPr>
          <w:rFonts w:ascii="Tahoma" w:hAnsi="Tahoma"/>
          <w:b/>
          <w:sz w:val="19"/>
          <w:szCs w:val="19"/>
        </w:rPr>
        <w:t>DO NOT</w:t>
      </w:r>
      <w:r>
        <w:rPr>
          <w:rFonts w:ascii="Tahoma" w:hAnsi="Tahoma"/>
          <w:b/>
          <w:sz w:val="19"/>
          <w:szCs w:val="19"/>
        </w:rPr>
        <w:t xml:space="preserve"> </w:t>
      </w:r>
      <w:r w:rsidRPr="00140A93">
        <w:rPr>
          <w:rFonts w:ascii="Tahoma" w:hAnsi="Tahoma"/>
          <w:sz w:val="19"/>
          <w:szCs w:val="19"/>
        </w:rPr>
        <w:t>add leading zeroes to amount/financial fields.</w:t>
      </w:r>
    </w:p>
    <w:p w14:paraId="3BDD39B4" w14:textId="77777777" w:rsidR="00884E43" w:rsidRDefault="00884E43" w:rsidP="004A19F0">
      <w:pPr>
        <w:pStyle w:val="ListParagraph"/>
        <w:rPr>
          <w:rFonts w:ascii="Tahoma" w:hAnsi="Tahoma"/>
          <w:b/>
          <w:sz w:val="19"/>
          <w:szCs w:val="19"/>
        </w:rPr>
      </w:pPr>
    </w:p>
    <w:p w14:paraId="30FB8AEE" w14:textId="77777777" w:rsidR="00884E43" w:rsidRPr="00367B8D" w:rsidRDefault="00884E43" w:rsidP="004A19F0">
      <w:pPr>
        <w:numPr>
          <w:ilvl w:val="1"/>
          <w:numId w:val="31"/>
        </w:numPr>
        <w:rPr>
          <w:rFonts w:ascii="Tahoma" w:hAnsi="Tahoma"/>
          <w:sz w:val="19"/>
          <w:szCs w:val="19"/>
        </w:rPr>
      </w:pPr>
      <w:r w:rsidRPr="00884E43">
        <w:rPr>
          <w:rFonts w:ascii="Tahoma" w:hAnsi="Tahoma"/>
          <w:b/>
          <w:sz w:val="19"/>
          <w:szCs w:val="19"/>
        </w:rPr>
        <w:t>Financial fields</w:t>
      </w:r>
      <w:r w:rsidRPr="00884E43">
        <w:rPr>
          <w:rFonts w:ascii="Tahoma" w:hAnsi="Tahoma"/>
          <w:sz w:val="19"/>
          <w:szCs w:val="19"/>
        </w:rPr>
        <w:t xml:space="preserve"> for capitated or global contract services that lack data are to be filled with -999.</w:t>
      </w:r>
      <w:r w:rsidRPr="00367B8D">
        <w:rPr>
          <w:rFonts w:ascii="Tahoma" w:hAnsi="Tahoma"/>
          <w:sz w:val="19"/>
          <w:szCs w:val="19"/>
        </w:rPr>
        <w:t xml:space="preserve"> Do NOT use -999 as a filler unless the field is absolutely capitated</w:t>
      </w:r>
      <w:r w:rsidR="00601F2E">
        <w:rPr>
          <w:rFonts w:ascii="Tahoma" w:hAnsi="Tahoma"/>
          <w:sz w:val="19"/>
          <w:szCs w:val="19"/>
        </w:rPr>
        <w:t xml:space="preserve"> (the record status must be equal to 8)</w:t>
      </w:r>
      <w:r w:rsidR="00EE7E5E">
        <w:rPr>
          <w:rFonts w:ascii="Tahoma" w:hAnsi="Tahoma"/>
          <w:sz w:val="19"/>
          <w:szCs w:val="19"/>
        </w:rPr>
        <w:t xml:space="preserve">. </w:t>
      </w:r>
      <w:r w:rsidRPr="00367B8D">
        <w:rPr>
          <w:rFonts w:ascii="Tahoma" w:hAnsi="Tahoma"/>
          <w:sz w:val="19"/>
          <w:szCs w:val="19"/>
        </w:rPr>
        <w:t>If you have the patient liability information (patient co-pay, patient deductible, other patient obligation) for these services, you must report the patient liability values, even though the other financial fields (billed charge, allowed amount, reimbursement amount) are lacking data.</w:t>
      </w:r>
    </w:p>
    <w:p w14:paraId="3D0D8C73" w14:textId="77777777" w:rsidR="001240EE" w:rsidRPr="00140A93" w:rsidRDefault="001240EE" w:rsidP="001240EE">
      <w:pPr>
        <w:pStyle w:val="ListParagraph"/>
        <w:rPr>
          <w:rFonts w:ascii="Tahoma" w:hAnsi="Tahoma"/>
          <w:sz w:val="19"/>
          <w:szCs w:val="19"/>
        </w:rPr>
      </w:pPr>
    </w:p>
    <w:p w14:paraId="4BD1F643" w14:textId="77777777" w:rsidR="00367B8D" w:rsidRPr="00601F2E" w:rsidRDefault="00367B8D" w:rsidP="00367B8D">
      <w:pPr>
        <w:numPr>
          <w:ilvl w:val="0"/>
          <w:numId w:val="31"/>
        </w:numPr>
        <w:rPr>
          <w:rFonts w:ascii="Tahoma" w:hAnsi="Tahoma"/>
        </w:rPr>
      </w:pPr>
      <w:r w:rsidRPr="00601F2E">
        <w:rPr>
          <w:rFonts w:ascii="Tahoma" w:hAnsi="Tahoma"/>
          <w:b/>
        </w:rPr>
        <w:t>ALPHANUMERIC FIELDS</w:t>
      </w:r>
    </w:p>
    <w:p w14:paraId="50E1440D" w14:textId="77777777" w:rsidR="001240EE" w:rsidRPr="00367B8D" w:rsidRDefault="001240EE" w:rsidP="004A19F0">
      <w:pPr>
        <w:numPr>
          <w:ilvl w:val="1"/>
          <w:numId w:val="31"/>
        </w:numPr>
        <w:rPr>
          <w:rFonts w:ascii="Tahoma" w:hAnsi="Tahoma"/>
          <w:sz w:val="19"/>
          <w:szCs w:val="19"/>
        </w:rPr>
      </w:pPr>
      <w:r w:rsidRPr="00367B8D">
        <w:rPr>
          <w:rFonts w:ascii="Tahoma" w:hAnsi="Tahoma"/>
          <w:b/>
          <w:sz w:val="19"/>
          <w:szCs w:val="19"/>
        </w:rPr>
        <w:t>LEFT</w:t>
      </w:r>
      <w:r w:rsidRPr="00367B8D">
        <w:rPr>
          <w:rFonts w:ascii="Tahoma" w:hAnsi="Tahoma"/>
          <w:sz w:val="19"/>
          <w:szCs w:val="19"/>
        </w:rPr>
        <w:t xml:space="preserve"> justify all ALPHANUMERIC fields. </w:t>
      </w:r>
    </w:p>
    <w:p w14:paraId="6CFC8D26" w14:textId="77777777" w:rsidR="001240EE" w:rsidRPr="00140A93" w:rsidRDefault="001240EE" w:rsidP="001240EE">
      <w:pPr>
        <w:pStyle w:val="ListParagraph"/>
        <w:rPr>
          <w:rFonts w:ascii="Tahoma" w:hAnsi="Tahoma"/>
          <w:sz w:val="19"/>
          <w:szCs w:val="19"/>
        </w:rPr>
      </w:pPr>
    </w:p>
    <w:p w14:paraId="2FBFD042" w14:textId="77777777" w:rsidR="001240EE" w:rsidRPr="002928C5" w:rsidRDefault="001240EE" w:rsidP="00A24DE3">
      <w:pPr>
        <w:numPr>
          <w:ilvl w:val="1"/>
          <w:numId w:val="31"/>
        </w:numPr>
      </w:pPr>
      <w:r w:rsidRPr="00140A93">
        <w:rPr>
          <w:rFonts w:ascii="Tahoma" w:hAnsi="Tahoma"/>
          <w:sz w:val="19"/>
          <w:szCs w:val="19"/>
        </w:rPr>
        <w:t xml:space="preserve">Leave </w:t>
      </w:r>
      <w:r w:rsidRPr="00140A93">
        <w:rPr>
          <w:rFonts w:ascii="Tahoma" w:hAnsi="Tahoma"/>
          <w:b/>
          <w:sz w:val="19"/>
          <w:szCs w:val="19"/>
        </w:rPr>
        <w:t>BLANK</w:t>
      </w:r>
      <w:r w:rsidRPr="00140A93">
        <w:rPr>
          <w:rFonts w:ascii="Tahoma" w:hAnsi="Tahoma"/>
          <w:sz w:val="19"/>
          <w:szCs w:val="19"/>
        </w:rPr>
        <w:t xml:space="preserve"> any ALPHANUMERIC fields for which you have </w:t>
      </w:r>
      <w:r w:rsidRPr="00140A93">
        <w:rPr>
          <w:rFonts w:ascii="Tahoma" w:hAnsi="Tahoma"/>
          <w:sz w:val="19"/>
          <w:szCs w:val="19"/>
          <w:u w:val="single"/>
        </w:rPr>
        <w:t>no data to report</w:t>
      </w:r>
      <w:r w:rsidR="005D44FD">
        <w:rPr>
          <w:rFonts w:ascii="Tahoma" w:hAnsi="Tahoma"/>
          <w:sz w:val="19"/>
          <w:szCs w:val="19"/>
        </w:rPr>
        <w:t xml:space="preserve">. If utilizing a </w:t>
      </w:r>
      <w:r w:rsidR="002928C5">
        <w:rPr>
          <w:rFonts w:ascii="Tahoma" w:hAnsi="Tahoma"/>
          <w:sz w:val="19"/>
          <w:szCs w:val="19"/>
        </w:rPr>
        <w:t>flat</w:t>
      </w:r>
      <w:r w:rsidR="005D44FD">
        <w:rPr>
          <w:rFonts w:ascii="Tahoma" w:hAnsi="Tahoma"/>
          <w:sz w:val="19"/>
          <w:szCs w:val="19"/>
        </w:rPr>
        <w:t xml:space="preserve"> format</w:t>
      </w:r>
      <w:r w:rsidR="001C74F3">
        <w:rPr>
          <w:rFonts w:ascii="Tahoma" w:hAnsi="Tahoma"/>
          <w:sz w:val="19"/>
          <w:szCs w:val="19"/>
        </w:rPr>
        <w:t xml:space="preserve"> rather than a delimited-format</w:t>
      </w:r>
      <w:r w:rsidR="005D44FD">
        <w:rPr>
          <w:rFonts w:ascii="Tahoma" w:hAnsi="Tahoma"/>
          <w:sz w:val="19"/>
          <w:szCs w:val="19"/>
        </w:rPr>
        <w:t xml:space="preserve">, pad the field with spaces </w:t>
      </w:r>
      <w:r w:rsidR="000A6E5E">
        <w:rPr>
          <w:rFonts w:ascii="Tahoma" w:hAnsi="Tahoma"/>
          <w:sz w:val="19"/>
          <w:szCs w:val="19"/>
        </w:rPr>
        <w:t xml:space="preserve">up </w:t>
      </w:r>
      <w:r w:rsidR="005D44FD">
        <w:rPr>
          <w:rFonts w:ascii="Tahoma" w:hAnsi="Tahoma"/>
          <w:sz w:val="19"/>
          <w:szCs w:val="19"/>
        </w:rPr>
        <w:t>to the allowed field length to help ensure that each record has the same length.</w:t>
      </w:r>
    </w:p>
    <w:p w14:paraId="6CA54BB7" w14:textId="77777777" w:rsidR="002928C5" w:rsidRPr="002C2C8C" w:rsidRDefault="002928C5" w:rsidP="002928C5">
      <w:pPr>
        <w:pStyle w:val="ListParagraph"/>
        <w:rPr>
          <w:sz w:val="19"/>
        </w:rPr>
      </w:pPr>
    </w:p>
    <w:p w14:paraId="1C56A039" w14:textId="77777777" w:rsidR="002928C5" w:rsidRPr="002928C5" w:rsidRDefault="002928C5" w:rsidP="00A24DE3">
      <w:pPr>
        <w:numPr>
          <w:ilvl w:val="1"/>
          <w:numId w:val="31"/>
        </w:numPr>
        <w:rPr>
          <w:rFonts w:ascii="Tahoma" w:hAnsi="Tahoma" w:cs="Tahoma"/>
          <w:sz w:val="19"/>
          <w:szCs w:val="19"/>
        </w:rPr>
      </w:pPr>
      <w:r w:rsidRPr="002928C5">
        <w:rPr>
          <w:rFonts w:ascii="Tahoma" w:hAnsi="Tahoma" w:cs="Tahoma"/>
          <w:b/>
          <w:sz w:val="19"/>
          <w:szCs w:val="19"/>
        </w:rPr>
        <w:t>DO NOT</w:t>
      </w:r>
      <w:r w:rsidRPr="002928C5">
        <w:rPr>
          <w:rFonts w:ascii="Tahoma" w:hAnsi="Tahoma" w:cs="Tahoma"/>
          <w:sz w:val="19"/>
          <w:szCs w:val="19"/>
        </w:rPr>
        <w:t xml:space="preserve"> use filler values to indicate </w:t>
      </w:r>
      <w:r>
        <w:rPr>
          <w:rFonts w:ascii="Tahoma" w:hAnsi="Tahoma" w:cs="Tahoma"/>
          <w:sz w:val="19"/>
          <w:szCs w:val="19"/>
        </w:rPr>
        <w:t>blank</w:t>
      </w:r>
      <w:r w:rsidRPr="002928C5">
        <w:rPr>
          <w:rFonts w:ascii="Tahoma" w:hAnsi="Tahoma" w:cs="Tahoma"/>
          <w:sz w:val="19"/>
          <w:szCs w:val="19"/>
        </w:rPr>
        <w:t xml:space="preserve"> fields, such as “U”</w:t>
      </w:r>
      <w:r w:rsidR="00500656">
        <w:rPr>
          <w:rFonts w:ascii="Tahoma" w:hAnsi="Tahoma" w:cs="Tahoma"/>
          <w:sz w:val="19"/>
          <w:szCs w:val="19"/>
        </w:rPr>
        <w:t>,</w:t>
      </w:r>
      <w:r w:rsidRPr="002928C5">
        <w:rPr>
          <w:rFonts w:ascii="Tahoma" w:hAnsi="Tahoma" w:cs="Tahoma"/>
          <w:sz w:val="19"/>
          <w:szCs w:val="19"/>
        </w:rPr>
        <w:t xml:space="preserve"> “</w:t>
      </w:r>
      <w:r w:rsidR="00500656">
        <w:rPr>
          <w:rFonts w:ascii="Tahoma" w:hAnsi="Tahoma" w:cs="Tahoma"/>
          <w:sz w:val="19"/>
          <w:szCs w:val="19"/>
        </w:rPr>
        <w:t>*</w:t>
      </w:r>
      <w:r w:rsidRPr="002928C5">
        <w:rPr>
          <w:rFonts w:ascii="Tahoma" w:hAnsi="Tahoma" w:cs="Tahoma"/>
          <w:sz w:val="19"/>
          <w:szCs w:val="19"/>
        </w:rPr>
        <w:t>”</w:t>
      </w:r>
      <w:r w:rsidR="00500656">
        <w:rPr>
          <w:rFonts w:ascii="Tahoma" w:hAnsi="Tahoma" w:cs="Tahoma"/>
          <w:sz w:val="19"/>
          <w:szCs w:val="19"/>
        </w:rPr>
        <w:t>,</w:t>
      </w:r>
      <w:r w:rsidRPr="002928C5">
        <w:rPr>
          <w:rFonts w:ascii="Tahoma" w:hAnsi="Tahoma" w:cs="Tahoma"/>
          <w:sz w:val="19"/>
          <w:szCs w:val="19"/>
        </w:rPr>
        <w:t xml:space="preserve"> </w:t>
      </w:r>
      <w:r w:rsidR="00761A37">
        <w:rPr>
          <w:rFonts w:ascii="Tahoma" w:hAnsi="Tahoma" w:cs="Tahoma"/>
          <w:sz w:val="19"/>
          <w:szCs w:val="19"/>
        </w:rPr>
        <w:t xml:space="preserve">“UNKNOWN”, </w:t>
      </w:r>
      <w:r w:rsidRPr="002928C5">
        <w:rPr>
          <w:rFonts w:ascii="Tahoma" w:hAnsi="Tahoma" w:cs="Tahoma"/>
          <w:sz w:val="19"/>
          <w:szCs w:val="19"/>
        </w:rPr>
        <w:t>or “N/A</w:t>
      </w:r>
      <w:r>
        <w:rPr>
          <w:rFonts w:ascii="Tahoma" w:hAnsi="Tahoma" w:cs="Tahoma"/>
          <w:sz w:val="19"/>
          <w:szCs w:val="19"/>
        </w:rPr>
        <w:t>”</w:t>
      </w:r>
      <w:r w:rsidR="00EC6222">
        <w:rPr>
          <w:rFonts w:ascii="Tahoma" w:hAnsi="Tahoma" w:cs="Tahoma"/>
          <w:sz w:val="19"/>
          <w:szCs w:val="19"/>
        </w:rPr>
        <w:t>, etc</w:t>
      </w:r>
      <w:r w:rsidR="00500656">
        <w:rPr>
          <w:rFonts w:ascii="Tahoma" w:hAnsi="Tahoma" w:cs="Tahoma"/>
          <w:sz w:val="19"/>
          <w:szCs w:val="19"/>
        </w:rPr>
        <w:t>.</w:t>
      </w:r>
    </w:p>
    <w:p w14:paraId="424D5E2F" w14:textId="77777777" w:rsidR="001240EE" w:rsidRPr="002C2C8C" w:rsidRDefault="001240EE" w:rsidP="001240EE">
      <w:pPr>
        <w:pStyle w:val="BodyTextIndent"/>
        <w:ind w:left="0"/>
        <w:rPr>
          <w:rFonts w:ascii="Tahoma" w:hAnsi="Tahoma"/>
          <w:sz w:val="19"/>
        </w:rPr>
      </w:pPr>
    </w:p>
    <w:p w14:paraId="2D2302BF" w14:textId="77777777" w:rsidR="001240EE" w:rsidRPr="00140A93" w:rsidRDefault="005D7EF3" w:rsidP="001240EE">
      <w:pPr>
        <w:pStyle w:val="BodyTextIndent"/>
        <w:ind w:left="0"/>
        <w:rPr>
          <w:rFonts w:ascii="Tahoma" w:hAnsi="Tahoma"/>
          <w:sz w:val="19"/>
          <w:szCs w:val="19"/>
        </w:rPr>
      </w:pPr>
      <w:r>
        <w:rPr>
          <w:rFonts w:ascii="Tahoma" w:hAnsi="Tahoma"/>
          <w:sz w:val="19"/>
          <w:szCs w:val="19"/>
        </w:rPr>
        <w:t xml:space="preserve">Other qualitative data </w:t>
      </w:r>
      <w:r w:rsidR="00601E6E">
        <w:rPr>
          <w:rFonts w:ascii="Tahoma" w:hAnsi="Tahoma"/>
          <w:sz w:val="19"/>
          <w:szCs w:val="19"/>
        </w:rPr>
        <w:t xml:space="preserve">needed by MHCC to analyze the data </w:t>
      </w:r>
      <w:r>
        <w:rPr>
          <w:rFonts w:ascii="Tahoma" w:hAnsi="Tahoma"/>
          <w:sz w:val="19"/>
          <w:szCs w:val="19"/>
        </w:rPr>
        <w:t>will be collected via the MCDB Portal</w:t>
      </w:r>
      <w:r w:rsidR="00601E6E">
        <w:rPr>
          <w:rFonts w:ascii="Tahoma" w:hAnsi="Tahoma"/>
          <w:sz w:val="19"/>
          <w:szCs w:val="19"/>
        </w:rPr>
        <w:t xml:space="preserve">. These data will be updated once a year. </w:t>
      </w:r>
    </w:p>
    <w:p w14:paraId="332D32C7" w14:textId="77777777" w:rsidR="001240EE" w:rsidRPr="00140A93" w:rsidRDefault="001240EE" w:rsidP="001240EE">
      <w:pPr>
        <w:pStyle w:val="BodyTextIndent"/>
        <w:ind w:left="0"/>
        <w:rPr>
          <w:rFonts w:ascii="Tahoma" w:hAnsi="Tahoma"/>
          <w:sz w:val="19"/>
          <w:szCs w:val="19"/>
        </w:rPr>
      </w:pPr>
    </w:p>
    <w:p w14:paraId="6801CA84" w14:textId="77777777" w:rsidR="001240EE" w:rsidRPr="00140A93" w:rsidRDefault="001240EE" w:rsidP="001240EE">
      <w:pPr>
        <w:pStyle w:val="BodyTextIndent"/>
        <w:ind w:left="0"/>
        <w:rPr>
          <w:rFonts w:ascii="Tahoma" w:hAnsi="Tahoma"/>
          <w:sz w:val="19"/>
          <w:szCs w:val="19"/>
        </w:rPr>
      </w:pPr>
      <w:r w:rsidRPr="00140A93">
        <w:rPr>
          <w:rFonts w:ascii="Tahoma" w:hAnsi="Tahoma"/>
          <w:sz w:val="19"/>
          <w:szCs w:val="19"/>
        </w:rPr>
        <w:t xml:space="preserve">Each field will be analyzed for completion and accuracy, even those without threshold guidelines. </w:t>
      </w:r>
      <w:r w:rsidR="00810F52">
        <w:rPr>
          <w:rFonts w:ascii="Tahoma" w:hAnsi="Tahoma"/>
          <w:sz w:val="19"/>
          <w:szCs w:val="19"/>
        </w:rPr>
        <w:t>Payors</w:t>
      </w:r>
      <w:r w:rsidR="00810F52" w:rsidRPr="00140A93">
        <w:rPr>
          <w:rFonts w:ascii="Tahoma" w:hAnsi="Tahoma"/>
          <w:sz w:val="19"/>
          <w:szCs w:val="19"/>
        </w:rPr>
        <w:t xml:space="preserve"> </w:t>
      </w:r>
      <w:r w:rsidRPr="00140A93">
        <w:rPr>
          <w:rFonts w:ascii="Tahoma" w:hAnsi="Tahoma"/>
          <w:sz w:val="19"/>
          <w:szCs w:val="19"/>
        </w:rPr>
        <w:t xml:space="preserve">will be expected to provide explanations and plans for mitigation regarding fields which seem incomplete, as well as fields which demonstrate a trend of deterioration. </w:t>
      </w:r>
    </w:p>
    <w:p w14:paraId="27C31C12" w14:textId="77777777" w:rsidR="003666D3" w:rsidRDefault="003666D3" w:rsidP="0037539E">
      <w:pPr>
        <w:pStyle w:val="BodyTextIndent"/>
        <w:ind w:left="0"/>
        <w:rPr>
          <w:rFonts w:ascii="Tahoma" w:hAnsi="Tahoma"/>
          <w:sz w:val="12"/>
          <w:szCs w:val="18"/>
        </w:rPr>
      </w:pPr>
    </w:p>
    <w:p w14:paraId="52E39CA0" w14:textId="77777777" w:rsidR="00B625B9" w:rsidRDefault="00B625B9" w:rsidP="0037539E">
      <w:pPr>
        <w:pStyle w:val="BodyTextIndent"/>
        <w:ind w:left="0"/>
        <w:rPr>
          <w:rFonts w:ascii="Tahoma" w:hAnsi="Tahoma"/>
          <w:sz w:val="12"/>
          <w:szCs w:val="18"/>
        </w:rPr>
      </w:pPr>
    </w:p>
    <w:p w14:paraId="64526AD5" w14:textId="77777777" w:rsidR="00651690" w:rsidRPr="0037539E" w:rsidRDefault="00651690" w:rsidP="0037539E">
      <w:pPr>
        <w:pStyle w:val="BodyTextIndent"/>
        <w:ind w:left="0"/>
        <w:rPr>
          <w:rFonts w:ascii="Tahoma" w:hAnsi="Tahoma"/>
          <w:sz w:val="12"/>
          <w:szCs w:val="18"/>
        </w:rPr>
      </w:pPr>
    </w:p>
    <w:p w14:paraId="48D96843" w14:textId="326ACA9E" w:rsidR="001240EE" w:rsidRPr="00140A93" w:rsidRDefault="001240EE" w:rsidP="001240EE">
      <w:pPr>
        <w:pStyle w:val="Heading1"/>
      </w:pPr>
      <w:bookmarkStart w:id="28" w:name="_Toc464648826"/>
      <w:bookmarkStart w:id="29" w:name="_Toc497748429"/>
      <w:r w:rsidRPr="00140A93">
        <w:t xml:space="preserve">DOCUMENTATION FOR </w:t>
      </w:r>
      <w:r w:rsidR="0083622D">
        <w:t>2018</w:t>
      </w:r>
      <w:r w:rsidR="00601E6E" w:rsidRPr="00140A93">
        <w:t xml:space="preserve"> </w:t>
      </w:r>
      <w:r w:rsidRPr="00140A93">
        <w:t>SUBMISSION DATA</w:t>
      </w:r>
      <w:bookmarkEnd w:id="28"/>
      <w:bookmarkEnd w:id="29"/>
    </w:p>
    <w:p w14:paraId="5781BEFC" w14:textId="77777777" w:rsidR="001240EE" w:rsidRPr="00140A93" w:rsidRDefault="001240EE" w:rsidP="001240EE">
      <w:pPr>
        <w:pStyle w:val="BodyTextIndent"/>
        <w:ind w:left="0"/>
        <w:rPr>
          <w:rFonts w:ascii="Tahoma" w:hAnsi="Tahoma"/>
          <w:b/>
          <w:sz w:val="20"/>
        </w:rPr>
      </w:pPr>
    </w:p>
    <w:p w14:paraId="2788B1EC" w14:textId="1E0FA29F" w:rsidR="001240EE" w:rsidRDefault="00601E6E" w:rsidP="001240EE">
      <w:pPr>
        <w:pStyle w:val="BodyTextIndent"/>
        <w:ind w:left="0"/>
        <w:rPr>
          <w:rFonts w:ascii="Tahoma" w:hAnsi="Tahoma"/>
          <w:sz w:val="19"/>
          <w:szCs w:val="19"/>
        </w:rPr>
      </w:pPr>
      <w:r w:rsidRPr="00500656">
        <w:rPr>
          <w:rFonts w:ascii="Tahoma" w:hAnsi="Tahoma"/>
          <w:sz w:val="19"/>
          <w:szCs w:val="19"/>
        </w:rPr>
        <w:t xml:space="preserve">There will be no documentation necessary for </w:t>
      </w:r>
      <w:r w:rsidR="0083622D">
        <w:rPr>
          <w:rFonts w:ascii="Tahoma" w:hAnsi="Tahoma"/>
          <w:sz w:val="19"/>
          <w:szCs w:val="19"/>
        </w:rPr>
        <w:t>2018</w:t>
      </w:r>
      <w:r w:rsidRPr="00500656">
        <w:rPr>
          <w:rFonts w:ascii="Tahoma" w:hAnsi="Tahoma"/>
          <w:sz w:val="19"/>
          <w:szCs w:val="19"/>
        </w:rPr>
        <w:t xml:space="preserve"> submission data, however, payors will be prompted to look at the data quality reports and confirm that the summary data are consistent with their business experiences.</w:t>
      </w:r>
    </w:p>
    <w:p w14:paraId="56A70404" w14:textId="77777777" w:rsidR="0082338E" w:rsidRPr="00500656" w:rsidRDefault="0082338E" w:rsidP="001240EE">
      <w:pPr>
        <w:pStyle w:val="BodyTextIndent"/>
        <w:ind w:left="0"/>
        <w:rPr>
          <w:rFonts w:ascii="Tahoma" w:hAnsi="Tahoma"/>
          <w:sz w:val="19"/>
          <w:szCs w:val="19"/>
        </w:rPr>
      </w:pPr>
    </w:p>
    <w:p w14:paraId="27F62B65" w14:textId="77777777" w:rsidR="00500656" w:rsidRDefault="00500656" w:rsidP="001240EE">
      <w:pPr>
        <w:pStyle w:val="BodyTextIndent"/>
        <w:ind w:left="0"/>
        <w:rPr>
          <w:rFonts w:ascii="Tahoma" w:hAnsi="Tahoma"/>
        </w:rPr>
      </w:pPr>
    </w:p>
    <w:p w14:paraId="11C1A7FB" w14:textId="55C8EC79" w:rsidR="006977D9" w:rsidRPr="002C2C8C" w:rsidRDefault="006977D9" w:rsidP="002C2C8C">
      <w:pPr>
        <w:rPr>
          <w:rFonts w:ascii="Tahoma" w:hAnsi="Tahoma"/>
          <w:b/>
          <w:sz w:val="23"/>
        </w:rPr>
      </w:pPr>
      <w:r>
        <w:br w:type="page"/>
      </w:r>
    </w:p>
    <w:p w14:paraId="29EB8BDF" w14:textId="03C7225E" w:rsidR="001240EE" w:rsidRDefault="001240EE" w:rsidP="001240EE">
      <w:pPr>
        <w:pStyle w:val="Heading1"/>
      </w:pPr>
      <w:bookmarkStart w:id="30" w:name="_Toc464648827"/>
      <w:bookmarkStart w:id="31" w:name="_Toc497748430"/>
      <w:r>
        <w:t>RECORD LAYOUT and FILE SPECIFICATIONS</w:t>
      </w:r>
      <w:bookmarkEnd w:id="30"/>
      <w:bookmarkEnd w:id="31"/>
    </w:p>
    <w:p w14:paraId="4C61BD1B" w14:textId="77777777" w:rsidR="001240EE" w:rsidRPr="00500656" w:rsidRDefault="001240EE" w:rsidP="001240EE">
      <w:pPr>
        <w:pStyle w:val="BodyTextIndent"/>
        <w:ind w:left="0"/>
        <w:rPr>
          <w:rFonts w:ascii="Tahoma" w:hAnsi="Tahoma" w:cs="Tahoma"/>
          <w:b/>
          <w:sz w:val="19"/>
          <w:szCs w:val="19"/>
        </w:rPr>
      </w:pPr>
    </w:p>
    <w:p w14:paraId="5CA09F81" w14:textId="5172AE8F" w:rsidR="00810F52" w:rsidRPr="00636D29" w:rsidRDefault="00B64EC8" w:rsidP="00FB7D4F">
      <w:pPr>
        <w:rPr>
          <w:rFonts w:ascii="Tahoma" w:hAnsi="Tahoma" w:cs="Tahoma"/>
          <w:sz w:val="19"/>
          <w:szCs w:val="19"/>
        </w:rPr>
      </w:pPr>
      <w:r w:rsidRPr="00500656">
        <w:rPr>
          <w:rFonts w:ascii="Tahoma" w:hAnsi="Tahoma" w:cs="Tahoma"/>
          <w:sz w:val="19"/>
          <w:szCs w:val="19"/>
        </w:rPr>
        <w:t xml:space="preserve">The record layout and data element specifications are </w:t>
      </w:r>
      <w:r w:rsidRPr="00E1272D">
        <w:rPr>
          <w:rFonts w:ascii="Tahoma" w:hAnsi="Tahoma" w:cs="Tahoma"/>
          <w:sz w:val="19"/>
          <w:szCs w:val="19"/>
        </w:rPr>
        <w:t xml:space="preserve">available for download at </w:t>
      </w:r>
      <w:hyperlink r:id="rId17" w:history="1">
        <w:r w:rsidR="00E1272D" w:rsidRPr="004B340C">
          <w:rPr>
            <w:rStyle w:val="Hyperlink"/>
            <w:rFonts w:ascii="Tahoma" w:hAnsi="Tahoma" w:cs="Tahoma"/>
            <w:sz w:val="19"/>
            <w:szCs w:val="19"/>
          </w:rPr>
          <w:t>http://mhcc.maryland.gov/mhcc/pages/apcd/apcd_mcdb/apcd_mcdb_data_submission.aspx</w:t>
        </w:r>
      </w:hyperlink>
      <w:r w:rsidR="003E15D6" w:rsidRPr="002C2C8C">
        <w:rPr>
          <w:rFonts w:ascii="Tahoma" w:hAnsi="Tahoma"/>
          <w:sz w:val="19"/>
        </w:rPr>
        <w:t>,</w:t>
      </w:r>
      <w:r w:rsidR="003E15D6" w:rsidRPr="00E1272D">
        <w:rPr>
          <w:rFonts w:ascii="Tahoma" w:hAnsi="Tahoma" w:cs="Tahoma"/>
          <w:sz w:val="19"/>
          <w:szCs w:val="19"/>
        </w:rPr>
        <w:t xml:space="preserve"> and </w:t>
      </w:r>
      <w:r w:rsidRPr="00E1272D">
        <w:rPr>
          <w:rFonts w:ascii="Tahoma" w:hAnsi="Tahoma" w:cs="Tahoma"/>
          <w:sz w:val="19"/>
          <w:szCs w:val="19"/>
        </w:rPr>
        <w:t xml:space="preserve">are an integral part of this </w:t>
      </w:r>
      <w:r w:rsidR="00C44A6F" w:rsidRPr="00E1272D">
        <w:rPr>
          <w:rFonts w:ascii="Tahoma" w:hAnsi="Tahoma" w:cs="Tahoma"/>
          <w:sz w:val="19"/>
          <w:szCs w:val="19"/>
        </w:rPr>
        <w:t>manual</w:t>
      </w:r>
      <w:r w:rsidRPr="00E1272D">
        <w:rPr>
          <w:rFonts w:ascii="Tahoma" w:hAnsi="Tahoma" w:cs="Tahoma"/>
          <w:sz w:val="19"/>
          <w:szCs w:val="19"/>
        </w:rPr>
        <w:t xml:space="preserve">. A Frequently Asked Questions guide (FAQ) about the </w:t>
      </w:r>
      <w:r w:rsidRPr="00636D29">
        <w:rPr>
          <w:rFonts w:ascii="Tahoma" w:hAnsi="Tahoma" w:cs="Tahoma"/>
          <w:sz w:val="19"/>
          <w:szCs w:val="19"/>
        </w:rPr>
        <w:t xml:space="preserve">data submission process has been provided in Appendix F. </w:t>
      </w:r>
    </w:p>
    <w:p w14:paraId="19140AE2" w14:textId="77777777" w:rsidR="001240EE" w:rsidRPr="00500656" w:rsidRDefault="001240EE" w:rsidP="00D43232">
      <w:pPr>
        <w:rPr>
          <w:rFonts w:ascii="Tahoma" w:hAnsi="Tahoma" w:cs="Tahoma"/>
          <w:sz w:val="19"/>
          <w:szCs w:val="19"/>
        </w:rPr>
      </w:pPr>
    </w:p>
    <w:p w14:paraId="30F22C9C" w14:textId="77777777" w:rsidR="00063A72" w:rsidRPr="00393F6E" w:rsidRDefault="00C44A6F" w:rsidP="00846F70">
      <w:pPr>
        <w:rPr>
          <w:rFonts w:ascii="Tahoma" w:hAnsi="Tahoma" w:cs="Tahoma"/>
          <w:sz w:val="19"/>
          <w:szCs w:val="19"/>
        </w:rPr>
      </w:pPr>
      <w:r w:rsidRPr="00500656">
        <w:rPr>
          <w:rFonts w:ascii="Tahoma" w:hAnsi="Tahoma" w:cs="Tahoma"/>
          <w:sz w:val="19"/>
          <w:szCs w:val="19"/>
        </w:rPr>
        <w:t xml:space="preserve">Field IDs are given file designations in order to </w:t>
      </w:r>
      <w:r w:rsidR="00FB4BE3" w:rsidRPr="00500656">
        <w:rPr>
          <w:rFonts w:ascii="Tahoma" w:hAnsi="Tahoma" w:cs="Tahoma"/>
          <w:sz w:val="19"/>
          <w:szCs w:val="19"/>
        </w:rPr>
        <w:t xml:space="preserve">allow payers and MHCC to communicate problems with fields that exist in multiple files. For example, Patient Year and Month of Birth in the Professional Services file is </w:t>
      </w:r>
      <w:r w:rsidR="00D90565">
        <w:rPr>
          <w:rFonts w:ascii="Tahoma" w:hAnsi="Tahoma" w:cs="Tahoma"/>
          <w:sz w:val="19"/>
          <w:szCs w:val="19"/>
        </w:rPr>
        <w:t xml:space="preserve">known as </w:t>
      </w:r>
      <w:r w:rsidR="00FB4BE3" w:rsidRPr="00500656">
        <w:rPr>
          <w:rFonts w:ascii="Tahoma" w:hAnsi="Tahoma" w:cs="Tahoma"/>
          <w:sz w:val="19"/>
          <w:szCs w:val="19"/>
        </w:rPr>
        <w:t>Field ID P004, while the same field in the Institutional file is Field ID I004.</w:t>
      </w:r>
      <w:r w:rsidR="00D90565">
        <w:rPr>
          <w:rFonts w:ascii="Tahoma" w:hAnsi="Tahoma" w:cs="Tahoma"/>
          <w:sz w:val="19"/>
          <w:szCs w:val="19"/>
        </w:rPr>
        <w:t xml:space="preserve"> Please note that field index IDs are consistent across years. For example, Fields I145 through Field I166 were removed from the layout in 2016, thus these index numbers do not exist in 2016 and later years.</w:t>
      </w:r>
    </w:p>
    <w:p w14:paraId="55A63277" w14:textId="77777777" w:rsidR="00FB4BE3" w:rsidRDefault="00FB4BE3" w:rsidP="00846F70"/>
    <w:p w14:paraId="63EAD83E" w14:textId="77777777" w:rsidR="00393F6E" w:rsidRDefault="00393F6E" w:rsidP="00846F70"/>
    <w:p w14:paraId="4376BAA2" w14:textId="379F81AF" w:rsidR="00930BE1" w:rsidRDefault="00930BE1" w:rsidP="00367B92">
      <w:pPr>
        <w:pStyle w:val="Heading1"/>
      </w:pPr>
      <w:bookmarkStart w:id="32" w:name="_Toc464648828"/>
      <w:bookmarkStart w:id="33" w:name="_Toc497748431"/>
      <w:r>
        <w:t xml:space="preserve">SPECIAL CONSIDERATIONS </w:t>
      </w:r>
      <w:r w:rsidRPr="00065F8F">
        <w:t xml:space="preserve">for </w:t>
      </w:r>
      <w:r w:rsidR="0083622D">
        <w:t>2018</w:t>
      </w:r>
      <w:r w:rsidR="00601E6E" w:rsidRPr="00065F8F">
        <w:t xml:space="preserve"> </w:t>
      </w:r>
      <w:r w:rsidRPr="00065F8F">
        <w:t xml:space="preserve">MCDB </w:t>
      </w:r>
      <w:r w:rsidR="00367B92">
        <w:t>DATA SUBMISSIONS</w:t>
      </w:r>
      <w:bookmarkEnd w:id="32"/>
      <w:bookmarkEnd w:id="33"/>
    </w:p>
    <w:p w14:paraId="3CE2B936" w14:textId="77777777" w:rsidR="00930BE1" w:rsidRDefault="00930BE1" w:rsidP="00930BE1">
      <w:pPr>
        <w:jc w:val="center"/>
        <w:rPr>
          <w:rFonts w:ascii="Tahoma" w:hAnsi="Tahoma" w:cs="Tahoma"/>
          <w:b/>
          <w:sz w:val="23"/>
          <w:szCs w:val="23"/>
        </w:rPr>
      </w:pPr>
    </w:p>
    <w:p w14:paraId="60E816B8" w14:textId="77777777" w:rsidR="00367B92" w:rsidRPr="00500656" w:rsidRDefault="00930BE1" w:rsidP="00367B92">
      <w:pPr>
        <w:rPr>
          <w:rFonts w:ascii="Tahoma" w:hAnsi="Tahoma" w:cs="Tahoma"/>
          <w:sz w:val="19"/>
          <w:szCs w:val="19"/>
        </w:rPr>
      </w:pPr>
      <w:r w:rsidRPr="00500656">
        <w:rPr>
          <w:rFonts w:ascii="Tahoma" w:hAnsi="Tahoma" w:cs="Tahoma"/>
          <w:sz w:val="19"/>
          <w:szCs w:val="19"/>
        </w:rPr>
        <w:t>Values labeled as “Unknown” or “Not Coded” do not contribute to meeting required threshold values</w:t>
      </w:r>
      <w:r w:rsidR="00EE7E5E">
        <w:rPr>
          <w:rFonts w:ascii="Tahoma" w:hAnsi="Tahoma" w:cs="Tahoma"/>
          <w:sz w:val="19"/>
          <w:szCs w:val="19"/>
        </w:rPr>
        <w:t xml:space="preserve">. </w:t>
      </w:r>
      <w:r w:rsidRPr="00500656">
        <w:rPr>
          <w:rFonts w:ascii="Tahoma" w:hAnsi="Tahoma" w:cs="Tahoma"/>
          <w:sz w:val="19"/>
          <w:szCs w:val="19"/>
        </w:rPr>
        <w:t>In the event that your submission includes enough of these values that it would fail to meet the required threshold, please request a waiver for these fields.</w:t>
      </w:r>
    </w:p>
    <w:p w14:paraId="42BC8356" w14:textId="77777777" w:rsidR="00367B92" w:rsidRPr="00500656" w:rsidRDefault="00367B92" w:rsidP="00367B92">
      <w:pPr>
        <w:rPr>
          <w:rFonts w:ascii="Tahoma" w:hAnsi="Tahoma" w:cs="Tahoma"/>
          <w:sz w:val="19"/>
          <w:szCs w:val="19"/>
        </w:rPr>
      </w:pPr>
    </w:p>
    <w:p w14:paraId="550742B2" w14:textId="77777777" w:rsidR="00930BE1" w:rsidRPr="00500656" w:rsidRDefault="00930BE1" w:rsidP="00367B92">
      <w:pPr>
        <w:rPr>
          <w:rFonts w:ascii="Tahoma" w:hAnsi="Tahoma" w:cs="Tahoma"/>
          <w:sz w:val="19"/>
          <w:szCs w:val="19"/>
        </w:rPr>
      </w:pPr>
      <w:r w:rsidRPr="00500656">
        <w:rPr>
          <w:rFonts w:ascii="Tahoma" w:hAnsi="Tahoma" w:cs="Tahoma"/>
          <w:sz w:val="19"/>
          <w:szCs w:val="19"/>
        </w:rPr>
        <w:t>Source System may no longer be left blank</w:t>
      </w:r>
      <w:r w:rsidR="00EE7E5E">
        <w:rPr>
          <w:rFonts w:ascii="Tahoma" w:hAnsi="Tahoma" w:cs="Tahoma"/>
          <w:sz w:val="19"/>
          <w:szCs w:val="19"/>
        </w:rPr>
        <w:t xml:space="preserve">. </w:t>
      </w:r>
      <w:r w:rsidRPr="00500656">
        <w:rPr>
          <w:rFonts w:ascii="Tahoma" w:hAnsi="Tahoma" w:cs="Tahoma"/>
          <w:sz w:val="19"/>
          <w:szCs w:val="19"/>
        </w:rPr>
        <w:t>If only reporting for one source system, use the default value of “A.”</w:t>
      </w:r>
    </w:p>
    <w:p w14:paraId="1296994F" w14:textId="77777777" w:rsidR="00367B92" w:rsidRPr="00500656" w:rsidRDefault="00367B92" w:rsidP="00367B92">
      <w:pPr>
        <w:rPr>
          <w:rFonts w:ascii="Tahoma" w:hAnsi="Tahoma" w:cs="Tahoma"/>
          <w:sz w:val="19"/>
          <w:szCs w:val="19"/>
        </w:rPr>
      </w:pPr>
    </w:p>
    <w:p w14:paraId="36841BBB" w14:textId="77777777" w:rsidR="00C062F7" w:rsidRPr="00500656" w:rsidRDefault="00930BE1" w:rsidP="004630FE">
      <w:pPr>
        <w:rPr>
          <w:rFonts w:ascii="Tahoma" w:hAnsi="Tahoma" w:cs="Tahoma"/>
          <w:sz w:val="19"/>
          <w:szCs w:val="19"/>
        </w:rPr>
      </w:pPr>
      <w:r w:rsidRPr="00500656">
        <w:rPr>
          <w:rFonts w:ascii="Tahoma" w:hAnsi="Tahoma" w:cs="Tahoma"/>
          <w:sz w:val="19"/>
          <w:szCs w:val="19"/>
        </w:rPr>
        <w:t>Date of Disenrollment should no longer be left blank if active</w:t>
      </w:r>
      <w:r w:rsidR="00EE7E5E">
        <w:rPr>
          <w:rFonts w:ascii="Tahoma" w:hAnsi="Tahoma" w:cs="Tahoma"/>
          <w:sz w:val="19"/>
          <w:szCs w:val="19"/>
        </w:rPr>
        <w:t xml:space="preserve">. </w:t>
      </w:r>
      <w:r w:rsidRPr="00500656">
        <w:rPr>
          <w:rFonts w:ascii="Tahoma" w:hAnsi="Tahoma" w:cs="Tahoma"/>
          <w:sz w:val="19"/>
          <w:szCs w:val="19"/>
        </w:rPr>
        <w:t>Instead, use the value “20991231.”</w:t>
      </w:r>
    </w:p>
    <w:p w14:paraId="052898F9" w14:textId="77777777" w:rsidR="00FB4BE3" w:rsidRPr="00500656" w:rsidRDefault="00FB4BE3" w:rsidP="00BE6701">
      <w:pPr>
        <w:pStyle w:val="BodyTextIndent"/>
        <w:ind w:left="0"/>
        <w:rPr>
          <w:rFonts w:ascii="Tahoma" w:hAnsi="Tahoma"/>
          <w:sz w:val="19"/>
          <w:szCs w:val="19"/>
        </w:rPr>
      </w:pPr>
    </w:p>
    <w:p w14:paraId="0181393D" w14:textId="77777777" w:rsidR="00500656" w:rsidRPr="00444999" w:rsidRDefault="00FB4BE3" w:rsidP="00BE6701">
      <w:pPr>
        <w:pStyle w:val="BodyTextIndent"/>
        <w:ind w:left="0"/>
        <w:rPr>
          <w:rFonts w:ascii="Tahoma" w:hAnsi="Tahoma"/>
          <w:sz w:val="19"/>
          <w:szCs w:val="19"/>
        </w:rPr>
      </w:pPr>
      <w:r w:rsidRPr="00444999">
        <w:rPr>
          <w:rFonts w:ascii="Tahoma" w:hAnsi="Tahoma"/>
          <w:sz w:val="19"/>
          <w:szCs w:val="19"/>
        </w:rPr>
        <w:t>The reporting of financial fields have been streamlined across all files. Report all financial fields</w:t>
      </w:r>
      <w:r w:rsidR="00FF434A" w:rsidRPr="00444999">
        <w:rPr>
          <w:rFonts w:ascii="Tahoma" w:hAnsi="Tahoma"/>
          <w:sz w:val="19"/>
          <w:szCs w:val="19"/>
        </w:rPr>
        <w:t xml:space="preserve"> as whole numbers without decimal places, rounded to the nearest whole digit. For example, if a financial field was collected as “154.95,” it would be reported as “155</w:t>
      </w:r>
      <w:r w:rsidR="00393F6E">
        <w:rPr>
          <w:rFonts w:ascii="Tahoma" w:hAnsi="Tahoma"/>
          <w:sz w:val="19"/>
          <w:szCs w:val="19"/>
        </w:rPr>
        <w:t>”</w:t>
      </w:r>
      <w:r w:rsidR="00761A37">
        <w:rPr>
          <w:rFonts w:ascii="Tahoma" w:hAnsi="Tahoma"/>
          <w:sz w:val="19"/>
          <w:szCs w:val="19"/>
        </w:rPr>
        <w:t>,</w:t>
      </w:r>
      <w:r w:rsidR="00393F6E">
        <w:rPr>
          <w:rFonts w:ascii="Tahoma" w:hAnsi="Tahoma"/>
          <w:sz w:val="19"/>
          <w:szCs w:val="19"/>
        </w:rPr>
        <w:t xml:space="preserve"> </w:t>
      </w:r>
      <w:r w:rsidR="00CC08D5">
        <w:rPr>
          <w:rFonts w:ascii="Tahoma" w:hAnsi="Tahoma"/>
          <w:sz w:val="19"/>
          <w:szCs w:val="19"/>
        </w:rPr>
        <w:t xml:space="preserve">because 155 is the nearest whole </w:t>
      </w:r>
      <w:r w:rsidR="00761A37">
        <w:rPr>
          <w:rFonts w:ascii="Tahoma" w:hAnsi="Tahoma"/>
          <w:sz w:val="19"/>
          <w:szCs w:val="19"/>
        </w:rPr>
        <w:t>dollar amount</w:t>
      </w:r>
      <w:r w:rsidR="00CC08D5">
        <w:rPr>
          <w:rFonts w:ascii="Tahoma" w:hAnsi="Tahoma"/>
          <w:sz w:val="19"/>
          <w:szCs w:val="19"/>
        </w:rPr>
        <w:t>.</w:t>
      </w:r>
    </w:p>
    <w:p w14:paraId="557D9627" w14:textId="77777777" w:rsidR="00500656" w:rsidRPr="00444999" w:rsidRDefault="00500656" w:rsidP="00BE6701">
      <w:pPr>
        <w:pStyle w:val="BodyTextIndent"/>
        <w:ind w:left="0"/>
        <w:rPr>
          <w:rFonts w:ascii="Tahoma" w:hAnsi="Tahoma"/>
          <w:sz w:val="19"/>
          <w:szCs w:val="19"/>
        </w:rPr>
      </w:pPr>
    </w:p>
    <w:p w14:paraId="4DF62A77" w14:textId="77777777" w:rsidR="00063A72" w:rsidRDefault="00500656" w:rsidP="00BE6701">
      <w:pPr>
        <w:pStyle w:val="BodyTextIndent"/>
        <w:ind w:left="0"/>
        <w:rPr>
          <w:rFonts w:ascii="Tahoma" w:hAnsi="Tahoma"/>
          <w:sz w:val="19"/>
          <w:szCs w:val="19"/>
        </w:rPr>
      </w:pPr>
      <w:r w:rsidRPr="00444999">
        <w:rPr>
          <w:rFonts w:ascii="Tahoma" w:hAnsi="Tahoma"/>
          <w:sz w:val="19"/>
          <w:szCs w:val="19"/>
        </w:rPr>
        <w:t xml:space="preserve">Prior to </w:t>
      </w:r>
      <w:r w:rsidR="00D90565">
        <w:rPr>
          <w:rFonts w:ascii="Tahoma" w:hAnsi="Tahoma"/>
          <w:sz w:val="19"/>
          <w:szCs w:val="19"/>
        </w:rPr>
        <w:t>2016</w:t>
      </w:r>
      <w:r w:rsidRPr="00444999">
        <w:rPr>
          <w:rFonts w:ascii="Tahoma" w:hAnsi="Tahoma"/>
          <w:sz w:val="19"/>
          <w:szCs w:val="19"/>
        </w:rPr>
        <w:t xml:space="preserve">, financial fields in the Pharmacy file were reported with two implied decimal places. Please discontinue using this format and report the financial fields as whole </w:t>
      </w:r>
      <w:r w:rsidR="00651690" w:rsidRPr="00444999">
        <w:rPr>
          <w:rFonts w:ascii="Tahoma" w:hAnsi="Tahoma"/>
          <w:sz w:val="19"/>
          <w:szCs w:val="19"/>
        </w:rPr>
        <w:t>numbers as in the example above</w:t>
      </w:r>
      <w:r w:rsidR="00063A72" w:rsidRPr="00444999">
        <w:rPr>
          <w:rFonts w:ascii="Tahoma" w:hAnsi="Tahoma"/>
          <w:sz w:val="19"/>
          <w:szCs w:val="19"/>
        </w:rPr>
        <w:t>.</w:t>
      </w:r>
      <w:r w:rsidR="00776DC2">
        <w:rPr>
          <w:rFonts w:ascii="Tahoma" w:hAnsi="Tahoma"/>
          <w:sz w:val="19"/>
          <w:szCs w:val="19"/>
        </w:rPr>
        <w:t xml:space="preserve"> Additionally, report the allowed amount. </w:t>
      </w:r>
      <w:r w:rsidR="00776DC2" w:rsidRPr="00393F6E">
        <w:rPr>
          <w:rFonts w:ascii="Tahoma" w:hAnsi="Tahoma"/>
          <w:sz w:val="19"/>
          <w:szCs w:val="19"/>
        </w:rPr>
        <w:t>This is the maximum amount contractually allowed. This is generally equal to the sum of patient  liability and payor reimbursement.</w:t>
      </w:r>
      <w:r w:rsidR="00761A37">
        <w:rPr>
          <w:rFonts w:ascii="Tahoma" w:hAnsi="Tahoma"/>
          <w:sz w:val="19"/>
          <w:szCs w:val="19"/>
        </w:rPr>
        <w:t xml:space="preserve"> Also include separately the amount paid by other insurance.</w:t>
      </w:r>
    </w:p>
    <w:p w14:paraId="77C7E36E" w14:textId="77777777" w:rsidR="00063A72" w:rsidRDefault="00063A72" w:rsidP="00BE6701">
      <w:pPr>
        <w:pStyle w:val="BodyTextIndent"/>
        <w:ind w:left="0"/>
        <w:rPr>
          <w:rFonts w:ascii="Tahoma" w:hAnsi="Tahoma"/>
          <w:sz w:val="19"/>
          <w:szCs w:val="19"/>
        </w:rPr>
      </w:pPr>
    </w:p>
    <w:p w14:paraId="4A6CE8BF" w14:textId="77777777" w:rsidR="00063A72" w:rsidRDefault="00063A72" w:rsidP="00BE6701">
      <w:pPr>
        <w:pStyle w:val="BodyTextIndent"/>
        <w:ind w:left="0"/>
        <w:rPr>
          <w:rFonts w:ascii="Tahoma" w:hAnsi="Tahoma"/>
          <w:sz w:val="19"/>
          <w:szCs w:val="19"/>
        </w:rPr>
      </w:pPr>
    </w:p>
    <w:p w14:paraId="4F29D5E8" w14:textId="77777777" w:rsidR="00063A72" w:rsidRDefault="00063A72" w:rsidP="00BE6701">
      <w:pPr>
        <w:pStyle w:val="BodyTextIndent"/>
        <w:ind w:left="0"/>
        <w:rPr>
          <w:rFonts w:ascii="Tahoma" w:hAnsi="Tahoma"/>
          <w:sz w:val="19"/>
          <w:szCs w:val="19"/>
        </w:rPr>
      </w:pPr>
    </w:p>
    <w:p w14:paraId="12FFFC0D" w14:textId="77777777" w:rsidR="00063A72" w:rsidRDefault="00063A72" w:rsidP="00BE6701">
      <w:pPr>
        <w:pStyle w:val="BodyTextIndent"/>
        <w:ind w:left="0"/>
        <w:rPr>
          <w:rFonts w:ascii="Tahoma" w:hAnsi="Tahoma"/>
          <w:sz w:val="19"/>
          <w:szCs w:val="19"/>
        </w:rPr>
      </w:pPr>
    </w:p>
    <w:p w14:paraId="01753F3D" w14:textId="77777777" w:rsidR="00063A72" w:rsidRDefault="00063A72" w:rsidP="00BE6701">
      <w:pPr>
        <w:pStyle w:val="BodyTextIndent"/>
        <w:ind w:left="0"/>
        <w:rPr>
          <w:rFonts w:ascii="Tahoma" w:hAnsi="Tahoma"/>
          <w:sz w:val="19"/>
          <w:szCs w:val="19"/>
        </w:rPr>
      </w:pPr>
    </w:p>
    <w:p w14:paraId="0A07C9B3" w14:textId="77777777" w:rsidR="00063A72" w:rsidRDefault="00063A72" w:rsidP="00BE6701">
      <w:pPr>
        <w:pStyle w:val="BodyTextIndent"/>
        <w:ind w:left="0"/>
        <w:rPr>
          <w:rFonts w:ascii="Tahoma" w:hAnsi="Tahoma"/>
          <w:sz w:val="19"/>
          <w:szCs w:val="19"/>
        </w:rPr>
      </w:pPr>
    </w:p>
    <w:p w14:paraId="67D196E4" w14:textId="77777777" w:rsidR="00063A72" w:rsidRDefault="00063A72" w:rsidP="00BE6701">
      <w:pPr>
        <w:pStyle w:val="BodyTextIndent"/>
        <w:ind w:left="0"/>
        <w:rPr>
          <w:rFonts w:ascii="Tahoma" w:hAnsi="Tahoma"/>
          <w:sz w:val="19"/>
          <w:szCs w:val="19"/>
        </w:rPr>
      </w:pPr>
    </w:p>
    <w:p w14:paraId="6E969D60" w14:textId="77777777" w:rsidR="00063A72" w:rsidRDefault="00063A72" w:rsidP="00BE6701">
      <w:pPr>
        <w:pStyle w:val="BodyTextIndent"/>
        <w:ind w:left="0"/>
        <w:rPr>
          <w:rFonts w:ascii="Tahoma" w:hAnsi="Tahoma"/>
          <w:sz w:val="19"/>
          <w:szCs w:val="19"/>
        </w:rPr>
      </w:pPr>
    </w:p>
    <w:p w14:paraId="23206DA7" w14:textId="77777777" w:rsidR="00063A72" w:rsidRDefault="00063A72" w:rsidP="00BE6701">
      <w:pPr>
        <w:pStyle w:val="BodyTextIndent"/>
        <w:ind w:left="0"/>
        <w:rPr>
          <w:rFonts w:ascii="Tahoma" w:hAnsi="Tahoma"/>
          <w:sz w:val="19"/>
          <w:szCs w:val="19"/>
        </w:rPr>
      </w:pPr>
    </w:p>
    <w:p w14:paraId="2E1B6A39" w14:textId="77777777" w:rsidR="00063A72" w:rsidRPr="00500656" w:rsidRDefault="00063A72" w:rsidP="00BE6701">
      <w:pPr>
        <w:pStyle w:val="BodyTextIndent"/>
        <w:ind w:left="0"/>
        <w:rPr>
          <w:rFonts w:ascii="Tahoma" w:hAnsi="Tahoma"/>
          <w:sz w:val="19"/>
          <w:szCs w:val="19"/>
        </w:rPr>
        <w:sectPr w:rsidR="00063A72" w:rsidRPr="00500656" w:rsidSect="0037539E">
          <w:footerReference w:type="default" r:id="rId18"/>
          <w:pgSz w:w="12240" w:h="15840"/>
          <w:pgMar w:top="1440" w:right="720" w:bottom="1440" w:left="720" w:header="720" w:footer="720" w:gutter="0"/>
          <w:cols w:space="720"/>
          <w:docGrid w:linePitch="360"/>
        </w:sectPr>
      </w:pPr>
    </w:p>
    <w:p w14:paraId="6CC6DC47" w14:textId="77777777" w:rsidR="00975A05" w:rsidRDefault="00975A05" w:rsidP="001F11F7">
      <w:pPr>
        <w:rPr>
          <w:rFonts w:ascii="Tahoma" w:hAnsi="Tahoma"/>
        </w:rPr>
      </w:pPr>
    </w:p>
    <w:p w14:paraId="23FD8C40" w14:textId="77777777" w:rsidR="00063A72" w:rsidRDefault="00063A72" w:rsidP="001F11F7">
      <w:pPr>
        <w:rPr>
          <w:rFonts w:ascii="Tahoma" w:hAnsi="Tahoma"/>
        </w:rPr>
      </w:pPr>
    </w:p>
    <w:p w14:paraId="50FA41D9" w14:textId="77777777" w:rsidR="00063A72" w:rsidRDefault="00063A72" w:rsidP="001F11F7">
      <w:pPr>
        <w:rPr>
          <w:rFonts w:ascii="Tahoma" w:hAnsi="Tahoma"/>
        </w:rPr>
      </w:pPr>
    </w:p>
    <w:p w14:paraId="2BBD106E" w14:textId="77777777" w:rsidR="00063A72" w:rsidRDefault="00063A72" w:rsidP="001F11F7">
      <w:pPr>
        <w:rPr>
          <w:rFonts w:ascii="Tahoma" w:hAnsi="Tahoma"/>
        </w:rPr>
      </w:pPr>
    </w:p>
    <w:p w14:paraId="0F2C0356" w14:textId="77777777" w:rsidR="00063A72" w:rsidRDefault="00063A72" w:rsidP="001F11F7">
      <w:pPr>
        <w:rPr>
          <w:rFonts w:ascii="Tahoma" w:hAnsi="Tahoma"/>
        </w:rPr>
      </w:pPr>
    </w:p>
    <w:p w14:paraId="2688B6A3" w14:textId="77777777" w:rsidR="00063A72" w:rsidRDefault="00063A72" w:rsidP="001F11F7">
      <w:pPr>
        <w:rPr>
          <w:rFonts w:ascii="Tahoma" w:hAnsi="Tahoma"/>
        </w:rPr>
      </w:pPr>
    </w:p>
    <w:p w14:paraId="65D34E20" w14:textId="77777777" w:rsidR="00063A72" w:rsidRPr="00FC2F86" w:rsidRDefault="00063A72" w:rsidP="001F11F7">
      <w:pPr>
        <w:rPr>
          <w:rFonts w:ascii="Tahoma" w:hAnsi="Tahoma"/>
        </w:rPr>
      </w:pPr>
    </w:p>
    <w:p w14:paraId="76690354" w14:textId="77777777" w:rsidR="00975A05" w:rsidRPr="00E47069" w:rsidRDefault="00D57C9C" w:rsidP="007952F6">
      <w:pPr>
        <w:pStyle w:val="BodyTextIndent"/>
        <w:ind w:left="0"/>
        <w:jc w:val="center"/>
        <w:rPr>
          <w:rFonts w:ascii="Tahoma" w:hAnsi="Tahoma" w:cs="Tahoma"/>
          <w:b/>
          <w:sz w:val="40"/>
          <w:szCs w:val="40"/>
        </w:rPr>
      </w:pPr>
      <w:r>
        <w:rPr>
          <w:rFonts w:ascii="Tahoma" w:hAnsi="Tahoma" w:cs="Tahoma"/>
          <w:b/>
          <w:sz w:val="40"/>
          <w:szCs w:val="40"/>
        </w:rPr>
        <w:t>APPENDICES</w:t>
      </w:r>
    </w:p>
    <w:p w14:paraId="35B1A853" w14:textId="77777777" w:rsidR="00975A05" w:rsidRPr="00E47069" w:rsidRDefault="005348D5" w:rsidP="00975A05">
      <w:pPr>
        <w:pStyle w:val="BodyTextIndent"/>
        <w:ind w:left="0"/>
        <w:jc w:val="center"/>
        <w:rPr>
          <w:rFonts w:ascii="Tahoma" w:hAnsi="Tahoma" w:cs="Tahoma"/>
          <w:b/>
          <w:sz w:val="40"/>
          <w:szCs w:val="40"/>
        </w:rPr>
      </w:pPr>
      <w:r>
        <w:rPr>
          <w:rFonts w:ascii="Tahoma" w:hAnsi="Tahoma" w:cs="Tahoma"/>
          <w:b/>
          <w:noProof/>
          <w:sz w:val="40"/>
          <w:szCs w:val="40"/>
        </w:rPr>
        <mc:AlternateContent>
          <mc:Choice Requires="wps">
            <w:drawing>
              <wp:anchor distT="4294967292" distB="4294967292" distL="114300" distR="114300" simplePos="0" relativeHeight="251675136" behindDoc="0" locked="0" layoutInCell="1" allowOverlap="1" wp14:anchorId="1A5B0D99" wp14:editId="32255A22">
                <wp:simplePos x="0" y="0"/>
                <wp:positionH relativeFrom="column">
                  <wp:posOffset>-2540</wp:posOffset>
                </wp:positionH>
                <wp:positionV relativeFrom="paragraph">
                  <wp:posOffset>256539</wp:posOffset>
                </wp:positionV>
                <wp:extent cx="6090285" cy="0"/>
                <wp:effectExtent l="0" t="0" r="24765" b="19050"/>
                <wp:wrapNone/>
                <wp:docPr id="26"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A89118C" id="AutoShape 48" o:spid="_x0000_s1026" type="#_x0000_t32" style="position:absolute;margin-left:-.2pt;margin-top:20.2pt;width:479.55pt;height:0;z-index:2516751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ZIA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" strokeweight="1.5pt"/>
            </w:pict>
          </mc:Fallback>
        </mc:AlternateContent>
      </w:r>
    </w:p>
    <w:p w14:paraId="7B9346E6" w14:textId="77777777" w:rsidR="00975A05" w:rsidRPr="00E47069" w:rsidRDefault="00975A05" w:rsidP="007952F6">
      <w:pPr>
        <w:pStyle w:val="BodyTextIndent"/>
        <w:ind w:left="0"/>
        <w:jc w:val="center"/>
        <w:rPr>
          <w:rFonts w:ascii="Tahoma" w:hAnsi="Tahoma" w:cs="Tahoma"/>
          <w:b/>
          <w:sz w:val="40"/>
          <w:szCs w:val="40"/>
        </w:rPr>
      </w:pPr>
    </w:p>
    <w:p w14:paraId="5C13E216" w14:textId="6E9B1860" w:rsidR="0035488A" w:rsidRPr="00E71E75" w:rsidRDefault="007761EF" w:rsidP="00E71E75">
      <w:pPr>
        <w:pStyle w:val="BodyTextIndent"/>
        <w:numPr>
          <w:ilvl w:val="0"/>
          <w:numId w:val="49"/>
        </w:numPr>
        <w:spacing w:line="480" w:lineRule="auto"/>
        <w:rPr>
          <w:rFonts w:ascii="Tahoma" w:hAnsi="Tahoma" w:cs="Tahoma"/>
          <w:smallCaps/>
          <w:sz w:val="40"/>
          <w:szCs w:val="40"/>
        </w:rPr>
      </w:pPr>
      <w:r>
        <w:rPr>
          <w:rFonts w:ascii="Tahoma" w:hAnsi="Tahoma" w:cs="Tahoma"/>
          <w:smallCaps/>
          <w:sz w:val="40"/>
          <w:szCs w:val="40"/>
        </w:rPr>
        <w:t>Appendix A</w:t>
      </w:r>
      <w:r w:rsidR="0035488A" w:rsidRPr="00E71E75">
        <w:rPr>
          <w:rFonts w:ascii="Tahoma" w:hAnsi="Tahoma" w:cs="Tahoma"/>
          <w:smallCaps/>
          <w:sz w:val="40"/>
          <w:szCs w:val="40"/>
        </w:rPr>
        <w:t xml:space="preserve"> – </w:t>
      </w:r>
      <w:r w:rsidR="00EE120F">
        <w:rPr>
          <w:rFonts w:ascii="Tahoma" w:hAnsi="Tahoma" w:cs="Tahoma"/>
          <w:smallCaps/>
          <w:sz w:val="40"/>
          <w:szCs w:val="40"/>
        </w:rPr>
        <w:t>Change Log (201</w:t>
      </w:r>
      <w:r w:rsidR="0083622D">
        <w:rPr>
          <w:rFonts w:ascii="Tahoma" w:hAnsi="Tahoma" w:cs="Tahoma"/>
          <w:smallCaps/>
          <w:sz w:val="40"/>
          <w:szCs w:val="40"/>
        </w:rPr>
        <w:t>7</w:t>
      </w:r>
      <w:r w:rsidR="00EE120F">
        <w:rPr>
          <w:rFonts w:ascii="Tahoma" w:hAnsi="Tahoma" w:cs="Tahoma"/>
          <w:smallCaps/>
          <w:sz w:val="40"/>
          <w:szCs w:val="40"/>
        </w:rPr>
        <w:t>-201</w:t>
      </w:r>
      <w:r w:rsidR="0083622D">
        <w:rPr>
          <w:rFonts w:ascii="Tahoma" w:hAnsi="Tahoma" w:cs="Tahoma"/>
          <w:smallCaps/>
          <w:sz w:val="40"/>
          <w:szCs w:val="40"/>
        </w:rPr>
        <w:t>8</w:t>
      </w:r>
      <w:r w:rsidR="00EE120F">
        <w:rPr>
          <w:rFonts w:ascii="Tahoma" w:hAnsi="Tahoma" w:cs="Tahoma"/>
          <w:smallCaps/>
          <w:sz w:val="40"/>
          <w:szCs w:val="40"/>
        </w:rPr>
        <w:t>)</w:t>
      </w:r>
    </w:p>
    <w:p w14:paraId="01D53BA4" w14:textId="77777777" w:rsidR="002965A6" w:rsidRPr="00D43232" w:rsidRDefault="002965A6" w:rsidP="00D43232">
      <w:pPr>
        <w:pStyle w:val="BodyTextIndent"/>
        <w:numPr>
          <w:ilvl w:val="0"/>
          <w:numId w:val="49"/>
        </w:numPr>
        <w:spacing w:after="120" w:line="480" w:lineRule="auto"/>
        <w:rPr>
          <w:rFonts w:ascii="Tahoma" w:hAnsi="Tahoma" w:cs="Tahoma"/>
          <w:smallCaps/>
          <w:sz w:val="34"/>
          <w:szCs w:val="40"/>
        </w:rPr>
      </w:pPr>
      <w:r w:rsidRPr="00E50B93">
        <w:rPr>
          <w:rFonts w:ascii="Tahoma" w:hAnsi="Tahoma" w:cs="Tahoma"/>
          <w:smallCaps/>
          <w:sz w:val="40"/>
          <w:szCs w:val="40"/>
        </w:rPr>
        <w:t xml:space="preserve">Appendix </w:t>
      </w:r>
      <w:r>
        <w:rPr>
          <w:rFonts w:ascii="Tahoma" w:hAnsi="Tahoma" w:cs="Tahoma"/>
          <w:smallCaps/>
          <w:sz w:val="40"/>
          <w:szCs w:val="40"/>
        </w:rPr>
        <w:t>B</w:t>
      </w:r>
      <w:r w:rsidRPr="00E50B93">
        <w:rPr>
          <w:rFonts w:ascii="Tahoma" w:hAnsi="Tahoma" w:cs="Tahoma"/>
          <w:smallCaps/>
          <w:sz w:val="40"/>
          <w:szCs w:val="40"/>
        </w:rPr>
        <w:t xml:space="preserve"> – </w:t>
      </w:r>
      <w:r>
        <w:rPr>
          <w:rFonts w:ascii="Tahoma" w:hAnsi="Tahoma" w:cs="Tahoma"/>
          <w:smallCaps/>
          <w:sz w:val="40"/>
          <w:szCs w:val="40"/>
        </w:rPr>
        <w:t>Glossary of Reporting Entity Definitions</w:t>
      </w:r>
    </w:p>
    <w:p w14:paraId="6C5DA74A" w14:textId="77777777" w:rsidR="002965A6" w:rsidRPr="00E50B93" w:rsidRDefault="002965A6" w:rsidP="00D43232">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Appendix C – Patient</w:t>
      </w:r>
      <w:r w:rsidR="00383212">
        <w:rPr>
          <w:rFonts w:ascii="Tahoma" w:hAnsi="Tahoma" w:cs="Tahoma"/>
          <w:smallCaps/>
          <w:sz w:val="40"/>
          <w:szCs w:val="40"/>
        </w:rPr>
        <w:t>, Plan, and Payor</w:t>
      </w:r>
      <w:r>
        <w:rPr>
          <w:rFonts w:ascii="Tahoma" w:hAnsi="Tahoma" w:cs="Tahoma"/>
          <w:smallCaps/>
          <w:sz w:val="40"/>
          <w:szCs w:val="40"/>
        </w:rPr>
        <w:t xml:space="preserve"> Identifiers</w:t>
      </w:r>
    </w:p>
    <w:p w14:paraId="5FE7C23C" w14:textId="77777777" w:rsidR="002965A6" w:rsidRDefault="002965A6" w:rsidP="00D43232">
      <w:pPr>
        <w:pStyle w:val="BodyTextIndent"/>
        <w:numPr>
          <w:ilvl w:val="0"/>
          <w:numId w:val="49"/>
        </w:numPr>
        <w:spacing w:after="120"/>
        <w:rPr>
          <w:rFonts w:ascii="Tahoma" w:hAnsi="Tahoma" w:cs="Tahoma"/>
          <w:smallCaps/>
          <w:sz w:val="40"/>
          <w:szCs w:val="40"/>
        </w:rPr>
      </w:pPr>
      <w:r>
        <w:rPr>
          <w:rFonts w:ascii="Tahoma" w:hAnsi="Tahoma" w:cs="Tahoma"/>
          <w:smallCaps/>
          <w:sz w:val="40"/>
          <w:szCs w:val="40"/>
        </w:rPr>
        <w:t xml:space="preserve">Appendix D – </w:t>
      </w:r>
      <w:r w:rsidRPr="00E50B93">
        <w:rPr>
          <w:rFonts w:ascii="Tahoma" w:hAnsi="Tahoma" w:cs="Tahoma"/>
          <w:smallCaps/>
          <w:sz w:val="40"/>
          <w:szCs w:val="40"/>
        </w:rPr>
        <w:t>Financial Data Elements</w:t>
      </w:r>
      <w:r w:rsidDel="00EE120F">
        <w:rPr>
          <w:rFonts w:ascii="Tahoma" w:hAnsi="Tahoma" w:cs="Tahoma"/>
          <w:smallCaps/>
          <w:sz w:val="40"/>
          <w:szCs w:val="40"/>
        </w:rPr>
        <w:t xml:space="preserve"> </w:t>
      </w:r>
    </w:p>
    <w:p w14:paraId="59136E68" w14:textId="77777777" w:rsidR="002965A6" w:rsidRPr="00E50B93" w:rsidRDefault="002965A6" w:rsidP="00D43232">
      <w:pPr>
        <w:pStyle w:val="BodyTextIndent"/>
        <w:spacing w:after="120"/>
        <w:ind w:left="720"/>
        <w:rPr>
          <w:rFonts w:ascii="Tahoma" w:hAnsi="Tahoma" w:cs="Tahoma"/>
          <w:smallCaps/>
          <w:sz w:val="40"/>
          <w:szCs w:val="40"/>
        </w:rPr>
      </w:pPr>
    </w:p>
    <w:p w14:paraId="597F7A39" w14:textId="77777777" w:rsidR="00116089" w:rsidRPr="00FB7D4F" w:rsidRDefault="007761EF" w:rsidP="00E42DFE">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 xml:space="preserve">Appendix </w:t>
      </w:r>
      <w:r w:rsidR="002965A6">
        <w:rPr>
          <w:rFonts w:ascii="Tahoma" w:hAnsi="Tahoma" w:cs="Tahoma"/>
          <w:smallCaps/>
          <w:sz w:val="40"/>
          <w:szCs w:val="40"/>
        </w:rPr>
        <w:t>E</w:t>
      </w:r>
      <w:r w:rsidR="002965A6" w:rsidRPr="00E71E75">
        <w:rPr>
          <w:rFonts w:ascii="Tahoma" w:hAnsi="Tahoma" w:cs="Tahoma"/>
          <w:smallCaps/>
          <w:sz w:val="40"/>
          <w:szCs w:val="40"/>
        </w:rPr>
        <w:t xml:space="preserve"> </w:t>
      </w:r>
      <w:r w:rsidR="0035488A" w:rsidRPr="00E71E75">
        <w:rPr>
          <w:rFonts w:ascii="Tahoma" w:hAnsi="Tahoma" w:cs="Tahoma"/>
          <w:smallCaps/>
          <w:sz w:val="40"/>
          <w:szCs w:val="40"/>
        </w:rPr>
        <w:t>–</w:t>
      </w:r>
      <w:r w:rsidR="00EE120F" w:rsidRPr="00EE120F">
        <w:rPr>
          <w:rFonts w:ascii="Tahoma" w:hAnsi="Tahoma" w:cs="Tahoma"/>
          <w:smallCaps/>
          <w:sz w:val="40"/>
          <w:szCs w:val="40"/>
        </w:rPr>
        <w:t xml:space="preserve"> </w:t>
      </w:r>
      <w:r w:rsidR="00EE120F">
        <w:rPr>
          <w:rFonts w:ascii="Tahoma" w:hAnsi="Tahoma" w:cs="Tahoma"/>
          <w:smallCaps/>
          <w:sz w:val="40"/>
          <w:szCs w:val="40"/>
        </w:rPr>
        <w:t>MCDB Portal Instructions</w:t>
      </w:r>
    </w:p>
    <w:p w14:paraId="0A80D2DF" w14:textId="77777777" w:rsidR="00116089" w:rsidRPr="00FB7D4F" w:rsidRDefault="00B64EC8" w:rsidP="00E50B93">
      <w:pPr>
        <w:pStyle w:val="BodyTextIndent"/>
        <w:numPr>
          <w:ilvl w:val="0"/>
          <w:numId w:val="49"/>
        </w:numPr>
        <w:spacing w:after="120" w:line="480" w:lineRule="auto"/>
        <w:rPr>
          <w:rFonts w:ascii="Tahoma" w:hAnsi="Tahoma" w:cs="Tahoma"/>
          <w:smallCaps/>
          <w:sz w:val="40"/>
          <w:szCs w:val="40"/>
        </w:rPr>
      </w:pPr>
      <w:r w:rsidRPr="00FB7D4F">
        <w:rPr>
          <w:rFonts w:ascii="Tahoma" w:hAnsi="Tahoma" w:cs="Tahoma"/>
          <w:smallCaps/>
          <w:sz w:val="40"/>
          <w:szCs w:val="40"/>
        </w:rPr>
        <w:t>Appendix F – Frequently Asked Questions (F</w:t>
      </w:r>
      <w:r w:rsidR="00116089" w:rsidRPr="00C7483E">
        <w:rPr>
          <w:rFonts w:ascii="Tahoma" w:hAnsi="Tahoma" w:cs="Tahoma"/>
          <w:smallCaps/>
          <w:sz w:val="40"/>
          <w:szCs w:val="40"/>
        </w:rPr>
        <w:t>AQ</w:t>
      </w:r>
      <w:r w:rsidRPr="00FB7D4F">
        <w:rPr>
          <w:rFonts w:ascii="Tahoma" w:hAnsi="Tahoma" w:cs="Tahoma"/>
          <w:smallCaps/>
          <w:sz w:val="40"/>
          <w:szCs w:val="40"/>
        </w:rPr>
        <w:t>)</w:t>
      </w:r>
    </w:p>
    <w:p w14:paraId="0B2679A6" w14:textId="77777777" w:rsidR="00E50B93" w:rsidRPr="00E71E75" w:rsidRDefault="00E50B93" w:rsidP="00E50B93">
      <w:pPr>
        <w:pStyle w:val="BodyTextIndent"/>
        <w:spacing w:after="120"/>
        <w:ind w:left="3600"/>
        <w:rPr>
          <w:rFonts w:ascii="Tahoma" w:hAnsi="Tahoma" w:cs="Tahoma"/>
          <w:smallCaps/>
          <w:sz w:val="40"/>
          <w:szCs w:val="40"/>
        </w:rPr>
      </w:pPr>
    </w:p>
    <w:p w14:paraId="5E159777" w14:textId="77777777" w:rsidR="00993E60" w:rsidRPr="00367B92" w:rsidRDefault="005348D5" w:rsidP="00367B92">
      <w:pPr>
        <w:pStyle w:val="BodyTextIndent"/>
        <w:spacing w:line="480" w:lineRule="auto"/>
        <w:ind w:left="0"/>
        <w:rPr>
          <w:rFonts w:ascii="Book Antiqua" w:hAnsi="Book Antiqua"/>
          <w:b/>
          <w:smallCaps/>
          <w:sz w:val="40"/>
          <w:szCs w:val="40"/>
        </w:rPr>
      </w:pPr>
      <w:r>
        <w:rPr>
          <w:rFonts w:ascii="Tahoma" w:hAnsi="Tahoma"/>
          <w:smallCaps/>
          <w:noProof/>
          <w:sz w:val="40"/>
          <w:szCs w:val="40"/>
        </w:rPr>
        <mc:AlternateContent>
          <mc:Choice Requires="wps">
            <w:drawing>
              <wp:anchor distT="4294967292" distB="4294967292" distL="114300" distR="114300" simplePos="0" relativeHeight="251676160" behindDoc="0" locked="0" layoutInCell="1" allowOverlap="1" wp14:anchorId="5DFFA2FD" wp14:editId="331CBF8B">
                <wp:simplePos x="0" y="0"/>
                <wp:positionH relativeFrom="column">
                  <wp:posOffset>-2540</wp:posOffset>
                </wp:positionH>
                <wp:positionV relativeFrom="paragraph">
                  <wp:posOffset>243839</wp:posOffset>
                </wp:positionV>
                <wp:extent cx="6090285" cy="0"/>
                <wp:effectExtent l="0" t="0" r="24765" b="19050"/>
                <wp:wrapNone/>
                <wp:docPr id="25"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52C9F31" id="AutoShape 49" o:spid="_x0000_s1026" type="#_x0000_t32" style="position:absolute;margin-left:-.2pt;margin-top:19.2pt;width:479.55pt;height:0;z-index:2516761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MEHw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" strokeweight="1.5pt"/>
            </w:pict>
          </mc:Fallback>
        </mc:AlternateContent>
      </w:r>
    </w:p>
    <w:p w14:paraId="7D6098FA" w14:textId="77777777" w:rsidR="00EE120F" w:rsidRDefault="00EE120F" w:rsidP="00EE120F">
      <w:pPr>
        <w:pStyle w:val="BodyTextIndent"/>
        <w:ind w:left="0"/>
      </w:pPr>
    </w:p>
    <w:p w14:paraId="7DD9AC79" w14:textId="2181D6EA" w:rsidR="00EE120F" w:rsidRPr="00367B92" w:rsidRDefault="00EE120F" w:rsidP="00367B92">
      <w:pPr>
        <w:pStyle w:val="Heading1"/>
        <w:rPr>
          <w:sz w:val="44"/>
          <w:szCs w:val="44"/>
        </w:rPr>
      </w:pPr>
      <w:bookmarkStart w:id="34" w:name="_Toc464648829"/>
      <w:bookmarkStart w:id="35" w:name="_Toc497748432"/>
      <w:r w:rsidRPr="00FB4BE3">
        <w:rPr>
          <w:sz w:val="44"/>
          <w:szCs w:val="44"/>
        </w:rPr>
        <w:t xml:space="preserve">Appendix A – </w:t>
      </w:r>
      <w:r w:rsidR="009A446E" w:rsidRPr="00FB4BE3">
        <w:rPr>
          <w:sz w:val="44"/>
          <w:szCs w:val="44"/>
        </w:rPr>
        <w:t xml:space="preserve">Change </w:t>
      </w:r>
      <w:r w:rsidRPr="00FB4BE3">
        <w:rPr>
          <w:sz w:val="44"/>
          <w:szCs w:val="44"/>
        </w:rPr>
        <w:t>L</w:t>
      </w:r>
      <w:r w:rsidR="009A446E" w:rsidRPr="00FB4BE3">
        <w:rPr>
          <w:sz w:val="44"/>
          <w:szCs w:val="44"/>
        </w:rPr>
        <w:t>og</w:t>
      </w:r>
      <w:r w:rsidRPr="00FB4BE3">
        <w:rPr>
          <w:sz w:val="44"/>
          <w:szCs w:val="44"/>
        </w:rPr>
        <w:t xml:space="preserve"> (</w:t>
      </w:r>
      <w:r w:rsidR="00FB4BE3" w:rsidRPr="00FB4BE3">
        <w:rPr>
          <w:sz w:val="44"/>
          <w:szCs w:val="44"/>
        </w:rPr>
        <w:t>201</w:t>
      </w:r>
      <w:r w:rsidR="0083622D">
        <w:rPr>
          <w:sz w:val="44"/>
          <w:szCs w:val="44"/>
        </w:rPr>
        <w:t>7</w:t>
      </w:r>
      <w:r w:rsidRPr="00FB4BE3">
        <w:rPr>
          <w:sz w:val="44"/>
          <w:szCs w:val="44"/>
        </w:rPr>
        <w:t>-</w:t>
      </w:r>
      <w:r w:rsidR="00FB4BE3" w:rsidRPr="00FB4BE3">
        <w:rPr>
          <w:sz w:val="44"/>
          <w:szCs w:val="44"/>
        </w:rPr>
        <w:t>201</w:t>
      </w:r>
      <w:r w:rsidR="0083622D">
        <w:rPr>
          <w:sz w:val="44"/>
          <w:szCs w:val="44"/>
        </w:rPr>
        <w:t>8</w:t>
      </w:r>
      <w:r w:rsidRPr="00FB4BE3">
        <w:rPr>
          <w:sz w:val="44"/>
          <w:szCs w:val="44"/>
        </w:rPr>
        <w:t>)</w:t>
      </w:r>
      <w:bookmarkEnd w:id="34"/>
      <w:bookmarkEnd w:id="35"/>
    </w:p>
    <w:p w14:paraId="22BA8F53" w14:textId="77777777" w:rsidR="00EE120F" w:rsidRDefault="00EE120F" w:rsidP="00EE120F">
      <w:pPr>
        <w:pStyle w:val="t1"/>
        <w:widowControl/>
        <w:spacing w:line="240" w:lineRule="auto"/>
      </w:pPr>
    </w:p>
    <w:p w14:paraId="6A19363F" w14:textId="77777777" w:rsidR="00EE120F" w:rsidRDefault="00EE120F" w:rsidP="00EE120F">
      <w:pPr>
        <w:pStyle w:val="t1"/>
        <w:widowControl/>
        <w:spacing w:line="240" w:lineRule="auto"/>
      </w:pPr>
    </w:p>
    <w:p w14:paraId="6442F995" w14:textId="7A98B43A" w:rsidR="00EE120F" w:rsidRPr="000861E5" w:rsidRDefault="00EE120F" w:rsidP="00EE120F">
      <w:pPr>
        <w:spacing w:after="200" w:line="276" w:lineRule="auto"/>
        <w:contextualSpacing/>
        <w:rPr>
          <w:rFonts w:ascii="Tahoma" w:hAnsi="Tahoma" w:cs="Tahoma"/>
          <w:b/>
          <w:sz w:val="28"/>
          <w:szCs w:val="28"/>
          <w:u w:val="single"/>
        </w:rPr>
      </w:pPr>
      <w:r w:rsidRPr="000861E5">
        <w:rPr>
          <w:rFonts w:ascii="Tahoma" w:hAnsi="Tahoma" w:cs="Tahoma"/>
          <w:b/>
          <w:sz w:val="28"/>
          <w:szCs w:val="28"/>
          <w:u w:val="single"/>
        </w:rPr>
        <w:t xml:space="preserve">Major Changes to </w:t>
      </w:r>
      <w:r w:rsidR="0083622D">
        <w:rPr>
          <w:rFonts w:ascii="Tahoma" w:hAnsi="Tahoma" w:cs="Tahoma"/>
          <w:b/>
          <w:sz w:val="28"/>
          <w:szCs w:val="28"/>
          <w:u w:val="single"/>
        </w:rPr>
        <w:t>2018</w:t>
      </w:r>
      <w:r w:rsidRPr="000861E5">
        <w:rPr>
          <w:rFonts w:ascii="Tahoma" w:hAnsi="Tahoma" w:cs="Tahoma"/>
          <w:b/>
          <w:sz w:val="28"/>
          <w:szCs w:val="28"/>
          <w:u w:val="single"/>
        </w:rPr>
        <w:t xml:space="preserve"> Data Submission Manual:</w:t>
      </w:r>
    </w:p>
    <w:p w14:paraId="786DBC24" w14:textId="72D76951" w:rsidR="00454F06" w:rsidRDefault="0083622D" w:rsidP="00454F06">
      <w:pPr>
        <w:pStyle w:val="ListParagraph"/>
        <w:numPr>
          <w:ilvl w:val="0"/>
          <w:numId w:val="70"/>
        </w:numPr>
        <w:spacing w:after="200" w:line="276" w:lineRule="auto"/>
        <w:contextualSpacing/>
        <w:rPr>
          <w:rFonts w:ascii="Tahoma" w:hAnsi="Tahoma" w:cs="Tahoma"/>
          <w:b/>
        </w:rPr>
      </w:pPr>
      <w:r>
        <w:rPr>
          <w:rFonts w:ascii="Tahoma" w:hAnsi="Tahoma" w:cs="Tahoma"/>
          <w:b/>
        </w:rPr>
        <w:t>New and Modified in 2018</w:t>
      </w:r>
      <w:r w:rsidR="00454F06" w:rsidRPr="00082F58">
        <w:rPr>
          <w:rFonts w:ascii="Tahoma" w:hAnsi="Tahoma" w:cs="Tahoma"/>
          <w:b/>
        </w:rPr>
        <w:t xml:space="preserve"> </w:t>
      </w:r>
      <w:r>
        <w:rPr>
          <w:rFonts w:ascii="Tahoma" w:hAnsi="Tahoma" w:cs="Tahoma"/>
          <w:b/>
        </w:rPr>
        <w:t>DSM (Page numbers reference 2018</w:t>
      </w:r>
      <w:r w:rsidR="00454F06" w:rsidRPr="00082F58">
        <w:rPr>
          <w:rFonts w:ascii="Tahoma" w:hAnsi="Tahoma" w:cs="Tahoma"/>
          <w:b/>
        </w:rPr>
        <w:t xml:space="preserve"> DSM)</w:t>
      </w:r>
    </w:p>
    <w:p w14:paraId="238941FA" w14:textId="38C03E94" w:rsidR="00E1272D" w:rsidRDefault="00E1272D" w:rsidP="00582E7B">
      <w:pPr>
        <w:pStyle w:val="ListParagraph"/>
        <w:numPr>
          <w:ilvl w:val="1"/>
          <w:numId w:val="70"/>
        </w:numPr>
        <w:spacing w:after="200" w:line="276" w:lineRule="auto"/>
        <w:contextualSpacing/>
        <w:rPr>
          <w:rFonts w:ascii="Tahoma" w:hAnsi="Tahoma" w:cs="Tahoma"/>
          <w:sz w:val="19"/>
          <w:szCs w:val="19"/>
        </w:rPr>
      </w:pPr>
      <w:r w:rsidRPr="002C2C8C">
        <w:rPr>
          <w:rFonts w:ascii="Tahoma" w:hAnsi="Tahoma"/>
          <w:sz w:val="19"/>
        </w:rPr>
        <w:t xml:space="preserve">Updated </w:t>
      </w:r>
      <w:r w:rsidRPr="009613FF">
        <w:rPr>
          <w:rFonts w:ascii="Tahoma" w:hAnsi="Tahoma" w:cs="Tahoma"/>
          <w:sz w:val="19"/>
          <w:szCs w:val="19"/>
        </w:rPr>
        <w:t>link to Fi</w:t>
      </w:r>
      <w:r w:rsidR="00E61E50">
        <w:rPr>
          <w:rFonts w:ascii="Tahoma" w:hAnsi="Tahoma" w:cs="Tahoma"/>
          <w:sz w:val="19"/>
          <w:szCs w:val="19"/>
        </w:rPr>
        <w:t>l</w:t>
      </w:r>
      <w:r w:rsidRPr="009613FF">
        <w:rPr>
          <w:rFonts w:ascii="Tahoma" w:hAnsi="Tahoma" w:cs="Tahoma"/>
          <w:sz w:val="19"/>
          <w:szCs w:val="19"/>
        </w:rPr>
        <w:t>e Record Layout Guide to be more direct (page 2)</w:t>
      </w:r>
    </w:p>
    <w:p w14:paraId="39FB7F63" w14:textId="25718B24" w:rsidR="00C14317" w:rsidRDefault="00C14317"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note stressing importance of reporting entities performing internal data quality checks (page 2)</w:t>
      </w:r>
    </w:p>
    <w:p w14:paraId="32091953" w14:textId="374DBF53" w:rsidR="006237A7" w:rsidRDefault="006237A7"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clarification to how diagnosis and procedure codes should be populated in the institutional file (page 3)</w:t>
      </w:r>
    </w:p>
    <w:p w14:paraId="3CB1934B" w14:textId="5851FFCE" w:rsidR="00630799" w:rsidRDefault="00630799"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clarification that demographics file is to be submitted to MCDB Portal under Eligibility file description (page 3)</w:t>
      </w:r>
    </w:p>
    <w:p w14:paraId="56A12029" w14:textId="7E97D35A" w:rsidR="009A01BD" w:rsidRDefault="009A01BD"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specification that facility claims should be provided when received from UB-04 claims forms only (page 3)</w:t>
      </w:r>
    </w:p>
    <w:p w14:paraId="3C6B5BBD" w14:textId="7322552F" w:rsidR="00E21FE1" w:rsidRPr="00630799" w:rsidRDefault="00E21FE1" w:rsidP="00582E7B">
      <w:pPr>
        <w:pStyle w:val="ListParagraph"/>
        <w:numPr>
          <w:ilvl w:val="1"/>
          <w:numId w:val="70"/>
        </w:numPr>
        <w:spacing w:after="200" w:line="276" w:lineRule="auto"/>
        <w:contextualSpacing/>
        <w:rPr>
          <w:rFonts w:ascii="Tahoma" w:hAnsi="Tahoma"/>
          <w:sz w:val="19"/>
        </w:rPr>
      </w:pPr>
      <w:r>
        <w:rPr>
          <w:rFonts w:ascii="Tahoma" w:hAnsi="Tahoma" w:cs="Tahoma"/>
          <w:sz w:val="19"/>
          <w:szCs w:val="19"/>
        </w:rPr>
        <w:t>Added additional information regarding data quality checks</w:t>
      </w:r>
      <w:r w:rsidRPr="002C2C8C">
        <w:rPr>
          <w:rFonts w:ascii="Tahoma" w:hAnsi="Tahoma"/>
          <w:sz w:val="19"/>
        </w:rPr>
        <w:t xml:space="preserve"> for </w:t>
      </w:r>
      <w:r>
        <w:rPr>
          <w:rFonts w:ascii="Tahoma" w:hAnsi="Tahoma" w:cs="Tahoma"/>
          <w:sz w:val="19"/>
          <w:szCs w:val="19"/>
        </w:rPr>
        <w:t>ambulatory surgical centers and radiology centers (page 3)</w:t>
      </w:r>
    </w:p>
    <w:p w14:paraId="072AE324" w14:textId="112885FF" w:rsidR="00630799" w:rsidRPr="002C2C8C" w:rsidRDefault="00630799" w:rsidP="00582E7B">
      <w:pPr>
        <w:pStyle w:val="ListParagraph"/>
        <w:numPr>
          <w:ilvl w:val="1"/>
          <w:numId w:val="70"/>
        </w:numPr>
        <w:spacing w:after="200" w:line="276" w:lineRule="auto"/>
        <w:contextualSpacing/>
        <w:rPr>
          <w:rFonts w:ascii="Tahoma" w:hAnsi="Tahoma"/>
          <w:sz w:val="19"/>
        </w:rPr>
      </w:pPr>
      <w:r>
        <w:rPr>
          <w:rFonts w:ascii="Tahoma" w:hAnsi="Tahoma" w:cs="Tahoma"/>
          <w:sz w:val="19"/>
          <w:szCs w:val="19"/>
        </w:rPr>
        <w:t>Added clarification that demographics file is to be submitted to MCDB Portal under CRISP file description (page 4)</w:t>
      </w:r>
    </w:p>
    <w:p w14:paraId="4A8A46F5" w14:textId="49DD3801" w:rsidR="00C14317" w:rsidRDefault="00C14317"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 xml:space="preserve">Emphasized fining notice in the event of missed </w:t>
      </w:r>
      <w:r w:rsidR="00B954E7">
        <w:rPr>
          <w:rFonts w:ascii="Tahoma" w:hAnsi="Tahoma" w:cs="Tahoma"/>
          <w:sz w:val="19"/>
          <w:szCs w:val="19"/>
        </w:rPr>
        <w:t xml:space="preserve">or delayed submissions </w:t>
      </w:r>
      <w:r>
        <w:rPr>
          <w:rFonts w:ascii="Tahoma" w:hAnsi="Tahoma" w:cs="Tahoma"/>
          <w:sz w:val="19"/>
          <w:szCs w:val="19"/>
        </w:rPr>
        <w:t>(page 5)</w:t>
      </w:r>
    </w:p>
    <w:p w14:paraId="46BA59DA" w14:textId="302265CB" w:rsidR="006F2059" w:rsidRPr="009613FF" w:rsidRDefault="006F2059"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 xml:space="preserve">Added clarification that clean data submissions are due by the final data submission due date </w:t>
      </w:r>
      <w:r w:rsidR="00A54C99">
        <w:rPr>
          <w:rFonts w:ascii="Tahoma" w:hAnsi="Tahoma" w:cs="Tahoma"/>
          <w:sz w:val="19"/>
          <w:szCs w:val="19"/>
        </w:rPr>
        <w:t xml:space="preserve">or approved extension date </w:t>
      </w:r>
      <w:r>
        <w:rPr>
          <w:rFonts w:ascii="Tahoma" w:hAnsi="Tahoma" w:cs="Tahoma"/>
          <w:sz w:val="19"/>
          <w:szCs w:val="19"/>
        </w:rPr>
        <w:t>(page 5)</w:t>
      </w:r>
    </w:p>
    <w:p w14:paraId="7F7CF016" w14:textId="48242024" w:rsidR="00E1272D" w:rsidRDefault="00E1272D" w:rsidP="00582E7B">
      <w:pPr>
        <w:pStyle w:val="ListParagraph"/>
        <w:numPr>
          <w:ilvl w:val="1"/>
          <w:numId w:val="70"/>
        </w:numPr>
        <w:spacing w:after="200" w:line="276" w:lineRule="auto"/>
        <w:contextualSpacing/>
        <w:rPr>
          <w:rFonts w:ascii="Tahoma" w:hAnsi="Tahoma" w:cs="Tahoma"/>
          <w:sz w:val="19"/>
          <w:szCs w:val="19"/>
        </w:rPr>
      </w:pPr>
      <w:r w:rsidRPr="009613FF">
        <w:rPr>
          <w:rFonts w:ascii="Tahoma" w:hAnsi="Tahoma" w:cs="Tahoma"/>
          <w:sz w:val="19"/>
          <w:szCs w:val="19"/>
        </w:rPr>
        <w:t>Removed due date for test files on MCDB Portal (page 5)</w:t>
      </w:r>
    </w:p>
    <w:p w14:paraId="2CF1ED4E" w14:textId="3E629B07" w:rsidR="00630799" w:rsidRPr="009613FF" w:rsidRDefault="00630799"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emphasis that payors should consult data quality reports before submitting waiver requests (page 6)</w:t>
      </w:r>
    </w:p>
    <w:p w14:paraId="1726D0FD" w14:textId="7B1681F8" w:rsidR="00E1272D" w:rsidRPr="009613FF" w:rsidRDefault="00E1272D" w:rsidP="00582E7B">
      <w:pPr>
        <w:pStyle w:val="ListParagraph"/>
        <w:numPr>
          <w:ilvl w:val="1"/>
          <w:numId w:val="70"/>
        </w:numPr>
        <w:spacing w:after="200" w:line="276" w:lineRule="auto"/>
        <w:contextualSpacing/>
        <w:rPr>
          <w:rFonts w:ascii="Tahoma" w:hAnsi="Tahoma" w:cs="Tahoma"/>
          <w:sz w:val="19"/>
          <w:szCs w:val="19"/>
        </w:rPr>
      </w:pPr>
      <w:r w:rsidRPr="009613FF">
        <w:rPr>
          <w:rFonts w:ascii="Tahoma" w:hAnsi="Tahoma" w:cs="Tahoma"/>
          <w:sz w:val="19"/>
          <w:szCs w:val="19"/>
        </w:rPr>
        <w:t>Updated link to Fi</w:t>
      </w:r>
      <w:r w:rsidR="00E61E50">
        <w:rPr>
          <w:rFonts w:ascii="Tahoma" w:hAnsi="Tahoma" w:cs="Tahoma"/>
          <w:sz w:val="19"/>
          <w:szCs w:val="19"/>
        </w:rPr>
        <w:t>l</w:t>
      </w:r>
      <w:r w:rsidRPr="009613FF">
        <w:rPr>
          <w:rFonts w:ascii="Tahoma" w:hAnsi="Tahoma" w:cs="Tahoma"/>
          <w:sz w:val="19"/>
          <w:szCs w:val="19"/>
        </w:rPr>
        <w:t>e Record Layout</w:t>
      </w:r>
      <w:r w:rsidR="00F54B3C">
        <w:rPr>
          <w:rFonts w:ascii="Tahoma" w:hAnsi="Tahoma" w:cs="Tahoma"/>
          <w:sz w:val="19"/>
          <w:szCs w:val="19"/>
        </w:rPr>
        <w:t xml:space="preserve"> Guide to be more direct (page 8</w:t>
      </w:r>
      <w:r w:rsidRPr="009613FF">
        <w:rPr>
          <w:rFonts w:ascii="Tahoma" w:hAnsi="Tahoma" w:cs="Tahoma"/>
          <w:sz w:val="19"/>
          <w:szCs w:val="19"/>
        </w:rPr>
        <w:t>)</w:t>
      </w:r>
    </w:p>
    <w:p w14:paraId="04696074" w14:textId="72A40FB4" w:rsidR="00582E7B" w:rsidRDefault="00582E7B" w:rsidP="00582E7B">
      <w:pPr>
        <w:pStyle w:val="ListParagraph"/>
        <w:numPr>
          <w:ilvl w:val="1"/>
          <w:numId w:val="70"/>
        </w:numPr>
        <w:spacing w:after="200" w:line="276" w:lineRule="auto"/>
        <w:contextualSpacing/>
        <w:rPr>
          <w:rFonts w:ascii="Tahoma" w:hAnsi="Tahoma" w:cs="Tahoma"/>
          <w:sz w:val="19"/>
          <w:szCs w:val="19"/>
        </w:rPr>
      </w:pPr>
      <w:r w:rsidRPr="009613FF">
        <w:rPr>
          <w:rFonts w:ascii="Tahoma" w:hAnsi="Tahoma" w:cs="Tahoma"/>
          <w:sz w:val="19"/>
          <w:szCs w:val="19"/>
        </w:rPr>
        <w:t xml:space="preserve">Removed explanation for submission of the Universally Unique Identifier (UUID) under Patient, Plan, and Payer Identifiers (page </w:t>
      </w:r>
      <w:r w:rsidR="006977D9" w:rsidRPr="009613FF">
        <w:rPr>
          <w:rFonts w:ascii="Tahoma" w:hAnsi="Tahoma" w:cs="Tahoma"/>
          <w:sz w:val="19"/>
          <w:szCs w:val="19"/>
        </w:rPr>
        <w:t>1</w:t>
      </w:r>
      <w:r w:rsidR="006977D9">
        <w:rPr>
          <w:rFonts w:ascii="Tahoma" w:hAnsi="Tahoma" w:cs="Tahoma"/>
          <w:sz w:val="19"/>
          <w:szCs w:val="19"/>
        </w:rPr>
        <w:t>3</w:t>
      </w:r>
      <w:r w:rsidRPr="009613FF">
        <w:rPr>
          <w:rFonts w:ascii="Tahoma" w:hAnsi="Tahoma" w:cs="Tahoma"/>
          <w:sz w:val="19"/>
          <w:szCs w:val="19"/>
        </w:rPr>
        <w:t>)</w:t>
      </w:r>
    </w:p>
    <w:p w14:paraId="139F3760" w14:textId="23F2B71E" w:rsidR="006A4A57" w:rsidRPr="009613FF" w:rsidRDefault="001E4DC2"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Updated instructions for CRISP file subm</w:t>
      </w:r>
      <w:r w:rsidR="00A54C99">
        <w:rPr>
          <w:rFonts w:ascii="Tahoma" w:hAnsi="Tahoma" w:cs="Tahoma"/>
          <w:sz w:val="19"/>
          <w:szCs w:val="19"/>
        </w:rPr>
        <w:t>ission to MCDB Portal</w:t>
      </w:r>
      <w:r w:rsidR="00630799">
        <w:rPr>
          <w:rFonts w:ascii="Tahoma" w:hAnsi="Tahoma" w:cs="Tahoma"/>
          <w:sz w:val="19"/>
          <w:szCs w:val="19"/>
        </w:rPr>
        <w:t xml:space="preserve"> and clarified that payors submit demographics file to MCDB Portal</w:t>
      </w:r>
      <w:r w:rsidR="00A54C99">
        <w:rPr>
          <w:rFonts w:ascii="Tahoma" w:hAnsi="Tahoma" w:cs="Tahoma"/>
          <w:sz w:val="19"/>
          <w:szCs w:val="19"/>
        </w:rPr>
        <w:t xml:space="preserve"> (page 13)</w:t>
      </w:r>
    </w:p>
    <w:p w14:paraId="5F8924ED" w14:textId="5EF70E05" w:rsidR="00582E7B" w:rsidRDefault="00582E7B" w:rsidP="00582E7B">
      <w:pPr>
        <w:pStyle w:val="ListParagraph"/>
        <w:numPr>
          <w:ilvl w:val="1"/>
          <w:numId w:val="70"/>
        </w:numPr>
        <w:spacing w:after="200" w:line="276" w:lineRule="auto"/>
        <w:contextualSpacing/>
        <w:rPr>
          <w:rFonts w:ascii="Tahoma" w:hAnsi="Tahoma" w:cs="Tahoma"/>
          <w:sz w:val="19"/>
          <w:szCs w:val="19"/>
        </w:rPr>
      </w:pPr>
      <w:r w:rsidRPr="009613FF">
        <w:rPr>
          <w:rFonts w:ascii="Tahoma" w:hAnsi="Tahoma" w:cs="Tahoma"/>
          <w:sz w:val="19"/>
          <w:szCs w:val="19"/>
        </w:rPr>
        <w:t>Updated definition under Financial Data Elements for Pharmacy Allowed Amount (page 1</w:t>
      </w:r>
      <w:r w:rsidR="00557766">
        <w:rPr>
          <w:rFonts w:ascii="Tahoma" w:hAnsi="Tahoma" w:cs="Tahoma"/>
          <w:sz w:val="19"/>
          <w:szCs w:val="19"/>
        </w:rPr>
        <w:t>5</w:t>
      </w:r>
      <w:r w:rsidRPr="009613FF">
        <w:rPr>
          <w:rFonts w:ascii="Tahoma" w:hAnsi="Tahoma" w:cs="Tahoma"/>
          <w:sz w:val="19"/>
          <w:szCs w:val="19"/>
        </w:rPr>
        <w:t>)</w:t>
      </w:r>
    </w:p>
    <w:p w14:paraId="46E1CBFA" w14:textId="58492E04" w:rsidR="009A01BD" w:rsidRDefault="009A01BD"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field ID number when field is referenced in the FAQ (page 18).</w:t>
      </w:r>
    </w:p>
    <w:p w14:paraId="6230179B" w14:textId="6FEE9C1A" w:rsidR="00B625B9" w:rsidRPr="009A01BD" w:rsidRDefault="00DB5698" w:rsidP="00454F06">
      <w:pPr>
        <w:pStyle w:val="ListParagraph"/>
        <w:numPr>
          <w:ilvl w:val="1"/>
          <w:numId w:val="70"/>
        </w:numPr>
        <w:spacing w:after="200" w:line="276" w:lineRule="auto"/>
        <w:contextualSpacing/>
        <w:rPr>
          <w:rFonts w:ascii="Tahoma" w:hAnsi="Tahoma"/>
          <w:sz w:val="19"/>
        </w:rPr>
      </w:pPr>
      <w:r w:rsidRPr="002C2C8C">
        <w:rPr>
          <w:rFonts w:ascii="Tahoma" w:hAnsi="Tahoma"/>
          <w:sz w:val="19"/>
        </w:rPr>
        <w:t xml:space="preserve">Added clarification regarding </w:t>
      </w:r>
      <w:r>
        <w:rPr>
          <w:rFonts w:ascii="Tahoma" w:hAnsi="Tahoma" w:cs="Tahoma"/>
          <w:sz w:val="19"/>
          <w:szCs w:val="19"/>
        </w:rPr>
        <w:t>reporting of Cost-Sharing Reduction Indicator/Metal Leve</w:t>
      </w:r>
      <w:r w:rsidR="00F54B3C">
        <w:rPr>
          <w:rFonts w:ascii="Tahoma" w:hAnsi="Tahoma" w:cs="Tahoma"/>
          <w:sz w:val="19"/>
          <w:szCs w:val="19"/>
        </w:rPr>
        <w:t xml:space="preserve">l Plan Indicator to </w:t>
      </w:r>
      <w:r w:rsidR="00F54B3C" w:rsidRPr="002C2C8C">
        <w:rPr>
          <w:rFonts w:ascii="Tahoma" w:hAnsi="Tahoma"/>
          <w:sz w:val="19"/>
        </w:rPr>
        <w:t xml:space="preserve">FAQ </w:t>
      </w:r>
      <w:r w:rsidR="00F54B3C">
        <w:rPr>
          <w:rFonts w:ascii="Tahoma" w:hAnsi="Tahoma" w:cs="Tahoma"/>
          <w:sz w:val="19"/>
          <w:szCs w:val="19"/>
        </w:rPr>
        <w:t>(page 20</w:t>
      </w:r>
      <w:r>
        <w:rPr>
          <w:rFonts w:ascii="Tahoma" w:hAnsi="Tahoma" w:cs="Tahoma"/>
          <w:sz w:val="19"/>
          <w:szCs w:val="19"/>
        </w:rPr>
        <w:t>)</w:t>
      </w:r>
    </w:p>
    <w:p w14:paraId="2FE77D0B" w14:textId="55CA66ED" w:rsidR="009A01BD" w:rsidRPr="002C2C8C" w:rsidRDefault="009A01BD" w:rsidP="00454F06">
      <w:pPr>
        <w:pStyle w:val="ListParagraph"/>
        <w:numPr>
          <w:ilvl w:val="1"/>
          <w:numId w:val="70"/>
        </w:numPr>
        <w:spacing w:after="200" w:line="276" w:lineRule="auto"/>
        <w:contextualSpacing/>
        <w:rPr>
          <w:rFonts w:ascii="Tahoma" w:hAnsi="Tahoma"/>
          <w:sz w:val="19"/>
        </w:rPr>
      </w:pPr>
      <w:r>
        <w:rPr>
          <w:rFonts w:ascii="Tahoma" w:hAnsi="Tahoma" w:cs="Tahoma"/>
          <w:sz w:val="19"/>
          <w:szCs w:val="19"/>
        </w:rPr>
        <w:t>Added clarification regarding field-length waivers for pipe-delimited files (page 20)</w:t>
      </w:r>
    </w:p>
    <w:p w14:paraId="6A0680FB" w14:textId="77777777" w:rsidR="00B625B9" w:rsidRPr="00454F06" w:rsidRDefault="00B625B9" w:rsidP="00454F06">
      <w:pPr>
        <w:spacing w:after="200" w:line="276" w:lineRule="auto"/>
        <w:contextualSpacing/>
        <w:rPr>
          <w:rFonts w:ascii="Tahoma" w:hAnsi="Tahoma" w:cs="Tahoma"/>
        </w:rPr>
      </w:pPr>
    </w:p>
    <w:p w14:paraId="4E3460F4" w14:textId="42C241A3" w:rsidR="00367B92" w:rsidRPr="00386C42" w:rsidRDefault="00FB4BE3" w:rsidP="00FB4BE3">
      <w:pPr>
        <w:spacing w:after="200" w:line="276" w:lineRule="auto"/>
        <w:contextualSpacing/>
        <w:rPr>
          <w:rFonts w:ascii="Tahoma" w:hAnsi="Tahoma" w:cs="Tahoma"/>
          <w:b/>
          <w:sz w:val="28"/>
          <w:szCs w:val="28"/>
          <w:u w:val="single"/>
        </w:rPr>
      </w:pPr>
      <w:r w:rsidRPr="000861E5">
        <w:rPr>
          <w:rFonts w:ascii="Tahoma" w:hAnsi="Tahoma" w:cs="Tahoma"/>
          <w:b/>
          <w:sz w:val="28"/>
          <w:szCs w:val="28"/>
          <w:u w:val="single"/>
        </w:rPr>
        <w:t xml:space="preserve">Major Changes to </w:t>
      </w:r>
      <w:r w:rsidR="0083622D">
        <w:rPr>
          <w:rFonts w:ascii="Tahoma" w:hAnsi="Tahoma" w:cs="Tahoma"/>
          <w:b/>
          <w:sz w:val="28"/>
          <w:szCs w:val="28"/>
          <w:u w:val="single"/>
        </w:rPr>
        <w:t>2018</w:t>
      </w:r>
      <w:r w:rsidRPr="000861E5">
        <w:rPr>
          <w:rFonts w:ascii="Tahoma" w:hAnsi="Tahoma" w:cs="Tahoma"/>
          <w:b/>
          <w:sz w:val="28"/>
          <w:szCs w:val="28"/>
          <w:u w:val="single"/>
        </w:rPr>
        <w:t xml:space="preserve"> </w:t>
      </w:r>
      <w:r>
        <w:rPr>
          <w:rFonts w:ascii="Tahoma" w:hAnsi="Tahoma" w:cs="Tahoma"/>
          <w:b/>
          <w:sz w:val="28"/>
          <w:szCs w:val="28"/>
          <w:u w:val="single"/>
        </w:rPr>
        <w:t>File Record Layout Guide</w:t>
      </w:r>
      <w:r w:rsidR="00386C42">
        <w:rPr>
          <w:rFonts w:ascii="Tahoma" w:hAnsi="Tahoma" w:cs="Tahoma"/>
          <w:b/>
          <w:sz w:val="28"/>
          <w:szCs w:val="28"/>
          <w:u w:val="single"/>
        </w:rPr>
        <w:t>:</w:t>
      </w:r>
    </w:p>
    <w:p w14:paraId="6B08F751" w14:textId="77777777" w:rsidR="00582E7B" w:rsidRDefault="00082F58" w:rsidP="00582E7B">
      <w:pPr>
        <w:pStyle w:val="ListParagraph"/>
        <w:numPr>
          <w:ilvl w:val="0"/>
          <w:numId w:val="68"/>
        </w:numPr>
        <w:spacing w:after="200" w:line="276" w:lineRule="auto"/>
        <w:contextualSpacing/>
        <w:rPr>
          <w:rFonts w:ascii="Tahoma" w:hAnsi="Tahoma" w:cs="Tahoma"/>
          <w:b/>
        </w:rPr>
      </w:pPr>
      <w:r>
        <w:rPr>
          <w:rFonts w:ascii="Tahoma" w:hAnsi="Tahoma" w:cs="Tahoma"/>
          <w:b/>
        </w:rPr>
        <w:t xml:space="preserve">Professional Services – </w:t>
      </w:r>
    </w:p>
    <w:p w14:paraId="69C490B0" w14:textId="7F569817" w:rsidR="00582E7B" w:rsidRPr="00734411" w:rsidRDefault="00582E7B" w:rsidP="009613FF">
      <w:pPr>
        <w:pStyle w:val="ListParagraph"/>
        <w:numPr>
          <w:ilvl w:val="1"/>
          <w:numId w:val="68"/>
        </w:numPr>
        <w:spacing w:after="200" w:line="276" w:lineRule="auto"/>
        <w:contextualSpacing/>
        <w:rPr>
          <w:rFonts w:ascii="Tahoma" w:hAnsi="Tahoma" w:cs="Tahoma"/>
          <w:b/>
          <w:sz w:val="19"/>
          <w:szCs w:val="19"/>
        </w:rPr>
      </w:pPr>
      <w:r w:rsidRPr="009613FF">
        <w:rPr>
          <w:rFonts w:ascii="Tahoma" w:hAnsi="Tahoma" w:cs="Tahoma"/>
          <w:sz w:val="19"/>
          <w:szCs w:val="19"/>
        </w:rPr>
        <w:t xml:space="preserve">Encrypted Enrollee IdentifierU – Removed </w:t>
      </w:r>
      <w:r w:rsidR="0039084C" w:rsidRPr="009613FF">
        <w:rPr>
          <w:rFonts w:ascii="Tahoma" w:hAnsi="Tahoma" w:cs="Tahoma"/>
          <w:sz w:val="19"/>
          <w:szCs w:val="19"/>
        </w:rPr>
        <w:t>threshold</w:t>
      </w:r>
    </w:p>
    <w:p w14:paraId="0EA89322" w14:textId="206E62EA" w:rsidR="00734411" w:rsidRPr="002C2C8C" w:rsidRDefault="00734411" w:rsidP="00734411">
      <w:pPr>
        <w:pStyle w:val="ListParagraph"/>
        <w:numPr>
          <w:ilvl w:val="1"/>
          <w:numId w:val="68"/>
        </w:numPr>
        <w:spacing w:after="200" w:line="276" w:lineRule="auto"/>
        <w:contextualSpacing/>
        <w:rPr>
          <w:rFonts w:ascii="Tahoma" w:hAnsi="Tahoma"/>
          <w:sz w:val="19"/>
        </w:rPr>
      </w:pPr>
      <w:r>
        <w:rPr>
          <w:rFonts w:ascii="Tahoma" w:hAnsi="Tahoma" w:cs="Tahoma"/>
          <w:sz w:val="19"/>
          <w:szCs w:val="19"/>
        </w:rPr>
        <w:t>Claim</w:t>
      </w:r>
      <w:r w:rsidRPr="002C2C8C">
        <w:rPr>
          <w:rFonts w:ascii="Tahoma" w:hAnsi="Tahoma"/>
          <w:sz w:val="19"/>
        </w:rPr>
        <w:t xml:space="preserve"> Paid by Other Insurance </w:t>
      </w:r>
      <w:r>
        <w:rPr>
          <w:rFonts w:ascii="Tahoma" w:hAnsi="Tahoma" w:cs="Tahoma"/>
          <w:sz w:val="19"/>
          <w:szCs w:val="19"/>
        </w:rPr>
        <w:t xml:space="preserve">Indicator </w:t>
      </w:r>
      <w:r w:rsidRPr="009613FF">
        <w:rPr>
          <w:rFonts w:ascii="Tahoma" w:hAnsi="Tahoma" w:cs="Tahoma"/>
          <w:sz w:val="19"/>
          <w:szCs w:val="19"/>
        </w:rPr>
        <w:t>–</w:t>
      </w:r>
      <w:r>
        <w:rPr>
          <w:rFonts w:ascii="Tahoma" w:hAnsi="Tahoma" w:cs="Tahoma"/>
          <w:sz w:val="19"/>
          <w:szCs w:val="19"/>
        </w:rPr>
        <w:t xml:space="preserve"> </w:t>
      </w:r>
      <w:r w:rsidRPr="00815674">
        <w:rPr>
          <w:rFonts w:ascii="Tahoma" w:hAnsi="Tahoma" w:cs="Tahoma"/>
          <w:sz w:val="19"/>
          <w:szCs w:val="19"/>
        </w:rPr>
        <w:t xml:space="preserve">Changed </w:t>
      </w:r>
      <w:r w:rsidRPr="002C2C8C">
        <w:rPr>
          <w:rFonts w:ascii="Tahoma" w:hAnsi="Tahoma"/>
          <w:sz w:val="19"/>
        </w:rPr>
        <w:t>field</w:t>
      </w:r>
      <w:r w:rsidRPr="00815674">
        <w:rPr>
          <w:rFonts w:ascii="Tahoma" w:hAnsi="Tahoma" w:cs="Tahoma"/>
          <w:sz w:val="19"/>
          <w:szCs w:val="19"/>
        </w:rPr>
        <w:t xml:space="preserve"> name from "Patient Covered by Other Insurance Indica</w:t>
      </w:r>
      <w:r>
        <w:rPr>
          <w:rFonts w:ascii="Tahoma" w:hAnsi="Tahoma" w:cs="Tahoma"/>
          <w:sz w:val="19"/>
          <w:szCs w:val="19"/>
        </w:rPr>
        <w:t>tor," modified field</w:t>
      </w:r>
      <w:r w:rsidRPr="002C2C8C">
        <w:rPr>
          <w:rFonts w:ascii="Tahoma" w:hAnsi="Tahoma"/>
          <w:sz w:val="19"/>
        </w:rPr>
        <w:t xml:space="preserve"> description</w:t>
      </w:r>
    </w:p>
    <w:p w14:paraId="478363A6" w14:textId="43E0740B" w:rsidR="000704C5" w:rsidRPr="000704C5" w:rsidRDefault="000704C5" w:rsidP="000704C5">
      <w:pPr>
        <w:pStyle w:val="ListParagraph"/>
        <w:numPr>
          <w:ilvl w:val="1"/>
          <w:numId w:val="68"/>
        </w:numPr>
        <w:spacing w:after="200" w:line="276" w:lineRule="auto"/>
        <w:contextualSpacing/>
        <w:rPr>
          <w:rFonts w:ascii="Tahoma" w:hAnsi="Tahoma" w:cs="Tahoma"/>
          <w:b/>
          <w:sz w:val="19"/>
          <w:szCs w:val="19"/>
        </w:rPr>
      </w:pPr>
      <w:r>
        <w:rPr>
          <w:rFonts w:ascii="Tahoma" w:hAnsi="Tahoma" w:cs="Tahoma"/>
          <w:sz w:val="19"/>
          <w:szCs w:val="19"/>
        </w:rPr>
        <w:t xml:space="preserve">Practitioner Federal Tax ID </w:t>
      </w:r>
      <w:r w:rsidR="003431FC" w:rsidRPr="009613FF">
        <w:rPr>
          <w:rFonts w:ascii="Tahoma" w:hAnsi="Tahoma" w:cs="Tahoma"/>
          <w:sz w:val="19"/>
          <w:szCs w:val="19"/>
        </w:rPr>
        <w:t>–</w:t>
      </w:r>
      <w:r>
        <w:rPr>
          <w:rFonts w:ascii="Tahoma" w:hAnsi="Tahoma" w:cs="Tahoma"/>
          <w:sz w:val="19"/>
          <w:szCs w:val="19"/>
        </w:rPr>
        <w:t xml:space="preserve"> </w:t>
      </w:r>
      <w:r w:rsidRPr="000704C5">
        <w:rPr>
          <w:rFonts w:ascii="Tahoma" w:hAnsi="Tahoma" w:cs="Tahoma"/>
          <w:sz w:val="19"/>
          <w:szCs w:val="19"/>
        </w:rPr>
        <w:t xml:space="preserve">Added matching field in </w:t>
      </w:r>
      <w:r w:rsidR="00A54C99">
        <w:rPr>
          <w:rFonts w:ascii="Tahoma" w:hAnsi="Tahoma" w:cs="Tahoma"/>
          <w:sz w:val="19"/>
          <w:szCs w:val="19"/>
        </w:rPr>
        <w:t>Provider file to field contents</w:t>
      </w:r>
    </w:p>
    <w:p w14:paraId="75D2B694" w14:textId="59BECA20" w:rsidR="000704C5" w:rsidRPr="000704C5" w:rsidRDefault="000704C5" w:rsidP="000704C5">
      <w:pPr>
        <w:pStyle w:val="ListParagraph"/>
        <w:numPr>
          <w:ilvl w:val="1"/>
          <w:numId w:val="68"/>
        </w:numPr>
        <w:spacing w:after="200" w:line="276" w:lineRule="auto"/>
        <w:contextualSpacing/>
        <w:rPr>
          <w:rFonts w:ascii="Tahoma" w:hAnsi="Tahoma" w:cs="Tahoma"/>
          <w:b/>
          <w:sz w:val="19"/>
          <w:szCs w:val="19"/>
        </w:rPr>
      </w:pPr>
      <w:r>
        <w:rPr>
          <w:rFonts w:ascii="Tahoma" w:hAnsi="Tahoma" w:cs="Tahoma"/>
          <w:sz w:val="19"/>
          <w:szCs w:val="19"/>
        </w:rPr>
        <w:t xml:space="preserve">Servicing Practitioner ID </w:t>
      </w:r>
      <w:r w:rsidR="003431FC" w:rsidRPr="009613FF">
        <w:rPr>
          <w:rFonts w:ascii="Tahoma" w:hAnsi="Tahoma" w:cs="Tahoma"/>
          <w:sz w:val="19"/>
          <w:szCs w:val="19"/>
        </w:rPr>
        <w:t>–</w:t>
      </w:r>
      <w:r>
        <w:rPr>
          <w:rFonts w:ascii="Tahoma" w:hAnsi="Tahoma" w:cs="Tahoma"/>
          <w:sz w:val="19"/>
          <w:szCs w:val="19"/>
        </w:rPr>
        <w:t xml:space="preserve"> </w:t>
      </w:r>
      <w:r w:rsidRPr="000704C5">
        <w:rPr>
          <w:rFonts w:ascii="Tahoma" w:hAnsi="Tahoma" w:cs="Tahoma"/>
          <w:sz w:val="19"/>
          <w:szCs w:val="19"/>
        </w:rPr>
        <w:t xml:space="preserve">Added matching field in </w:t>
      </w:r>
      <w:r w:rsidR="00A54C99">
        <w:rPr>
          <w:rFonts w:ascii="Tahoma" w:hAnsi="Tahoma" w:cs="Tahoma"/>
          <w:sz w:val="19"/>
          <w:szCs w:val="19"/>
        </w:rPr>
        <w:t>Provider file to field contents</w:t>
      </w:r>
    </w:p>
    <w:p w14:paraId="482AEC5C" w14:textId="29328325" w:rsidR="000704C5" w:rsidRPr="000704C5" w:rsidRDefault="000704C5" w:rsidP="000704C5">
      <w:pPr>
        <w:pStyle w:val="ListParagraph"/>
        <w:numPr>
          <w:ilvl w:val="1"/>
          <w:numId w:val="68"/>
        </w:numPr>
        <w:spacing w:after="200" w:line="276" w:lineRule="auto"/>
        <w:contextualSpacing/>
        <w:rPr>
          <w:rFonts w:ascii="Tahoma" w:hAnsi="Tahoma" w:cs="Tahoma"/>
          <w:sz w:val="19"/>
          <w:szCs w:val="19"/>
        </w:rPr>
      </w:pPr>
      <w:r w:rsidRPr="000704C5">
        <w:rPr>
          <w:rFonts w:ascii="Tahoma" w:hAnsi="Tahoma" w:cs="Tahoma"/>
          <w:sz w:val="19"/>
          <w:szCs w:val="19"/>
        </w:rPr>
        <w:t>Servicing Practitioner Individual National Provider Identifier (NPI) Number</w:t>
      </w:r>
      <w:r>
        <w:rPr>
          <w:rFonts w:ascii="Tahoma" w:hAnsi="Tahoma" w:cs="Tahoma"/>
          <w:sz w:val="19"/>
          <w:szCs w:val="19"/>
        </w:rPr>
        <w:t xml:space="preserve"> - </w:t>
      </w:r>
      <w:r w:rsidRPr="000704C5">
        <w:rPr>
          <w:rFonts w:ascii="Tahoma" w:hAnsi="Tahoma" w:cs="Tahoma"/>
          <w:sz w:val="19"/>
          <w:szCs w:val="19"/>
        </w:rPr>
        <w:t xml:space="preserve">Added matching field in </w:t>
      </w:r>
      <w:r w:rsidR="00A54C99">
        <w:rPr>
          <w:rFonts w:ascii="Tahoma" w:hAnsi="Tahoma" w:cs="Tahoma"/>
          <w:sz w:val="19"/>
          <w:szCs w:val="19"/>
        </w:rPr>
        <w:t>Provider file to field contents</w:t>
      </w:r>
    </w:p>
    <w:p w14:paraId="5340E572" w14:textId="71C9A14F" w:rsidR="00082F58" w:rsidRDefault="00082F58" w:rsidP="00082F58">
      <w:pPr>
        <w:pStyle w:val="ListParagraph"/>
        <w:numPr>
          <w:ilvl w:val="0"/>
          <w:numId w:val="68"/>
        </w:numPr>
        <w:spacing w:after="200" w:line="276" w:lineRule="auto"/>
        <w:contextualSpacing/>
        <w:rPr>
          <w:rFonts w:ascii="Tahoma" w:hAnsi="Tahoma" w:cs="Tahoma"/>
          <w:b/>
        </w:rPr>
      </w:pPr>
      <w:r>
        <w:rPr>
          <w:rFonts w:ascii="Tahoma" w:hAnsi="Tahoma" w:cs="Tahoma"/>
          <w:b/>
        </w:rPr>
        <w:t>Pharmacy Services –</w:t>
      </w:r>
    </w:p>
    <w:p w14:paraId="5F3E3C73" w14:textId="19A5AE9F" w:rsidR="00582E7B" w:rsidRDefault="00582E7B"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Encrypted Enrollee IdentifierU – Removed </w:t>
      </w:r>
      <w:r w:rsidR="0039084C" w:rsidRPr="009613FF">
        <w:rPr>
          <w:rFonts w:ascii="Tahoma" w:hAnsi="Tahoma" w:cs="Tahoma"/>
          <w:sz w:val="19"/>
          <w:szCs w:val="19"/>
        </w:rPr>
        <w:t>threshold</w:t>
      </w:r>
    </w:p>
    <w:p w14:paraId="0428C7BB" w14:textId="070541BA" w:rsidR="00734411" w:rsidRDefault="00734411" w:rsidP="00734411">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Prescribing</w:t>
      </w:r>
      <w:r w:rsidRPr="000704C5">
        <w:rPr>
          <w:rFonts w:ascii="Tahoma" w:hAnsi="Tahoma" w:cs="Tahoma"/>
          <w:sz w:val="19"/>
          <w:szCs w:val="19"/>
        </w:rPr>
        <w:t xml:space="preserve"> Practitioner Individual National Provider Identifier (NPI) Number</w:t>
      </w:r>
      <w:r>
        <w:rPr>
          <w:rFonts w:ascii="Tahoma" w:hAnsi="Tahoma" w:cs="Tahoma"/>
          <w:sz w:val="19"/>
          <w:szCs w:val="19"/>
        </w:rPr>
        <w:t xml:space="preserve"> - </w:t>
      </w:r>
      <w:r w:rsidRPr="000704C5">
        <w:rPr>
          <w:rFonts w:ascii="Tahoma" w:hAnsi="Tahoma" w:cs="Tahoma"/>
          <w:sz w:val="19"/>
          <w:szCs w:val="19"/>
        </w:rPr>
        <w:t xml:space="preserve">Added matching field in </w:t>
      </w:r>
      <w:r>
        <w:rPr>
          <w:rFonts w:ascii="Tahoma" w:hAnsi="Tahoma" w:cs="Tahoma"/>
          <w:sz w:val="19"/>
          <w:szCs w:val="19"/>
        </w:rPr>
        <w:t>Provider file to field contents</w:t>
      </w:r>
    </w:p>
    <w:p w14:paraId="6FB73A02" w14:textId="03C8574A" w:rsidR="00734411" w:rsidRPr="00734411" w:rsidRDefault="00734411" w:rsidP="00734411">
      <w:pPr>
        <w:pStyle w:val="ListParagraph"/>
        <w:numPr>
          <w:ilvl w:val="1"/>
          <w:numId w:val="68"/>
        </w:numPr>
        <w:spacing w:after="200" w:line="276" w:lineRule="auto"/>
        <w:contextualSpacing/>
        <w:rPr>
          <w:rFonts w:ascii="Tahoma" w:hAnsi="Tahoma" w:cs="Tahoma"/>
          <w:sz w:val="19"/>
          <w:szCs w:val="19"/>
        </w:rPr>
      </w:pPr>
      <w:r w:rsidRPr="001E4DC2">
        <w:rPr>
          <w:rFonts w:ascii="Tahoma" w:hAnsi="Tahoma" w:cs="Tahoma"/>
          <w:sz w:val="19"/>
          <w:szCs w:val="19"/>
        </w:rPr>
        <w:t>Prescribing Provider ID – Added matching field in Provider file to field contents.</w:t>
      </w:r>
    </w:p>
    <w:p w14:paraId="4B5826D7" w14:textId="45D562E7" w:rsidR="000704C5" w:rsidRPr="002C2C8C" w:rsidRDefault="00E966DB" w:rsidP="00734411">
      <w:pPr>
        <w:pStyle w:val="ListParagraph"/>
        <w:numPr>
          <w:ilvl w:val="1"/>
          <w:numId w:val="68"/>
        </w:numPr>
        <w:spacing w:after="200" w:line="276" w:lineRule="auto"/>
        <w:contextualSpacing/>
        <w:rPr>
          <w:rFonts w:ascii="Tahoma" w:hAnsi="Tahoma"/>
          <w:sz w:val="19"/>
        </w:rPr>
      </w:pPr>
      <w:r w:rsidRPr="002C2C8C">
        <w:rPr>
          <w:rFonts w:ascii="Tahoma" w:hAnsi="Tahoma"/>
          <w:sz w:val="19"/>
        </w:rPr>
        <w:t xml:space="preserve">Allowed Amount – </w:t>
      </w:r>
      <w:r w:rsidR="001E4DC2" w:rsidRPr="001E4DC2">
        <w:rPr>
          <w:rFonts w:ascii="Tahoma" w:hAnsi="Tahoma" w:cs="Tahoma"/>
          <w:sz w:val="19"/>
          <w:szCs w:val="19"/>
        </w:rPr>
        <w:t>Updated description to matc</w:t>
      </w:r>
      <w:r w:rsidR="001E4DC2">
        <w:rPr>
          <w:rFonts w:ascii="Tahoma" w:hAnsi="Tahoma" w:cs="Tahoma"/>
          <w:sz w:val="19"/>
          <w:szCs w:val="19"/>
        </w:rPr>
        <w:t>h Appendix D, removed threshold</w:t>
      </w:r>
    </w:p>
    <w:p w14:paraId="7BB01C76" w14:textId="57F36FFC" w:rsidR="00DB5698" w:rsidRPr="003661B0" w:rsidRDefault="00DB5698" w:rsidP="00DB5698">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Claim</w:t>
      </w:r>
      <w:r w:rsidRPr="002C2C8C">
        <w:rPr>
          <w:rFonts w:ascii="Tahoma" w:hAnsi="Tahoma"/>
          <w:sz w:val="19"/>
        </w:rPr>
        <w:t xml:space="preserve"> Paid by Other Insurance </w:t>
      </w:r>
      <w:r>
        <w:rPr>
          <w:rFonts w:ascii="Tahoma" w:hAnsi="Tahoma" w:cs="Tahoma"/>
          <w:sz w:val="19"/>
          <w:szCs w:val="19"/>
        </w:rPr>
        <w:t xml:space="preserve">Indicator </w:t>
      </w:r>
      <w:r w:rsidR="00974C91" w:rsidRPr="009613FF">
        <w:rPr>
          <w:rFonts w:ascii="Tahoma" w:hAnsi="Tahoma" w:cs="Tahoma"/>
          <w:sz w:val="19"/>
          <w:szCs w:val="19"/>
        </w:rPr>
        <w:t>–</w:t>
      </w:r>
      <w:r>
        <w:rPr>
          <w:rFonts w:ascii="Tahoma" w:hAnsi="Tahoma" w:cs="Tahoma"/>
          <w:sz w:val="19"/>
          <w:szCs w:val="19"/>
        </w:rPr>
        <w:t xml:space="preserve"> </w:t>
      </w:r>
      <w:r w:rsidRPr="00815674">
        <w:rPr>
          <w:rFonts w:ascii="Tahoma" w:hAnsi="Tahoma" w:cs="Tahoma"/>
          <w:sz w:val="19"/>
          <w:szCs w:val="19"/>
        </w:rPr>
        <w:t>Changed field name from "Patient Covered by Other Insurance Indica</w:t>
      </w:r>
      <w:r>
        <w:rPr>
          <w:rFonts w:ascii="Tahoma" w:hAnsi="Tahoma" w:cs="Tahoma"/>
          <w:sz w:val="19"/>
          <w:szCs w:val="19"/>
        </w:rPr>
        <w:t>tor</w:t>
      </w:r>
      <w:r w:rsidR="003431FC">
        <w:rPr>
          <w:rFonts w:ascii="Tahoma" w:hAnsi="Tahoma" w:cs="Tahoma"/>
          <w:sz w:val="19"/>
          <w:szCs w:val="19"/>
        </w:rPr>
        <w:t>,</w:t>
      </w:r>
      <w:r>
        <w:rPr>
          <w:rFonts w:ascii="Tahoma" w:hAnsi="Tahoma" w:cs="Tahoma"/>
          <w:sz w:val="19"/>
          <w:szCs w:val="19"/>
        </w:rPr>
        <w:t xml:space="preserve">" </w:t>
      </w:r>
      <w:r w:rsidR="0008695E">
        <w:rPr>
          <w:rFonts w:ascii="Tahoma" w:hAnsi="Tahoma" w:cs="Tahoma"/>
          <w:sz w:val="19"/>
          <w:szCs w:val="19"/>
        </w:rPr>
        <w:t xml:space="preserve">modified </w:t>
      </w:r>
      <w:r>
        <w:rPr>
          <w:rFonts w:ascii="Tahoma" w:hAnsi="Tahoma" w:cs="Tahoma"/>
          <w:sz w:val="19"/>
          <w:szCs w:val="19"/>
        </w:rPr>
        <w:t>field description</w:t>
      </w:r>
    </w:p>
    <w:p w14:paraId="1DE41D7E" w14:textId="311BF8B4" w:rsidR="00DB5698" w:rsidRPr="002C2C8C" w:rsidRDefault="00DB5698" w:rsidP="009613FF">
      <w:pPr>
        <w:pStyle w:val="ListParagraph"/>
        <w:numPr>
          <w:ilvl w:val="1"/>
          <w:numId w:val="68"/>
        </w:numPr>
        <w:spacing w:after="200" w:line="276" w:lineRule="auto"/>
        <w:contextualSpacing/>
        <w:rPr>
          <w:rFonts w:ascii="Tahoma" w:hAnsi="Tahoma"/>
          <w:sz w:val="19"/>
        </w:rPr>
      </w:pPr>
      <w:r>
        <w:rPr>
          <w:rFonts w:ascii="Tahoma" w:hAnsi="Tahoma" w:cs="Tahoma"/>
          <w:sz w:val="19"/>
          <w:szCs w:val="19"/>
        </w:rPr>
        <w:t xml:space="preserve">Mail-order </w:t>
      </w:r>
      <w:r w:rsidR="00A54C99">
        <w:rPr>
          <w:rFonts w:ascii="Tahoma" w:hAnsi="Tahoma" w:cs="Tahoma"/>
          <w:sz w:val="19"/>
          <w:szCs w:val="19"/>
        </w:rPr>
        <w:t xml:space="preserve">Pharmacy </w:t>
      </w:r>
      <w:r>
        <w:rPr>
          <w:rFonts w:ascii="Tahoma" w:hAnsi="Tahoma" w:cs="Tahoma"/>
          <w:sz w:val="19"/>
          <w:szCs w:val="19"/>
        </w:rPr>
        <w:t xml:space="preserve">Indicator – </w:t>
      </w:r>
      <w:r w:rsidRPr="002C2C8C">
        <w:rPr>
          <w:rFonts w:ascii="Tahoma" w:hAnsi="Tahoma"/>
          <w:sz w:val="19"/>
        </w:rPr>
        <w:t>Added field</w:t>
      </w:r>
    </w:p>
    <w:p w14:paraId="5CD5EEE5" w14:textId="1920E949" w:rsidR="00497866" w:rsidRDefault="00497866" w:rsidP="001408AA">
      <w:pPr>
        <w:pStyle w:val="ListParagraph"/>
        <w:numPr>
          <w:ilvl w:val="0"/>
          <w:numId w:val="68"/>
        </w:numPr>
        <w:spacing w:after="200" w:line="276" w:lineRule="auto"/>
        <w:contextualSpacing/>
        <w:rPr>
          <w:rFonts w:ascii="Tahoma" w:hAnsi="Tahoma" w:cs="Tahoma"/>
        </w:rPr>
      </w:pPr>
      <w:r w:rsidRPr="00E42B56">
        <w:rPr>
          <w:rFonts w:ascii="Tahoma" w:hAnsi="Tahoma" w:cs="Tahoma"/>
          <w:b/>
        </w:rPr>
        <w:t>Institutional</w:t>
      </w:r>
      <w:r w:rsidRPr="00E42B56">
        <w:rPr>
          <w:rFonts w:ascii="Tahoma" w:hAnsi="Tahoma" w:cs="Tahoma"/>
        </w:rPr>
        <w:t xml:space="preserve"> </w:t>
      </w:r>
      <w:r w:rsidR="003D1FBD">
        <w:rPr>
          <w:rFonts w:ascii="Tahoma" w:hAnsi="Tahoma" w:cs="Tahoma"/>
        </w:rPr>
        <w:t>–</w:t>
      </w:r>
      <w:r w:rsidRPr="00E42B56">
        <w:rPr>
          <w:rFonts w:ascii="Tahoma" w:hAnsi="Tahoma" w:cs="Tahoma"/>
        </w:rPr>
        <w:t xml:space="preserve"> </w:t>
      </w:r>
    </w:p>
    <w:p w14:paraId="10E0BD93" w14:textId="3BB1DAB5" w:rsidR="00582E7B" w:rsidRDefault="00582E7B"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Encrypted Enrollee IdentifierU – </w:t>
      </w:r>
      <w:r w:rsidR="0039084C" w:rsidRPr="009613FF">
        <w:rPr>
          <w:rFonts w:ascii="Tahoma" w:hAnsi="Tahoma" w:cs="Tahoma"/>
          <w:sz w:val="19"/>
          <w:szCs w:val="19"/>
        </w:rPr>
        <w:t>Removed threshold</w:t>
      </w:r>
    </w:p>
    <w:p w14:paraId="3120309D" w14:textId="55889BA8" w:rsidR="000704C5" w:rsidRPr="000704C5" w:rsidRDefault="000704C5" w:rsidP="000704C5">
      <w:pPr>
        <w:pStyle w:val="ListParagraph"/>
        <w:numPr>
          <w:ilvl w:val="1"/>
          <w:numId w:val="68"/>
        </w:numPr>
        <w:spacing w:after="200" w:line="276" w:lineRule="auto"/>
        <w:contextualSpacing/>
        <w:rPr>
          <w:rFonts w:ascii="Tahoma" w:hAnsi="Tahoma" w:cs="Tahoma"/>
          <w:b/>
          <w:sz w:val="19"/>
          <w:szCs w:val="19"/>
        </w:rPr>
      </w:pPr>
      <w:r>
        <w:rPr>
          <w:rFonts w:ascii="Tahoma" w:hAnsi="Tahoma" w:cs="Tahoma"/>
          <w:sz w:val="19"/>
          <w:szCs w:val="19"/>
        </w:rPr>
        <w:t xml:space="preserve">Hospital/Facility Federal Tax ID - </w:t>
      </w:r>
      <w:r w:rsidRPr="000704C5">
        <w:rPr>
          <w:rFonts w:ascii="Tahoma" w:hAnsi="Tahoma" w:cs="Tahoma"/>
          <w:sz w:val="19"/>
          <w:szCs w:val="19"/>
        </w:rPr>
        <w:t xml:space="preserve">Added matching field in </w:t>
      </w:r>
      <w:r w:rsidR="00A54C99">
        <w:rPr>
          <w:rFonts w:ascii="Tahoma" w:hAnsi="Tahoma" w:cs="Tahoma"/>
          <w:sz w:val="19"/>
          <w:szCs w:val="19"/>
        </w:rPr>
        <w:t>Provider file to field contents</w:t>
      </w:r>
    </w:p>
    <w:p w14:paraId="6307EAAF" w14:textId="6E806D61" w:rsidR="000704C5" w:rsidRPr="000704C5" w:rsidRDefault="00A50312" w:rsidP="000704C5">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Date of Discharge or End of Service </w:t>
      </w:r>
      <w:r w:rsidR="003431FC" w:rsidRPr="009613FF">
        <w:rPr>
          <w:rFonts w:ascii="Tahoma" w:hAnsi="Tahoma" w:cs="Tahoma"/>
          <w:sz w:val="19"/>
          <w:szCs w:val="19"/>
        </w:rPr>
        <w:t>–</w:t>
      </w:r>
      <w:r w:rsidRPr="009613FF">
        <w:rPr>
          <w:rFonts w:ascii="Tahoma" w:hAnsi="Tahoma" w:cs="Tahoma"/>
          <w:sz w:val="19"/>
          <w:szCs w:val="19"/>
        </w:rPr>
        <w:t xml:space="preserve"> Added instructions to leave field blank if patient has no discharge date at time of reporting</w:t>
      </w:r>
    </w:p>
    <w:p w14:paraId="70C0F85D" w14:textId="107F4D5D" w:rsidR="00815674" w:rsidRDefault="00815674" w:rsidP="009613FF">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Principal Procedure Code 1 – Clarified field contents</w:t>
      </w:r>
      <w:r w:rsidR="00630799">
        <w:rPr>
          <w:rFonts w:ascii="Tahoma" w:hAnsi="Tahoma" w:cs="Tahoma"/>
          <w:sz w:val="19"/>
          <w:szCs w:val="19"/>
        </w:rPr>
        <w:t>, changed threshold to 8</w:t>
      </w:r>
      <w:r w:rsidR="002C262E">
        <w:rPr>
          <w:rFonts w:ascii="Tahoma" w:hAnsi="Tahoma" w:cs="Tahoma"/>
          <w:sz w:val="19"/>
          <w:szCs w:val="19"/>
        </w:rPr>
        <w:t>5%.</w:t>
      </w:r>
    </w:p>
    <w:p w14:paraId="60D87ACE" w14:textId="06B62AE4" w:rsidR="00815674" w:rsidRDefault="00815674" w:rsidP="009613FF">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Other Procedure Code 2-15 – Clarified field contents</w:t>
      </w:r>
    </w:p>
    <w:p w14:paraId="1598113F" w14:textId="53360C0A" w:rsidR="00734411" w:rsidRPr="002C2C8C" w:rsidRDefault="00734411" w:rsidP="00734411">
      <w:pPr>
        <w:pStyle w:val="ListParagraph"/>
        <w:numPr>
          <w:ilvl w:val="1"/>
          <w:numId w:val="68"/>
        </w:numPr>
        <w:spacing w:after="200" w:line="276" w:lineRule="auto"/>
        <w:contextualSpacing/>
        <w:rPr>
          <w:rFonts w:ascii="Tahoma" w:hAnsi="Tahoma"/>
          <w:sz w:val="19"/>
        </w:rPr>
      </w:pPr>
      <w:r>
        <w:rPr>
          <w:rFonts w:ascii="Tahoma" w:hAnsi="Tahoma" w:cs="Tahoma"/>
          <w:sz w:val="19"/>
          <w:szCs w:val="19"/>
        </w:rPr>
        <w:t xml:space="preserve">Claim Paid by Other Insurance Indicator </w:t>
      </w:r>
      <w:r w:rsidRPr="009613FF">
        <w:rPr>
          <w:rFonts w:ascii="Tahoma" w:hAnsi="Tahoma" w:cs="Tahoma"/>
          <w:sz w:val="19"/>
          <w:szCs w:val="19"/>
        </w:rPr>
        <w:t>–</w:t>
      </w:r>
      <w:r>
        <w:rPr>
          <w:rFonts w:ascii="Tahoma" w:hAnsi="Tahoma" w:cs="Tahoma"/>
          <w:sz w:val="19"/>
          <w:szCs w:val="19"/>
        </w:rPr>
        <w:t xml:space="preserve"> </w:t>
      </w:r>
      <w:r w:rsidRPr="00815674">
        <w:rPr>
          <w:rFonts w:ascii="Tahoma" w:hAnsi="Tahoma" w:cs="Tahoma"/>
          <w:sz w:val="19"/>
          <w:szCs w:val="19"/>
        </w:rPr>
        <w:t>Changed field name from "</w:t>
      </w:r>
      <w:r w:rsidRPr="002C2C8C">
        <w:rPr>
          <w:rFonts w:ascii="Tahoma" w:hAnsi="Tahoma"/>
          <w:sz w:val="19"/>
        </w:rPr>
        <w:t>Patient Covered by Other Insurance Indicator</w:t>
      </w:r>
      <w:r>
        <w:rPr>
          <w:rFonts w:ascii="Tahoma" w:hAnsi="Tahoma" w:cs="Tahoma"/>
          <w:sz w:val="19"/>
          <w:szCs w:val="19"/>
        </w:rPr>
        <w:t>,</w:t>
      </w:r>
      <w:r w:rsidRPr="00815674">
        <w:rPr>
          <w:rFonts w:ascii="Tahoma" w:hAnsi="Tahoma" w:cs="Tahoma"/>
          <w:sz w:val="19"/>
          <w:szCs w:val="19"/>
        </w:rPr>
        <w:t xml:space="preserve">" </w:t>
      </w:r>
      <w:r>
        <w:rPr>
          <w:rFonts w:ascii="Tahoma" w:hAnsi="Tahoma" w:cs="Tahoma"/>
          <w:sz w:val="19"/>
          <w:szCs w:val="19"/>
        </w:rPr>
        <w:t>modified</w:t>
      </w:r>
      <w:r w:rsidRPr="00815674">
        <w:rPr>
          <w:rFonts w:ascii="Tahoma" w:hAnsi="Tahoma" w:cs="Tahoma"/>
          <w:sz w:val="19"/>
          <w:szCs w:val="19"/>
        </w:rPr>
        <w:t xml:space="preserve"> </w:t>
      </w:r>
      <w:r>
        <w:rPr>
          <w:rFonts w:ascii="Tahoma" w:hAnsi="Tahoma" w:cs="Tahoma"/>
          <w:sz w:val="19"/>
          <w:szCs w:val="19"/>
        </w:rPr>
        <w:t>field description</w:t>
      </w:r>
    </w:p>
    <w:p w14:paraId="180E42FE" w14:textId="545F7F00" w:rsidR="00A54C99" w:rsidRPr="002C2C8C" w:rsidRDefault="00A54C99" w:rsidP="00A54C99">
      <w:pPr>
        <w:pStyle w:val="ListParagraph"/>
        <w:numPr>
          <w:ilvl w:val="1"/>
          <w:numId w:val="68"/>
        </w:numPr>
        <w:spacing w:after="200" w:line="276" w:lineRule="auto"/>
        <w:contextualSpacing/>
        <w:rPr>
          <w:rFonts w:ascii="Tahoma" w:hAnsi="Tahoma"/>
          <w:sz w:val="19"/>
        </w:rPr>
      </w:pPr>
      <w:r>
        <w:rPr>
          <w:rFonts w:ascii="Tahoma" w:hAnsi="Tahoma" w:cs="Tahoma"/>
          <w:sz w:val="19"/>
          <w:szCs w:val="19"/>
        </w:rPr>
        <w:t>Revenue Code - Clarified</w:t>
      </w:r>
      <w:r w:rsidRPr="002C2C8C">
        <w:rPr>
          <w:rFonts w:ascii="Tahoma" w:hAnsi="Tahoma"/>
          <w:sz w:val="19"/>
        </w:rPr>
        <w:t xml:space="preserve"> field description</w:t>
      </w:r>
    </w:p>
    <w:p w14:paraId="295014A1" w14:textId="22BB5A5D" w:rsidR="00A54C99" w:rsidRDefault="00A54C99" w:rsidP="00A54C99">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Claim Line Number - Clarified field description</w:t>
      </w:r>
    </w:p>
    <w:p w14:paraId="1AA65AE7" w14:textId="2B372E3E" w:rsidR="003D1FBD" w:rsidRDefault="003D1FBD"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Units</w:t>
      </w:r>
      <w:r w:rsidR="00E966DB" w:rsidRPr="009613FF">
        <w:rPr>
          <w:rFonts w:ascii="Tahoma" w:hAnsi="Tahoma" w:cs="Tahoma"/>
          <w:sz w:val="19"/>
          <w:szCs w:val="19"/>
        </w:rPr>
        <w:t xml:space="preserve"> of Service</w:t>
      </w:r>
      <w:r w:rsidRPr="009613FF">
        <w:rPr>
          <w:rFonts w:ascii="Tahoma" w:hAnsi="Tahoma" w:cs="Tahoma"/>
          <w:sz w:val="19"/>
          <w:szCs w:val="19"/>
        </w:rPr>
        <w:t xml:space="preserve"> – Added field</w:t>
      </w:r>
    </w:p>
    <w:p w14:paraId="7EF5C36E" w14:textId="29F271D2" w:rsidR="00BD4F28" w:rsidRPr="002C2C8C" w:rsidRDefault="00BD4F28" w:rsidP="009613FF">
      <w:pPr>
        <w:pStyle w:val="ListParagraph"/>
        <w:numPr>
          <w:ilvl w:val="1"/>
          <w:numId w:val="68"/>
        </w:numPr>
        <w:spacing w:after="200" w:line="276" w:lineRule="auto"/>
        <w:contextualSpacing/>
        <w:rPr>
          <w:rFonts w:ascii="Tahoma" w:hAnsi="Tahoma"/>
          <w:sz w:val="19"/>
        </w:rPr>
      </w:pPr>
      <w:r>
        <w:rPr>
          <w:rFonts w:ascii="Tahoma" w:hAnsi="Tahoma" w:cs="Tahoma"/>
          <w:sz w:val="19"/>
          <w:szCs w:val="19"/>
        </w:rPr>
        <w:t>Service Unit</w:t>
      </w:r>
      <w:r w:rsidRPr="002C2C8C">
        <w:rPr>
          <w:rFonts w:ascii="Tahoma" w:hAnsi="Tahoma"/>
          <w:sz w:val="19"/>
        </w:rPr>
        <w:t xml:space="preserve"> Indicator – </w:t>
      </w:r>
      <w:r>
        <w:rPr>
          <w:rFonts w:ascii="Tahoma" w:hAnsi="Tahoma" w:cs="Tahoma"/>
          <w:sz w:val="19"/>
          <w:szCs w:val="19"/>
        </w:rPr>
        <w:t>Added</w:t>
      </w:r>
      <w:r w:rsidRPr="002C2C8C">
        <w:rPr>
          <w:rFonts w:ascii="Tahoma" w:hAnsi="Tahoma"/>
          <w:sz w:val="19"/>
        </w:rPr>
        <w:t xml:space="preserve"> field</w:t>
      </w:r>
    </w:p>
    <w:p w14:paraId="70A4F452" w14:textId="1715DA79" w:rsidR="003D1FBD" w:rsidRDefault="003D1FBD"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Place of Service – Added field</w:t>
      </w:r>
    </w:p>
    <w:p w14:paraId="65598E72" w14:textId="77777777" w:rsidR="00734411" w:rsidRDefault="00734411" w:rsidP="00734411">
      <w:pPr>
        <w:pStyle w:val="ListParagraph"/>
        <w:numPr>
          <w:ilvl w:val="0"/>
          <w:numId w:val="68"/>
        </w:numPr>
        <w:spacing w:after="200" w:line="276" w:lineRule="auto"/>
        <w:contextualSpacing/>
        <w:rPr>
          <w:rFonts w:ascii="Tahoma" w:hAnsi="Tahoma" w:cs="Tahoma"/>
          <w:b/>
        </w:rPr>
      </w:pPr>
      <w:r>
        <w:rPr>
          <w:rFonts w:ascii="Tahoma" w:hAnsi="Tahoma" w:cs="Tahoma"/>
          <w:b/>
        </w:rPr>
        <w:t xml:space="preserve">Dental Services – </w:t>
      </w:r>
    </w:p>
    <w:p w14:paraId="37BA97FC" w14:textId="7D43382B" w:rsidR="00734411" w:rsidRDefault="00734411" w:rsidP="00734411">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Encrypted Enrollee IdentifierU – Removed threshold</w:t>
      </w:r>
    </w:p>
    <w:p w14:paraId="380963B3" w14:textId="7314D86C" w:rsidR="00734411" w:rsidRPr="00734411" w:rsidRDefault="00734411" w:rsidP="00734411">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Claim</w:t>
      </w:r>
      <w:r w:rsidRPr="002C2C8C">
        <w:rPr>
          <w:rFonts w:ascii="Tahoma" w:hAnsi="Tahoma"/>
          <w:sz w:val="19"/>
        </w:rPr>
        <w:t xml:space="preserve"> Paid by Other Insurance </w:t>
      </w:r>
      <w:r>
        <w:rPr>
          <w:rFonts w:ascii="Tahoma" w:hAnsi="Tahoma" w:cs="Tahoma"/>
          <w:sz w:val="19"/>
          <w:szCs w:val="19"/>
        </w:rPr>
        <w:t xml:space="preserve">Indicator </w:t>
      </w:r>
      <w:r w:rsidRPr="009613FF">
        <w:rPr>
          <w:rFonts w:ascii="Tahoma" w:hAnsi="Tahoma" w:cs="Tahoma"/>
          <w:sz w:val="19"/>
          <w:szCs w:val="19"/>
        </w:rPr>
        <w:t>–</w:t>
      </w:r>
      <w:r>
        <w:rPr>
          <w:rFonts w:ascii="Tahoma" w:hAnsi="Tahoma" w:cs="Tahoma"/>
          <w:sz w:val="19"/>
          <w:szCs w:val="19"/>
        </w:rPr>
        <w:t xml:space="preserve"> </w:t>
      </w:r>
      <w:r w:rsidRPr="00815674">
        <w:rPr>
          <w:rFonts w:ascii="Tahoma" w:hAnsi="Tahoma" w:cs="Tahoma"/>
          <w:sz w:val="19"/>
          <w:szCs w:val="19"/>
        </w:rPr>
        <w:t>Changed field name from "Patient Covered by Other Insurance Indica</w:t>
      </w:r>
      <w:r>
        <w:rPr>
          <w:rFonts w:ascii="Tahoma" w:hAnsi="Tahoma" w:cs="Tahoma"/>
          <w:sz w:val="19"/>
          <w:szCs w:val="19"/>
        </w:rPr>
        <w:t>tor," modified field description</w:t>
      </w:r>
    </w:p>
    <w:p w14:paraId="0C657FF5" w14:textId="16CEBDC3" w:rsidR="00734411" w:rsidRPr="002C2C8C" w:rsidRDefault="00734411" w:rsidP="00734411">
      <w:pPr>
        <w:pStyle w:val="ListParagraph"/>
        <w:numPr>
          <w:ilvl w:val="1"/>
          <w:numId w:val="68"/>
        </w:numPr>
        <w:spacing w:after="200" w:line="276" w:lineRule="auto"/>
        <w:contextualSpacing/>
        <w:rPr>
          <w:rFonts w:ascii="Tahoma" w:hAnsi="Tahoma"/>
          <w:b/>
          <w:sz w:val="19"/>
        </w:rPr>
      </w:pPr>
      <w:r>
        <w:rPr>
          <w:rFonts w:ascii="Tahoma" w:hAnsi="Tahoma" w:cs="Tahoma"/>
          <w:sz w:val="19"/>
          <w:szCs w:val="19"/>
        </w:rPr>
        <w:t xml:space="preserve">Practitioner Federal Tax ID </w:t>
      </w:r>
      <w:r w:rsidRPr="002C2C8C">
        <w:rPr>
          <w:rFonts w:ascii="Tahoma" w:hAnsi="Tahoma"/>
          <w:sz w:val="19"/>
        </w:rPr>
        <w:t xml:space="preserve">– Added </w:t>
      </w:r>
      <w:r w:rsidRPr="000704C5">
        <w:rPr>
          <w:rFonts w:ascii="Tahoma" w:hAnsi="Tahoma" w:cs="Tahoma"/>
          <w:sz w:val="19"/>
          <w:szCs w:val="19"/>
        </w:rPr>
        <w:t xml:space="preserve">matching field in </w:t>
      </w:r>
      <w:r>
        <w:rPr>
          <w:rFonts w:ascii="Tahoma" w:hAnsi="Tahoma" w:cs="Tahoma"/>
          <w:sz w:val="19"/>
          <w:szCs w:val="19"/>
        </w:rPr>
        <w:t>Provider file to field contents</w:t>
      </w:r>
    </w:p>
    <w:p w14:paraId="2CEA9294" w14:textId="77777777" w:rsidR="00734411" w:rsidRDefault="00734411" w:rsidP="00734411">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 xml:space="preserve">Servicing Practitioner ID </w:t>
      </w:r>
      <w:r w:rsidRPr="009613FF">
        <w:rPr>
          <w:rFonts w:ascii="Tahoma" w:hAnsi="Tahoma" w:cs="Tahoma"/>
          <w:sz w:val="19"/>
          <w:szCs w:val="19"/>
        </w:rPr>
        <w:t>–</w:t>
      </w:r>
      <w:r>
        <w:rPr>
          <w:rFonts w:ascii="Tahoma" w:hAnsi="Tahoma" w:cs="Tahoma"/>
          <w:sz w:val="19"/>
          <w:szCs w:val="19"/>
        </w:rPr>
        <w:t xml:space="preserve"> </w:t>
      </w:r>
      <w:r w:rsidRPr="000704C5">
        <w:rPr>
          <w:rFonts w:ascii="Tahoma" w:hAnsi="Tahoma" w:cs="Tahoma"/>
          <w:sz w:val="19"/>
          <w:szCs w:val="19"/>
        </w:rPr>
        <w:t xml:space="preserve">Added matching field in </w:t>
      </w:r>
      <w:r>
        <w:rPr>
          <w:rFonts w:ascii="Tahoma" w:hAnsi="Tahoma" w:cs="Tahoma"/>
          <w:sz w:val="19"/>
          <w:szCs w:val="19"/>
        </w:rPr>
        <w:t>Provider file to field contents</w:t>
      </w:r>
    </w:p>
    <w:p w14:paraId="3E05F090" w14:textId="77777777" w:rsidR="00734411" w:rsidRPr="000704C5" w:rsidRDefault="00734411" w:rsidP="00734411">
      <w:pPr>
        <w:pStyle w:val="ListParagraph"/>
        <w:numPr>
          <w:ilvl w:val="1"/>
          <w:numId w:val="68"/>
        </w:numPr>
        <w:spacing w:after="200" w:line="276" w:lineRule="auto"/>
        <w:contextualSpacing/>
        <w:rPr>
          <w:rFonts w:ascii="Tahoma" w:hAnsi="Tahoma" w:cs="Tahoma"/>
          <w:sz w:val="19"/>
          <w:szCs w:val="19"/>
        </w:rPr>
      </w:pPr>
      <w:r w:rsidRPr="000704C5">
        <w:rPr>
          <w:rFonts w:ascii="Tahoma" w:hAnsi="Tahoma" w:cs="Tahoma"/>
          <w:sz w:val="19"/>
          <w:szCs w:val="19"/>
        </w:rPr>
        <w:t>Servicing Practitioner Individual National Provider Identifier (NPI) Number</w:t>
      </w:r>
      <w:r>
        <w:rPr>
          <w:rFonts w:ascii="Tahoma" w:hAnsi="Tahoma" w:cs="Tahoma"/>
          <w:sz w:val="19"/>
          <w:szCs w:val="19"/>
        </w:rPr>
        <w:t xml:space="preserve"> - </w:t>
      </w:r>
      <w:r w:rsidRPr="000704C5">
        <w:rPr>
          <w:rFonts w:ascii="Tahoma" w:hAnsi="Tahoma" w:cs="Tahoma"/>
          <w:sz w:val="19"/>
          <w:szCs w:val="19"/>
        </w:rPr>
        <w:t xml:space="preserve">Added matching field in </w:t>
      </w:r>
      <w:r>
        <w:rPr>
          <w:rFonts w:ascii="Tahoma" w:hAnsi="Tahoma" w:cs="Tahoma"/>
          <w:sz w:val="19"/>
          <w:szCs w:val="19"/>
        </w:rPr>
        <w:t>Provider file to field contents</w:t>
      </w:r>
    </w:p>
    <w:p w14:paraId="23FCA9E4" w14:textId="6D290F5B" w:rsidR="005F3DB1" w:rsidRDefault="000F6324" w:rsidP="00082F58">
      <w:pPr>
        <w:pStyle w:val="ListParagraph"/>
        <w:numPr>
          <w:ilvl w:val="0"/>
          <w:numId w:val="68"/>
        </w:numPr>
        <w:spacing w:after="200" w:line="276" w:lineRule="auto"/>
        <w:contextualSpacing/>
        <w:rPr>
          <w:rFonts w:ascii="Tahoma" w:hAnsi="Tahoma" w:cs="Tahoma"/>
          <w:b/>
        </w:rPr>
      </w:pPr>
      <w:r w:rsidRPr="00E42B56">
        <w:rPr>
          <w:rFonts w:ascii="Tahoma" w:hAnsi="Tahoma" w:cs="Tahoma"/>
          <w:b/>
        </w:rPr>
        <w:t>Eligibility –</w:t>
      </w:r>
    </w:p>
    <w:p w14:paraId="5B3EFAB0" w14:textId="0F6CA01A" w:rsidR="00582E7B" w:rsidRDefault="00582E7B"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Encrypted Enrollee IdentifierU – </w:t>
      </w:r>
      <w:r w:rsidR="0039084C" w:rsidRPr="009613FF">
        <w:rPr>
          <w:rFonts w:ascii="Tahoma" w:hAnsi="Tahoma" w:cs="Tahoma"/>
          <w:sz w:val="19"/>
          <w:szCs w:val="19"/>
        </w:rPr>
        <w:t>Removed threshold</w:t>
      </w:r>
    </w:p>
    <w:p w14:paraId="5546C3A3" w14:textId="6E892844" w:rsidR="00DB5698" w:rsidRPr="009613FF" w:rsidRDefault="00DB5698" w:rsidP="009613FF">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Employer Federal Tax ID Number – Clarified field description</w:t>
      </w:r>
    </w:p>
    <w:p w14:paraId="7DB48E51" w14:textId="4BABA244" w:rsidR="00A50312" w:rsidRPr="009613FF" w:rsidRDefault="00A50312" w:rsidP="009613FF">
      <w:pPr>
        <w:pStyle w:val="ListParagraph"/>
        <w:numPr>
          <w:ilvl w:val="0"/>
          <w:numId w:val="68"/>
        </w:numPr>
        <w:spacing w:after="200" w:line="276" w:lineRule="auto"/>
        <w:contextualSpacing/>
        <w:rPr>
          <w:rFonts w:ascii="Tahoma" w:hAnsi="Tahoma" w:cs="Tahoma"/>
          <w:b/>
        </w:rPr>
      </w:pPr>
      <w:r w:rsidRPr="009613FF">
        <w:rPr>
          <w:rFonts w:ascii="Tahoma" w:hAnsi="Tahoma" w:cs="Tahoma"/>
          <w:b/>
        </w:rPr>
        <w:t>Provider –</w:t>
      </w:r>
    </w:p>
    <w:p w14:paraId="4DC8CFF1" w14:textId="621E3056" w:rsidR="00A073D7" w:rsidRDefault="00A073D7" w:rsidP="00A073D7">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 xml:space="preserve">Practitioner/Supplier ID </w:t>
      </w:r>
      <w:r w:rsidR="003431FC" w:rsidRPr="009613FF">
        <w:rPr>
          <w:rFonts w:ascii="Tahoma" w:hAnsi="Tahoma" w:cs="Tahoma"/>
          <w:sz w:val="19"/>
          <w:szCs w:val="19"/>
        </w:rPr>
        <w:t>–</w:t>
      </w:r>
      <w:r>
        <w:rPr>
          <w:rFonts w:ascii="Tahoma" w:hAnsi="Tahoma" w:cs="Tahoma"/>
          <w:sz w:val="19"/>
          <w:szCs w:val="19"/>
        </w:rPr>
        <w:t xml:space="preserve"> </w:t>
      </w:r>
      <w:r w:rsidRPr="00A073D7">
        <w:rPr>
          <w:rFonts w:ascii="Tahoma" w:hAnsi="Tahoma" w:cs="Tahoma"/>
          <w:sz w:val="19"/>
          <w:szCs w:val="19"/>
        </w:rPr>
        <w:t xml:space="preserve">Added </w:t>
      </w:r>
      <w:r w:rsidR="00A6177B">
        <w:rPr>
          <w:rFonts w:ascii="Tahoma" w:hAnsi="Tahoma" w:cs="Tahoma"/>
          <w:sz w:val="19"/>
          <w:szCs w:val="19"/>
        </w:rPr>
        <w:t xml:space="preserve">names and field IDs of linked fields </w:t>
      </w:r>
      <w:r w:rsidR="009A01BD">
        <w:rPr>
          <w:rFonts w:ascii="Tahoma" w:hAnsi="Tahoma" w:cs="Tahoma"/>
          <w:sz w:val="19"/>
          <w:szCs w:val="19"/>
        </w:rPr>
        <w:t>found</w:t>
      </w:r>
      <w:r w:rsidRPr="00A073D7">
        <w:rPr>
          <w:rFonts w:ascii="Tahoma" w:hAnsi="Tahoma" w:cs="Tahoma"/>
          <w:sz w:val="19"/>
          <w:szCs w:val="19"/>
        </w:rPr>
        <w:t xml:space="preserve"> in Professional Services, Pharmacy, and</w:t>
      </w:r>
      <w:r w:rsidR="00A54C99">
        <w:rPr>
          <w:rFonts w:ascii="Tahoma" w:hAnsi="Tahoma" w:cs="Tahoma"/>
          <w:sz w:val="19"/>
          <w:szCs w:val="19"/>
        </w:rPr>
        <w:t xml:space="preserve"> Dental files to field contents</w:t>
      </w:r>
    </w:p>
    <w:p w14:paraId="0A22A520" w14:textId="48355D9B" w:rsidR="00A50312" w:rsidRPr="009613FF" w:rsidRDefault="00A50312" w:rsidP="00A073D7">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Practitioner/Supplier Federal Tax ID </w:t>
      </w:r>
      <w:r w:rsidR="00A6177B" w:rsidRPr="009613FF">
        <w:rPr>
          <w:rFonts w:ascii="Tahoma" w:hAnsi="Tahoma" w:cs="Tahoma"/>
          <w:sz w:val="19"/>
          <w:szCs w:val="19"/>
        </w:rPr>
        <w:t>–</w:t>
      </w:r>
      <w:r w:rsidR="00A6177B">
        <w:rPr>
          <w:rFonts w:ascii="Tahoma" w:hAnsi="Tahoma" w:cs="Tahoma"/>
          <w:sz w:val="19"/>
          <w:szCs w:val="19"/>
        </w:rPr>
        <w:t xml:space="preserve"> </w:t>
      </w:r>
      <w:r w:rsidR="009A01BD" w:rsidRPr="00A073D7">
        <w:rPr>
          <w:rFonts w:ascii="Tahoma" w:hAnsi="Tahoma" w:cs="Tahoma"/>
          <w:sz w:val="19"/>
          <w:szCs w:val="19"/>
        </w:rPr>
        <w:t xml:space="preserve">Added </w:t>
      </w:r>
      <w:r w:rsidR="00A6177B">
        <w:rPr>
          <w:rFonts w:ascii="Tahoma" w:hAnsi="Tahoma" w:cs="Tahoma"/>
          <w:sz w:val="19"/>
          <w:szCs w:val="19"/>
        </w:rPr>
        <w:t xml:space="preserve">names and field IDs of linked fields found </w:t>
      </w:r>
      <w:r w:rsidRPr="009613FF">
        <w:rPr>
          <w:rFonts w:ascii="Tahoma" w:hAnsi="Tahoma" w:cs="Tahoma"/>
          <w:sz w:val="19"/>
          <w:szCs w:val="19"/>
        </w:rPr>
        <w:t xml:space="preserve">in Professional Services, Institutional, and Dental files to </w:t>
      </w:r>
      <w:r w:rsidR="00A54C99">
        <w:rPr>
          <w:rFonts w:ascii="Tahoma" w:hAnsi="Tahoma" w:cs="Tahoma"/>
          <w:sz w:val="19"/>
          <w:szCs w:val="19"/>
        </w:rPr>
        <w:t>field contents</w:t>
      </w:r>
    </w:p>
    <w:p w14:paraId="7E3AB02C" w14:textId="5F43E104" w:rsidR="00582E7B" w:rsidRPr="009613FF" w:rsidRDefault="00A50312"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Practitioner Individual National Provider Identifier (NPI) Number </w:t>
      </w:r>
      <w:r w:rsidR="00A6177B">
        <w:rPr>
          <w:rFonts w:ascii="Tahoma" w:hAnsi="Tahoma" w:cs="Tahoma"/>
          <w:sz w:val="19"/>
          <w:szCs w:val="19"/>
        </w:rPr>
        <w:t>– Added names and field IDs of linked fields</w:t>
      </w:r>
      <w:r w:rsidR="009A01BD">
        <w:rPr>
          <w:rFonts w:ascii="Tahoma" w:hAnsi="Tahoma" w:cs="Tahoma"/>
          <w:sz w:val="19"/>
          <w:szCs w:val="19"/>
        </w:rPr>
        <w:t xml:space="preserve"> </w:t>
      </w:r>
      <w:r w:rsidR="00A6177B">
        <w:rPr>
          <w:rFonts w:ascii="Tahoma" w:hAnsi="Tahoma" w:cs="Tahoma"/>
          <w:sz w:val="19"/>
          <w:szCs w:val="19"/>
        </w:rPr>
        <w:t xml:space="preserve">found </w:t>
      </w:r>
      <w:r w:rsidRPr="009613FF">
        <w:rPr>
          <w:rFonts w:ascii="Tahoma" w:hAnsi="Tahoma" w:cs="Tahoma"/>
          <w:sz w:val="19"/>
          <w:szCs w:val="19"/>
        </w:rPr>
        <w:t>in Professional Services, Pharmacy, and</w:t>
      </w:r>
      <w:r w:rsidR="00A54C99">
        <w:rPr>
          <w:rFonts w:ascii="Tahoma" w:hAnsi="Tahoma" w:cs="Tahoma"/>
          <w:sz w:val="19"/>
          <w:szCs w:val="19"/>
        </w:rPr>
        <w:t xml:space="preserve"> Dental files to field contents</w:t>
      </w:r>
      <w:r w:rsidR="004A5D8F">
        <w:rPr>
          <w:rFonts w:ascii="Tahoma" w:hAnsi="Tahoma" w:cs="Tahoma"/>
          <w:sz w:val="19"/>
          <w:szCs w:val="19"/>
        </w:rPr>
        <w:t xml:space="preserve"> </w:t>
      </w:r>
    </w:p>
    <w:p w14:paraId="55B9191A" w14:textId="77777777" w:rsidR="00E42B56" w:rsidRDefault="00E42B56" w:rsidP="00E42B56">
      <w:pPr>
        <w:spacing w:after="200" w:line="276" w:lineRule="auto"/>
        <w:contextualSpacing/>
        <w:rPr>
          <w:rFonts w:ascii="Tahoma" w:hAnsi="Tahoma" w:cs="Tahoma"/>
        </w:rPr>
      </w:pPr>
    </w:p>
    <w:p w14:paraId="48D1F229" w14:textId="77777777" w:rsidR="00E42B56" w:rsidRDefault="00E42B56" w:rsidP="00E42B56">
      <w:pPr>
        <w:spacing w:after="200" w:line="276" w:lineRule="auto"/>
        <w:contextualSpacing/>
        <w:rPr>
          <w:rFonts w:ascii="Tahoma" w:hAnsi="Tahoma" w:cs="Tahoma"/>
        </w:rPr>
      </w:pPr>
    </w:p>
    <w:p w14:paraId="3943F6BF" w14:textId="26B726F3" w:rsidR="004B340C" w:rsidRDefault="004B340C">
      <w:pPr>
        <w:rPr>
          <w:rFonts w:ascii="Tahoma" w:hAnsi="Tahoma" w:cs="Tahoma"/>
        </w:rPr>
      </w:pPr>
      <w:r>
        <w:rPr>
          <w:rFonts w:ascii="Tahoma" w:hAnsi="Tahoma" w:cs="Tahoma"/>
        </w:rPr>
        <w:br w:type="page"/>
      </w:r>
    </w:p>
    <w:p w14:paraId="2395D791" w14:textId="70101A6A" w:rsidR="000F6324" w:rsidRDefault="000F6324">
      <w:pPr>
        <w:rPr>
          <w:rFonts w:ascii="Tahoma" w:hAnsi="Tahoma" w:cs="Tahoma"/>
          <w:b/>
        </w:rPr>
      </w:pPr>
    </w:p>
    <w:p w14:paraId="467BADDE" w14:textId="77777777" w:rsidR="004D3495" w:rsidRPr="00367B92" w:rsidRDefault="004D3495" w:rsidP="00367B92">
      <w:pPr>
        <w:pStyle w:val="Heading1"/>
        <w:rPr>
          <w:sz w:val="44"/>
          <w:szCs w:val="44"/>
        </w:rPr>
      </w:pPr>
      <w:bookmarkStart w:id="36" w:name="_Toc464648830"/>
      <w:bookmarkStart w:id="37" w:name="_Toc497748433"/>
      <w:r w:rsidRPr="00367B92">
        <w:rPr>
          <w:sz w:val="44"/>
          <w:szCs w:val="44"/>
        </w:rPr>
        <w:t>Appendix B – Glossary of Reporting Entity Definitions</w:t>
      </w:r>
      <w:bookmarkEnd w:id="36"/>
      <w:bookmarkEnd w:id="37"/>
    </w:p>
    <w:p w14:paraId="11C9EF79" w14:textId="77777777" w:rsidR="004D3495" w:rsidRDefault="004D3495" w:rsidP="004D3495">
      <w:pPr>
        <w:rPr>
          <w:rFonts w:ascii="Tahoma" w:hAnsi="Tahoma" w:cs="Tahoma"/>
          <w:b/>
          <w:bCs/>
          <w:sz w:val="18"/>
        </w:rPr>
      </w:pPr>
    </w:p>
    <w:p w14:paraId="0AF4B5EC" w14:textId="77777777" w:rsidR="004D3495" w:rsidRDefault="004D3495" w:rsidP="004D3495">
      <w:pPr>
        <w:rPr>
          <w:rFonts w:ascii="Tahoma" w:hAnsi="Tahoma" w:cs="Tahoma"/>
          <w:b/>
          <w:bCs/>
          <w:sz w:val="18"/>
        </w:rPr>
      </w:pPr>
    </w:p>
    <w:p w14:paraId="68F3E4B7" w14:textId="77777777" w:rsidR="004D3495" w:rsidRPr="00F05D88" w:rsidRDefault="004D3495" w:rsidP="004D3495">
      <w:pPr>
        <w:rPr>
          <w:rFonts w:ascii="Tahoma" w:hAnsi="Tahoma" w:cs="Tahoma"/>
          <w:bCs/>
          <w:sz w:val="18"/>
        </w:rPr>
      </w:pPr>
      <w:r w:rsidRPr="00F05D88">
        <w:rPr>
          <w:rFonts w:ascii="Tahoma" w:hAnsi="Tahoma" w:cs="Tahoma"/>
          <w:b/>
          <w:bCs/>
          <w:sz w:val="18"/>
        </w:rPr>
        <w:t>Payor</w:t>
      </w:r>
      <w:r w:rsidRPr="00F05D88">
        <w:rPr>
          <w:rFonts w:ascii="Tahoma" w:hAnsi="Tahoma" w:cs="Tahoma"/>
          <w:bCs/>
          <w:sz w:val="18"/>
        </w:rPr>
        <w:t xml:space="preserve"> </w:t>
      </w:r>
      <w:r w:rsidR="004538DD">
        <w:rPr>
          <w:rFonts w:ascii="Tahoma" w:hAnsi="Tahoma" w:cs="Tahoma"/>
          <w:bCs/>
          <w:sz w:val="18"/>
        </w:rPr>
        <w:t>-</w:t>
      </w:r>
      <w:r w:rsidRPr="00F05D88">
        <w:rPr>
          <w:rFonts w:ascii="Tahoma" w:hAnsi="Tahoma" w:cs="Tahoma"/>
          <w:bCs/>
          <w:sz w:val="18"/>
        </w:rPr>
        <w:t xml:space="preserve"> (a) </w:t>
      </w:r>
      <w:r w:rsidR="00084147">
        <w:rPr>
          <w:rFonts w:ascii="Tahoma" w:hAnsi="Tahoma" w:cs="Tahoma"/>
          <w:bCs/>
          <w:sz w:val="18"/>
        </w:rPr>
        <w:t>A</w:t>
      </w:r>
      <w:r w:rsidRPr="00F05D88">
        <w:rPr>
          <w:rFonts w:ascii="Tahoma" w:hAnsi="Tahoma" w:cs="Tahoma"/>
          <w:bCs/>
          <w:sz w:val="18"/>
        </w:rPr>
        <w:t>n insurer or nonprofit health service plan that holds a certificate of authority and provides health insurance poli</w:t>
      </w:r>
      <w:r>
        <w:rPr>
          <w:rFonts w:ascii="Tahoma" w:hAnsi="Tahoma" w:cs="Tahoma"/>
          <w:bCs/>
          <w:sz w:val="18"/>
        </w:rPr>
        <w:t xml:space="preserve">cies or contracts in Maryland; </w:t>
      </w:r>
      <w:r w:rsidRPr="00F05D88">
        <w:rPr>
          <w:rFonts w:ascii="Tahoma" w:hAnsi="Tahoma" w:cs="Tahoma"/>
          <w:bCs/>
          <w:sz w:val="18"/>
        </w:rPr>
        <w:t>(b) a health maintenance organization (HMO) that holds a certificate of authority in Maryland; or (c) Third Party Administrator registered as an administrator under Title 8, Subti</w:t>
      </w:r>
      <w:r>
        <w:rPr>
          <w:rFonts w:ascii="Tahoma" w:hAnsi="Tahoma" w:cs="Tahoma"/>
          <w:bCs/>
          <w:sz w:val="18"/>
        </w:rPr>
        <w:t>tle 3 of the Insurance Article</w:t>
      </w:r>
      <w:r w:rsidR="00EE7E5E">
        <w:rPr>
          <w:rFonts w:ascii="Tahoma" w:hAnsi="Tahoma" w:cs="Tahoma"/>
          <w:bCs/>
          <w:sz w:val="18"/>
        </w:rPr>
        <w:t xml:space="preserve">. </w:t>
      </w:r>
    </w:p>
    <w:p w14:paraId="6F9A3358" w14:textId="77777777" w:rsidR="004D3495" w:rsidRPr="00F05D88" w:rsidRDefault="004D3495" w:rsidP="004D3495">
      <w:pPr>
        <w:rPr>
          <w:rFonts w:ascii="Tahoma" w:hAnsi="Tahoma" w:cs="Tahoma"/>
          <w:bCs/>
          <w:sz w:val="18"/>
        </w:rPr>
      </w:pPr>
    </w:p>
    <w:p w14:paraId="09B0A245" w14:textId="77777777" w:rsidR="004D3495" w:rsidRPr="00F05D88" w:rsidRDefault="004D3495" w:rsidP="004D3495">
      <w:pPr>
        <w:rPr>
          <w:rFonts w:ascii="Tahoma" w:hAnsi="Tahoma" w:cs="Tahoma"/>
          <w:bCs/>
          <w:sz w:val="18"/>
        </w:rPr>
      </w:pPr>
      <w:r w:rsidRPr="00F05D88">
        <w:rPr>
          <w:rFonts w:ascii="Tahoma" w:hAnsi="Tahoma" w:cs="Tahoma"/>
          <w:b/>
          <w:bCs/>
          <w:sz w:val="18"/>
        </w:rPr>
        <w:t>Qualified Health Plan (QH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general health benefit plan that has been certified by the Maryland Health Benefit Exchange to meet the criteria for certification described in §1311(c) of the Affordable Care Act and Insurance Article, §31-115, Annotated Code of Maryland.</w:t>
      </w:r>
    </w:p>
    <w:p w14:paraId="584DE8BD" w14:textId="77777777" w:rsidR="004D3495" w:rsidRPr="002C2C8C" w:rsidRDefault="004D3495" w:rsidP="004D3495">
      <w:pPr>
        <w:rPr>
          <w:rFonts w:ascii="Tahoma" w:hAnsi="Tahoma"/>
          <w:sz w:val="18"/>
        </w:rPr>
      </w:pPr>
    </w:p>
    <w:p w14:paraId="3FE672ED" w14:textId="77777777" w:rsidR="004D3495" w:rsidRPr="00F05D88" w:rsidRDefault="004D3495" w:rsidP="004D3495">
      <w:pPr>
        <w:rPr>
          <w:rFonts w:ascii="Tahoma" w:hAnsi="Tahoma" w:cs="Tahoma"/>
          <w:bCs/>
          <w:sz w:val="18"/>
        </w:rPr>
      </w:pPr>
      <w:r w:rsidRPr="00F05D88">
        <w:rPr>
          <w:rFonts w:ascii="Tahoma" w:hAnsi="Tahoma" w:cs="Tahoma"/>
          <w:b/>
          <w:bCs/>
          <w:sz w:val="18"/>
        </w:rPr>
        <w:t>Qualified Dental Plan (QD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dental plan certified by the Maryland Health Benefit Exchange that provides limited scope dental benefits, as described in § 1311(c) of the Affordable Care Act and Insurance Article, §31-115, Annotated Code of Maryland.</w:t>
      </w:r>
    </w:p>
    <w:p w14:paraId="06D3C6E4" w14:textId="77777777" w:rsidR="004D3495" w:rsidRPr="002C2C8C" w:rsidRDefault="004D3495" w:rsidP="004D3495">
      <w:pPr>
        <w:rPr>
          <w:rFonts w:ascii="Tahoma" w:hAnsi="Tahoma"/>
          <w:sz w:val="18"/>
        </w:rPr>
      </w:pPr>
      <w:r w:rsidRPr="00F05D88">
        <w:rPr>
          <w:rFonts w:ascii="Tahoma" w:hAnsi="Tahoma" w:cs="Tahoma"/>
          <w:bCs/>
          <w:sz w:val="12"/>
        </w:rPr>
        <w:t xml:space="preserve"> </w:t>
      </w:r>
    </w:p>
    <w:p w14:paraId="0581D5AC" w14:textId="77777777" w:rsidR="004D3495" w:rsidRPr="00F05D88" w:rsidRDefault="004D3495" w:rsidP="004D3495">
      <w:pPr>
        <w:rPr>
          <w:rFonts w:ascii="Tahoma" w:hAnsi="Tahoma" w:cs="Tahoma"/>
          <w:bCs/>
          <w:sz w:val="18"/>
        </w:rPr>
      </w:pPr>
      <w:r w:rsidRPr="00F05D88">
        <w:rPr>
          <w:rFonts w:ascii="Tahoma" w:hAnsi="Tahoma" w:cs="Tahoma"/>
          <w:b/>
          <w:bCs/>
          <w:sz w:val="18"/>
        </w:rPr>
        <w:t>Qualified Vision Plan (QV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vision plan certified by the Maryland Health Benefit Exchange that provides limited scope vision benefits, as described in the Insurance Article, §31-108(b)(3) Annotated Code of Maryland.</w:t>
      </w:r>
    </w:p>
    <w:p w14:paraId="60EEEDD7" w14:textId="77777777" w:rsidR="004D3495" w:rsidRPr="002C2C8C" w:rsidRDefault="004D3495" w:rsidP="004D3495">
      <w:pPr>
        <w:rPr>
          <w:rFonts w:ascii="Tahoma" w:hAnsi="Tahoma"/>
          <w:sz w:val="18"/>
        </w:rPr>
      </w:pPr>
    </w:p>
    <w:p w14:paraId="49274073" w14:textId="77777777" w:rsidR="00810F52" w:rsidRPr="00F05D88" w:rsidRDefault="00810F52" w:rsidP="00810F52">
      <w:pPr>
        <w:rPr>
          <w:rFonts w:ascii="Tahoma" w:hAnsi="Tahoma" w:cs="Tahoma"/>
          <w:bCs/>
          <w:sz w:val="18"/>
        </w:rPr>
      </w:pPr>
      <w:r w:rsidRPr="00F05D88">
        <w:rPr>
          <w:rFonts w:ascii="Tahoma" w:hAnsi="Tahoma" w:cs="Tahoma"/>
          <w:b/>
          <w:bCs/>
          <w:sz w:val="18"/>
        </w:rPr>
        <w:t>Third Party Administrator (TPA)</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is registered as an administrator under Title 8, Subtitle 3 of the Insurance Article, whose total lives covered on behalf of Maryland employers exceeds 1,000, as reported to the Maryland Insurance Administration. The TPA definition includes Behavioral Health Administrators</w:t>
      </w:r>
      <w:r>
        <w:rPr>
          <w:rFonts w:ascii="Tahoma" w:hAnsi="Tahoma" w:cs="Tahoma"/>
          <w:bCs/>
          <w:sz w:val="18"/>
        </w:rPr>
        <w:t xml:space="preserve"> and Pharmacy Benefit Managers</w:t>
      </w:r>
      <w:r w:rsidRPr="00F05D88">
        <w:rPr>
          <w:rFonts w:ascii="Tahoma" w:hAnsi="Tahoma" w:cs="Tahoma"/>
          <w:bCs/>
          <w:sz w:val="18"/>
        </w:rPr>
        <w:t>.</w:t>
      </w:r>
    </w:p>
    <w:p w14:paraId="01E05279" w14:textId="77777777" w:rsidR="00810F52" w:rsidRPr="002C2C8C" w:rsidRDefault="00810F52" w:rsidP="00810F52">
      <w:pPr>
        <w:rPr>
          <w:rFonts w:ascii="Tahoma" w:hAnsi="Tahoma"/>
          <w:sz w:val="18"/>
        </w:rPr>
      </w:pPr>
    </w:p>
    <w:p w14:paraId="15C8A581" w14:textId="77777777" w:rsidR="00810F52" w:rsidRPr="00F05D88" w:rsidRDefault="00810F52" w:rsidP="00810F52">
      <w:pPr>
        <w:rPr>
          <w:rFonts w:ascii="Tahoma" w:hAnsi="Tahoma" w:cs="Tahoma"/>
          <w:bCs/>
          <w:sz w:val="18"/>
        </w:rPr>
      </w:pPr>
      <w:r w:rsidRPr="00F05D88">
        <w:rPr>
          <w:rFonts w:ascii="Tahoma" w:hAnsi="Tahoma" w:cs="Tahoma"/>
          <w:b/>
          <w:bCs/>
          <w:sz w:val="18"/>
        </w:rPr>
        <w:t>A Pharmacy Benefit Manager (PBM)</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performs pharmacy benefit management services, a term that includes: the procurement of prescription drugs at a negotiated rate for dispensation to beneficiaries; the administration or management of prescription drug coverage, including mail service pharmacies, claims processing, clinical formulary development, rebate administration, patient compliance programs, or disease management programs.</w:t>
      </w:r>
    </w:p>
    <w:p w14:paraId="4D820C86" w14:textId="77777777" w:rsidR="00810F52" w:rsidRPr="002C2C8C" w:rsidRDefault="00810F52" w:rsidP="00810F52">
      <w:pPr>
        <w:rPr>
          <w:rFonts w:ascii="Tahoma" w:hAnsi="Tahoma"/>
          <w:sz w:val="18"/>
        </w:rPr>
      </w:pPr>
    </w:p>
    <w:p w14:paraId="1127462D" w14:textId="77777777" w:rsidR="004D3495" w:rsidRDefault="004D3495" w:rsidP="004D3495">
      <w:pPr>
        <w:rPr>
          <w:rFonts w:ascii="Tahoma" w:hAnsi="Tahoma" w:cs="Tahoma"/>
          <w:bCs/>
          <w:sz w:val="18"/>
        </w:rPr>
      </w:pPr>
      <w:r w:rsidRPr="00F05D88">
        <w:rPr>
          <w:rFonts w:ascii="Tahoma" w:hAnsi="Tahoma" w:cs="Tahoma"/>
          <w:b/>
          <w:bCs/>
          <w:sz w:val="18"/>
        </w:rPr>
        <w:t xml:space="preserve">Managed Care Organization (MCO)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certified health maintenance organization or a corporation that is a managed care system that is authorized to receive medical assistance prepaid capitation payments, enrolls only program recipients or individuals or families served under the Maryland Children’s Health Program, and is subject to the requirements of Health-General Article §15-102.4, Annotated Code of Maryland. </w:t>
      </w:r>
    </w:p>
    <w:p w14:paraId="2ABBE97E" w14:textId="77777777" w:rsidR="008443D2" w:rsidRDefault="008443D2" w:rsidP="004D3495">
      <w:pPr>
        <w:rPr>
          <w:rFonts w:ascii="Tahoma" w:hAnsi="Tahoma" w:cs="Tahoma"/>
          <w:bCs/>
          <w:sz w:val="18"/>
        </w:rPr>
      </w:pPr>
    </w:p>
    <w:p w14:paraId="05F942A5"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Metal Actuarial Value (Metal AV) </w:t>
      </w:r>
      <w:r w:rsidRPr="008443D2">
        <w:rPr>
          <w:rFonts w:ascii="Tahoma" w:hAnsi="Tahoma" w:cs="Tahoma"/>
          <w:bCs/>
          <w:sz w:val="18"/>
        </w:rPr>
        <w:t>– The AV used to determine benefit packages that meet defined metal tiers for all non-grandfathered individual and insured employer-sponsored small-group market plans</w:t>
      </w:r>
      <w:r w:rsidR="00EE7E5E">
        <w:rPr>
          <w:rFonts w:ascii="Tahoma" w:hAnsi="Tahoma" w:cs="Tahoma"/>
          <w:bCs/>
          <w:sz w:val="18"/>
        </w:rPr>
        <w:t xml:space="preserve">. </w:t>
      </w:r>
      <w:r w:rsidRPr="008443D2">
        <w:rPr>
          <w:rFonts w:ascii="Tahoma" w:hAnsi="Tahoma" w:cs="Tahoma"/>
          <w:bCs/>
          <w:sz w:val="18"/>
        </w:rPr>
        <w:t>In the individual and small-group markets, the metal AV is expected to be used by consumers to compare the relative generosity of health plans with different cost-sharing attributes</w:t>
      </w:r>
      <w:r w:rsidR="00EE7E5E">
        <w:rPr>
          <w:rFonts w:ascii="Tahoma" w:hAnsi="Tahoma" w:cs="Tahoma"/>
          <w:bCs/>
          <w:sz w:val="18"/>
        </w:rPr>
        <w:t xml:space="preserve">. </w:t>
      </w:r>
      <w:r w:rsidRPr="008443D2">
        <w:rPr>
          <w:rFonts w:ascii="Tahoma" w:hAnsi="Tahoma" w:cs="Tahoma"/>
          <w:bCs/>
          <w:sz w:val="18"/>
        </w:rPr>
        <w:t>For standard plan designs, health plan will determine AV using a Human Health Services (HHS)-developed AV calculator</w:t>
      </w:r>
      <w:r w:rsidR="00EE7E5E">
        <w:rPr>
          <w:rFonts w:ascii="Tahoma" w:hAnsi="Tahoma" w:cs="Tahoma"/>
          <w:bCs/>
          <w:sz w:val="18"/>
        </w:rPr>
        <w:t xml:space="preserve">. </w:t>
      </w:r>
      <w:r w:rsidRPr="008443D2">
        <w:rPr>
          <w:rFonts w:ascii="Tahoma" w:hAnsi="Tahoma" w:cs="Tahoma"/>
          <w:bCs/>
          <w:sz w:val="18"/>
        </w:rPr>
        <w:t>This calculator will guarantee plans with the same cost sharing structure will have the same actuarial value (regardless of plan discount or utilization estimates)</w:t>
      </w:r>
      <w:r w:rsidR="00EE7E5E">
        <w:rPr>
          <w:rFonts w:ascii="Tahoma" w:hAnsi="Tahoma" w:cs="Tahoma"/>
          <w:bCs/>
          <w:sz w:val="18"/>
        </w:rPr>
        <w:t xml:space="preserve">. </w:t>
      </w:r>
      <w:r w:rsidRPr="008443D2">
        <w:rPr>
          <w:rFonts w:ascii="Tahoma" w:hAnsi="Tahoma" w:cs="Tahoma"/>
          <w:bCs/>
          <w:sz w:val="18"/>
        </w:rPr>
        <w:t>If an issuer (payor) determines that a material aspect of its plan design cannot be accommodated by the AV Calculator, HHS allows for alternative calculation methods supported by certification from an actuary.</w:t>
      </w:r>
    </w:p>
    <w:p w14:paraId="467E6C70" w14:textId="77777777" w:rsidR="008443D2" w:rsidRPr="008443D2" w:rsidRDefault="008443D2" w:rsidP="008443D2">
      <w:pPr>
        <w:rPr>
          <w:rFonts w:ascii="Tahoma" w:hAnsi="Tahoma" w:cs="Tahoma"/>
          <w:b/>
          <w:bCs/>
          <w:sz w:val="18"/>
        </w:rPr>
      </w:pPr>
    </w:p>
    <w:p w14:paraId="7B12DCE0"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Non-Grandfathered Health Plans </w:t>
      </w:r>
      <w:r w:rsidRPr="008443D2">
        <w:rPr>
          <w:rFonts w:ascii="Tahoma" w:hAnsi="Tahoma" w:cs="Tahoma"/>
          <w:bCs/>
          <w:sz w:val="18"/>
        </w:rPr>
        <w:t>– Health plans offered in the individual and small group markets (inside and outside of the Exchanges) must cover the essential health benefits package, which includes (1) Covering essential health benefits (EHB), (2) Meeting certain actuarial value (AV) standards and (3) Meeting certain limits on cost sharing.</w:t>
      </w:r>
    </w:p>
    <w:p w14:paraId="1DB07590" w14:textId="77777777" w:rsidR="008443D2" w:rsidRPr="008443D2" w:rsidRDefault="008443D2" w:rsidP="008443D2">
      <w:pPr>
        <w:rPr>
          <w:rFonts w:ascii="Tahoma" w:hAnsi="Tahoma" w:cs="Tahoma"/>
          <w:bCs/>
          <w:sz w:val="18"/>
        </w:rPr>
      </w:pPr>
    </w:p>
    <w:p w14:paraId="159AD647"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Grandfathered Health Plans </w:t>
      </w:r>
      <w:r w:rsidRPr="008443D2">
        <w:rPr>
          <w:rFonts w:ascii="Tahoma" w:hAnsi="Tahoma" w:cs="Tahoma"/>
          <w:bCs/>
          <w:sz w:val="18"/>
        </w:rPr>
        <w:t>– Please see definition in HHS rules 45-CFR-147.140 at:</w:t>
      </w:r>
      <w:r w:rsidRPr="008443D2">
        <w:t xml:space="preserve"> </w:t>
      </w:r>
      <w:hyperlink r:id="rId19" w:history="1">
        <w:r w:rsidRPr="008443D2">
          <w:rPr>
            <w:rStyle w:val="Hyperlink"/>
            <w:rFonts w:cs="Tahoma"/>
            <w:bCs/>
            <w:color w:val="auto"/>
            <w:sz w:val="18"/>
          </w:rPr>
          <w:t>https://www.federalregister.gov/select-citation/2013/06/03/45-CFR-147.140</w:t>
        </w:r>
      </w:hyperlink>
    </w:p>
    <w:p w14:paraId="701B27C6" w14:textId="77777777" w:rsidR="008443D2" w:rsidRPr="00F05D88" w:rsidRDefault="008443D2" w:rsidP="004D3495">
      <w:pPr>
        <w:rPr>
          <w:rFonts w:ascii="Tahoma" w:hAnsi="Tahoma" w:cs="Tahoma"/>
          <w:bCs/>
          <w:sz w:val="18"/>
        </w:rPr>
      </w:pPr>
    </w:p>
    <w:p w14:paraId="5CD1C9CB" w14:textId="77777777" w:rsidR="002965A6" w:rsidRPr="00367B92" w:rsidRDefault="002965A6" w:rsidP="00367B92">
      <w:pPr>
        <w:pStyle w:val="Heading1"/>
        <w:rPr>
          <w:sz w:val="44"/>
          <w:szCs w:val="44"/>
        </w:rPr>
      </w:pPr>
      <w:bookmarkStart w:id="38" w:name="_Toc464648831"/>
      <w:bookmarkStart w:id="39" w:name="_Toc497748434"/>
      <w:r w:rsidRPr="00367B92">
        <w:rPr>
          <w:sz w:val="44"/>
          <w:szCs w:val="44"/>
        </w:rPr>
        <w:t xml:space="preserve">Appendix C </w:t>
      </w:r>
      <w:r w:rsidR="00383212" w:rsidRPr="00367B92">
        <w:rPr>
          <w:sz w:val="44"/>
          <w:szCs w:val="44"/>
        </w:rPr>
        <w:t>–</w:t>
      </w:r>
      <w:r w:rsidRPr="00367B92">
        <w:rPr>
          <w:sz w:val="44"/>
          <w:szCs w:val="44"/>
        </w:rPr>
        <w:t xml:space="preserve"> </w:t>
      </w:r>
      <w:r w:rsidR="00383212" w:rsidRPr="00367B92">
        <w:rPr>
          <w:sz w:val="44"/>
          <w:szCs w:val="44"/>
        </w:rPr>
        <w:t>Patient, Plan, and Payor Identifiers</w:t>
      </w:r>
      <w:bookmarkEnd w:id="38"/>
      <w:bookmarkEnd w:id="39"/>
    </w:p>
    <w:p w14:paraId="77375C1E" w14:textId="77777777" w:rsidR="002965A6" w:rsidRPr="00A62F85" w:rsidRDefault="002965A6" w:rsidP="002965A6">
      <w:pPr>
        <w:pStyle w:val="c4"/>
        <w:spacing w:line="240" w:lineRule="auto"/>
        <w:jc w:val="left"/>
        <w:rPr>
          <w:rFonts w:ascii="Tahoma" w:hAnsi="Tahoma"/>
          <w:b/>
          <w:sz w:val="40"/>
          <w:szCs w:val="40"/>
        </w:rPr>
      </w:pPr>
    </w:p>
    <w:p w14:paraId="21D5CFE7" w14:textId="77777777" w:rsidR="002965A6" w:rsidRPr="002C2C8C" w:rsidRDefault="00383212" w:rsidP="002965A6">
      <w:pPr>
        <w:rPr>
          <w:rFonts w:ascii="Tahoma" w:hAnsi="Tahoma"/>
          <w:sz w:val="19"/>
        </w:rPr>
      </w:pPr>
      <w:r w:rsidRPr="002C2C8C">
        <w:rPr>
          <w:rFonts w:ascii="Tahoma" w:hAnsi="Tahoma"/>
          <w:sz w:val="19"/>
        </w:rPr>
        <w:t>The MCDB here are several patient, plan, and payor identifiers included in the MCDB data reports</w:t>
      </w:r>
      <w:r w:rsidR="00EE7E5E" w:rsidRPr="002C2C8C">
        <w:rPr>
          <w:rFonts w:ascii="Tahoma" w:hAnsi="Tahoma"/>
          <w:sz w:val="19"/>
        </w:rPr>
        <w:t xml:space="preserve">. </w:t>
      </w:r>
      <w:r w:rsidRPr="002C2C8C">
        <w:rPr>
          <w:rFonts w:ascii="Tahoma" w:hAnsi="Tahoma"/>
          <w:sz w:val="19"/>
        </w:rPr>
        <w:t>Payor ID, Plan or Product ID #, Subscriber ID #, and Encrypted Contract or Group # are defined as follows:  (a) Payor ID is assigned by MHCC and helps identify the reporting company; (b) Plan or Product ID # is an internal (payor) ID for the claims adjudication system and would be the main linker to the benefit design information; (c) Encrypted Contract or Group # is the ID/number associated with the group (e.g. State of Maryland, Business ABC, etc.</w:t>
      </w:r>
      <w:r w:rsidR="004538DD" w:rsidRPr="002C2C8C">
        <w:rPr>
          <w:rFonts w:ascii="Tahoma" w:hAnsi="Tahoma"/>
          <w:sz w:val="19"/>
        </w:rPr>
        <w:t>,</w:t>
      </w:r>
      <w:r w:rsidRPr="002C2C8C">
        <w:rPr>
          <w:rFonts w:ascii="Tahoma" w:hAnsi="Tahoma"/>
          <w:sz w:val="19"/>
        </w:rPr>
        <w:t>) policy number (could be the individual contract number in the case of individual market); and (d) Subscriber ID # is the individual's policy number (usually the same within a family policy)</w:t>
      </w:r>
      <w:r w:rsidR="00EE7E5E" w:rsidRPr="002C2C8C">
        <w:rPr>
          <w:rFonts w:ascii="Tahoma" w:hAnsi="Tahoma"/>
          <w:sz w:val="19"/>
        </w:rPr>
        <w:t xml:space="preserve">. </w:t>
      </w:r>
    </w:p>
    <w:p w14:paraId="2295A511" w14:textId="77777777" w:rsidR="00383212" w:rsidRPr="002C2C8C" w:rsidRDefault="00383212" w:rsidP="002965A6">
      <w:pPr>
        <w:rPr>
          <w:rFonts w:ascii="Tahoma" w:hAnsi="Tahoma"/>
          <w:sz w:val="19"/>
        </w:rPr>
      </w:pPr>
    </w:p>
    <w:p w14:paraId="6418A557" w14:textId="4C1C9813" w:rsidR="0025683F" w:rsidRPr="00630799" w:rsidRDefault="00383212" w:rsidP="002965A6">
      <w:pPr>
        <w:rPr>
          <w:rFonts w:ascii="Tahoma" w:hAnsi="Tahoma"/>
          <w:sz w:val="19"/>
        </w:rPr>
      </w:pPr>
      <w:r w:rsidRPr="002C2C8C">
        <w:rPr>
          <w:rFonts w:ascii="Tahoma" w:hAnsi="Tahoma"/>
          <w:sz w:val="19"/>
        </w:rPr>
        <w:t xml:space="preserve">There are three patient identifiers included in the MCDB data reports: (a) </w:t>
      </w:r>
      <w:r w:rsidR="0025683F" w:rsidRPr="004B340C">
        <w:rPr>
          <w:rFonts w:ascii="Tahoma" w:hAnsi="Tahoma" w:cs="Tahoma"/>
          <w:sz w:val="19"/>
          <w:szCs w:val="19"/>
        </w:rPr>
        <w:t xml:space="preserve">The </w:t>
      </w:r>
      <w:r w:rsidRPr="002C2C8C">
        <w:rPr>
          <w:rFonts w:ascii="Tahoma" w:hAnsi="Tahoma"/>
          <w:sz w:val="19"/>
        </w:rPr>
        <w:t>Payor Encrypted Patient Identifier</w:t>
      </w:r>
      <w:r w:rsidR="0025683F" w:rsidRPr="004B340C">
        <w:rPr>
          <w:rFonts w:ascii="Tahoma" w:hAnsi="Tahoma" w:cs="Tahoma"/>
          <w:sz w:val="19"/>
          <w:szCs w:val="19"/>
        </w:rPr>
        <w:t>, which</w:t>
      </w:r>
      <w:r w:rsidRPr="002C2C8C">
        <w:rPr>
          <w:rFonts w:ascii="Tahoma" w:hAnsi="Tahoma"/>
          <w:sz w:val="19"/>
        </w:rPr>
        <w:t xml:space="preserve"> is the payor’s internal identifier for the member; (b) the Universally Unique Identifier (UUID</w:t>
      </w:r>
      <w:r w:rsidRPr="004B340C">
        <w:rPr>
          <w:rFonts w:ascii="Tahoma" w:hAnsi="Tahoma" w:cs="Tahoma"/>
          <w:sz w:val="19"/>
          <w:szCs w:val="19"/>
        </w:rPr>
        <w:t>)</w:t>
      </w:r>
      <w:r w:rsidR="00197CE9" w:rsidRPr="004B340C">
        <w:rPr>
          <w:rFonts w:ascii="Tahoma" w:hAnsi="Tahoma" w:cs="Tahoma"/>
          <w:sz w:val="19"/>
          <w:szCs w:val="19"/>
        </w:rPr>
        <w:t>, which</w:t>
      </w:r>
      <w:r w:rsidRPr="002C2C8C">
        <w:rPr>
          <w:rFonts w:ascii="Tahoma" w:hAnsi="Tahoma"/>
          <w:sz w:val="19"/>
        </w:rPr>
        <w:t xml:space="preserve"> is </w:t>
      </w:r>
      <w:r w:rsidRPr="00630799">
        <w:rPr>
          <w:rFonts w:ascii="Tahoma" w:hAnsi="Tahoma"/>
          <w:sz w:val="19"/>
        </w:rPr>
        <w:t xml:space="preserve">generated by the payor using an encryption algorithm provided by MHCC; and (c) the Master Patient Index </w:t>
      </w:r>
      <w:r w:rsidR="00EA175D" w:rsidRPr="00630799">
        <w:rPr>
          <w:rFonts w:ascii="Tahoma" w:hAnsi="Tahoma"/>
          <w:sz w:val="19"/>
        </w:rPr>
        <w:t>(MPI</w:t>
      </w:r>
      <w:r w:rsidR="00EA175D" w:rsidRPr="00630799">
        <w:rPr>
          <w:rFonts w:ascii="Tahoma" w:hAnsi="Tahoma" w:cs="Tahoma"/>
          <w:sz w:val="19"/>
          <w:szCs w:val="19"/>
        </w:rPr>
        <w:t>)</w:t>
      </w:r>
      <w:r w:rsidR="0025683F" w:rsidRPr="00630799">
        <w:rPr>
          <w:rFonts w:ascii="Tahoma" w:hAnsi="Tahoma" w:cs="Tahoma"/>
          <w:sz w:val="19"/>
          <w:szCs w:val="19"/>
        </w:rPr>
        <w:t>, which</w:t>
      </w:r>
      <w:r w:rsidR="0025683F" w:rsidRPr="00630799">
        <w:rPr>
          <w:rFonts w:ascii="Tahoma" w:hAnsi="Tahoma"/>
          <w:sz w:val="19"/>
        </w:rPr>
        <w:t xml:space="preserve"> </w:t>
      </w:r>
      <w:r w:rsidRPr="00630799">
        <w:rPr>
          <w:rFonts w:ascii="Tahoma" w:hAnsi="Tahoma"/>
          <w:sz w:val="19"/>
        </w:rPr>
        <w:t xml:space="preserve">is created by the </w:t>
      </w:r>
      <w:r w:rsidR="00EA175D" w:rsidRPr="00630799">
        <w:rPr>
          <w:rFonts w:ascii="Tahoma" w:hAnsi="Tahoma"/>
          <w:sz w:val="19"/>
        </w:rPr>
        <w:t xml:space="preserve">State Designated Health Information Exchange (HIE) on behalf of the MHCC based on </w:t>
      </w:r>
      <w:r w:rsidR="00B72ED8" w:rsidRPr="00630799">
        <w:rPr>
          <w:rFonts w:ascii="Tahoma" w:hAnsi="Tahoma" w:cs="Tahoma"/>
          <w:sz w:val="19"/>
          <w:szCs w:val="19"/>
        </w:rPr>
        <w:t>data provided by payors to the MCDB Portal.</w:t>
      </w:r>
    </w:p>
    <w:p w14:paraId="0002FD7B" w14:textId="77777777" w:rsidR="00B72ED8" w:rsidRPr="00630799" w:rsidRDefault="00B72ED8" w:rsidP="002965A6">
      <w:pPr>
        <w:rPr>
          <w:rFonts w:ascii="Tahoma" w:hAnsi="Tahoma" w:cs="Tahoma"/>
          <w:sz w:val="19"/>
          <w:szCs w:val="19"/>
        </w:rPr>
      </w:pPr>
    </w:p>
    <w:p w14:paraId="435CFA38" w14:textId="7FD12181" w:rsidR="0020137E" w:rsidRPr="002C2C8C" w:rsidRDefault="0025683F" w:rsidP="00F54B3C">
      <w:pPr>
        <w:rPr>
          <w:rFonts w:ascii="Tahoma" w:hAnsi="Tahoma"/>
          <w:sz w:val="19"/>
        </w:rPr>
      </w:pPr>
      <w:r w:rsidRPr="00630799">
        <w:rPr>
          <w:rFonts w:ascii="Tahoma" w:hAnsi="Tahoma" w:cs="Tahoma"/>
          <w:sz w:val="19"/>
          <w:szCs w:val="19"/>
        </w:rPr>
        <w:t>Beginning in 2018, the Universally Unique Identifier (UUID) will no longer be</w:t>
      </w:r>
      <w:r w:rsidR="00A154D2" w:rsidRPr="00630799">
        <w:rPr>
          <w:rFonts w:ascii="Tahoma" w:hAnsi="Tahoma" w:cs="Tahoma"/>
          <w:sz w:val="19"/>
          <w:szCs w:val="19"/>
        </w:rPr>
        <w:t xml:space="preserve"> required to be reported by payo</w:t>
      </w:r>
      <w:r w:rsidRPr="00630799">
        <w:rPr>
          <w:rFonts w:ascii="Tahoma" w:hAnsi="Tahoma" w:cs="Tahoma"/>
          <w:sz w:val="19"/>
          <w:szCs w:val="19"/>
        </w:rPr>
        <w:t xml:space="preserve">rs. </w:t>
      </w:r>
      <w:r w:rsidR="00EA175D" w:rsidRPr="00630799">
        <w:rPr>
          <w:rFonts w:ascii="Tahoma" w:hAnsi="Tahoma"/>
          <w:sz w:val="19"/>
        </w:rPr>
        <w:t xml:space="preserve">The payor encrypted ID </w:t>
      </w:r>
      <w:r w:rsidR="00197CE9" w:rsidRPr="00630799">
        <w:rPr>
          <w:rFonts w:ascii="Tahoma" w:hAnsi="Tahoma" w:cs="Tahoma"/>
          <w:sz w:val="19"/>
          <w:szCs w:val="19"/>
        </w:rPr>
        <w:t>is</w:t>
      </w:r>
      <w:r w:rsidRPr="00630799">
        <w:rPr>
          <w:rFonts w:ascii="Tahoma" w:hAnsi="Tahoma" w:cs="Tahoma"/>
          <w:sz w:val="19"/>
          <w:szCs w:val="19"/>
        </w:rPr>
        <w:t xml:space="preserve"> still</w:t>
      </w:r>
      <w:r w:rsidR="00EA175D" w:rsidRPr="00630799">
        <w:rPr>
          <w:rFonts w:ascii="Tahoma" w:hAnsi="Tahoma"/>
          <w:sz w:val="19"/>
        </w:rPr>
        <w:t xml:space="preserve"> reported on the eligibility and claims files</w:t>
      </w:r>
      <w:r w:rsidR="00EE7E5E" w:rsidRPr="00630799">
        <w:rPr>
          <w:rFonts w:ascii="Tahoma" w:hAnsi="Tahoma"/>
          <w:sz w:val="19"/>
        </w:rPr>
        <w:t xml:space="preserve">. </w:t>
      </w:r>
      <w:r w:rsidR="00EA175D" w:rsidRPr="00630799">
        <w:rPr>
          <w:rFonts w:ascii="Tahoma" w:hAnsi="Tahoma"/>
          <w:sz w:val="19"/>
        </w:rPr>
        <w:t>While there is a field allocated for the MPI, payors will not be required to submit it as part of their report</w:t>
      </w:r>
      <w:r w:rsidR="00EE7E5E" w:rsidRPr="00630799">
        <w:rPr>
          <w:rFonts w:ascii="Tahoma" w:hAnsi="Tahoma"/>
          <w:sz w:val="19"/>
        </w:rPr>
        <w:t xml:space="preserve">. </w:t>
      </w:r>
      <w:r w:rsidR="00EA175D" w:rsidRPr="00630799">
        <w:rPr>
          <w:rFonts w:ascii="Tahoma" w:hAnsi="Tahoma"/>
          <w:sz w:val="19"/>
        </w:rPr>
        <w:t xml:space="preserve">Instead, payors will be required to submit </w:t>
      </w:r>
      <w:r w:rsidR="00333991" w:rsidRPr="00630799">
        <w:rPr>
          <w:rFonts w:ascii="Tahoma" w:hAnsi="Tahoma"/>
          <w:sz w:val="19"/>
        </w:rPr>
        <w:t xml:space="preserve">demographic </w:t>
      </w:r>
      <w:r w:rsidR="00B72ED8" w:rsidRPr="00630799">
        <w:rPr>
          <w:rFonts w:ascii="Tahoma" w:hAnsi="Tahoma"/>
          <w:sz w:val="19"/>
        </w:rPr>
        <w:t>data to the MCDB Portal,</w:t>
      </w:r>
      <w:r w:rsidR="00EA175D" w:rsidRPr="00630799">
        <w:rPr>
          <w:rFonts w:ascii="Tahoma" w:hAnsi="Tahoma"/>
          <w:sz w:val="19"/>
        </w:rPr>
        <w:t xml:space="preserve"> </w:t>
      </w:r>
      <w:r w:rsidR="00B72ED8" w:rsidRPr="00630799">
        <w:rPr>
          <w:rFonts w:ascii="Tahoma" w:hAnsi="Tahoma"/>
          <w:sz w:val="19"/>
        </w:rPr>
        <w:t>which HIE will then use to</w:t>
      </w:r>
      <w:r w:rsidR="00EA175D" w:rsidRPr="00630799">
        <w:rPr>
          <w:rFonts w:ascii="Tahoma" w:hAnsi="Tahoma"/>
          <w:sz w:val="19"/>
        </w:rPr>
        <w:t xml:space="preserve"> generate the MPI and provide a cross-walk of the payor-encrypted ID and MPI to the MHCC</w:t>
      </w:r>
      <w:r w:rsidR="00B72ED8" w:rsidRPr="00630799">
        <w:rPr>
          <w:rFonts w:ascii="Tahoma" w:hAnsi="Tahoma"/>
          <w:sz w:val="19"/>
        </w:rPr>
        <w:t>.</w:t>
      </w:r>
      <w:r w:rsidR="00EE7E5E" w:rsidRPr="00630799">
        <w:rPr>
          <w:rFonts w:ascii="Tahoma" w:hAnsi="Tahoma"/>
          <w:sz w:val="19"/>
        </w:rPr>
        <w:t xml:space="preserve"> </w:t>
      </w:r>
      <w:r w:rsidR="00EA175D" w:rsidRPr="00630799">
        <w:rPr>
          <w:rFonts w:ascii="Tahoma" w:hAnsi="Tahoma"/>
          <w:sz w:val="19"/>
        </w:rPr>
        <w:t xml:space="preserve">Additional details regarding the MPI </w:t>
      </w:r>
      <w:r w:rsidRPr="00630799">
        <w:rPr>
          <w:rFonts w:ascii="Tahoma" w:hAnsi="Tahoma" w:cs="Tahoma"/>
          <w:sz w:val="19"/>
          <w:szCs w:val="19"/>
        </w:rPr>
        <w:t>is</w:t>
      </w:r>
      <w:r w:rsidR="00EA175D" w:rsidRPr="00630799">
        <w:rPr>
          <w:rFonts w:ascii="Tahoma" w:hAnsi="Tahoma"/>
          <w:sz w:val="19"/>
        </w:rPr>
        <w:t xml:space="preserve"> provided below.</w:t>
      </w:r>
    </w:p>
    <w:p w14:paraId="60F81281" w14:textId="77777777" w:rsidR="002965A6" w:rsidRDefault="002965A6" w:rsidP="002965A6">
      <w:pPr>
        <w:rPr>
          <w:sz w:val="24"/>
        </w:rPr>
      </w:pPr>
    </w:p>
    <w:p w14:paraId="27EAC8BD" w14:textId="77777777" w:rsidR="002965A6" w:rsidRPr="00D43232" w:rsidRDefault="002965A6" w:rsidP="00D43232">
      <w:pPr>
        <w:rPr>
          <w:rFonts w:ascii="Tahoma" w:hAnsi="Tahoma" w:cs="Tahoma"/>
          <w:b/>
          <w:sz w:val="22"/>
          <w:szCs w:val="22"/>
        </w:rPr>
      </w:pPr>
      <w:r w:rsidRPr="00D43232">
        <w:rPr>
          <w:rFonts w:ascii="Tahoma" w:hAnsi="Tahoma" w:cs="Tahoma"/>
          <w:b/>
          <w:sz w:val="22"/>
          <w:szCs w:val="22"/>
        </w:rPr>
        <w:t>MASTER PATIENT INDEX (MPI)</w:t>
      </w:r>
      <w:r w:rsidR="00EA175D">
        <w:rPr>
          <w:rFonts w:ascii="Tahoma" w:hAnsi="Tahoma" w:cs="Tahoma"/>
          <w:b/>
          <w:sz w:val="22"/>
          <w:szCs w:val="22"/>
        </w:rPr>
        <w:t xml:space="preserve"> – </w:t>
      </w:r>
      <w:r w:rsidRPr="00D43232">
        <w:rPr>
          <w:rFonts w:ascii="Tahoma" w:hAnsi="Tahoma" w:cs="Tahoma"/>
          <w:b/>
          <w:sz w:val="22"/>
          <w:szCs w:val="22"/>
        </w:rPr>
        <w:t>CRISP Hashed Unique Identifier</w:t>
      </w:r>
    </w:p>
    <w:p w14:paraId="7523C762" w14:textId="77777777" w:rsidR="002965A6" w:rsidRPr="00220EFC" w:rsidRDefault="002965A6" w:rsidP="002965A6">
      <w:pPr>
        <w:rPr>
          <w:rFonts w:ascii="Tahoma" w:hAnsi="Tahoma" w:cs="Tahoma"/>
          <w:sz w:val="26"/>
          <w:szCs w:val="24"/>
        </w:rPr>
      </w:pPr>
    </w:p>
    <w:p w14:paraId="78A4FACD" w14:textId="052421EE" w:rsidR="00AF2F2C" w:rsidRPr="002C2C8C" w:rsidRDefault="00AF2F2C" w:rsidP="00AF2F2C">
      <w:pPr>
        <w:pStyle w:val="P2"/>
        <w:ind w:firstLine="0"/>
        <w:rPr>
          <w:rFonts w:ascii="Tahoma" w:hAnsi="Tahoma"/>
          <w:sz w:val="19"/>
        </w:rPr>
      </w:pPr>
      <w:r w:rsidRPr="002C2C8C">
        <w:rPr>
          <w:rFonts w:ascii="Tahoma" w:hAnsi="Tahoma"/>
          <w:sz w:val="19"/>
        </w:rPr>
        <w:t xml:space="preserve">The MCDB </w:t>
      </w:r>
      <w:r w:rsidR="00582E7B" w:rsidRPr="004B340C">
        <w:rPr>
          <w:rFonts w:ascii="Tahoma" w:hAnsi="Tahoma" w:cs="Tahoma"/>
          <w:sz w:val="19"/>
          <w:szCs w:val="19"/>
        </w:rPr>
        <w:t>previously used</w:t>
      </w:r>
      <w:r w:rsidR="00582E7B" w:rsidRPr="002C2C8C">
        <w:rPr>
          <w:rFonts w:ascii="Tahoma" w:hAnsi="Tahoma"/>
          <w:sz w:val="19"/>
        </w:rPr>
        <w:t xml:space="preserve"> </w:t>
      </w:r>
      <w:r w:rsidRPr="002C2C8C">
        <w:rPr>
          <w:rFonts w:ascii="Tahoma" w:hAnsi="Tahoma"/>
          <w:sz w:val="19"/>
        </w:rPr>
        <w:t xml:space="preserve">a software algorithm to generate Universally Unique ID’s (UUIDs) for each person across payors; however, this algorithm </w:t>
      </w:r>
      <w:r w:rsidR="00582E7B" w:rsidRPr="004B340C">
        <w:rPr>
          <w:rFonts w:ascii="Tahoma" w:hAnsi="Tahoma" w:cs="Tahoma"/>
          <w:sz w:val="19"/>
          <w:szCs w:val="19"/>
        </w:rPr>
        <w:t>was</w:t>
      </w:r>
      <w:r w:rsidRPr="002C2C8C">
        <w:rPr>
          <w:rFonts w:ascii="Tahoma" w:hAnsi="Tahoma"/>
          <w:sz w:val="19"/>
        </w:rPr>
        <w:t xml:space="preserve"> limited by its over-reliance on Social Security Number</w:t>
      </w:r>
      <w:r w:rsidR="00EE7E5E" w:rsidRPr="002C2C8C">
        <w:rPr>
          <w:rFonts w:ascii="Tahoma" w:hAnsi="Tahoma"/>
          <w:sz w:val="19"/>
        </w:rPr>
        <w:t xml:space="preserve">. </w:t>
      </w:r>
      <w:r w:rsidRPr="002C2C8C">
        <w:rPr>
          <w:rFonts w:ascii="Tahoma" w:hAnsi="Tahoma"/>
          <w:sz w:val="19"/>
        </w:rPr>
        <w:t xml:space="preserve">This </w:t>
      </w:r>
      <w:r w:rsidR="00582E7B" w:rsidRPr="004B340C">
        <w:rPr>
          <w:rFonts w:ascii="Tahoma" w:hAnsi="Tahoma" w:cs="Tahoma"/>
          <w:sz w:val="19"/>
          <w:szCs w:val="19"/>
        </w:rPr>
        <w:t>was</w:t>
      </w:r>
      <w:r w:rsidRPr="002C2C8C">
        <w:rPr>
          <w:rFonts w:ascii="Tahoma" w:hAnsi="Tahoma"/>
          <w:sz w:val="19"/>
        </w:rPr>
        <w:t xml:space="preserve"> particularly problematic for self-insured plans with carve-outs for pharmacy plans, where SSN is often not available</w:t>
      </w:r>
      <w:r w:rsidR="00EE7E5E" w:rsidRPr="002C2C8C">
        <w:rPr>
          <w:rFonts w:ascii="Tahoma" w:hAnsi="Tahoma"/>
          <w:sz w:val="19"/>
        </w:rPr>
        <w:t xml:space="preserve">. </w:t>
      </w:r>
      <w:r w:rsidRPr="002C2C8C">
        <w:rPr>
          <w:rFonts w:ascii="Tahoma" w:hAnsi="Tahoma"/>
          <w:sz w:val="19"/>
        </w:rPr>
        <w:t>The Master Patient Index (MPI) technology used by the Chesapeake Regional Information System for Our Patients (CRISP), Maryland’s statewide health information exchange (HIE), is not as reliant on the SSN and will establish a consistent patient identifier across all submitting MCDB pay</w:t>
      </w:r>
      <w:r w:rsidR="00810F52" w:rsidRPr="002C2C8C">
        <w:rPr>
          <w:rFonts w:ascii="Tahoma" w:hAnsi="Tahoma"/>
          <w:sz w:val="19"/>
        </w:rPr>
        <w:t>o</w:t>
      </w:r>
      <w:r w:rsidRPr="002C2C8C">
        <w:rPr>
          <w:rFonts w:ascii="Tahoma" w:hAnsi="Tahoma"/>
          <w:sz w:val="19"/>
        </w:rPr>
        <w:t>rs.</w:t>
      </w:r>
    </w:p>
    <w:p w14:paraId="6C368295" w14:textId="77777777" w:rsidR="00AF2F2C" w:rsidRPr="002C2C8C" w:rsidRDefault="00AF2F2C" w:rsidP="00AF2F2C">
      <w:pPr>
        <w:pStyle w:val="P2"/>
        <w:ind w:firstLine="0"/>
        <w:rPr>
          <w:rFonts w:ascii="Tahoma" w:hAnsi="Tahoma"/>
          <w:sz w:val="19"/>
        </w:rPr>
      </w:pPr>
    </w:p>
    <w:p w14:paraId="023C6E91" w14:textId="56B6D82B" w:rsidR="00D90565" w:rsidRPr="002C2C8C" w:rsidRDefault="00AF2F2C" w:rsidP="00203108">
      <w:pPr>
        <w:pStyle w:val="P2"/>
        <w:ind w:firstLine="0"/>
        <w:rPr>
          <w:rFonts w:ascii="Tahoma" w:hAnsi="Tahoma"/>
          <w:sz w:val="19"/>
        </w:rPr>
      </w:pPr>
      <w:r w:rsidRPr="002C2C8C">
        <w:rPr>
          <w:rFonts w:ascii="Tahoma" w:hAnsi="Tahoma"/>
          <w:sz w:val="19"/>
        </w:rPr>
        <w:t xml:space="preserve">In 2014, selected submitters were required to submit a Demographics File to CRISP, as part of a pilot test project. </w:t>
      </w:r>
      <w:r w:rsidR="00693AB1" w:rsidRPr="002C2C8C">
        <w:rPr>
          <w:rFonts w:ascii="Tahoma" w:hAnsi="Tahoma"/>
          <w:sz w:val="19"/>
        </w:rPr>
        <w:t>Beginning</w:t>
      </w:r>
      <w:r w:rsidR="00BD1F13" w:rsidRPr="002C2C8C">
        <w:rPr>
          <w:rFonts w:ascii="Tahoma" w:hAnsi="Tahoma"/>
          <w:sz w:val="19"/>
        </w:rPr>
        <w:t xml:space="preserve"> in</w:t>
      </w:r>
      <w:r w:rsidR="00003C65" w:rsidRPr="002C2C8C">
        <w:rPr>
          <w:rFonts w:ascii="Tahoma" w:hAnsi="Tahoma"/>
          <w:sz w:val="19"/>
        </w:rPr>
        <w:t xml:space="preserve"> </w:t>
      </w:r>
      <w:r w:rsidRPr="002C2C8C">
        <w:rPr>
          <w:rFonts w:ascii="Tahoma" w:hAnsi="Tahoma"/>
          <w:sz w:val="19"/>
        </w:rPr>
        <w:t xml:space="preserve">2015, all payors </w:t>
      </w:r>
      <w:r w:rsidR="00BD1F13" w:rsidRPr="002C2C8C">
        <w:rPr>
          <w:rFonts w:ascii="Tahoma" w:hAnsi="Tahoma"/>
          <w:sz w:val="19"/>
        </w:rPr>
        <w:t xml:space="preserve">were </w:t>
      </w:r>
      <w:r w:rsidRPr="002C2C8C">
        <w:rPr>
          <w:rFonts w:ascii="Tahoma" w:hAnsi="Tahoma"/>
          <w:sz w:val="19"/>
        </w:rPr>
        <w:t xml:space="preserve">required to participate. </w:t>
      </w:r>
      <w:r w:rsidR="00BD1F13" w:rsidRPr="002C2C8C">
        <w:rPr>
          <w:rFonts w:ascii="Tahoma" w:hAnsi="Tahoma"/>
          <w:sz w:val="19"/>
        </w:rPr>
        <w:t xml:space="preserve">Moving forward, this will remain the standard requirement. </w:t>
      </w:r>
      <w:r w:rsidRPr="002C2C8C">
        <w:rPr>
          <w:rFonts w:ascii="Tahoma" w:hAnsi="Tahoma"/>
          <w:sz w:val="19"/>
        </w:rPr>
        <w:t xml:space="preserve">Payors </w:t>
      </w:r>
      <w:r w:rsidR="00BD1F13" w:rsidRPr="002C2C8C">
        <w:rPr>
          <w:rFonts w:ascii="Tahoma" w:hAnsi="Tahoma"/>
          <w:sz w:val="19"/>
        </w:rPr>
        <w:t>are</w:t>
      </w:r>
      <w:r w:rsidRPr="002C2C8C">
        <w:rPr>
          <w:rFonts w:ascii="Tahoma" w:hAnsi="Tahoma"/>
          <w:sz w:val="19"/>
        </w:rPr>
        <w:t xml:space="preserve"> required to provide limited identifiable data to CRISP</w:t>
      </w:r>
      <w:r w:rsidR="001E4DC2" w:rsidRPr="00F54B3C">
        <w:rPr>
          <w:rFonts w:ascii="Tahoma" w:hAnsi="Tahoma" w:cs="Tahoma"/>
          <w:sz w:val="19"/>
          <w:szCs w:val="19"/>
        </w:rPr>
        <w:t xml:space="preserve"> through the MCDB Portal</w:t>
      </w:r>
      <w:r w:rsidRPr="002C2C8C">
        <w:rPr>
          <w:rFonts w:ascii="Tahoma" w:hAnsi="Tahoma"/>
          <w:sz w:val="19"/>
        </w:rPr>
        <w:t xml:space="preserve">, who will generate the </w:t>
      </w:r>
      <w:r w:rsidR="00A154D2" w:rsidRPr="002C2C8C">
        <w:rPr>
          <w:rFonts w:ascii="Tahoma" w:hAnsi="Tahoma"/>
          <w:sz w:val="19"/>
        </w:rPr>
        <w:t>MPI</w:t>
      </w:r>
      <w:r w:rsidR="00A154D2" w:rsidRPr="00F54B3C">
        <w:rPr>
          <w:rFonts w:ascii="Tahoma" w:hAnsi="Tahoma" w:cs="Tahoma"/>
          <w:sz w:val="19"/>
          <w:szCs w:val="19"/>
        </w:rPr>
        <w:t>.</w:t>
      </w:r>
    </w:p>
    <w:p w14:paraId="636A5B75" w14:textId="23A0A84D" w:rsidR="00D90565" w:rsidRPr="002C2C8C" w:rsidRDefault="00D90565" w:rsidP="00203108">
      <w:pPr>
        <w:pStyle w:val="P2"/>
        <w:ind w:firstLine="0"/>
        <w:rPr>
          <w:rFonts w:ascii="Tahoma" w:hAnsi="Tahoma"/>
          <w:sz w:val="19"/>
        </w:rPr>
      </w:pPr>
    </w:p>
    <w:p w14:paraId="747F162E" w14:textId="77777777" w:rsidR="002965A6" w:rsidRPr="00203108" w:rsidRDefault="002965A6" w:rsidP="002965A6">
      <w:pPr>
        <w:pStyle w:val="BodyTextIndent"/>
        <w:ind w:left="0"/>
        <w:rPr>
          <w:rFonts w:ascii="Tahoma" w:hAnsi="Tahoma" w:cs="Tahoma"/>
          <w:sz w:val="20"/>
        </w:rPr>
      </w:pPr>
    </w:p>
    <w:p w14:paraId="4A82C924" w14:textId="77777777" w:rsidR="002965A6" w:rsidRDefault="002965A6" w:rsidP="00693AB1">
      <w:pPr>
        <w:pStyle w:val="BodyTextIndent"/>
        <w:ind w:left="0"/>
        <w:rPr>
          <w:rFonts w:ascii="Tahoma" w:hAnsi="Tahoma"/>
          <w:b/>
          <w:sz w:val="32"/>
        </w:rPr>
      </w:pPr>
      <w:r>
        <w:br w:type="page"/>
      </w:r>
    </w:p>
    <w:p w14:paraId="166B402C" w14:textId="77777777" w:rsidR="00090723" w:rsidRPr="00367B92" w:rsidRDefault="00090723" w:rsidP="00090723">
      <w:pPr>
        <w:pStyle w:val="Heading1"/>
        <w:rPr>
          <w:sz w:val="44"/>
          <w:szCs w:val="44"/>
        </w:rPr>
      </w:pPr>
      <w:bookmarkStart w:id="40" w:name="_Toc464648832"/>
      <w:bookmarkStart w:id="41" w:name="_Toc497748435"/>
      <w:r w:rsidRPr="00367B92">
        <w:rPr>
          <w:sz w:val="44"/>
          <w:szCs w:val="44"/>
        </w:rPr>
        <w:t xml:space="preserve">Appendix </w:t>
      </w:r>
      <w:r>
        <w:rPr>
          <w:sz w:val="44"/>
          <w:szCs w:val="44"/>
        </w:rPr>
        <w:t>D</w:t>
      </w:r>
      <w:r w:rsidRPr="00367B92">
        <w:rPr>
          <w:sz w:val="44"/>
          <w:szCs w:val="44"/>
        </w:rPr>
        <w:t xml:space="preserve"> – </w:t>
      </w:r>
      <w:r>
        <w:rPr>
          <w:sz w:val="44"/>
          <w:szCs w:val="44"/>
        </w:rPr>
        <w:t>Special Instructions for Financial Data Elements</w:t>
      </w:r>
      <w:bookmarkEnd w:id="40"/>
      <w:bookmarkEnd w:id="41"/>
    </w:p>
    <w:p w14:paraId="2B89A683" w14:textId="77777777" w:rsidR="00090723" w:rsidRPr="009460CC" w:rsidRDefault="00090723" w:rsidP="0058006F"/>
    <w:p w14:paraId="5AC5B0DA" w14:textId="77777777" w:rsidR="002965A6" w:rsidRDefault="002965A6" w:rsidP="002965A6">
      <w:pPr>
        <w:pStyle w:val="BodyTextIndent"/>
        <w:ind w:left="0"/>
        <w:jc w:val="center"/>
        <w:rPr>
          <w:rFonts w:ascii="Tahoma" w:hAnsi="Tahoma"/>
          <w:b/>
          <w:sz w:val="40"/>
        </w:rPr>
      </w:pPr>
    </w:p>
    <w:p w14:paraId="6D1E7D0D" w14:textId="77777777" w:rsidR="002965A6" w:rsidRPr="00C94725" w:rsidRDefault="002965A6" w:rsidP="002965A6">
      <w:pPr>
        <w:pStyle w:val="BodyTextIndent"/>
        <w:ind w:left="0"/>
        <w:rPr>
          <w:rFonts w:ascii="Tahoma" w:hAnsi="Tahoma"/>
          <w:b/>
          <w:sz w:val="23"/>
        </w:rPr>
      </w:pPr>
      <w:r>
        <w:rPr>
          <w:rFonts w:ascii="Tahoma" w:hAnsi="Tahoma"/>
          <w:b/>
          <w:sz w:val="23"/>
        </w:rPr>
        <w:t xml:space="preserve">FINANCIAL DATA ELEMENTS – </w:t>
      </w:r>
      <w:r w:rsidRPr="00C94725">
        <w:rPr>
          <w:rFonts w:ascii="Tahoma" w:hAnsi="Tahoma"/>
          <w:b/>
          <w:sz w:val="23"/>
        </w:rPr>
        <w:t>Billing and Reimbursement Information</w:t>
      </w:r>
    </w:p>
    <w:p w14:paraId="45B03E1A" w14:textId="77777777" w:rsidR="002965A6" w:rsidRPr="005A09ED" w:rsidRDefault="002965A6" w:rsidP="002965A6">
      <w:pPr>
        <w:pStyle w:val="BodyTextIndent"/>
        <w:ind w:left="0"/>
        <w:rPr>
          <w:rFonts w:ascii="Tahoma" w:hAnsi="Tahoma"/>
          <w:b/>
          <w:sz w:val="16"/>
          <w:szCs w:val="16"/>
        </w:rPr>
      </w:pPr>
    </w:p>
    <w:p w14:paraId="154B5852" w14:textId="77777777" w:rsidR="002965A6" w:rsidRPr="002C2C8C" w:rsidRDefault="002965A6" w:rsidP="002965A6">
      <w:pPr>
        <w:pStyle w:val="BodyTextIndent"/>
        <w:ind w:left="0"/>
        <w:rPr>
          <w:rFonts w:ascii="Tahoma" w:hAnsi="Tahoma"/>
          <w:sz w:val="19"/>
        </w:rPr>
      </w:pPr>
      <w:r w:rsidRPr="002C2C8C">
        <w:rPr>
          <w:rFonts w:ascii="Tahoma" w:hAnsi="Tahoma"/>
          <w:sz w:val="19"/>
        </w:rPr>
        <w:t xml:space="preserve">Each of the financial data elements listed </w:t>
      </w:r>
      <w:r w:rsidRPr="002C2C8C">
        <w:rPr>
          <w:rFonts w:ascii="Tahoma" w:hAnsi="Tahoma"/>
          <w:sz w:val="19"/>
          <w:u w:val="single"/>
        </w:rPr>
        <w:t>must be recorded by line item</w:t>
      </w:r>
      <w:r w:rsidRPr="002C2C8C">
        <w:rPr>
          <w:rFonts w:ascii="Tahoma" w:hAnsi="Tahoma"/>
          <w:sz w:val="19"/>
        </w:rPr>
        <w:t>.</w:t>
      </w:r>
    </w:p>
    <w:p w14:paraId="0687F259" w14:textId="77777777" w:rsidR="002965A6" w:rsidRPr="002C2C8C" w:rsidRDefault="002965A6" w:rsidP="002965A6">
      <w:pPr>
        <w:pStyle w:val="BodyTextIndent"/>
        <w:ind w:left="0"/>
        <w:rPr>
          <w:rFonts w:ascii="Tahoma" w:hAnsi="Tahoma"/>
          <w:sz w:val="19"/>
        </w:rPr>
      </w:pPr>
    </w:p>
    <w:p w14:paraId="2868E86C" w14:textId="77777777" w:rsidR="009F5DD6" w:rsidRPr="002C2C8C" w:rsidRDefault="002965A6" w:rsidP="002965A6">
      <w:pPr>
        <w:pStyle w:val="BodyTextIndent"/>
        <w:ind w:left="0"/>
        <w:rPr>
          <w:rFonts w:ascii="Tahoma" w:hAnsi="Tahoma"/>
          <w:sz w:val="19"/>
        </w:rPr>
      </w:pPr>
      <w:r w:rsidRPr="002C2C8C">
        <w:rPr>
          <w:rFonts w:ascii="Tahoma" w:hAnsi="Tahoma"/>
          <w:b/>
          <w:sz w:val="19"/>
        </w:rPr>
        <w:t xml:space="preserve">Professional </w:t>
      </w:r>
      <w:r w:rsidR="0020137E" w:rsidRPr="002C2C8C">
        <w:rPr>
          <w:rFonts w:ascii="Tahoma" w:hAnsi="Tahoma"/>
          <w:b/>
          <w:sz w:val="19"/>
        </w:rPr>
        <w:t xml:space="preserve">and Dental </w:t>
      </w:r>
      <w:r w:rsidRPr="002C2C8C">
        <w:rPr>
          <w:rFonts w:ascii="Tahoma" w:hAnsi="Tahoma"/>
          <w:b/>
          <w:sz w:val="19"/>
        </w:rPr>
        <w:t>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bill/claim for each health care service rendered</w:t>
      </w:r>
      <w:r w:rsidR="00EE7E5E" w:rsidRPr="002C2C8C">
        <w:rPr>
          <w:rFonts w:ascii="Tahoma" w:hAnsi="Tahoma"/>
          <w:sz w:val="19"/>
        </w:rPr>
        <w:t xml:space="preserve">. </w:t>
      </w:r>
      <w:r w:rsidRPr="002C2C8C">
        <w:rPr>
          <w:rFonts w:ascii="Tahoma" w:hAnsi="Tahoma"/>
          <w:sz w:val="19"/>
        </w:rPr>
        <w:t>The line item contains information on each procedure performed including modifier (if appropriate), service dates, units (if applicable), and practitioner charges</w:t>
      </w:r>
      <w:r w:rsidR="00EE7E5E" w:rsidRPr="002C2C8C">
        <w:rPr>
          <w:rFonts w:ascii="Tahoma" w:hAnsi="Tahoma"/>
          <w:sz w:val="19"/>
        </w:rPr>
        <w:t xml:space="preserve">. </w:t>
      </w:r>
      <w:r w:rsidRPr="002C2C8C">
        <w:rPr>
          <w:rFonts w:ascii="Tahoma" w:hAnsi="Tahoma"/>
          <w:sz w:val="19"/>
        </w:rPr>
        <w:t>The line item also includes billed charges, allowed amount, patient deductible, patient coinsurance/co-payment, other patient obligations, reimbursement amount</w:t>
      </w:r>
      <w:r w:rsidR="00B13909" w:rsidRPr="002C2C8C">
        <w:rPr>
          <w:rFonts w:ascii="Tahoma" w:hAnsi="Tahoma"/>
          <w:sz w:val="19"/>
        </w:rPr>
        <w:t>, and amount paid by other insurance</w:t>
      </w:r>
      <w:r w:rsidRPr="002C2C8C">
        <w:rPr>
          <w:rFonts w:ascii="Tahoma" w:hAnsi="Tahoma"/>
          <w:sz w:val="19"/>
        </w:rPr>
        <w:t xml:space="preserve">. 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25AE" w:rsidRPr="002C2C8C">
        <w:rPr>
          <w:rFonts w:ascii="Tahoma" w:hAnsi="Tahoma"/>
          <w:sz w:val="19"/>
        </w:rPr>
        <w:t xml:space="preserve"> </w:t>
      </w:r>
    </w:p>
    <w:p w14:paraId="5BA93187" w14:textId="77777777" w:rsidR="002965A6" w:rsidRPr="002C2C8C" w:rsidRDefault="002965A6" w:rsidP="002965A6">
      <w:pPr>
        <w:pStyle w:val="BodyTextIndent"/>
        <w:ind w:left="0"/>
        <w:rPr>
          <w:rFonts w:ascii="Tahoma" w:hAnsi="Tahoma"/>
          <w:b/>
          <w:sz w:val="19"/>
        </w:rPr>
      </w:pPr>
    </w:p>
    <w:p w14:paraId="04DDEE06" w14:textId="77777777"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All </w:t>
      </w:r>
      <w:r w:rsidRPr="002C2C8C">
        <w:rPr>
          <w:rFonts w:ascii="Tahoma" w:hAnsi="Tahoma"/>
          <w:i/>
          <w:sz w:val="19"/>
          <w:u w:val="single"/>
        </w:rPr>
        <w:t>Fee-for-Service</w:t>
      </w:r>
      <w:r w:rsidR="008C6E30" w:rsidRPr="002C2C8C">
        <w:rPr>
          <w:rFonts w:ascii="Tahoma" w:hAnsi="Tahoma"/>
          <w:i/>
          <w:sz w:val="19"/>
          <w:u w:val="single"/>
        </w:rPr>
        <w:t xml:space="preserve"> records</w:t>
      </w:r>
      <w:r w:rsidRPr="002C2C8C">
        <w:rPr>
          <w:rFonts w:ascii="Tahoma" w:hAnsi="Tahoma"/>
          <w:i/>
          <w:sz w:val="19"/>
        </w:rPr>
        <w:t xml:space="preserve"> (“Record Status = 1”) </w:t>
      </w:r>
    </w:p>
    <w:p w14:paraId="510117D2" w14:textId="77777777" w:rsidR="002965A6" w:rsidRPr="002C2C8C" w:rsidRDefault="002965A6" w:rsidP="002965A6">
      <w:pPr>
        <w:pStyle w:val="BodyTextIndent"/>
        <w:ind w:left="0"/>
        <w:rPr>
          <w:rFonts w:ascii="Tahoma" w:hAnsi="Tahoma"/>
          <w:i/>
          <w:sz w:val="19"/>
        </w:rPr>
      </w:pPr>
    </w:p>
    <w:p w14:paraId="31FBC39C" w14:textId="77777777"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For </w:t>
      </w:r>
      <w:r w:rsidRPr="002C2C8C">
        <w:rPr>
          <w:rFonts w:ascii="Tahoma" w:hAnsi="Tahoma"/>
          <w:i/>
          <w:sz w:val="19"/>
          <w:u w:val="single"/>
        </w:rPr>
        <w:t>Capitated/Global Contract Services</w:t>
      </w:r>
      <w:r w:rsidRPr="002C2C8C">
        <w:rPr>
          <w:rFonts w:ascii="Tahoma" w:hAnsi="Tahoma"/>
          <w:i/>
          <w:sz w:val="19"/>
        </w:rPr>
        <w:t xml:space="preserve"> (“Record Status = 8”) billed charge, allowed amount, patient deductible, patient coinsurance/co-payment, other patient obligations and reimbursement amount must be reported when available.</w:t>
      </w:r>
    </w:p>
    <w:p w14:paraId="228BF5DD" w14:textId="77777777" w:rsidR="002965A6" w:rsidRPr="002C2C8C" w:rsidRDefault="002965A6" w:rsidP="002965A6">
      <w:pPr>
        <w:pStyle w:val="BodyTextIndent"/>
        <w:ind w:left="0"/>
        <w:rPr>
          <w:rFonts w:ascii="Tahoma" w:hAnsi="Tahoma"/>
          <w:b/>
          <w:sz w:val="19"/>
        </w:rPr>
      </w:pPr>
    </w:p>
    <w:p w14:paraId="6E63EFFB" w14:textId="77777777" w:rsidR="00B13D2F" w:rsidRPr="002C2C8C" w:rsidRDefault="002965A6" w:rsidP="00B13D2F">
      <w:pPr>
        <w:pStyle w:val="BodyTextIndent"/>
        <w:ind w:left="0"/>
        <w:rPr>
          <w:rFonts w:ascii="Tahoma" w:hAnsi="Tahoma"/>
          <w:sz w:val="19"/>
        </w:rPr>
      </w:pPr>
      <w:r w:rsidRPr="002C2C8C">
        <w:rPr>
          <w:rFonts w:ascii="Tahoma" w:hAnsi="Tahoma"/>
          <w:b/>
          <w:sz w:val="19"/>
        </w:rPr>
        <w:t>Institutional 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record is defined as a </w:t>
      </w:r>
      <w:r w:rsidR="008C6E30" w:rsidRPr="002C2C8C">
        <w:rPr>
          <w:rFonts w:ascii="Tahoma" w:hAnsi="Tahoma"/>
          <w:sz w:val="19"/>
        </w:rPr>
        <w:t>si</w:t>
      </w:r>
      <w:r w:rsidR="00D90565" w:rsidRPr="002C2C8C">
        <w:rPr>
          <w:rFonts w:ascii="Tahoma" w:hAnsi="Tahoma"/>
          <w:sz w:val="19"/>
        </w:rPr>
        <w:t>n</w:t>
      </w:r>
      <w:r w:rsidR="008C6E30" w:rsidRPr="002C2C8C">
        <w:rPr>
          <w:rFonts w:ascii="Tahoma" w:hAnsi="Tahoma"/>
          <w:sz w:val="19"/>
        </w:rPr>
        <w:t xml:space="preserve">gle claim line corresponding to the revenue code or procedure code used for billing during </w:t>
      </w:r>
      <w:r w:rsidRPr="002C2C8C">
        <w:rPr>
          <w:rFonts w:ascii="Tahoma" w:hAnsi="Tahoma"/>
          <w:sz w:val="19"/>
        </w:rPr>
        <w:t>during a stay or visit at an institution</w:t>
      </w:r>
      <w:r w:rsidR="00EE7E5E" w:rsidRPr="002C2C8C">
        <w:rPr>
          <w:rFonts w:ascii="Tahoma" w:hAnsi="Tahoma"/>
          <w:sz w:val="19"/>
        </w:rPr>
        <w:t xml:space="preserve">. </w:t>
      </w:r>
      <w:r w:rsidRPr="002C2C8C">
        <w:rPr>
          <w:rFonts w:ascii="Tahoma" w:hAnsi="Tahoma"/>
          <w:sz w:val="19"/>
        </w:rPr>
        <w:t>The billed charges, allowed amount, and amounts paid by the pay</w:t>
      </w:r>
      <w:r w:rsidR="008C6E30" w:rsidRPr="002C2C8C">
        <w:rPr>
          <w:rFonts w:ascii="Tahoma" w:hAnsi="Tahoma"/>
          <w:sz w:val="19"/>
        </w:rPr>
        <w:t xml:space="preserve">or and patient should reflect the charges for the revenue code or procedure </w:t>
      </w:r>
      <w:r w:rsidRPr="002C2C8C">
        <w:rPr>
          <w:rFonts w:ascii="Tahoma" w:hAnsi="Tahoma"/>
          <w:sz w:val="19"/>
        </w:rPr>
        <w:t>on the claim</w:t>
      </w:r>
      <w:r w:rsidR="00EE7E5E" w:rsidRPr="002C2C8C">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55EA" w:rsidRPr="002C2C8C">
        <w:rPr>
          <w:rFonts w:ascii="Tahoma" w:hAnsi="Tahoma"/>
          <w:sz w:val="19"/>
        </w:rPr>
        <w:t xml:space="preserve"> </w:t>
      </w:r>
    </w:p>
    <w:p w14:paraId="0AFA6214" w14:textId="77777777" w:rsidR="002965A6" w:rsidRPr="002C2C8C" w:rsidRDefault="002965A6" w:rsidP="002965A6">
      <w:pPr>
        <w:pStyle w:val="BodyTextIndent"/>
        <w:ind w:left="0"/>
        <w:rPr>
          <w:rFonts w:ascii="Tahoma" w:hAnsi="Tahoma"/>
          <w:b/>
          <w:sz w:val="19"/>
        </w:rPr>
      </w:pPr>
    </w:p>
    <w:p w14:paraId="42915057" w14:textId="2A935F35" w:rsidR="002965A6" w:rsidRPr="002C2C8C" w:rsidRDefault="002965A6" w:rsidP="002965A6">
      <w:pPr>
        <w:pStyle w:val="BodyTextIndent"/>
        <w:ind w:left="0"/>
        <w:rPr>
          <w:rFonts w:ascii="Tahoma" w:hAnsi="Tahoma"/>
          <w:b/>
          <w:sz w:val="19"/>
        </w:rPr>
      </w:pPr>
      <w:r w:rsidRPr="002C2C8C">
        <w:rPr>
          <w:rFonts w:ascii="Tahoma" w:hAnsi="Tahoma"/>
          <w:b/>
          <w:sz w:val="19"/>
        </w:rPr>
        <w:t>Pharmacy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prescription service</w:t>
      </w:r>
      <w:r w:rsidR="00EE7E5E" w:rsidRPr="002C2C8C">
        <w:rPr>
          <w:rFonts w:ascii="Tahoma" w:hAnsi="Tahoma"/>
          <w:sz w:val="19"/>
        </w:rPr>
        <w:t xml:space="preserve">. </w:t>
      </w:r>
      <w:r w:rsidRPr="002C2C8C">
        <w:rPr>
          <w:rFonts w:ascii="Tahoma" w:hAnsi="Tahoma"/>
          <w:sz w:val="19"/>
        </w:rPr>
        <w:t>The line item contains information on each prescription filled, including date filled, drug quantity and supply</w:t>
      </w:r>
      <w:r w:rsidR="00EE7E5E" w:rsidRPr="002C2C8C">
        <w:rPr>
          <w:rFonts w:ascii="Tahoma" w:hAnsi="Tahoma"/>
          <w:sz w:val="19"/>
        </w:rPr>
        <w:t xml:space="preserve">. </w:t>
      </w:r>
      <w:r w:rsidRPr="002C2C8C">
        <w:rPr>
          <w:rFonts w:ascii="Tahoma" w:hAnsi="Tahoma"/>
          <w:sz w:val="19"/>
        </w:rPr>
        <w:t xml:space="preserve">This line item also includes </w:t>
      </w:r>
      <w:r w:rsidR="00B13909" w:rsidRPr="002C2C8C">
        <w:rPr>
          <w:rFonts w:ascii="Tahoma" w:hAnsi="Tahoma"/>
          <w:sz w:val="19"/>
        </w:rPr>
        <w:t xml:space="preserve">allowed amount, </w:t>
      </w:r>
      <w:r w:rsidRPr="002C2C8C">
        <w:rPr>
          <w:rFonts w:ascii="Tahoma" w:hAnsi="Tahoma"/>
          <w:sz w:val="19"/>
        </w:rPr>
        <w:t>billed charge, patient deductible, patient coinsurance/co-payment, other patient obligations, reimbursement amount</w:t>
      </w:r>
      <w:r w:rsidR="00B13909" w:rsidRPr="002C2C8C">
        <w:rPr>
          <w:rFonts w:ascii="Tahoma" w:hAnsi="Tahoma"/>
          <w:sz w:val="19"/>
        </w:rPr>
        <w:t xml:space="preserve">, and amount paid by other </w:t>
      </w:r>
      <w:r w:rsidR="00B13909" w:rsidRPr="004B340C">
        <w:rPr>
          <w:rFonts w:ascii="Tahoma" w:hAnsi="Tahoma"/>
          <w:sz w:val="19"/>
          <w:szCs w:val="19"/>
        </w:rPr>
        <w:t>insurance</w:t>
      </w:r>
      <w:r w:rsidR="00557766">
        <w:rPr>
          <w:rFonts w:ascii="Tahoma" w:hAnsi="Tahoma"/>
          <w:sz w:val="19"/>
          <w:szCs w:val="19"/>
        </w:rPr>
        <w:t xml:space="preserve"> </w:t>
      </w:r>
      <w:r w:rsidRPr="004B340C">
        <w:rPr>
          <w:rFonts w:ascii="Tahoma" w:hAnsi="Tahoma"/>
          <w:sz w:val="19"/>
          <w:szCs w:val="19"/>
        </w:rPr>
        <w:t>for</w:t>
      </w:r>
      <w:r w:rsidRPr="002C2C8C">
        <w:rPr>
          <w:rFonts w:ascii="Tahoma" w:hAnsi="Tahoma"/>
          <w:sz w:val="19"/>
        </w:rPr>
        <w:t xml:space="preserve"> each prescription</w:t>
      </w:r>
      <w:r w:rsidR="00EE7E5E" w:rsidRPr="002C2C8C">
        <w:rPr>
          <w:rFonts w:ascii="Tahoma" w:hAnsi="Tahoma"/>
          <w:sz w:val="19"/>
        </w:rPr>
        <w:t xml:space="preserve">. </w:t>
      </w:r>
      <w:r w:rsidR="00C33D30" w:rsidRPr="002C2C8C">
        <w:rPr>
          <w:rFonts w:ascii="Tahoma" w:hAnsi="Tahoma"/>
          <w:b/>
          <w:sz w:val="19"/>
        </w:rPr>
        <w:t>For</w:t>
      </w:r>
      <w:r w:rsidR="001555EA" w:rsidRPr="002C2C8C">
        <w:rPr>
          <w:rFonts w:ascii="Tahoma" w:hAnsi="Tahoma"/>
          <w:b/>
          <w:sz w:val="19"/>
        </w:rPr>
        <w:t xml:space="preserve"> </w:t>
      </w:r>
      <w:r w:rsidR="0083622D" w:rsidRPr="004B340C">
        <w:rPr>
          <w:rFonts w:ascii="Tahoma" w:hAnsi="Tahoma"/>
          <w:b/>
          <w:sz w:val="19"/>
          <w:szCs w:val="19"/>
        </w:rPr>
        <w:t>2018</w:t>
      </w:r>
      <w:r w:rsidR="001555EA" w:rsidRPr="002C2C8C">
        <w:rPr>
          <w:rFonts w:ascii="Tahoma" w:hAnsi="Tahoma"/>
          <w:b/>
          <w:sz w:val="19"/>
        </w:rPr>
        <w:t xml:space="preserve">, all financial data elements </w:t>
      </w:r>
      <w:r w:rsidR="001525AE" w:rsidRPr="002C2C8C">
        <w:rPr>
          <w:rFonts w:ascii="Tahoma" w:hAnsi="Tahoma"/>
          <w:b/>
          <w:sz w:val="19"/>
        </w:rPr>
        <w:t>must be rounded to whole dollars (i.e. no decimals).</w:t>
      </w:r>
    </w:p>
    <w:p w14:paraId="5BC3E07C" w14:textId="77777777" w:rsidR="002965A6" w:rsidRDefault="002965A6" w:rsidP="002965A6"/>
    <w:p w14:paraId="0487EECF" w14:textId="69FB4BB2" w:rsidR="00693AB1" w:rsidRDefault="00693AB1" w:rsidP="002965A6"/>
    <w:p w14:paraId="6893CF77" w14:textId="07A20DFE" w:rsidR="0052520B" w:rsidRDefault="0052520B" w:rsidP="002965A6"/>
    <w:p w14:paraId="6EFF83DD" w14:textId="1FAEEB70" w:rsidR="0052520B" w:rsidRDefault="0052520B" w:rsidP="002965A6"/>
    <w:p w14:paraId="148AD911" w14:textId="6A887DC3" w:rsidR="0052520B" w:rsidRDefault="0052520B" w:rsidP="002965A6"/>
    <w:p w14:paraId="114DA199" w14:textId="4071CFC5" w:rsidR="0052520B" w:rsidRDefault="0052520B" w:rsidP="002965A6"/>
    <w:p w14:paraId="693C928E" w14:textId="2E9C796B" w:rsidR="0052520B" w:rsidRDefault="0052520B" w:rsidP="002965A6"/>
    <w:p w14:paraId="43EABCA9" w14:textId="0CAA3019" w:rsidR="0052520B" w:rsidRDefault="0052520B" w:rsidP="002965A6"/>
    <w:p w14:paraId="7803F0DE" w14:textId="5CC42B5B" w:rsidR="0052520B" w:rsidRDefault="0052520B" w:rsidP="002965A6"/>
    <w:p w14:paraId="6CC01BE5" w14:textId="681AF716" w:rsidR="0052520B" w:rsidRDefault="0052520B" w:rsidP="002965A6"/>
    <w:p w14:paraId="6D85F762" w14:textId="37A1EEA4" w:rsidR="0052520B" w:rsidRDefault="0052520B" w:rsidP="002965A6"/>
    <w:p w14:paraId="5A4CD3D5" w14:textId="4676C411" w:rsidR="0052520B" w:rsidRDefault="0052520B" w:rsidP="002965A6"/>
    <w:p w14:paraId="0AF621E6" w14:textId="1F880675" w:rsidR="0052520B" w:rsidRDefault="0052520B" w:rsidP="002965A6"/>
    <w:p w14:paraId="406C6E1A" w14:textId="77777777" w:rsidR="0052520B" w:rsidRDefault="0052520B" w:rsidP="002965A6"/>
    <w:p w14:paraId="01438C53" w14:textId="7432DA14" w:rsidR="00693AB1" w:rsidRPr="00A473E2" w:rsidRDefault="004B340C" w:rsidP="002965A6">
      <w:r>
        <w:br w:type="page"/>
      </w:r>
    </w:p>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880"/>
        <w:gridCol w:w="3330"/>
      </w:tblGrid>
      <w:tr w:rsidR="00251844" w14:paraId="74C3D10F" w14:textId="77777777" w:rsidTr="0052520B">
        <w:trPr>
          <w:cantSplit/>
          <w:trHeight w:val="555"/>
          <w:tblHeader/>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3BCC986" w14:textId="77777777" w:rsidR="002965A6" w:rsidRPr="006D63F2" w:rsidRDefault="002965A6" w:rsidP="00930BE1">
            <w:pPr>
              <w:pStyle w:val="BodyTextIndent"/>
              <w:ind w:left="0"/>
              <w:rPr>
                <w:rFonts w:ascii="Tahoma" w:hAnsi="Tahoma"/>
                <w:b/>
                <w:sz w:val="17"/>
                <w:szCs w:val="18"/>
              </w:rPr>
            </w:pPr>
            <w:r w:rsidRPr="006D63F2">
              <w:rPr>
                <w:rFonts w:ascii="Tahoma" w:hAnsi="Tahoma"/>
                <w:b/>
                <w:sz w:val="17"/>
                <w:szCs w:val="18"/>
              </w:rPr>
              <w:t>FINANCIAL DATA ELEMENTS</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2C8C147D" w14:textId="77777777" w:rsidR="002965A6" w:rsidRPr="006D63F2" w:rsidRDefault="002965A6" w:rsidP="00D43232">
            <w:pPr>
              <w:pStyle w:val="BodyTextIndent"/>
              <w:ind w:left="0"/>
              <w:jc w:val="center"/>
              <w:rPr>
                <w:rFonts w:ascii="Tahoma" w:hAnsi="Tahoma"/>
                <w:b/>
                <w:sz w:val="17"/>
                <w:szCs w:val="18"/>
              </w:rPr>
            </w:pPr>
            <w:r>
              <w:rPr>
                <w:rFonts w:ascii="Tahoma" w:hAnsi="Tahoma"/>
                <w:b/>
                <w:sz w:val="17"/>
                <w:szCs w:val="18"/>
              </w:rPr>
              <w:t>Professional</w:t>
            </w:r>
            <w:r w:rsidR="0020137E">
              <w:rPr>
                <w:rFonts w:ascii="Tahoma" w:hAnsi="Tahoma"/>
                <w:b/>
                <w:sz w:val="17"/>
                <w:szCs w:val="18"/>
              </w:rPr>
              <w:t xml:space="preserve">, Dental, </w:t>
            </w:r>
            <w:r w:rsidRPr="00D43232">
              <w:rPr>
                <w:rFonts w:ascii="Tahoma" w:hAnsi="Tahoma"/>
                <w:b/>
                <w:sz w:val="17"/>
                <w:szCs w:val="18"/>
              </w:rPr>
              <w:t>and</w:t>
            </w:r>
            <w:r w:rsidR="0020137E">
              <w:rPr>
                <w:rFonts w:ascii="Tahoma" w:hAnsi="Tahoma"/>
                <w:b/>
                <w:sz w:val="17"/>
                <w:szCs w:val="18"/>
              </w:rPr>
              <w:t xml:space="preserve"> </w:t>
            </w:r>
            <w:r w:rsidRPr="006D63F2">
              <w:rPr>
                <w:rFonts w:ascii="Tahoma" w:hAnsi="Tahoma"/>
                <w:b/>
                <w:sz w:val="17"/>
                <w:szCs w:val="18"/>
              </w:rPr>
              <w:t>Institutional Services</w:t>
            </w:r>
            <w:r>
              <w:rPr>
                <w:rFonts w:ascii="Tahoma" w:hAnsi="Tahoma"/>
                <w:b/>
                <w:sz w:val="17"/>
                <w:szCs w:val="18"/>
              </w:rPr>
              <w:t xml:space="preserve"> Data</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14FACE2A" w14:textId="77777777" w:rsidR="002965A6" w:rsidRPr="00325249" w:rsidRDefault="002965A6" w:rsidP="00930BE1">
            <w:pPr>
              <w:pStyle w:val="BodyTextIndent"/>
              <w:ind w:left="0"/>
              <w:jc w:val="center"/>
              <w:rPr>
                <w:rFonts w:ascii="Tahoma" w:hAnsi="Tahoma"/>
                <w:b/>
                <w:sz w:val="17"/>
                <w:szCs w:val="18"/>
              </w:rPr>
            </w:pPr>
            <w:r w:rsidRPr="00325249">
              <w:rPr>
                <w:rFonts w:ascii="Tahoma" w:hAnsi="Tahoma"/>
                <w:b/>
                <w:sz w:val="17"/>
                <w:szCs w:val="18"/>
              </w:rPr>
              <w:t>Pharmacy</w:t>
            </w:r>
            <w:r>
              <w:rPr>
                <w:rFonts w:ascii="Tahoma" w:hAnsi="Tahoma"/>
                <w:b/>
                <w:sz w:val="17"/>
                <w:szCs w:val="18"/>
              </w:rPr>
              <w:t xml:space="preserve"> Data</w:t>
            </w:r>
          </w:p>
        </w:tc>
      </w:tr>
      <w:tr w:rsidR="00251844" w14:paraId="426378D7" w14:textId="77777777" w:rsidTr="004605EF">
        <w:trPr>
          <w:cantSplit/>
          <w:trHeight w:val="969"/>
        </w:trPr>
        <w:tc>
          <w:tcPr>
            <w:tcW w:w="2700" w:type="dxa"/>
            <w:tcBorders>
              <w:top w:val="single" w:sz="12" w:space="0" w:color="auto"/>
              <w:left w:val="single" w:sz="12" w:space="0" w:color="auto"/>
              <w:bottom w:val="single" w:sz="12" w:space="0" w:color="auto"/>
              <w:right w:val="single" w:sz="8" w:space="0" w:color="auto"/>
            </w:tcBorders>
            <w:vAlign w:val="center"/>
          </w:tcPr>
          <w:p w14:paraId="1738284F" w14:textId="77777777" w:rsidR="00693AB1" w:rsidRDefault="00693AB1" w:rsidP="00930BE1">
            <w:pPr>
              <w:pStyle w:val="BodyTextIndent"/>
              <w:ind w:left="0"/>
              <w:rPr>
                <w:rFonts w:ascii="Tahoma" w:hAnsi="Tahoma"/>
                <w:b/>
                <w:sz w:val="18"/>
                <w:szCs w:val="18"/>
              </w:rPr>
            </w:pPr>
            <w:r>
              <w:rPr>
                <w:rFonts w:ascii="Tahoma" w:hAnsi="Tahoma"/>
                <w:b/>
                <w:sz w:val="18"/>
                <w:szCs w:val="18"/>
              </w:rPr>
              <w:t>Billed Charge</w:t>
            </w:r>
          </w:p>
          <w:p w14:paraId="606F1BEA" w14:textId="77777777" w:rsidR="00693AB1" w:rsidRPr="00634EF0" w:rsidRDefault="00693AB1" w:rsidP="00930BE1">
            <w:pPr>
              <w:pStyle w:val="BodyTextIndent"/>
              <w:ind w:left="0"/>
              <w:rPr>
                <w:rFonts w:ascii="Tahoma" w:hAnsi="Tahoma"/>
                <w:i/>
                <w:sz w:val="16"/>
                <w:szCs w:val="16"/>
              </w:rPr>
            </w:pPr>
          </w:p>
        </w:tc>
        <w:tc>
          <w:tcPr>
            <w:tcW w:w="2880" w:type="dxa"/>
            <w:tcBorders>
              <w:top w:val="single" w:sz="12" w:space="0" w:color="auto"/>
              <w:left w:val="single" w:sz="8" w:space="0" w:color="auto"/>
              <w:bottom w:val="single" w:sz="12" w:space="0" w:color="auto"/>
              <w:right w:val="single" w:sz="8" w:space="0" w:color="auto"/>
            </w:tcBorders>
            <w:vAlign w:val="center"/>
          </w:tcPr>
          <w:p w14:paraId="218EC936" w14:textId="77777777" w:rsidR="00693AB1" w:rsidRPr="00325249" w:rsidRDefault="00693AB1" w:rsidP="000F6324">
            <w:pPr>
              <w:rPr>
                <w:rFonts w:ascii="Tahoma" w:hAnsi="Tahoma" w:cs="Tahoma"/>
                <w:sz w:val="15"/>
                <w:szCs w:val="16"/>
              </w:rPr>
            </w:pPr>
            <w:r w:rsidRPr="00325249">
              <w:rPr>
                <w:rFonts w:ascii="Tahoma" w:hAnsi="Tahoma" w:cs="Tahoma"/>
                <w:i/>
                <w:sz w:val="15"/>
                <w:szCs w:val="16"/>
              </w:rPr>
              <w:t xml:space="preserve">Dollar amount as billed by the </w:t>
            </w:r>
            <w:r w:rsidRPr="00C33D30">
              <w:rPr>
                <w:rFonts w:ascii="Tahoma" w:hAnsi="Tahoma" w:cs="Tahoma"/>
                <w:i/>
                <w:sz w:val="15"/>
                <w:szCs w:val="15"/>
              </w:rPr>
              <w:t>practitioner/institution for health care services rendered.</w:t>
            </w:r>
            <w:r w:rsidR="00C33D30" w:rsidRPr="00C33D30">
              <w:rPr>
                <w:rFonts w:ascii="Tahoma" w:hAnsi="Tahoma" w:cs="Tahoma"/>
                <w:i/>
                <w:sz w:val="15"/>
                <w:szCs w:val="15"/>
              </w:rPr>
              <w:t xml:space="preserve"> </w:t>
            </w:r>
          </w:p>
        </w:tc>
        <w:tc>
          <w:tcPr>
            <w:tcW w:w="3330" w:type="dxa"/>
            <w:tcBorders>
              <w:top w:val="single" w:sz="12" w:space="0" w:color="auto"/>
              <w:left w:val="single" w:sz="8" w:space="0" w:color="auto"/>
              <w:bottom w:val="single" w:sz="12" w:space="0" w:color="auto"/>
              <w:right w:val="single" w:sz="12" w:space="0" w:color="auto"/>
            </w:tcBorders>
            <w:vAlign w:val="center"/>
          </w:tcPr>
          <w:p w14:paraId="7DC9D0FD" w14:textId="77777777" w:rsidR="00693AB1" w:rsidRPr="007E41F9" w:rsidRDefault="00693AB1" w:rsidP="000F6324">
            <w:pPr>
              <w:rPr>
                <w:rFonts w:ascii="Tahoma" w:hAnsi="Tahoma" w:cs="Tahoma"/>
                <w:i/>
                <w:sz w:val="15"/>
                <w:szCs w:val="16"/>
              </w:rPr>
            </w:pPr>
            <w:r w:rsidRPr="007E41F9">
              <w:rPr>
                <w:rFonts w:ascii="Tahoma" w:hAnsi="Tahoma" w:cs="Tahoma"/>
                <w:i/>
                <w:sz w:val="15"/>
                <w:szCs w:val="16"/>
              </w:rPr>
              <w:t>Prescription retail price including ingredient cost, dispensing fee, tax, and administrative expenditures</w:t>
            </w:r>
            <w:r>
              <w:rPr>
                <w:rFonts w:ascii="Tahoma" w:hAnsi="Tahoma" w:cs="Tahoma"/>
                <w:i/>
                <w:sz w:val="15"/>
                <w:szCs w:val="16"/>
              </w:rPr>
              <w:t>.</w:t>
            </w:r>
            <w:r w:rsidR="00C33D30">
              <w:rPr>
                <w:rFonts w:ascii="Tahoma" w:hAnsi="Tahoma" w:cs="Tahoma"/>
                <w:i/>
                <w:sz w:val="15"/>
                <w:szCs w:val="16"/>
              </w:rPr>
              <w:t xml:space="preserve"> </w:t>
            </w:r>
            <w:r w:rsidR="00C33D30" w:rsidRPr="00A5095D">
              <w:rPr>
                <w:rFonts w:ascii="Tahoma" w:hAnsi="Tahoma" w:cs="Tahoma"/>
                <w:i/>
                <w:sz w:val="15"/>
                <w:szCs w:val="15"/>
              </w:rPr>
              <w:t xml:space="preserve">Payors must provide </w:t>
            </w:r>
            <w:r w:rsidR="000F6324">
              <w:rPr>
                <w:rFonts w:ascii="Tahoma" w:hAnsi="Tahoma" w:cs="Tahoma"/>
                <w:i/>
                <w:sz w:val="15"/>
                <w:szCs w:val="15"/>
              </w:rPr>
              <w:t xml:space="preserve">the </w:t>
            </w:r>
            <w:r w:rsidR="00C33D30" w:rsidRPr="00A5095D">
              <w:rPr>
                <w:rFonts w:ascii="Tahoma" w:hAnsi="Tahoma" w:cs="Tahoma"/>
                <w:i/>
                <w:sz w:val="15"/>
                <w:szCs w:val="15"/>
              </w:rPr>
              <w:t>retail price</w:t>
            </w:r>
            <w:r w:rsidR="000F6324">
              <w:rPr>
                <w:rFonts w:ascii="Tahoma" w:hAnsi="Tahoma" w:cs="Tahoma"/>
                <w:i/>
                <w:sz w:val="15"/>
                <w:szCs w:val="15"/>
              </w:rPr>
              <w:t>.</w:t>
            </w:r>
          </w:p>
        </w:tc>
      </w:tr>
      <w:tr w:rsidR="00251844" w14:paraId="79BCBE3F" w14:textId="77777777" w:rsidTr="0052520B">
        <w:trPr>
          <w:cantSplit/>
          <w:trHeight w:val="861"/>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D1F9E8D" w14:textId="77777777" w:rsidR="00AD0E1C" w:rsidRPr="00D22151" w:rsidRDefault="00AD0E1C" w:rsidP="00930BE1">
            <w:pPr>
              <w:pStyle w:val="BodyTextIndent"/>
              <w:ind w:left="0"/>
              <w:rPr>
                <w:rFonts w:ascii="Tahoma" w:hAnsi="Tahoma"/>
                <w:b/>
                <w:sz w:val="18"/>
                <w:szCs w:val="18"/>
              </w:rPr>
            </w:pPr>
            <w:r>
              <w:rPr>
                <w:rFonts w:ascii="Tahoma" w:hAnsi="Tahoma"/>
                <w:b/>
                <w:sz w:val="18"/>
                <w:szCs w:val="18"/>
              </w:rPr>
              <w:t>Allowed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41128E3E" w14:textId="77777777" w:rsidR="00AD0E1C" w:rsidRPr="00325249" w:rsidRDefault="001408AA" w:rsidP="00756650">
            <w:pPr>
              <w:rPr>
                <w:rFonts w:ascii="Tahoma" w:hAnsi="Tahoma" w:cs="Tahoma"/>
                <w:i/>
                <w:sz w:val="15"/>
              </w:rPr>
            </w:pPr>
            <w:r w:rsidRPr="00392BD2">
              <w:rPr>
                <w:rFonts w:ascii="Tahoma" w:hAnsi="Tahoma" w:cs="Tahoma"/>
                <w:i/>
                <w:sz w:val="15"/>
              </w:rPr>
              <w:t>The maximum </w:t>
            </w:r>
            <w:r w:rsidRPr="00392BD2">
              <w:rPr>
                <w:rFonts w:ascii="Tahoma" w:hAnsi="Tahoma" w:cs="Tahoma"/>
                <w:bCs/>
                <w:i/>
                <w:sz w:val="15"/>
              </w:rPr>
              <w:t>amount</w:t>
            </w:r>
            <w:r w:rsidRPr="00392BD2">
              <w:rPr>
                <w:rFonts w:ascii="Tahoma" w:hAnsi="Tahoma" w:cs="Tahoma"/>
                <w:i/>
                <w:sz w:val="15"/>
              </w:rPr>
              <w:t> that a health insurer carrier is willing to pay for a specific service, including the patient’s liable amount. For in-network providers the </w:t>
            </w:r>
            <w:r w:rsidRPr="00392BD2">
              <w:rPr>
                <w:rFonts w:ascii="Tahoma" w:hAnsi="Tahoma" w:cs="Tahoma"/>
                <w:bCs/>
                <w:i/>
                <w:sz w:val="15"/>
              </w:rPr>
              <w:t>allowed</w:t>
            </w:r>
            <w:r w:rsidRPr="00392BD2">
              <w:rPr>
                <w:rFonts w:ascii="Tahoma" w:hAnsi="Tahoma" w:cs="Tahoma"/>
                <w:i/>
                <w:sz w:val="15"/>
              </w:rPr>
              <w:t> amount is a negotiated discounted fee based on the contracts with the providers.</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248B0239" w14:textId="1E90FA55" w:rsidR="00AD0E1C" w:rsidRDefault="00AD0E1C" w:rsidP="00B9423D">
            <w:pPr>
              <w:rPr>
                <w:rFonts w:ascii="Tahoma" w:hAnsi="Tahoma" w:cs="Tahoma"/>
                <w:i/>
                <w:sz w:val="15"/>
              </w:rPr>
            </w:pPr>
          </w:p>
          <w:p w14:paraId="2B1A02E6" w14:textId="424BA6C3" w:rsidR="00C4225B" w:rsidRPr="004B340C" w:rsidRDefault="00C4225B" w:rsidP="004B340C">
            <w:pPr>
              <w:contextualSpacing/>
              <w:rPr>
                <w:rFonts w:ascii="Tahoma" w:hAnsi="Tahoma" w:cs="Tahoma"/>
                <w:sz w:val="15"/>
                <w:szCs w:val="15"/>
              </w:rPr>
            </w:pPr>
            <w:r w:rsidRPr="004B340C">
              <w:rPr>
                <w:rFonts w:ascii="Tahoma" w:hAnsi="Tahoma" w:cs="Tahoma"/>
                <w:i/>
                <w:iCs/>
                <w:sz w:val="15"/>
                <w:szCs w:val="15"/>
              </w:rPr>
              <w:t>Reported maximum contractually allowed (discounted amount). This amount approximately equals to the sum of payor reimbursement amount (excludes patient liable amount) and patient liability</w:t>
            </w:r>
            <w:r w:rsidR="00AD707C">
              <w:rPr>
                <w:rFonts w:ascii="Tahoma" w:hAnsi="Tahoma" w:cs="Tahoma"/>
                <w:i/>
                <w:iCs/>
                <w:sz w:val="15"/>
                <w:szCs w:val="15"/>
              </w:rPr>
              <w:t xml:space="preserve">. </w:t>
            </w:r>
            <w:r w:rsidRPr="004B340C">
              <w:rPr>
                <w:rFonts w:ascii="Tahoma" w:hAnsi="Tahoma" w:cs="Tahoma"/>
                <w:i/>
                <w:iCs/>
                <w:sz w:val="15"/>
                <w:szCs w:val="15"/>
              </w:rPr>
              <w:t xml:space="preserve">The allowed </w:t>
            </w:r>
            <w:r w:rsidR="00197CE9" w:rsidRPr="00197CE9">
              <w:rPr>
                <w:rFonts w:ascii="Tahoma" w:hAnsi="Tahoma" w:cs="Tahoma"/>
                <w:i/>
                <w:iCs/>
                <w:sz w:val="15"/>
                <w:szCs w:val="15"/>
              </w:rPr>
              <w:t>amount should be a reported fiel</w:t>
            </w:r>
            <w:r w:rsidRPr="004B340C">
              <w:rPr>
                <w:rFonts w:ascii="Tahoma" w:hAnsi="Tahoma" w:cs="Tahoma"/>
                <w:i/>
                <w:iCs/>
                <w:sz w:val="15"/>
                <w:szCs w:val="15"/>
              </w:rPr>
              <w:t>d, not calculated. Please leave blank if not reported.</w:t>
            </w:r>
          </w:p>
          <w:p w14:paraId="7FE7C6A6" w14:textId="26CD1428" w:rsidR="00C4225B" w:rsidRPr="00325249" w:rsidRDefault="00C4225B" w:rsidP="00B9423D">
            <w:pPr>
              <w:rPr>
                <w:rFonts w:ascii="Tahoma" w:hAnsi="Tahoma" w:cs="Tahoma"/>
                <w:i/>
                <w:sz w:val="15"/>
              </w:rPr>
            </w:pPr>
          </w:p>
        </w:tc>
      </w:tr>
      <w:tr w:rsidR="00251844" w14:paraId="1257B035" w14:textId="77777777" w:rsidTr="004605EF">
        <w:trPr>
          <w:cantSplit/>
          <w:trHeight w:val="870"/>
        </w:trPr>
        <w:tc>
          <w:tcPr>
            <w:tcW w:w="2700" w:type="dxa"/>
            <w:tcBorders>
              <w:top w:val="single" w:sz="12" w:space="0" w:color="auto"/>
              <w:left w:val="single" w:sz="12" w:space="0" w:color="auto"/>
              <w:bottom w:val="single" w:sz="12" w:space="0" w:color="auto"/>
              <w:right w:val="single" w:sz="8" w:space="0" w:color="auto"/>
            </w:tcBorders>
            <w:vAlign w:val="center"/>
          </w:tcPr>
          <w:p w14:paraId="58DB5F1C"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Patient Deductible</w:t>
            </w:r>
          </w:p>
        </w:tc>
        <w:tc>
          <w:tcPr>
            <w:tcW w:w="2880" w:type="dxa"/>
            <w:tcBorders>
              <w:top w:val="single" w:sz="12" w:space="0" w:color="auto"/>
              <w:left w:val="single" w:sz="8" w:space="0" w:color="auto"/>
              <w:bottom w:val="single" w:sz="12" w:space="0" w:color="auto"/>
              <w:right w:val="single" w:sz="8" w:space="0" w:color="auto"/>
            </w:tcBorders>
            <w:vAlign w:val="center"/>
          </w:tcPr>
          <w:p w14:paraId="72DCA87C" w14:textId="77777777" w:rsidR="00693AB1" w:rsidRPr="00325249" w:rsidRDefault="00693AB1" w:rsidP="00930BE1">
            <w:pPr>
              <w:rPr>
                <w:rFonts w:ascii="Tahoma" w:hAnsi="Tahoma" w:cs="Tahoma"/>
                <w:i/>
                <w:sz w:val="15"/>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vAlign w:val="center"/>
          </w:tcPr>
          <w:p w14:paraId="16388BCB" w14:textId="77777777" w:rsidR="00693AB1" w:rsidRPr="00325249" w:rsidRDefault="00693AB1" w:rsidP="00930BE1">
            <w:pPr>
              <w:rPr>
                <w:rFonts w:ascii="Tahoma" w:hAnsi="Tahoma" w:cs="Tahoma"/>
                <w:sz w:val="16"/>
                <w:szCs w:val="16"/>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r>
      <w:tr w:rsidR="00251844" w14:paraId="4CEF52CB" w14:textId="77777777" w:rsidTr="0052520B">
        <w:trPr>
          <w:cantSplit/>
          <w:trHeight w:val="1250"/>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90FA357" w14:textId="77777777" w:rsidR="00693AB1" w:rsidRPr="00634EF0" w:rsidRDefault="00693AB1" w:rsidP="00930BE1">
            <w:pPr>
              <w:pStyle w:val="BodyTextIndent"/>
              <w:ind w:left="0"/>
              <w:rPr>
                <w:rFonts w:ascii="Tahoma" w:hAnsi="Tahoma"/>
                <w:b/>
                <w:i/>
                <w:sz w:val="18"/>
                <w:szCs w:val="18"/>
              </w:rPr>
            </w:pPr>
            <w:r>
              <w:rPr>
                <w:rFonts w:ascii="Tahoma" w:hAnsi="Tahoma"/>
                <w:b/>
                <w:i/>
                <w:sz w:val="18"/>
                <w:szCs w:val="18"/>
              </w:rPr>
              <w:t>Patient Coinsurance/ Patient Co-payme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77FA2262" w14:textId="77777777" w:rsidR="00693AB1" w:rsidRPr="00325249" w:rsidRDefault="00693AB1" w:rsidP="00930BE1">
            <w:pPr>
              <w:rPr>
                <w:rFonts w:ascii="Tahoma" w:hAnsi="Tahoma" w:cs="Tahoma"/>
                <w:i/>
                <w:sz w:val="15"/>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shd w:val="clear" w:color="auto" w:fill="F2F2F2" w:themeFill="background1" w:themeFillShade="F2"/>
            <w:vAlign w:val="center"/>
          </w:tcPr>
          <w:p w14:paraId="52060B60" w14:textId="77777777" w:rsidR="00693AB1" w:rsidRPr="00325249" w:rsidRDefault="00693AB1" w:rsidP="00930BE1">
            <w:pPr>
              <w:rPr>
                <w:rFonts w:ascii="Tahoma" w:hAnsi="Tahoma" w:cs="Tahoma"/>
                <w:sz w:val="16"/>
                <w:szCs w:val="16"/>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r>
      <w:tr w:rsidR="00251844" w14:paraId="248DCDC1" w14:textId="77777777" w:rsidTr="0052520B">
        <w:trPr>
          <w:cantSplit/>
          <w:trHeight w:val="1430"/>
        </w:trPr>
        <w:tc>
          <w:tcPr>
            <w:tcW w:w="2700" w:type="dxa"/>
            <w:tcBorders>
              <w:top w:val="single" w:sz="12" w:space="0" w:color="auto"/>
              <w:left w:val="single" w:sz="12" w:space="0" w:color="auto"/>
              <w:bottom w:val="single" w:sz="12" w:space="0" w:color="auto"/>
              <w:right w:val="single" w:sz="8" w:space="0" w:color="auto"/>
            </w:tcBorders>
            <w:vAlign w:val="center"/>
          </w:tcPr>
          <w:p w14:paraId="14480553"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Other Patient Obligations</w:t>
            </w:r>
          </w:p>
        </w:tc>
        <w:tc>
          <w:tcPr>
            <w:tcW w:w="2880" w:type="dxa"/>
            <w:tcBorders>
              <w:top w:val="single" w:sz="12" w:space="0" w:color="auto"/>
              <w:left w:val="single" w:sz="8" w:space="0" w:color="auto"/>
              <w:bottom w:val="single" w:sz="12" w:space="0" w:color="auto"/>
              <w:right w:val="single" w:sz="8" w:space="0" w:color="auto"/>
            </w:tcBorders>
            <w:shd w:val="clear" w:color="auto" w:fill="FFFFFF"/>
            <w:vAlign w:val="center"/>
          </w:tcPr>
          <w:p w14:paraId="2A00F0E2" w14:textId="77777777" w:rsidR="00693AB1" w:rsidRPr="00325249" w:rsidRDefault="00693AB1" w:rsidP="00930BE1">
            <w:pPr>
              <w:rPr>
                <w:rFonts w:ascii="Tahoma" w:hAnsi="Tahoma" w:cs="Tahoma"/>
                <w:i/>
                <w:sz w:val="15"/>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c>
          <w:tcPr>
            <w:tcW w:w="3330" w:type="dxa"/>
            <w:tcBorders>
              <w:top w:val="single" w:sz="12" w:space="0" w:color="auto"/>
              <w:left w:val="single" w:sz="8" w:space="0" w:color="auto"/>
              <w:bottom w:val="single" w:sz="12" w:space="0" w:color="auto"/>
              <w:right w:val="single" w:sz="12" w:space="0" w:color="auto"/>
            </w:tcBorders>
            <w:vAlign w:val="center"/>
          </w:tcPr>
          <w:p w14:paraId="0125DCA1" w14:textId="77777777" w:rsidR="00693AB1" w:rsidRPr="00325249" w:rsidRDefault="00693AB1" w:rsidP="00930BE1">
            <w:pPr>
              <w:rPr>
                <w:rFonts w:ascii="Tahoma" w:hAnsi="Tahoma" w:cs="Tahoma"/>
                <w:sz w:val="16"/>
                <w:szCs w:val="16"/>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r>
      <w:tr w:rsidR="00251844" w14:paraId="7EBEC830" w14:textId="77777777" w:rsidTr="004605EF">
        <w:trPr>
          <w:cantSplit/>
          <w:trHeight w:val="557"/>
        </w:trPr>
        <w:tc>
          <w:tcPr>
            <w:tcW w:w="8910" w:type="dxa"/>
            <w:gridSpan w:val="3"/>
            <w:tcBorders>
              <w:left w:val="single" w:sz="12" w:space="0" w:color="auto"/>
              <w:bottom w:val="single" w:sz="12" w:space="0" w:color="auto"/>
              <w:right w:val="single" w:sz="12" w:space="0" w:color="auto"/>
            </w:tcBorders>
            <w:shd w:val="clear" w:color="auto" w:fill="F2F2F2"/>
            <w:vAlign w:val="center"/>
          </w:tcPr>
          <w:p w14:paraId="6F1B209B" w14:textId="77777777" w:rsidR="002965A6" w:rsidRPr="004760EA" w:rsidRDefault="002965A6" w:rsidP="00930BE1">
            <w:pPr>
              <w:rPr>
                <w:rFonts w:ascii="Tahoma" w:hAnsi="Tahoma" w:cs="Tahoma"/>
                <w:i/>
                <w:sz w:val="15"/>
              </w:rPr>
            </w:pPr>
            <w:r w:rsidRPr="00F77ABB">
              <w:rPr>
                <w:rFonts w:ascii="Tahoma" w:hAnsi="Tahoma" w:cs="Tahoma"/>
                <w:i/>
                <w:sz w:val="15"/>
              </w:rPr>
              <w:t>Note: Patient Deductible, Patient Coinsurance/Patient Co-payment,</w:t>
            </w:r>
            <w:r w:rsidR="004760EA">
              <w:rPr>
                <w:rFonts w:ascii="Tahoma" w:hAnsi="Tahoma" w:cs="Tahoma"/>
                <w:i/>
                <w:sz w:val="15"/>
              </w:rPr>
              <w:t xml:space="preserve"> and Other Patient Obligations are used to calculate Total Patient Liability. </w:t>
            </w:r>
            <w:r w:rsidRPr="00F77ABB">
              <w:rPr>
                <w:rFonts w:ascii="Tahoma" w:hAnsi="Tahoma"/>
                <w:i/>
                <w:sz w:val="15"/>
              </w:rPr>
              <w:t>Please make an effort to provide this financial information.</w:t>
            </w:r>
          </w:p>
        </w:tc>
      </w:tr>
      <w:tr w:rsidR="00251844" w14:paraId="1C8D78FF"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FFFFF" w:themeFill="background1"/>
            <w:vAlign w:val="center"/>
          </w:tcPr>
          <w:p w14:paraId="7812D4FE" w14:textId="77777777" w:rsidR="00693AB1" w:rsidRPr="00E42B56" w:rsidRDefault="00693AB1" w:rsidP="00930BE1">
            <w:pPr>
              <w:pStyle w:val="BodyTextIndent"/>
              <w:ind w:left="0"/>
              <w:rPr>
                <w:rFonts w:ascii="Tahoma" w:hAnsi="Tahoma"/>
                <w:b/>
                <w:sz w:val="18"/>
                <w:szCs w:val="18"/>
              </w:rPr>
            </w:pPr>
            <w:r w:rsidRPr="00E42B56">
              <w:rPr>
                <w:rFonts w:ascii="Tahoma" w:hAnsi="Tahoma"/>
                <w:b/>
                <w:sz w:val="18"/>
                <w:szCs w:val="18"/>
              </w:rPr>
              <w:t>Reimbursement Amount</w:t>
            </w:r>
          </w:p>
        </w:tc>
        <w:tc>
          <w:tcPr>
            <w:tcW w:w="2880" w:type="dxa"/>
            <w:tcBorders>
              <w:top w:val="single" w:sz="12" w:space="0" w:color="auto"/>
              <w:left w:val="single" w:sz="8" w:space="0" w:color="auto"/>
              <w:bottom w:val="single" w:sz="12" w:space="0" w:color="auto"/>
              <w:right w:val="single" w:sz="8" w:space="0" w:color="auto"/>
            </w:tcBorders>
            <w:shd w:val="clear" w:color="auto" w:fill="FFFFFF" w:themeFill="background1"/>
            <w:vAlign w:val="center"/>
          </w:tcPr>
          <w:p w14:paraId="05820259" w14:textId="77777777" w:rsidR="00693AB1" w:rsidRPr="00E42B56" w:rsidRDefault="00693AB1" w:rsidP="00930BE1">
            <w:pPr>
              <w:rPr>
                <w:rFonts w:ascii="Tahoma" w:hAnsi="Tahoma" w:cs="Tahoma"/>
                <w:i/>
                <w:sz w:val="15"/>
              </w:rPr>
            </w:pPr>
            <w:r w:rsidRPr="00E42B56">
              <w:rPr>
                <w:rFonts w:ascii="Tahoma" w:hAnsi="Tahoma" w:cs="Tahoma"/>
                <w:i/>
                <w:sz w:val="15"/>
              </w:rPr>
              <w:t>Amount paid to a practitioner, other health professional, office facility, or institution.</w:t>
            </w:r>
          </w:p>
        </w:tc>
        <w:tc>
          <w:tcPr>
            <w:tcW w:w="3330" w:type="dxa"/>
            <w:tcBorders>
              <w:top w:val="single" w:sz="12" w:space="0" w:color="auto"/>
              <w:left w:val="single" w:sz="8" w:space="0" w:color="auto"/>
              <w:bottom w:val="single" w:sz="12" w:space="0" w:color="auto"/>
              <w:right w:val="single" w:sz="12" w:space="0" w:color="auto"/>
            </w:tcBorders>
            <w:shd w:val="clear" w:color="auto" w:fill="FFFFFF" w:themeFill="background1"/>
            <w:vAlign w:val="center"/>
          </w:tcPr>
          <w:p w14:paraId="67A0BD5D" w14:textId="77777777" w:rsidR="00693AB1" w:rsidRPr="00E42B56" w:rsidRDefault="00693AB1" w:rsidP="00930BE1">
            <w:pPr>
              <w:rPr>
                <w:rFonts w:ascii="Tahoma" w:hAnsi="Tahoma" w:cs="Tahoma"/>
                <w:sz w:val="16"/>
                <w:szCs w:val="16"/>
              </w:rPr>
            </w:pPr>
            <w:r w:rsidRPr="00E42B56">
              <w:rPr>
                <w:rFonts w:ascii="Tahoma" w:hAnsi="Tahoma" w:cs="Tahoma"/>
                <w:i/>
                <w:sz w:val="15"/>
              </w:rPr>
              <w:t>Amount paid to the pharmacy by the payor.</w:t>
            </w:r>
          </w:p>
        </w:tc>
      </w:tr>
      <w:tr w:rsidR="00251844" w:rsidRPr="00D43232" w14:paraId="26E8D540"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1BC07DE8" w14:textId="51B78952" w:rsidR="00B13909" w:rsidRPr="00E42B56" w:rsidRDefault="00B13909" w:rsidP="0020137E">
            <w:pPr>
              <w:pStyle w:val="BodyTextIndent"/>
              <w:ind w:left="0"/>
              <w:rPr>
                <w:rFonts w:ascii="Tahoma" w:hAnsi="Tahoma"/>
                <w:b/>
                <w:sz w:val="18"/>
                <w:szCs w:val="18"/>
              </w:rPr>
            </w:pPr>
            <w:r w:rsidRPr="00E42B56">
              <w:rPr>
                <w:rFonts w:ascii="Tahoma" w:hAnsi="Tahoma"/>
                <w:b/>
                <w:sz w:val="18"/>
                <w:szCs w:val="18"/>
              </w:rPr>
              <w:t>Amount Paid by Other Insurance</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42AAF12B" w14:textId="5CB72A99" w:rsidR="00B13909" w:rsidRPr="00E42B56" w:rsidRDefault="00C33D30" w:rsidP="00895F9B">
            <w:pPr>
              <w:rPr>
                <w:rFonts w:ascii="Tahoma" w:hAnsi="Tahoma" w:cs="Tahoma"/>
                <w:i/>
                <w:color w:val="000000"/>
                <w:sz w:val="15"/>
                <w:szCs w:val="15"/>
              </w:rPr>
            </w:pPr>
            <w:r w:rsidRPr="00E42B56">
              <w:rPr>
                <w:rFonts w:ascii="Tahoma" w:hAnsi="Tahoma" w:cs="Tahoma"/>
                <w:i/>
                <w:color w:val="000000"/>
                <w:sz w:val="15"/>
                <w:szCs w:val="15"/>
              </w:rPr>
              <w:t xml:space="preserve">Amount paid by the primary payor if the </w:t>
            </w:r>
            <w:r w:rsidR="00895F9B" w:rsidRPr="00E42B56">
              <w:rPr>
                <w:rFonts w:ascii="Tahoma" w:hAnsi="Tahoma" w:cs="Tahoma"/>
                <w:i/>
                <w:color w:val="000000"/>
                <w:sz w:val="15"/>
                <w:szCs w:val="15"/>
              </w:rPr>
              <w:t xml:space="preserve">payor </w:t>
            </w:r>
            <w:r w:rsidRPr="00E42B56">
              <w:rPr>
                <w:rFonts w:ascii="Tahoma" w:hAnsi="Tahoma" w:cs="Tahoma"/>
                <w:i/>
                <w:color w:val="000000"/>
                <w:sz w:val="15"/>
                <w:szCs w:val="15"/>
              </w:rPr>
              <w:t>is not the primary insurer.</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32F2C7D4" w14:textId="22BB220A" w:rsidR="00B13909" w:rsidRPr="00E42B56" w:rsidRDefault="00895F9B" w:rsidP="0020137E">
            <w:pPr>
              <w:rPr>
                <w:rFonts w:ascii="Tahoma" w:hAnsi="Tahoma" w:cs="Tahoma"/>
                <w:i/>
                <w:sz w:val="15"/>
              </w:rPr>
            </w:pPr>
            <w:r w:rsidRPr="00E42B56">
              <w:rPr>
                <w:rFonts w:ascii="Tahoma" w:hAnsi="Tahoma" w:cs="Tahoma"/>
                <w:i/>
                <w:color w:val="000000"/>
                <w:sz w:val="15"/>
                <w:szCs w:val="15"/>
              </w:rPr>
              <w:t>Amount paid by the primary payor if the payor is not the primary insurer.</w:t>
            </w:r>
          </w:p>
        </w:tc>
      </w:tr>
    </w:tbl>
    <w:p w14:paraId="5E9167BE" w14:textId="497372CB" w:rsidR="000E68D0" w:rsidRDefault="000E68D0">
      <w:pPr>
        <w:rPr>
          <w:rFonts w:ascii="Tahoma" w:hAnsi="Tahoma" w:cs="Tahoma"/>
          <w:b/>
          <w:i/>
          <w:sz w:val="16"/>
          <w:szCs w:val="16"/>
        </w:rPr>
      </w:pPr>
      <w:r>
        <w:rPr>
          <w:rFonts w:cs="Tahoma"/>
          <w:i/>
          <w:sz w:val="16"/>
          <w:szCs w:val="16"/>
        </w:rPr>
        <w:br w:type="page"/>
      </w:r>
    </w:p>
    <w:p w14:paraId="07F3BD1F" w14:textId="77777777" w:rsidR="00CE1E78" w:rsidRPr="00367B92" w:rsidRDefault="00CE1E78" w:rsidP="00367B92">
      <w:pPr>
        <w:pStyle w:val="Heading1"/>
        <w:rPr>
          <w:sz w:val="44"/>
          <w:szCs w:val="44"/>
        </w:rPr>
      </w:pPr>
      <w:bookmarkStart w:id="42" w:name="_Toc464648833"/>
      <w:bookmarkStart w:id="43" w:name="_Toc497748436"/>
      <w:r w:rsidRPr="00367B92">
        <w:rPr>
          <w:sz w:val="44"/>
          <w:szCs w:val="44"/>
        </w:rPr>
        <w:t xml:space="preserve">Appendix </w:t>
      </w:r>
      <w:r w:rsidR="002965A6" w:rsidRPr="00367B92">
        <w:rPr>
          <w:sz w:val="44"/>
          <w:szCs w:val="44"/>
        </w:rPr>
        <w:t>E</w:t>
      </w:r>
      <w:r w:rsidR="00EE120F" w:rsidRPr="00367B92">
        <w:rPr>
          <w:sz w:val="44"/>
          <w:szCs w:val="44"/>
        </w:rPr>
        <w:t xml:space="preserve"> </w:t>
      </w:r>
      <w:r w:rsidRPr="00367B92">
        <w:rPr>
          <w:sz w:val="44"/>
          <w:szCs w:val="44"/>
        </w:rPr>
        <w:t>– MCDB Portal Instructions</w:t>
      </w:r>
      <w:bookmarkEnd w:id="42"/>
      <w:bookmarkEnd w:id="43"/>
    </w:p>
    <w:p w14:paraId="2CAAFD05" w14:textId="77777777" w:rsidR="0037539E" w:rsidRDefault="0037539E" w:rsidP="0032147D">
      <w:pPr>
        <w:rPr>
          <w:rFonts w:ascii="Tahoma" w:hAnsi="Tahoma" w:cs="Tahoma"/>
          <w:sz w:val="21"/>
          <w:szCs w:val="22"/>
        </w:rPr>
      </w:pPr>
    </w:p>
    <w:p w14:paraId="36B9697B" w14:textId="77777777" w:rsidR="00CE1E78" w:rsidRDefault="00CE1E78" w:rsidP="0032147D">
      <w:pPr>
        <w:rPr>
          <w:rFonts w:ascii="Tahoma" w:hAnsi="Tahoma" w:cs="Tahoma"/>
          <w:sz w:val="21"/>
          <w:szCs w:val="22"/>
        </w:rPr>
      </w:pPr>
    </w:p>
    <w:p w14:paraId="02106429" w14:textId="77777777" w:rsidR="00CE1E78" w:rsidRDefault="00CE1E78" w:rsidP="0032147D">
      <w:pPr>
        <w:rPr>
          <w:rFonts w:ascii="Tahoma" w:hAnsi="Tahoma" w:cs="Tahoma"/>
          <w:sz w:val="21"/>
          <w:szCs w:val="22"/>
        </w:rPr>
      </w:pPr>
    </w:p>
    <w:p w14:paraId="49DF2F84" w14:textId="77777777" w:rsidR="00D9567C" w:rsidRDefault="00D9567C" w:rsidP="00D9567C">
      <w:pPr>
        <w:pStyle w:val="BodyTextIndent"/>
        <w:ind w:left="0"/>
        <w:jc w:val="center"/>
        <w:rPr>
          <w:rFonts w:ascii="Tahoma" w:hAnsi="Tahoma"/>
          <w:b/>
          <w:smallCaps/>
          <w:sz w:val="23"/>
          <w:szCs w:val="22"/>
        </w:rPr>
      </w:pPr>
      <w:r w:rsidRPr="008B606A">
        <w:rPr>
          <w:rFonts w:ascii="Tahoma" w:hAnsi="Tahoma"/>
          <w:b/>
          <w:smallCaps/>
          <w:sz w:val="23"/>
          <w:szCs w:val="22"/>
        </w:rPr>
        <w:t xml:space="preserve">Medical Care Data Base </w:t>
      </w:r>
      <w:r>
        <w:rPr>
          <w:rFonts w:ascii="Tahoma" w:hAnsi="Tahoma"/>
          <w:b/>
          <w:smallCaps/>
          <w:sz w:val="23"/>
          <w:szCs w:val="22"/>
        </w:rPr>
        <w:t>Portal Submissions</w:t>
      </w:r>
    </w:p>
    <w:p w14:paraId="122EC4C2" w14:textId="77777777" w:rsidR="00D9567C" w:rsidRPr="008A5A26" w:rsidRDefault="00D9567C" w:rsidP="00D9567C">
      <w:pPr>
        <w:pStyle w:val="BodyTextIndent"/>
        <w:ind w:left="0"/>
        <w:rPr>
          <w:rFonts w:ascii="Tahoma" w:hAnsi="Tahoma"/>
          <w:sz w:val="19"/>
          <w:szCs w:val="19"/>
        </w:rPr>
      </w:pPr>
    </w:p>
    <w:p w14:paraId="273EFCE0" w14:textId="74F784D4" w:rsidR="001D7E23" w:rsidRPr="002C2C8C" w:rsidRDefault="00D9567C" w:rsidP="00E50B93">
      <w:pPr>
        <w:rPr>
          <w:rFonts w:ascii="Tahoma" w:hAnsi="Tahoma"/>
          <w:sz w:val="19"/>
        </w:rPr>
      </w:pPr>
      <w:r w:rsidRPr="002C2C8C">
        <w:rPr>
          <w:rFonts w:ascii="Tahoma" w:hAnsi="Tahoma"/>
          <w:sz w:val="19"/>
        </w:rPr>
        <w:t xml:space="preserve">In order to submit files to the MCDB Portal for </w:t>
      </w:r>
      <w:r w:rsidRPr="00B72ED8">
        <w:rPr>
          <w:rFonts w:ascii="Tahoma" w:hAnsi="Tahoma"/>
          <w:sz w:val="19"/>
        </w:rPr>
        <w:t>the 201</w:t>
      </w:r>
      <w:r w:rsidR="00B72ED8" w:rsidRPr="00B72ED8">
        <w:rPr>
          <w:rFonts w:ascii="Tahoma" w:hAnsi="Tahoma"/>
          <w:sz w:val="19"/>
        </w:rPr>
        <w:t xml:space="preserve">8 </w:t>
      </w:r>
      <w:r w:rsidRPr="00B72ED8">
        <w:rPr>
          <w:rFonts w:ascii="Tahoma" w:hAnsi="Tahoma"/>
          <w:sz w:val="19"/>
        </w:rPr>
        <w:t>dat</w:t>
      </w:r>
      <w:r w:rsidRPr="002C2C8C">
        <w:rPr>
          <w:rFonts w:ascii="Tahoma" w:hAnsi="Tahoma"/>
          <w:sz w:val="19"/>
        </w:rPr>
        <w:t>a submission period, each pay</w:t>
      </w:r>
      <w:r w:rsidR="00996834" w:rsidRPr="002C2C8C">
        <w:rPr>
          <w:rFonts w:ascii="Tahoma" w:hAnsi="Tahoma"/>
          <w:sz w:val="19"/>
        </w:rPr>
        <w:t>o</w:t>
      </w:r>
      <w:r w:rsidRPr="002C2C8C">
        <w:rPr>
          <w:rFonts w:ascii="Tahoma" w:hAnsi="Tahoma"/>
          <w:sz w:val="19"/>
        </w:rPr>
        <w:t>r will need to have their primary point of contact reach out to Social &amp; Scientific Systems, Inc. in order to request an administrative account</w:t>
      </w:r>
      <w:r w:rsidR="00EE7E5E" w:rsidRPr="002C2C8C">
        <w:rPr>
          <w:rFonts w:ascii="Tahoma" w:hAnsi="Tahoma"/>
          <w:sz w:val="19"/>
        </w:rPr>
        <w:t xml:space="preserve">. </w:t>
      </w:r>
      <w:r w:rsidRPr="002C2C8C">
        <w:rPr>
          <w:rFonts w:ascii="Tahoma" w:hAnsi="Tahoma"/>
          <w:sz w:val="19"/>
        </w:rPr>
        <w:t>An administrative account will then be created for the individual designated to be the administrator in the contact email</w:t>
      </w:r>
      <w:r w:rsidR="00EE7E5E" w:rsidRPr="002C2C8C">
        <w:rPr>
          <w:rFonts w:ascii="Tahoma" w:hAnsi="Tahoma"/>
          <w:sz w:val="19"/>
        </w:rPr>
        <w:t xml:space="preserve">. </w:t>
      </w:r>
      <w:r w:rsidRPr="002C2C8C">
        <w:rPr>
          <w:rFonts w:ascii="Tahoma" w:hAnsi="Tahoma"/>
          <w:sz w:val="19"/>
        </w:rPr>
        <w:t xml:space="preserve">The administrator will then receive a user name, as well as instructions with how to log-in at </w:t>
      </w:r>
      <w:hyperlink r:id="rId20" w:history="1">
        <w:r w:rsidRPr="002C2C8C">
          <w:rPr>
            <w:rStyle w:val="Hyperlink"/>
            <w:rFonts w:ascii="Tahoma" w:hAnsi="Tahoma"/>
            <w:sz w:val="19"/>
          </w:rPr>
          <w:t>www.mcdbportal.com</w:t>
        </w:r>
      </w:hyperlink>
      <w:r w:rsidRPr="002C2C8C">
        <w:rPr>
          <w:rFonts w:ascii="Tahoma" w:hAnsi="Tahoma"/>
          <w:sz w:val="19"/>
        </w:rPr>
        <w:t xml:space="preserve"> in order to submit data.</w:t>
      </w:r>
    </w:p>
    <w:p w14:paraId="3677F245" w14:textId="77777777" w:rsidR="00D9567C" w:rsidRPr="002C2C8C" w:rsidRDefault="00D9567C" w:rsidP="00D9567C">
      <w:pPr>
        <w:rPr>
          <w:rFonts w:ascii="Tahoma" w:hAnsi="Tahoma"/>
          <w:sz w:val="19"/>
        </w:rPr>
      </w:pPr>
    </w:p>
    <w:p w14:paraId="32961330" w14:textId="77777777" w:rsidR="00D9567C" w:rsidRPr="002C2C8C" w:rsidRDefault="00D9567C" w:rsidP="00D9567C">
      <w:pPr>
        <w:rPr>
          <w:rFonts w:ascii="Tahoma" w:hAnsi="Tahoma"/>
          <w:sz w:val="19"/>
        </w:rPr>
      </w:pPr>
      <w:r w:rsidRPr="002C2C8C">
        <w:rPr>
          <w:rFonts w:ascii="Tahoma" w:hAnsi="Tahoma"/>
          <w:sz w:val="19"/>
        </w:rPr>
        <w:t>In order for data submissions to be properly processed, a pay</w:t>
      </w:r>
      <w:r w:rsidR="00996834" w:rsidRPr="002C2C8C">
        <w:rPr>
          <w:rFonts w:ascii="Tahoma" w:hAnsi="Tahoma"/>
          <w:sz w:val="19"/>
        </w:rPr>
        <w:t>o</w:t>
      </w:r>
      <w:r w:rsidRPr="002C2C8C">
        <w:rPr>
          <w:rFonts w:ascii="Tahoma" w:hAnsi="Tahoma"/>
          <w:sz w:val="19"/>
        </w:rPr>
        <w:t>r will need to ensure that all of the following is accurate:</w:t>
      </w:r>
    </w:p>
    <w:p w14:paraId="426AF546" w14:textId="77777777" w:rsidR="00090723" w:rsidRPr="002C2C8C" w:rsidRDefault="00090723" w:rsidP="00D9567C">
      <w:pPr>
        <w:rPr>
          <w:rFonts w:ascii="Tahoma" w:hAnsi="Tahoma"/>
          <w:sz w:val="19"/>
        </w:rPr>
      </w:pPr>
    </w:p>
    <w:p w14:paraId="1C505A4B" w14:textId="77777777" w:rsidR="005E6ECD" w:rsidRDefault="005E6ECD" w:rsidP="00D9567C">
      <w:pPr>
        <w:rPr>
          <w:rFonts w:ascii="Tahoma" w:hAnsi="Tahoma" w:cs="Tahoma"/>
          <w:sz w:val="18"/>
          <w:szCs w:val="18"/>
        </w:rPr>
      </w:pPr>
    </w:p>
    <w:tbl>
      <w:tblPr>
        <w:tblStyle w:val="TableGrid"/>
        <w:tblW w:w="0" w:type="auto"/>
        <w:tblInd w:w="468" w:type="dxa"/>
        <w:tblLook w:val="04A0" w:firstRow="1" w:lastRow="0" w:firstColumn="1" w:lastColumn="0" w:noHBand="0" w:noVBand="1"/>
      </w:tblPr>
      <w:tblGrid>
        <w:gridCol w:w="1080"/>
        <w:gridCol w:w="7740"/>
      </w:tblGrid>
      <w:tr w:rsidR="005E6ECD" w14:paraId="7EA0526B" w14:textId="77777777" w:rsidTr="002C2C8C">
        <w:tc>
          <w:tcPr>
            <w:tcW w:w="1080" w:type="dxa"/>
          </w:tcPr>
          <w:p w14:paraId="51A4BD3F" w14:textId="77777777" w:rsidR="005E6ECD" w:rsidRDefault="005E6ECD" w:rsidP="005E6ECD">
            <w:pPr>
              <w:rPr>
                <w:rFonts w:ascii="Tahoma" w:hAnsi="Tahoma" w:cs="Tahoma"/>
                <w:sz w:val="18"/>
                <w:szCs w:val="18"/>
              </w:rPr>
            </w:pPr>
            <w:r>
              <w:rPr>
                <w:rFonts w:ascii="Tahoma" w:hAnsi="Tahoma" w:cs="Tahoma"/>
                <w:sz w:val="18"/>
                <w:szCs w:val="18"/>
              </w:rPr>
              <w:t>Tier 1 Checklist</w:t>
            </w:r>
          </w:p>
        </w:tc>
        <w:tc>
          <w:tcPr>
            <w:tcW w:w="7740" w:type="dxa"/>
          </w:tcPr>
          <w:p w14:paraId="37FCF719" w14:textId="77777777" w:rsidR="005E6ECD" w:rsidRDefault="005E6ECD" w:rsidP="00D9567C">
            <w:pPr>
              <w:rPr>
                <w:rFonts w:ascii="Tahoma" w:hAnsi="Tahoma" w:cs="Tahoma"/>
                <w:sz w:val="18"/>
                <w:szCs w:val="18"/>
              </w:rPr>
            </w:pPr>
          </w:p>
        </w:tc>
      </w:tr>
      <w:tr w:rsidR="005E6ECD" w14:paraId="0A72BAE6" w14:textId="77777777" w:rsidTr="002C2C8C">
        <w:tc>
          <w:tcPr>
            <w:tcW w:w="1080" w:type="dxa"/>
          </w:tcPr>
          <w:p w14:paraId="6786D8FE" w14:textId="77777777" w:rsidR="005E6ECD" w:rsidRDefault="005E6ECD" w:rsidP="00D9567C">
            <w:pPr>
              <w:rPr>
                <w:rFonts w:ascii="Tahoma" w:hAnsi="Tahoma" w:cs="Tahoma"/>
                <w:sz w:val="18"/>
                <w:szCs w:val="18"/>
              </w:rPr>
            </w:pPr>
          </w:p>
        </w:tc>
        <w:tc>
          <w:tcPr>
            <w:tcW w:w="7740" w:type="dxa"/>
          </w:tcPr>
          <w:p w14:paraId="3B3F6782" w14:textId="77777777" w:rsidR="005E6ECD" w:rsidRDefault="005E6ECD" w:rsidP="00D9567C">
            <w:pPr>
              <w:rPr>
                <w:rFonts w:ascii="Tahoma" w:hAnsi="Tahoma" w:cs="Tahoma"/>
                <w:sz w:val="18"/>
                <w:szCs w:val="18"/>
              </w:rPr>
            </w:pPr>
            <w:r>
              <w:rPr>
                <w:rFonts w:ascii="Tahoma" w:hAnsi="Tahoma" w:cs="Tahoma"/>
                <w:sz w:val="18"/>
                <w:szCs w:val="18"/>
              </w:rPr>
              <w:t>All files match file width specifications.</w:t>
            </w:r>
          </w:p>
        </w:tc>
      </w:tr>
      <w:tr w:rsidR="005E6ECD" w14:paraId="66E9A5F0" w14:textId="77777777" w:rsidTr="002C2C8C">
        <w:tc>
          <w:tcPr>
            <w:tcW w:w="1080" w:type="dxa"/>
          </w:tcPr>
          <w:p w14:paraId="6E78C6C5" w14:textId="77777777" w:rsidR="005E6ECD" w:rsidRDefault="005E6ECD" w:rsidP="00D9567C">
            <w:pPr>
              <w:rPr>
                <w:rFonts w:ascii="Tahoma" w:hAnsi="Tahoma" w:cs="Tahoma"/>
                <w:sz w:val="18"/>
                <w:szCs w:val="18"/>
              </w:rPr>
            </w:pPr>
          </w:p>
        </w:tc>
        <w:tc>
          <w:tcPr>
            <w:tcW w:w="7740" w:type="dxa"/>
          </w:tcPr>
          <w:p w14:paraId="2A6E5CC4" w14:textId="77777777" w:rsidR="005E6ECD" w:rsidRDefault="005E6ECD" w:rsidP="00D9567C">
            <w:pPr>
              <w:rPr>
                <w:rFonts w:ascii="Tahoma" w:hAnsi="Tahoma" w:cs="Tahoma"/>
                <w:sz w:val="18"/>
                <w:szCs w:val="18"/>
              </w:rPr>
            </w:pPr>
            <w:r>
              <w:rPr>
                <w:rFonts w:ascii="Tahoma" w:hAnsi="Tahoma" w:cs="Tahoma"/>
                <w:sz w:val="18"/>
                <w:szCs w:val="18"/>
              </w:rPr>
              <w:t>All files match column length specifications.</w:t>
            </w:r>
          </w:p>
        </w:tc>
      </w:tr>
      <w:tr w:rsidR="005E6ECD" w14:paraId="1552CF40" w14:textId="77777777" w:rsidTr="002C2C8C">
        <w:tc>
          <w:tcPr>
            <w:tcW w:w="1080" w:type="dxa"/>
          </w:tcPr>
          <w:p w14:paraId="2C8FE71E" w14:textId="77777777" w:rsidR="005E6ECD" w:rsidRDefault="005E6ECD" w:rsidP="00D9567C">
            <w:pPr>
              <w:rPr>
                <w:rFonts w:ascii="Tahoma" w:hAnsi="Tahoma" w:cs="Tahoma"/>
                <w:sz w:val="18"/>
                <w:szCs w:val="18"/>
              </w:rPr>
            </w:pPr>
          </w:p>
        </w:tc>
        <w:tc>
          <w:tcPr>
            <w:tcW w:w="7740" w:type="dxa"/>
          </w:tcPr>
          <w:p w14:paraId="27A23833" w14:textId="77777777" w:rsidR="005E6ECD" w:rsidRDefault="005E6ECD" w:rsidP="00D9567C">
            <w:pPr>
              <w:rPr>
                <w:rFonts w:ascii="Tahoma" w:hAnsi="Tahoma" w:cs="Tahoma"/>
                <w:sz w:val="18"/>
                <w:szCs w:val="18"/>
              </w:rPr>
            </w:pPr>
            <w:r>
              <w:rPr>
                <w:rFonts w:ascii="Tahoma" w:hAnsi="Tahoma" w:cs="Tahoma"/>
                <w:sz w:val="18"/>
                <w:szCs w:val="18"/>
              </w:rPr>
              <w:t>Each field matches expected field length value.</w:t>
            </w:r>
          </w:p>
        </w:tc>
      </w:tr>
      <w:tr w:rsidR="005E6ECD" w14:paraId="566D182C" w14:textId="77777777" w:rsidTr="002C2C8C">
        <w:tc>
          <w:tcPr>
            <w:tcW w:w="1080" w:type="dxa"/>
          </w:tcPr>
          <w:p w14:paraId="24E5921C" w14:textId="77777777" w:rsidR="005E6ECD" w:rsidRDefault="005E6ECD" w:rsidP="00D9567C">
            <w:pPr>
              <w:rPr>
                <w:rFonts w:ascii="Tahoma" w:hAnsi="Tahoma" w:cs="Tahoma"/>
                <w:sz w:val="18"/>
                <w:szCs w:val="18"/>
              </w:rPr>
            </w:pPr>
          </w:p>
        </w:tc>
        <w:tc>
          <w:tcPr>
            <w:tcW w:w="7740" w:type="dxa"/>
          </w:tcPr>
          <w:p w14:paraId="1622F712" w14:textId="77777777" w:rsidR="005E6ECD" w:rsidRDefault="005E6ECD" w:rsidP="00D9567C">
            <w:pPr>
              <w:rPr>
                <w:rFonts w:ascii="Tahoma" w:hAnsi="Tahoma" w:cs="Tahoma"/>
                <w:sz w:val="18"/>
                <w:szCs w:val="18"/>
              </w:rPr>
            </w:pPr>
            <w:r>
              <w:rPr>
                <w:rFonts w:ascii="Tahoma" w:hAnsi="Tahoma" w:cs="Tahoma"/>
                <w:sz w:val="18"/>
                <w:szCs w:val="18"/>
              </w:rPr>
              <w:t>Record count matches the reported value during file submission.</w:t>
            </w:r>
          </w:p>
        </w:tc>
      </w:tr>
      <w:tr w:rsidR="005E6ECD" w14:paraId="293908C1" w14:textId="77777777" w:rsidTr="002C2C8C">
        <w:tc>
          <w:tcPr>
            <w:tcW w:w="1080" w:type="dxa"/>
          </w:tcPr>
          <w:p w14:paraId="32453763" w14:textId="77777777" w:rsidR="005E6ECD" w:rsidRDefault="005E6ECD" w:rsidP="00D9567C">
            <w:pPr>
              <w:rPr>
                <w:rFonts w:ascii="Tahoma" w:hAnsi="Tahoma" w:cs="Tahoma"/>
                <w:sz w:val="18"/>
                <w:szCs w:val="18"/>
              </w:rPr>
            </w:pPr>
          </w:p>
        </w:tc>
        <w:tc>
          <w:tcPr>
            <w:tcW w:w="7740" w:type="dxa"/>
          </w:tcPr>
          <w:p w14:paraId="246A9DEB" w14:textId="77777777" w:rsidR="005E6ECD" w:rsidRDefault="005E6ECD" w:rsidP="00D9567C">
            <w:pPr>
              <w:rPr>
                <w:rFonts w:ascii="Tahoma" w:hAnsi="Tahoma" w:cs="Tahoma"/>
                <w:sz w:val="18"/>
                <w:szCs w:val="18"/>
              </w:rPr>
            </w:pPr>
            <w:r>
              <w:rPr>
                <w:rFonts w:ascii="Tahoma" w:hAnsi="Tahoma" w:cs="Tahoma"/>
                <w:sz w:val="18"/>
                <w:szCs w:val="18"/>
              </w:rPr>
              <w:t xml:space="preserve">Delimiter selected when </w:t>
            </w:r>
            <w:r w:rsidRPr="005E6ECD">
              <w:rPr>
                <w:rFonts w:ascii="Tahoma" w:hAnsi="Tahoma" w:cs="Tahoma"/>
                <w:sz w:val="18"/>
                <w:szCs w:val="18"/>
              </w:rPr>
              <w:t>necessary (Portal accepts flat file, pipe (|), and comma (,) delimiters</w:t>
            </w:r>
            <w:r>
              <w:rPr>
                <w:rFonts w:ascii="Tahoma" w:hAnsi="Tahoma" w:cs="Tahoma"/>
                <w:sz w:val="18"/>
                <w:szCs w:val="18"/>
              </w:rPr>
              <w:t>).</w:t>
            </w:r>
          </w:p>
        </w:tc>
      </w:tr>
      <w:tr w:rsidR="005E6ECD" w14:paraId="62D1EF69" w14:textId="77777777" w:rsidTr="002C2C8C">
        <w:tc>
          <w:tcPr>
            <w:tcW w:w="1080" w:type="dxa"/>
          </w:tcPr>
          <w:p w14:paraId="0C11996D" w14:textId="77777777" w:rsidR="005E6ECD" w:rsidRDefault="005E6ECD" w:rsidP="00D9567C">
            <w:pPr>
              <w:rPr>
                <w:rFonts w:ascii="Tahoma" w:hAnsi="Tahoma" w:cs="Tahoma"/>
                <w:sz w:val="18"/>
                <w:szCs w:val="18"/>
              </w:rPr>
            </w:pPr>
          </w:p>
        </w:tc>
        <w:tc>
          <w:tcPr>
            <w:tcW w:w="7740" w:type="dxa"/>
          </w:tcPr>
          <w:p w14:paraId="1A379EC0" w14:textId="77777777" w:rsidR="005E6ECD" w:rsidRDefault="005E6ECD" w:rsidP="00D9567C">
            <w:pPr>
              <w:rPr>
                <w:rFonts w:ascii="Tahoma" w:hAnsi="Tahoma" w:cs="Tahoma"/>
                <w:sz w:val="18"/>
                <w:szCs w:val="18"/>
              </w:rPr>
            </w:pPr>
            <w:r>
              <w:rPr>
                <w:rFonts w:ascii="Tahoma" w:hAnsi="Tahoma" w:cs="Tahoma"/>
                <w:sz w:val="18"/>
                <w:szCs w:val="18"/>
              </w:rPr>
              <w:t>File naming conventions are followed.</w:t>
            </w:r>
          </w:p>
        </w:tc>
      </w:tr>
      <w:tr w:rsidR="005E6ECD" w14:paraId="37DD9388" w14:textId="77777777" w:rsidTr="002C2C8C">
        <w:tc>
          <w:tcPr>
            <w:tcW w:w="1080" w:type="dxa"/>
          </w:tcPr>
          <w:p w14:paraId="2ADA69CF" w14:textId="77777777" w:rsidR="005E6ECD" w:rsidRDefault="005E6ECD" w:rsidP="00D9567C">
            <w:pPr>
              <w:rPr>
                <w:rFonts w:ascii="Tahoma" w:hAnsi="Tahoma" w:cs="Tahoma"/>
                <w:sz w:val="18"/>
                <w:szCs w:val="18"/>
              </w:rPr>
            </w:pPr>
          </w:p>
        </w:tc>
        <w:tc>
          <w:tcPr>
            <w:tcW w:w="7740" w:type="dxa"/>
          </w:tcPr>
          <w:p w14:paraId="1819FBCD" w14:textId="77777777" w:rsidR="005E6ECD" w:rsidRDefault="005E6ECD" w:rsidP="00D9567C">
            <w:pPr>
              <w:rPr>
                <w:rFonts w:ascii="Tahoma" w:hAnsi="Tahoma" w:cs="Tahoma"/>
                <w:sz w:val="18"/>
                <w:szCs w:val="18"/>
              </w:rPr>
            </w:pPr>
            <w:r>
              <w:rPr>
                <w:rFonts w:ascii="Tahoma" w:hAnsi="Tahoma" w:cs="Tahoma"/>
                <w:sz w:val="18"/>
                <w:szCs w:val="18"/>
              </w:rPr>
              <w:t>Source system is reported for each file.</w:t>
            </w:r>
          </w:p>
        </w:tc>
      </w:tr>
      <w:tr w:rsidR="005E6ECD" w14:paraId="62551645" w14:textId="77777777" w:rsidTr="002C2C8C">
        <w:tc>
          <w:tcPr>
            <w:tcW w:w="1080" w:type="dxa"/>
          </w:tcPr>
          <w:p w14:paraId="4A719AC1" w14:textId="77777777" w:rsidR="005E6ECD" w:rsidRDefault="005E6ECD" w:rsidP="00D9567C">
            <w:pPr>
              <w:rPr>
                <w:rFonts w:ascii="Tahoma" w:hAnsi="Tahoma" w:cs="Tahoma"/>
                <w:sz w:val="18"/>
                <w:szCs w:val="18"/>
              </w:rPr>
            </w:pPr>
          </w:p>
        </w:tc>
        <w:tc>
          <w:tcPr>
            <w:tcW w:w="7740" w:type="dxa"/>
          </w:tcPr>
          <w:p w14:paraId="034AA97F" w14:textId="77777777" w:rsidR="005E6ECD" w:rsidRDefault="005E6ECD" w:rsidP="00D9567C">
            <w:pPr>
              <w:rPr>
                <w:rFonts w:ascii="Tahoma" w:hAnsi="Tahoma" w:cs="Tahoma"/>
                <w:sz w:val="18"/>
                <w:szCs w:val="18"/>
              </w:rPr>
            </w:pPr>
            <w:r>
              <w:rPr>
                <w:rFonts w:ascii="Tahoma" w:hAnsi="Tahoma" w:cs="Tahoma"/>
                <w:sz w:val="18"/>
                <w:szCs w:val="18"/>
              </w:rPr>
              <w:t>If resubmitting, files being replaced from previous upload are deleted.</w:t>
            </w:r>
          </w:p>
        </w:tc>
      </w:tr>
      <w:tr w:rsidR="005E6ECD" w14:paraId="3D07C322" w14:textId="77777777" w:rsidTr="002C2C8C">
        <w:tc>
          <w:tcPr>
            <w:tcW w:w="1080" w:type="dxa"/>
          </w:tcPr>
          <w:p w14:paraId="75444A8E" w14:textId="77777777" w:rsidR="005E6ECD" w:rsidRDefault="005E6ECD" w:rsidP="00D9567C">
            <w:pPr>
              <w:rPr>
                <w:rFonts w:ascii="Tahoma" w:hAnsi="Tahoma" w:cs="Tahoma"/>
                <w:sz w:val="18"/>
                <w:szCs w:val="18"/>
              </w:rPr>
            </w:pPr>
          </w:p>
        </w:tc>
        <w:tc>
          <w:tcPr>
            <w:tcW w:w="7740" w:type="dxa"/>
          </w:tcPr>
          <w:p w14:paraId="57ED133C" w14:textId="77777777" w:rsidR="005E6ECD" w:rsidRDefault="005E6ECD" w:rsidP="00D9567C">
            <w:pPr>
              <w:rPr>
                <w:rFonts w:ascii="Tahoma" w:hAnsi="Tahoma" w:cs="Tahoma"/>
                <w:sz w:val="18"/>
                <w:szCs w:val="18"/>
              </w:rPr>
            </w:pPr>
            <w:r>
              <w:rPr>
                <w:rFonts w:ascii="Tahoma" w:hAnsi="Tahoma" w:cs="Tahoma"/>
                <w:sz w:val="18"/>
                <w:szCs w:val="18"/>
              </w:rPr>
              <w:t>If resubmitting, files not being replaced are also “readied” in order to process submission.</w:t>
            </w:r>
          </w:p>
        </w:tc>
      </w:tr>
      <w:tr w:rsidR="005E6ECD" w14:paraId="1E7F1907" w14:textId="77777777" w:rsidTr="002C2C8C">
        <w:tc>
          <w:tcPr>
            <w:tcW w:w="1080" w:type="dxa"/>
          </w:tcPr>
          <w:p w14:paraId="6DD5BD20" w14:textId="77777777" w:rsidR="005E6ECD" w:rsidRDefault="005E6ECD" w:rsidP="00D9567C">
            <w:pPr>
              <w:rPr>
                <w:rFonts w:ascii="Tahoma" w:hAnsi="Tahoma" w:cs="Tahoma"/>
                <w:sz w:val="18"/>
                <w:szCs w:val="18"/>
              </w:rPr>
            </w:pPr>
            <w:r>
              <w:rPr>
                <w:rFonts w:ascii="Tahoma" w:hAnsi="Tahoma" w:cs="Tahoma"/>
                <w:sz w:val="18"/>
                <w:szCs w:val="18"/>
              </w:rPr>
              <w:t>Tier 2 Checklist</w:t>
            </w:r>
          </w:p>
        </w:tc>
        <w:tc>
          <w:tcPr>
            <w:tcW w:w="7740" w:type="dxa"/>
          </w:tcPr>
          <w:p w14:paraId="3BC5634B" w14:textId="77777777" w:rsidR="005E6ECD" w:rsidRDefault="005E6ECD" w:rsidP="00D9567C">
            <w:pPr>
              <w:rPr>
                <w:rFonts w:ascii="Tahoma" w:hAnsi="Tahoma" w:cs="Tahoma"/>
                <w:sz w:val="18"/>
                <w:szCs w:val="18"/>
              </w:rPr>
            </w:pPr>
          </w:p>
        </w:tc>
      </w:tr>
      <w:tr w:rsidR="005E6ECD" w14:paraId="37516FA2" w14:textId="77777777" w:rsidTr="002C2C8C">
        <w:tc>
          <w:tcPr>
            <w:tcW w:w="1080" w:type="dxa"/>
          </w:tcPr>
          <w:p w14:paraId="0CEFE0C9" w14:textId="77777777" w:rsidR="005E6ECD" w:rsidRDefault="005E6ECD" w:rsidP="00D9567C">
            <w:pPr>
              <w:rPr>
                <w:rFonts w:ascii="Tahoma" w:hAnsi="Tahoma" w:cs="Tahoma"/>
                <w:sz w:val="18"/>
                <w:szCs w:val="18"/>
              </w:rPr>
            </w:pPr>
          </w:p>
        </w:tc>
        <w:tc>
          <w:tcPr>
            <w:tcW w:w="7740" w:type="dxa"/>
          </w:tcPr>
          <w:p w14:paraId="698F3E2F" w14:textId="77777777" w:rsidR="005E6ECD" w:rsidRDefault="005E6ECD" w:rsidP="00D9567C">
            <w:pPr>
              <w:rPr>
                <w:rFonts w:ascii="Tahoma" w:hAnsi="Tahoma" w:cs="Tahoma"/>
                <w:sz w:val="18"/>
                <w:szCs w:val="18"/>
              </w:rPr>
            </w:pPr>
            <w:r>
              <w:rPr>
                <w:rFonts w:ascii="Tahoma" w:hAnsi="Tahoma" w:cs="Tahoma"/>
                <w:sz w:val="18"/>
                <w:szCs w:val="18"/>
              </w:rPr>
              <w:t>All fields meet expected thresholds for validity</w:t>
            </w:r>
            <w:r w:rsidR="00B13D2F">
              <w:rPr>
                <w:rFonts w:ascii="Tahoma" w:hAnsi="Tahoma" w:cs="Tahoma"/>
                <w:sz w:val="18"/>
                <w:szCs w:val="18"/>
              </w:rPr>
              <w:t xml:space="preserve"> in the Data Element Validation Report</w:t>
            </w:r>
            <w:r>
              <w:rPr>
                <w:rFonts w:ascii="Tahoma" w:hAnsi="Tahoma" w:cs="Tahoma"/>
                <w:sz w:val="18"/>
                <w:szCs w:val="18"/>
              </w:rPr>
              <w:t xml:space="preserve">. </w:t>
            </w:r>
          </w:p>
        </w:tc>
      </w:tr>
      <w:tr w:rsidR="005E6ECD" w14:paraId="6CF0DEF1" w14:textId="77777777" w:rsidTr="002C2C8C">
        <w:tc>
          <w:tcPr>
            <w:tcW w:w="1080" w:type="dxa"/>
          </w:tcPr>
          <w:p w14:paraId="4A347C88" w14:textId="77777777" w:rsidR="005E6ECD" w:rsidRDefault="005E6ECD" w:rsidP="00D9567C">
            <w:pPr>
              <w:rPr>
                <w:rFonts w:ascii="Tahoma" w:hAnsi="Tahoma" w:cs="Tahoma"/>
                <w:sz w:val="18"/>
                <w:szCs w:val="18"/>
              </w:rPr>
            </w:pPr>
          </w:p>
        </w:tc>
        <w:tc>
          <w:tcPr>
            <w:tcW w:w="7740" w:type="dxa"/>
          </w:tcPr>
          <w:p w14:paraId="5A9A4FB6" w14:textId="77777777" w:rsidR="005E6ECD" w:rsidRDefault="005E6ECD" w:rsidP="00D9567C">
            <w:pPr>
              <w:rPr>
                <w:rFonts w:ascii="Tahoma" w:hAnsi="Tahoma" w:cs="Tahoma"/>
                <w:sz w:val="18"/>
                <w:szCs w:val="18"/>
              </w:rPr>
            </w:pPr>
            <w:r>
              <w:rPr>
                <w:rFonts w:ascii="Tahoma" w:hAnsi="Tahoma" w:cs="Tahoma"/>
                <w:sz w:val="18"/>
                <w:szCs w:val="18"/>
              </w:rPr>
              <w:t>Fields which do not meet the expected threshold have requested waivers.</w:t>
            </w:r>
          </w:p>
        </w:tc>
      </w:tr>
      <w:tr w:rsidR="00041514" w14:paraId="0757A2A6" w14:textId="77777777" w:rsidTr="002C2C8C">
        <w:tc>
          <w:tcPr>
            <w:tcW w:w="1080" w:type="dxa"/>
          </w:tcPr>
          <w:p w14:paraId="6FA5BDFB" w14:textId="77777777" w:rsidR="00041514" w:rsidRDefault="00041514" w:rsidP="00D9567C">
            <w:pPr>
              <w:rPr>
                <w:rFonts w:ascii="Tahoma" w:hAnsi="Tahoma" w:cs="Tahoma"/>
                <w:sz w:val="18"/>
                <w:szCs w:val="18"/>
              </w:rPr>
            </w:pPr>
          </w:p>
        </w:tc>
        <w:tc>
          <w:tcPr>
            <w:tcW w:w="7740" w:type="dxa"/>
          </w:tcPr>
          <w:p w14:paraId="44763EE5" w14:textId="77777777" w:rsidR="00041514" w:rsidRDefault="00041514" w:rsidP="00041514">
            <w:pPr>
              <w:rPr>
                <w:rFonts w:ascii="Tahoma" w:hAnsi="Tahoma" w:cs="Tahoma"/>
                <w:sz w:val="18"/>
                <w:szCs w:val="18"/>
              </w:rPr>
            </w:pPr>
            <w:r>
              <w:rPr>
                <w:rFonts w:ascii="Tahoma" w:hAnsi="Tahoma" w:cs="Tahoma"/>
                <w:sz w:val="18"/>
                <w:szCs w:val="18"/>
              </w:rPr>
              <w:t>Review fields in the Inter-Field, Intra-Field, or Referential Integrity data reports that are flagged with warnings to ensure there are no reporting errors.</w:t>
            </w:r>
          </w:p>
        </w:tc>
      </w:tr>
    </w:tbl>
    <w:p w14:paraId="48076A69" w14:textId="77777777" w:rsidR="005E6ECD" w:rsidRDefault="005E6ECD" w:rsidP="00D9567C">
      <w:pPr>
        <w:rPr>
          <w:rFonts w:ascii="Tahoma" w:hAnsi="Tahoma" w:cs="Tahoma"/>
          <w:sz w:val="18"/>
          <w:szCs w:val="18"/>
        </w:rPr>
      </w:pPr>
    </w:p>
    <w:p w14:paraId="5F8A0925" w14:textId="77777777" w:rsidR="00D9567C" w:rsidRPr="002C2C8C" w:rsidRDefault="00D9567C" w:rsidP="00D9567C">
      <w:pPr>
        <w:rPr>
          <w:rFonts w:ascii="Tahoma" w:hAnsi="Tahoma"/>
          <w:sz w:val="19"/>
        </w:rPr>
      </w:pPr>
    </w:p>
    <w:p w14:paraId="4D8DC9D3" w14:textId="1739F7DA" w:rsidR="00D9567C" w:rsidRPr="002C2C8C" w:rsidRDefault="00D9567C" w:rsidP="00D9567C">
      <w:pPr>
        <w:rPr>
          <w:rFonts w:ascii="Tahoma" w:hAnsi="Tahoma"/>
          <w:sz w:val="19"/>
        </w:rPr>
      </w:pPr>
      <w:r w:rsidRPr="002C2C8C">
        <w:rPr>
          <w:rFonts w:ascii="Tahoma" w:hAnsi="Tahoma"/>
          <w:sz w:val="19"/>
        </w:rPr>
        <w:t>Should a pay</w:t>
      </w:r>
      <w:r w:rsidR="00996834" w:rsidRPr="002C2C8C">
        <w:rPr>
          <w:rFonts w:ascii="Tahoma" w:hAnsi="Tahoma"/>
          <w:sz w:val="19"/>
        </w:rPr>
        <w:t>o</w:t>
      </w:r>
      <w:r w:rsidRPr="002C2C8C">
        <w:rPr>
          <w:rFonts w:ascii="Tahoma" w:hAnsi="Tahoma"/>
          <w:sz w:val="19"/>
        </w:rPr>
        <w:t xml:space="preserve">r have any problems while trying to submit files, they can </w:t>
      </w:r>
      <w:r w:rsidR="00996834" w:rsidRPr="002C2C8C">
        <w:rPr>
          <w:rFonts w:ascii="Tahoma" w:hAnsi="Tahoma"/>
          <w:sz w:val="19"/>
        </w:rPr>
        <w:t xml:space="preserve">submit questions to:  </w:t>
      </w:r>
      <w:hyperlink r:id="rId21" w:history="1">
        <w:r w:rsidRPr="002C2C8C">
          <w:rPr>
            <w:rStyle w:val="Hyperlink"/>
            <w:rFonts w:ascii="Tahoma" w:hAnsi="Tahoma"/>
            <w:sz w:val="19"/>
          </w:rPr>
          <w:t>mcdbportal@s-3.com</w:t>
        </w:r>
      </w:hyperlink>
      <w:r w:rsidR="00EE7E5E" w:rsidRPr="002C2C8C">
        <w:rPr>
          <w:rFonts w:ascii="Tahoma" w:hAnsi="Tahoma"/>
          <w:sz w:val="19"/>
        </w:rPr>
        <w:t xml:space="preserve">. </w:t>
      </w:r>
      <w:r w:rsidRPr="002C2C8C">
        <w:rPr>
          <w:rFonts w:ascii="Tahoma" w:hAnsi="Tahoma"/>
          <w:sz w:val="19"/>
        </w:rPr>
        <w:t xml:space="preserve">In the event of an issue requiring immediate assistance, contact either </w:t>
      </w:r>
      <w:del w:id="44" w:author="Amodeo, Arlene" w:date="2018-04-19T16:46:00Z">
        <w:r w:rsidRPr="002C2C8C">
          <w:rPr>
            <w:rFonts w:ascii="Tahoma" w:hAnsi="Tahoma"/>
            <w:sz w:val="19"/>
          </w:rPr>
          <w:delText>Adrien Ndikumwami</w:delText>
        </w:r>
      </w:del>
      <w:ins w:id="45" w:author="Amodeo, Arlene" w:date="2018-04-19T16:46:00Z">
        <w:r w:rsidR="00616F3C">
          <w:rPr>
            <w:rFonts w:ascii="Tahoma" w:hAnsi="Tahoma"/>
            <w:sz w:val="19"/>
          </w:rPr>
          <w:t>Arlene Amodeo</w:t>
        </w:r>
      </w:ins>
      <w:r w:rsidRPr="002C2C8C">
        <w:rPr>
          <w:rFonts w:ascii="Tahoma" w:hAnsi="Tahoma"/>
          <w:sz w:val="19"/>
        </w:rPr>
        <w:t xml:space="preserve"> at </w:t>
      </w:r>
      <w:del w:id="46" w:author="Amodeo, Arlene" w:date="2018-04-19T16:46:00Z">
        <w:r w:rsidR="00C15B23">
          <w:fldChar w:fldCharType="begin"/>
        </w:r>
        <w:r w:rsidR="00C15B23">
          <w:delInstrText xml:space="preserve"> HYPERLINK "mailto:andikumwami@s-3.com" </w:delInstrText>
        </w:r>
        <w:r w:rsidR="00C15B23">
          <w:fldChar w:fldCharType="separate"/>
        </w:r>
        <w:r w:rsidRPr="002C2C8C">
          <w:rPr>
            <w:rStyle w:val="Hyperlink"/>
            <w:rFonts w:ascii="Tahoma" w:hAnsi="Tahoma"/>
            <w:sz w:val="19"/>
          </w:rPr>
          <w:delText>andikumwami@s-3.com</w:delText>
        </w:r>
        <w:r w:rsidR="00C15B23">
          <w:rPr>
            <w:rStyle w:val="Hyperlink"/>
            <w:rFonts w:ascii="Tahoma" w:hAnsi="Tahoma"/>
            <w:sz w:val="19"/>
          </w:rPr>
          <w:fldChar w:fldCharType="end"/>
        </w:r>
      </w:del>
      <w:ins w:id="47" w:author="Amodeo, Arlene" w:date="2018-04-19T16:46:00Z">
        <w:r w:rsidR="00616F3C" w:rsidRPr="004E6B22">
          <w:rPr>
            <w:rStyle w:val="Hyperlink"/>
            <w:rFonts w:ascii="Tahoma" w:hAnsi="Tahoma"/>
            <w:sz w:val="19"/>
          </w:rPr>
          <w:t>aamodeo@s-3.com</w:t>
        </w:r>
      </w:ins>
      <w:r w:rsidRPr="004E6B22">
        <w:rPr>
          <w:rStyle w:val="Hyperlink"/>
          <w:rPrChange w:id="48" w:author="Amodeo, Arlene" w:date="2018-04-19T16:46:00Z">
            <w:rPr>
              <w:rFonts w:ascii="Tahoma" w:hAnsi="Tahoma"/>
              <w:sz w:val="19"/>
            </w:rPr>
          </w:rPrChange>
        </w:rPr>
        <w:t xml:space="preserve"> </w:t>
      </w:r>
      <w:r w:rsidRPr="002C2C8C">
        <w:rPr>
          <w:rFonts w:ascii="Tahoma" w:hAnsi="Tahoma"/>
          <w:sz w:val="19"/>
        </w:rPr>
        <w:t>(301-628-</w:t>
      </w:r>
      <w:del w:id="49" w:author="Amodeo, Arlene" w:date="2018-04-19T16:46:00Z">
        <w:r w:rsidRPr="002C2C8C">
          <w:rPr>
            <w:rFonts w:ascii="Tahoma" w:hAnsi="Tahoma"/>
            <w:sz w:val="19"/>
          </w:rPr>
          <w:delText>3262</w:delText>
        </w:r>
      </w:del>
      <w:ins w:id="50" w:author="Amodeo, Arlene" w:date="2018-04-19T16:46:00Z">
        <w:r w:rsidRPr="002C2C8C">
          <w:rPr>
            <w:rFonts w:ascii="Tahoma" w:hAnsi="Tahoma"/>
            <w:sz w:val="19"/>
          </w:rPr>
          <w:t>32</w:t>
        </w:r>
        <w:r w:rsidR="00616F3C">
          <w:rPr>
            <w:rFonts w:ascii="Tahoma" w:hAnsi="Tahoma"/>
            <w:sz w:val="19"/>
          </w:rPr>
          <w:t>10</w:t>
        </w:r>
      </w:ins>
      <w:r w:rsidRPr="002C2C8C">
        <w:rPr>
          <w:rFonts w:ascii="Tahoma" w:hAnsi="Tahoma"/>
          <w:sz w:val="19"/>
        </w:rPr>
        <w:t xml:space="preserve">) or </w:t>
      </w:r>
      <w:del w:id="51" w:author="Amodeo, Arlene" w:date="2018-04-19T16:46:00Z">
        <w:r w:rsidRPr="002C2C8C">
          <w:rPr>
            <w:rFonts w:ascii="Tahoma" w:hAnsi="Tahoma"/>
            <w:sz w:val="19"/>
          </w:rPr>
          <w:delText xml:space="preserve">Alexander Bruce at </w:delText>
        </w:r>
        <w:r w:rsidR="00C15B23">
          <w:fldChar w:fldCharType="begin"/>
        </w:r>
        <w:r w:rsidR="00C15B23">
          <w:delInstrText xml:space="preserve"> HYPERLINK "mailto:abruce@s-3.com" </w:delInstrText>
        </w:r>
        <w:r w:rsidR="00C15B23">
          <w:fldChar w:fldCharType="separate"/>
        </w:r>
        <w:r w:rsidRPr="002C2C8C">
          <w:rPr>
            <w:rStyle w:val="Hyperlink"/>
            <w:rFonts w:ascii="Tahoma" w:hAnsi="Tahoma"/>
            <w:sz w:val="19"/>
          </w:rPr>
          <w:delText>abruce@s-3.com</w:delText>
        </w:r>
        <w:r w:rsidR="00C15B23">
          <w:rPr>
            <w:rStyle w:val="Hyperlink"/>
            <w:rFonts w:ascii="Tahoma" w:hAnsi="Tahoma"/>
            <w:sz w:val="19"/>
          </w:rPr>
          <w:fldChar w:fldCharType="end"/>
        </w:r>
      </w:del>
      <w:ins w:id="52" w:author="Amodeo, Arlene" w:date="2018-04-19T16:46:00Z">
        <w:r w:rsidR="00616F3C">
          <w:rPr>
            <w:rFonts w:ascii="Tahoma" w:hAnsi="Tahoma"/>
            <w:sz w:val="19"/>
          </w:rPr>
          <w:t xml:space="preserve">Susritha Baditha at </w:t>
        </w:r>
        <w:r w:rsidR="00C15B23">
          <w:fldChar w:fldCharType="begin"/>
        </w:r>
        <w:r w:rsidR="00C15B23">
          <w:instrText xml:space="preserve"> HYPERLINK "mailto:sbaditha@s-3.com" </w:instrText>
        </w:r>
        <w:r w:rsidR="00C15B23">
          <w:fldChar w:fldCharType="separate"/>
        </w:r>
        <w:r w:rsidR="00616F3C" w:rsidRPr="00101652">
          <w:rPr>
            <w:rStyle w:val="Hyperlink"/>
            <w:rFonts w:ascii="Tahoma" w:hAnsi="Tahoma"/>
            <w:sz w:val="19"/>
          </w:rPr>
          <w:t>sbaditha@s-3.com</w:t>
        </w:r>
        <w:r w:rsidR="00C15B23">
          <w:rPr>
            <w:rStyle w:val="Hyperlink"/>
            <w:rFonts w:ascii="Tahoma" w:hAnsi="Tahoma"/>
            <w:sz w:val="19"/>
          </w:rPr>
          <w:fldChar w:fldCharType="end"/>
        </w:r>
      </w:ins>
      <w:r w:rsidR="00616F3C">
        <w:rPr>
          <w:rFonts w:ascii="Tahoma" w:hAnsi="Tahoma"/>
          <w:sz w:val="19"/>
        </w:rPr>
        <w:t xml:space="preserve"> (301-628-</w:t>
      </w:r>
      <w:del w:id="53" w:author="Amodeo, Arlene" w:date="2018-04-19T16:46:00Z">
        <w:r w:rsidRPr="002C2C8C">
          <w:rPr>
            <w:rFonts w:ascii="Tahoma" w:hAnsi="Tahoma"/>
            <w:sz w:val="19"/>
          </w:rPr>
          <w:delText>3380).</w:delText>
        </w:r>
      </w:del>
      <w:ins w:id="54" w:author="Amodeo, Arlene" w:date="2018-04-19T16:46:00Z">
        <w:r w:rsidR="00616F3C">
          <w:rPr>
            <w:rFonts w:ascii="Tahoma" w:hAnsi="Tahoma"/>
            <w:sz w:val="19"/>
          </w:rPr>
          <w:t>3523)</w:t>
        </w:r>
      </w:ins>
    </w:p>
    <w:p w14:paraId="53848762" w14:textId="77777777" w:rsidR="00D9567C" w:rsidRPr="00C33D30" w:rsidRDefault="00D9567C" w:rsidP="00D9567C">
      <w:pPr>
        <w:rPr>
          <w:rFonts w:ascii="Tahoma" w:hAnsi="Tahoma" w:cs="Tahoma"/>
          <w:sz w:val="18"/>
          <w:szCs w:val="18"/>
        </w:rPr>
      </w:pPr>
    </w:p>
    <w:p w14:paraId="1E4A8B60" w14:textId="77777777" w:rsidR="00D9567C" w:rsidRDefault="00D9567C" w:rsidP="00D9567C">
      <w:pPr>
        <w:rPr>
          <w:rFonts w:ascii="Tahoma" w:hAnsi="Tahoma" w:cs="Tahoma"/>
          <w:sz w:val="18"/>
          <w:szCs w:val="18"/>
        </w:rPr>
      </w:pPr>
    </w:p>
    <w:p w14:paraId="2CD1B45F" w14:textId="77777777" w:rsidR="00625A71" w:rsidRDefault="00625A71" w:rsidP="0037539E">
      <w:pPr>
        <w:rPr>
          <w:rFonts w:ascii="Tahoma" w:hAnsi="Tahoma" w:cs="Tahoma"/>
          <w:sz w:val="18"/>
          <w:szCs w:val="18"/>
        </w:rPr>
      </w:pPr>
    </w:p>
    <w:p w14:paraId="040179D5" w14:textId="77777777" w:rsidR="00625A71" w:rsidRDefault="00625A71" w:rsidP="0037539E">
      <w:pPr>
        <w:rPr>
          <w:rFonts w:ascii="Tahoma" w:hAnsi="Tahoma" w:cs="Tahoma"/>
          <w:sz w:val="18"/>
          <w:szCs w:val="18"/>
        </w:rPr>
      </w:pPr>
    </w:p>
    <w:p w14:paraId="47AB8146" w14:textId="77777777" w:rsidR="00625A71" w:rsidRDefault="00625A71" w:rsidP="0037539E">
      <w:pPr>
        <w:rPr>
          <w:rFonts w:ascii="Tahoma" w:hAnsi="Tahoma" w:cs="Tahoma"/>
          <w:sz w:val="18"/>
          <w:szCs w:val="18"/>
        </w:rPr>
      </w:pPr>
    </w:p>
    <w:p w14:paraId="198B2A4E" w14:textId="77777777" w:rsidR="0037539E" w:rsidRDefault="0037539E" w:rsidP="0037539E">
      <w:pPr>
        <w:rPr>
          <w:rFonts w:ascii="Tahoma" w:hAnsi="Tahoma" w:cs="Tahoma"/>
          <w:sz w:val="18"/>
          <w:szCs w:val="18"/>
        </w:rPr>
      </w:pPr>
    </w:p>
    <w:p w14:paraId="0AE2BDF1" w14:textId="77777777" w:rsidR="0037539E" w:rsidRDefault="0037539E" w:rsidP="0037539E">
      <w:pPr>
        <w:rPr>
          <w:rFonts w:ascii="Tahoma" w:hAnsi="Tahoma" w:cs="Tahoma"/>
          <w:sz w:val="18"/>
          <w:szCs w:val="18"/>
        </w:rPr>
      </w:pPr>
    </w:p>
    <w:p w14:paraId="379D8498" w14:textId="77777777" w:rsidR="0037539E" w:rsidRDefault="0037539E" w:rsidP="0037539E">
      <w:pPr>
        <w:rPr>
          <w:rFonts w:ascii="Tahoma" w:hAnsi="Tahoma" w:cs="Tahoma"/>
          <w:sz w:val="18"/>
          <w:szCs w:val="18"/>
        </w:rPr>
      </w:pPr>
    </w:p>
    <w:p w14:paraId="30F47DFB" w14:textId="77777777" w:rsidR="0037539E" w:rsidRDefault="0037539E" w:rsidP="0037539E">
      <w:pPr>
        <w:rPr>
          <w:rFonts w:ascii="Tahoma" w:hAnsi="Tahoma" w:cs="Tahoma"/>
          <w:sz w:val="18"/>
          <w:szCs w:val="18"/>
        </w:rPr>
      </w:pPr>
    </w:p>
    <w:p w14:paraId="2E91D9F4" w14:textId="77777777" w:rsidR="0037539E" w:rsidRDefault="0037539E" w:rsidP="0037539E">
      <w:pPr>
        <w:rPr>
          <w:rFonts w:ascii="Tahoma" w:hAnsi="Tahoma" w:cs="Tahoma"/>
          <w:sz w:val="18"/>
          <w:szCs w:val="18"/>
        </w:rPr>
      </w:pPr>
    </w:p>
    <w:p w14:paraId="2C634254" w14:textId="77777777" w:rsidR="00E50B93" w:rsidRDefault="00E50B93" w:rsidP="0037539E">
      <w:pPr>
        <w:rPr>
          <w:rFonts w:ascii="Tahoma" w:hAnsi="Tahoma" w:cs="Tahoma"/>
          <w:sz w:val="18"/>
          <w:szCs w:val="18"/>
        </w:rPr>
      </w:pPr>
    </w:p>
    <w:p w14:paraId="76F45E70" w14:textId="77777777" w:rsidR="00E50B93" w:rsidRDefault="00E50B93" w:rsidP="0037539E">
      <w:pPr>
        <w:rPr>
          <w:rFonts w:ascii="Tahoma" w:hAnsi="Tahoma" w:cs="Tahoma"/>
          <w:sz w:val="18"/>
          <w:szCs w:val="18"/>
        </w:rPr>
      </w:pPr>
    </w:p>
    <w:p w14:paraId="17D7EB4C" w14:textId="77777777" w:rsidR="00E50B93" w:rsidRDefault="00E50B93" w:rsidP="0037539E">
      <w:pPr>
        <w:rPr>
          <w:rFonts w:ascii="Tahoma" w:hAnsi="Tahoma" w:cs="Tahoma"/>
          <w:sz w:val="18"/>
          <w:szCs w:val="18"/>
        </w:rPr>
      </w:pPr>
    </w:p>
    <w:p w14:paraId="516A78C8" w14:textId="77777777" w:rsidR="00E50B93" w:rsidRDefault="00E50B93" w:rsidP="0037539E">
      <w:pPr>
        <w:rPr>
          <w:rFonts w:ascii="Tahoma" w:hAnsi="Tahoma" w:cs="Tahoma"/>
          <w:sz w:val="18"/>
          <w:szCs w:val="18"/>
        </w:rPr>
      </w:pPr>
    </w:p>
    <w:p w14:paraId="7CA87701" w14:textId="77777777" w:rsidR="00E50B93" w:rsidRDefault="00E50B93" w:rsidP="0037539E">
      <w:pPr>
        <w:rPr>
          <w:rFonts w:ascii="Tahoma" w:hAnsi="Tahoma" w:cs="Tahoma"/>
          <w:sz w:val="18"/>
          <w:szCs w:val="18"/>
        </w:rPr>
      </w:pPr>
    </w:p>
    <w:p w14:paraId="65EA6636" w14:textId="77777777" w:rsidR="00E50B93" w:rsidRDefault="00E50B93" w:rsidP="0037539E">
      <w:pPr>
        <w:rPr>
          <w:rFonts w:ascii="Tahoma" w:hAnsi="Tahoma" w:cs="Tahoma"/>
          <w:sz w:val="18"/>
          <w:szCs w:val="18"/>
        </w:rPr>
      </w:pPr>
    </w:p>
    <w:p w14:paraId="6C600167" w14:textId="77777777" w:rsidR="00625A71" w:rsidRDefault="00625A71" w:rsidP="0037539E">
      <w:pPr>
        <w:rPr>
          <w:rFonts w:ascii="Tahoma" w:hAnsi="Tahoma" w:cs="Tahoma"/>
          <w:sz w:val="18"/>
          <w:szCs w:val="18"/>
        </w:rPr>
      </w:pPr>
    </w:p>
    <w:p w14:paraId="3A22B9D0" w14:textId="77777777" w:rsidR="0058006F" w:rsidRPr="0037539E" w:rsidRDefault="0058006F" w:rsidP="0037539E">
      <w:pPr>
        <w:rPr>
          <w:rFonts w:ascii="Tahoma" w:hAnsi="Tahoma" w:cs="Tahoma"/>
          <w:sz w:val="18"/>
          <w:szCs w:val="18"/>
        </w:rPr>
      </w:pPr>
    </w:p>
    <w:p w14:paraId="613F41E5" w14:textId="77777777" w:rsidR="00D9567C" w:rsidRDefault="00D9567C" w:rsidP="00D9567C">
      <w:pPr>
        <w:rPr>
          <w:rFonts w:ascii="Tahoma" w:hAnsi="Tahoma" w:cs="Tahoma"/>
          <w:b/>
          <w:sz w:val="23"/>
          <w:szCs w:val="23"/>
        </w:rPr>
      </w:pPr>
    </w:p>
    <w:p w14:paraId="52CFC628" w14:textId="77777777" w:rsidR="00D9567C" w:rsidRDefault="00D9567C" w:rsidP="0037539E">
      <w:pPr>
        <w:jc w:val="center"/>
        <w:rPr>
          <w:rFonts w:ascii="Tahoma" w:hAnsi="Tahoma"/>
          <w:b/>
          <w:sz w:val="22"/>
          <w:szCs w:val="22"/>
        </w:rPr>
      </w:pPr>
      <w:r>
        <w:rPr>
          <w:rFonts w:ascii="Tahoma" w:hAnsi="Tahoma"/>
          <w:b/>
          <w:sz w:val="22"/>
          <w:szCs w:val="22"/>
        </w:rPr>
        <w:t>File Naming Conventions</w:t>
      </w:r>
    </w:p>
    <w:p w14:paraId="07F1CFD1" w14:textId="77777777" w:rsidR="00625A71" w:rsidRDefault="00625A71" w:rsidP="0037539E">
      <w:pPr>
        <w:jc w:val="center"/>
        <w:rPr>
          <w:rFonts w:ascii="Tahoma" w:hAnsi="Tahoma" w:cs="Tahoma"/>
          <w:b/>
          <w:sz w:val="23"/>
          <w:szCs w:val="23"/>
        </w:rPr>
      </w:pPr>
    </w:p>
    <w:p w14:paraId="62BE2BE3" w14:textId="77777777" w:rsidR="00884989" w:rsidRPr="002C2C8C" w:rsidRDefault="00ED0B17" w:rsidP="0032147D">
      <w:pPr>
        <w:rPr>
          <w:rFonts w:ascii="Tahoma" w:hAnsi="Tahoma"/>
          <w:sz w:val="19"/>
        </w:rPr>
      </w:pPr>
      <w:r w:rsidRPr="002C2C8C">
        <w:rPr>
          <w:rFonts w:ascii="Tahoma" w:hAnsi="Tahoma"/>
          <w:sz w:val="19"/>
        </w:rPr>
        <w:t>The</w:t>
      </w:r>
      <w:r w:rsidR="00884989" w:rsidRPr="002C2C8C">
        <w:rPr>
          <w:rFonts w:ascii="Tahoma" w:hAnsi="Tahoma"/>
          <w:sz w:val="19"/>
        </w:rPr>
        <w:t xml:space="preserve"> following naming convent</w:t>
      </w:r>
      <w:r w:rsidR="00AD3839" w:rsidRPr="002C2C8C">
        <w:rPr>
          <w:rFonts w:ascii="Tahoma" w:hAnsi="Tahoma"/>
          <w:sz w:val="19"/>
        </w:rPr>
        <w:t>ion is</w:t>
      </w:r>
      <w:r w:rsidR="00884989" w:rsidRPr="002C2C8C">
        <w:rPr>
          <w:rFonts w:ascii="Tahoma" w:hAnsi="Tahoma"/>
          <w:sz w:val="19"/>
        </w:rPr>
        <w:t xml:space="preserve"> in effect for </w:t>
      </w:r>
      <w:r w:rsidRPr="002C2C8C">
        <w:rPr>
          <w:rFonts w:ascii="Tahoma" w:hAnsi="Tahoma"/>
          <w:sz w:val="19"/>
        </w:rPr>
        <w:t>all data</w:t>
      </w:r>
      <w:r w:rsidR="004150B6" w:rsidRPr="002C2C8C">
        <w:rPr>
          <w:rFonts w:ascii="Tahoma" w:hAnsi="Tahoma"/>
          <w:sz w:val="19"/>
        </w:rPr>
        <w:t xml:space="preserve"> reports</w:t>
      </w:r>
      <w:r w:rsidR="00EE7E5E" w:rsidRPr="002C2C8C">
        <w:rPr>
          <w:rFonts w:ascii="Tahoma" w:hAnsi="Tahoma"/>
          <w:sz w:val="19"/>
        </w:rPr>
        <w:t xml:space="preserve">. </w:t>
      </w:r>
      <w:r w:rsidR="004150B6" w:rsidRPr="002C2C8C">
        <w:rPr>
          <w:rFonts w:ascii="Tahoma" w:hAnsi="Tahoma"/>
          <w:sz w:val="19"/>
        </w:rPr>
        <w:t xml:space="preserve">The </w:t>
      </w:r>
      <w:r w:rsidR="00884989" w:rsidRPr="002C2C8C">
        <w:rPr>
          <w:rFonts w:ascii="Tahoma" w:hAnsi="Tahoma"/>
          <w:sz w:val="19"/>
        </w:rPr>
        <w:t xml:space="preserve">indicators are separated by the _ (underscore) symbol: </w:t>
      </w:r>
      <w:r w:rsidR="00996834" w:rsidRPr="002C2C8C">
        <w:rPr>
          <w:rFonts w:ascii="Tahoma" w:hAnsi="Tahoma"/>
          <w:sz w:val="19"/>
        </w:rPr>
        <w:t xml:space="preserve"> </w:t>
      </w:r>
      <w:r w:rsidR="00F965CE" w:rsidRPr="002C2C8C">
        <w:rPr>
          <w:rFonts w:ascii="Tahoma" w:hAnsi="Tahoma"/>
          <w:b/>
          <w:sz w:val="19"/>
        </w:rPr>
        <w:t>Payor</w:t>
      </w:r>
      <w:r w:rsidR="00884989" w:rsidRPr="002C2C8C">
        <w:rPr>
          <w:rFonts w:ascii="Tahoma" w:hAnsi="Tahoma"/>
          <w:b/>
          <w:sz w:val="19"/>
        </w:rPr>
        <w:t>ID_File_Version_Date</w:t>
      </w:r>
    </w:p>
    <w:p w14:paraId="34A68EB0" w14:textId="77777777" w:rsidR="00884989" w:rsidRPr="002C2C8C" w:rsidRDefault="00884989" w:rsidP="00884989">
      <w:pPr>
        <w:rPr>
          <w:rFonts w:ascii="Tahoma" w:hAnsi="Tahoma"/>
          <w:sz w:val="19"/>
        </w:rPr>
      </w:pPr>
    </w:p>
    <w:p w14:paraId="74BCCD00" w14:textId="77777777" w:rsidR="00884989" w:rsidRPr="002C2C8C" w:rsidRDefault="00F965CE" w:rsidP="00884989">
      <w:pPr>
        <w:rPr>
          <w:rFonts w:ascii="Tahoma" w:hAnsi="Tahoma"/>
          <w:sz w:val="19"/>
        </w:rPr>
      </w:pPr>
      <w:r w:rsidRPr="002C2C8C">
        <w:rPr>
          <w:rFonts w:ascii="Tahoma" w:hAnsi="Tahoma"/>
          <w:sz w:val="19"/>
        </w:rPr>
        <w:t>Payor</w:t>
      </w:r>
      <w:r w:rsidR="00884989" w:rsidRPr="002C2C8C">
        <w:rPr>
          <w:rFonts w:ascii="Tahoma" w:hAnsi="Tahoma"/>
          <w:sz w:val="19"/>
        </w:rPr>
        <w:t xml:space="preserve"> ID:</w:t>
      </w:r>
      <w:r w:rsidR="00884989" w:rsidRPr="002C2C8C">
        <w:rPr>
          <w:rFonts w:ascii="Tahoma" w:hAnsi="Tahoma"/>
          <w:sz w:val="19"/>
        </w:rPr>
        <w:tab/>
      </w:r>
      <w:r w:rsidR="00884989" w:rsidRPr="002C2C8C">
        <w:rPr>
          <w:rFonts w:ascii="Tahoma" w:hAnsi="Tahoma"/>
          <w:sz w:val="19"/>
        </w:rPr>
        <w:tab/>
      </w:r>
      <w:r w:rsidR="0043255F" w:rsidRPr="002C2C8C">
        <w:rPr>
          <w:rFonts w:ascii="Tahoma" w:hAnsi="Tahoma"/>
          <w:sz w:val="19"/>
        </w:rPr>
        <w:t>MHCC a</w:t>
      </w:r>
      <w:r w:rsidR="00884989" w:rsidRPr="002C2C8C">
        <w:rPr>
          <w:rFonts w:ascii="Tahoma" w:hAnsi="Tahoma"/>
          <w:sz w:val="19"/>
        </w:rPr>
        <w:t xml:space="preserve">ssigned </w:t>
      </w:r>
      <w:r w:rsidR="0043255F" w:rsidRPr="002C2C8C">
        <w:rPr>
          <w:rFonts w:ascii="Tahoma" w:hAnsi="Tahoma"/>
          <w:sz w:val="19"/>
        </w:rPr>
        <w:t xml:space="preserve">payor </w:t>
      </w:r>
      <w:r w:rsidR="00884989" w:rsidRPr="002C2C8C">
        <w:rPr>
          <w:rFonts w:ascii="Tahoma" w:hAnsi="Tahoma"/>
          <w:sz w:val="19"/>
        </w:rPr>
        <w:t>ID number</w:t>
      </w:r>
    </w:p>
    <w:p w14:paraId="0A117BC1" w14:textId="77777777" w:rsidR="00884989" w:rsidRPr="002C2C8C" w:rsidRDefault="00884989" w:rsidP="00884989">
      <w:pPr>
        <w:rPr>
          <w:rFonts w:ascii="Tahoma" w:hAnsi="Tahoma"/>
          <w:sz w:val="19"/>
        </w:rPr>
      </w:pPr>
    </w:p>
    <w:p w14:paraId="5BC54D3D" w14:textId="77777777" w:rsidR="00884989" w:rsidRPr="002C2C8C" w:rsidRDefault="00884989" w:rsidP="00884989">
      <w:pPr>
        <w:rPr>
          <w:rFonts w:ascii="Tahoma" w:hAnsi="Tahoma"/>
          <w:sz w:val="19"/>
        </w:rPr>
      </w:pPr>
      <w:r w:rsidRPr="002C2C8C">
        <w:rPr>
          <w:rFonts w:ascii="Tahoma" w:hAnsi="Tahoma"/>
          <w:sz w:val="19"/>
        </w:rPr>
        <w:t>Files:</w:t>
      </w:r>
      <w:r w:rsidRPr="002C2C8C">
        <w:rPr>
          <w:rFonts w:ascii="Tahoma" w:hAnsi="Tahoma"/>
          <w:sz w:val="19"/>
        </w:rPr>
        <w:tab/>
      </w:r>
      <w:r w:rsidRPr="002C2C8C">
        <w:rPr>
          <w:rFonts w:ascii="Tahoma" w:hAnsi="Tahoma"/>
          <w:sz w:val="19"/>
        </w:rPr>
        <w:tab/>
      </w:r>
      <w:r w:rsidRPr="002C2C8C">
        <w:rPr>
          <w:rFonts w:ascii="Tahoma" w:hAnsi="Tahoma"/>
          <w:sz w:val="19"/>
        </w:rPr>
        <w:tab/>
        <w:t xml:space="preserve">Professional </w:t>
      </w:r>
      <w:r w:rsidR="00996834" w:rsidRPr="002C2C8C">
        <w:rPr>
          <w:rFonts w:ascii="Tahoma" w:hAnsi="Tahoma"/>
          <w:sz w:val="19"/>
        </w:rPr>
        <w:t>Services Data Report = ProfServ</w:t>
      </w:r>
    </w:p>
    <w:p w14:paraId="3B310ADB" w14:textId="77777777" w:rsidR="00D101FB" w:rsidRPr="002C2C8C" w:rsidRDefault="00884989" w:rsidP="00D101FB">
      <w:pPr>
        <w:ind w:left="1440" w:firstLine="720"/>
        <w:rPr>
          <w:rFonts w:ascii="Tahoma" w:hAnsi="Tahoma"/>
          <w:sz w:val="19"/>
        </w:rPr>
      </w:pPr>
      <w:r w:rsidRPr="002C2C8C">
        <w:rPr>
          <w:rFonts w:ascii="Tahoma" w:hAnsi="Tahoma"/>
          <w:sz w:val="19"/>
        </w:rPr>
        <w:t>Pharmacy Data Report = Pharm</w:t>
      </w:r>
    </w:p>
    <w:p w14:paraId="637A4A66" w14:textId="77777777" w:rsidR="00D101FB" w:rsidRPr="002C2C8C" w:rsidRDefault="00884989" w:rsidP="00D101FB">
      <w:pPr>
        <w:ind w:left="1440" w:firstLine="720"/>
        <w:rPr>
          <w:rFonts w:ascii="Tahoma" w:hAnsi="Tahoma"/>
          <w:sz w:val="19"/>
        </w:rPr>
      </w:pPr>
      <w:r w:rsidRPr="002C2C8C">
        <w:rPr>
          <w:rFonts w:ascii="Tahoma" w:hAnsi="Tahoma"/>
          <w:sz w:val="19"/>
        </w:rPr>
        <w:t>Provider Directory Report = Prov</w:t>
      </w:r>
    </w:p>
    <w:p w14:paraId="658518E6" w14:textId="77777777" w:rsidR="00D101FB" w:rsidRPr="002C2C8C" w:rsidRDefault="00884989" w:rsidP="00D101FB">
      <w:pPr>
        <w:ind w:left="1440" w:firstLine="720"/>
        <w:rPr>
          <w:rFonts w:ascii="Tahoma" w:hAnsi="Tahoma"/>
          <w:sz w:val="19"/>
        </w:rPr>
      </w:pPr>
      <w:r w:rsidRPr="002C2C8C">
        <w:rPr>
          <w:rFonts w:ascii="Tahoma" w:hAnsi="Tahoma"/>
          <w:sz w:val="19"/>
        </w:rPr>
        <w:t>Institutional Services Data Report = InstServ</w:t>
      </w:r>
    </w:p>
    <w:p w14:paraId="3E191455" w14:textId="77777777" w:rsidR="00884989" w:rsidRPr="002C2C8C" w:rsidRDefault="003E79F6" w:rsidP="00D101FB">
      <w:pPr>
        <w:ind w:left="1440" w:firstLine="720"/>
        <w:rPr>
          <w:rFonts w:ascii="Tahoma" w:hAnsi="Tahoma"/>
          <w:sz w:val="19"/>
        </w:rPr>
      </w:pPr>
      <w:r w:rsidRPr="002C2C8C">
        <w:rPr>
          <w:rFonts w:ascii="Tahoma" w:hAnsi="Tahoma"/>
          <w:sz w:val="19"/>
        </w:rPr>
        <w:t>Eligibility</w:t>
      </w:r>
      <w:r w:rsidR="00884989" w:rsidRPr="002C2C8C">
        <w:rPr>
          <w:rFonts w:ascii="Tahoma" w:hAnsi="Tahoma"/>
          <w:sz w:val="19"/>
        </w:rPr>
        <w:t xml:space="preserve"> Data Report = MedElig</w:t>
      </w:r>
    </w:p>
    <w:p w14:paraId="632DE67B" w14:textId="77777777" w:rsidR="00DF72F1" w:rsidRPr="002C2C8C" w:rsidRDefault="00DF72F1" w:rsidP="00D101FB">
      <w:pPr>
        <w:ind w:left="1440" w:firstLine="720"/>
        <w:rPr>
          <w:rFonts w:ascii="Tahoma" w:hAnsi="Tahoma"/>
          <w:sz w:val="19"/>
        </w:rPr>
      </w:pPr>
      <w:r w:rsidRPr="002C2C8C">
        <w:rPr>
          <w:rFonts w:ascii="Tahoma" w:hAnsi="Tahoma"/>
          <w:sz w:val="19"/>
        </w:rPr>
        <w:t>Dental Data Report = Dental</w:t>
      </w:r>
    </w:p>
    <w:p w14:paraId="72EFE235" w14:textId="77777777" w:rsidR="00884989" w:rsidRPr="002C2C8C" w:rsidRDefault="00884989" w:rsidP="00884989">
      <w:pPr>
        <w:rPr>
          <w:rFonts w:ascii="Tahoma" w:hAnsi="Tahoma"/>
          <w:sz w:val="19"/>
        </w:rPr>
      </w:pPr>
    </w:p>
    <w:p w14:paraId="77C6102C" w14:textId="77777777" w:rsidR="00884989" w:rsidRPr="002C2C8C" w:rsidRDefault="00D101FB" w:rsidP="00D101FB">
      <w:pPr>
        <w:ind w:left="2160" w:hanging="2160"/>
        <w:rPr>
          <w:rFonts w:ascii="Tahoma" w:hAnsi="Tahoma"/>
          <w:i/>
          <w:sz w:val="19"/>
        </w:rPr>
      </w:pPr>
      <w:r w:rsidRPr="002C2C8C">
        <w:rPr>
          <w:rFonts w:ascii="Tahoma" w:hAnsi="Tahoma"/>
          <w:sz w:val="19"/>
        </w:rPr>
        <w:t xml:space="preserve">Version: </w:t>
      </w:r>
      <w:r w:rsidRPr="002C2C8C">
        <w:rPr>
          <w:rFonts w:ascii="Tahoma" w:hAnsi="Tahoma"/>
          <w:sz w:val="19"/>
        </w:rPr>
        <w:tab/>
      </w:r>
      <w:r w:rsidR="00884989" w:rsidRPr="002C2C8C">
        <w:rPr>
          <w:rFonts w:ascii="Tahoma" w:hAnsi="Tahoma"/>
          <w:sz w:val="19"/>
        </w:rPr>
        <w:t xml:space="preserve">Submission order </w:t>
      </w:r>
      <w:r w:rsidR="00884989" w:rsidRPr="002C2C8C">
        <w:rPr>
          <w:rFonts w:ascii="Tahoma" w:hAnsi="Tahoma"/>
          <w:i/>
          <w:sz w:val="19"/>
        </w:rPr>
        <w:t>(Note: If the submission is returned, the following sequence should be incremented by one letter in the alphabet.)</w:t>
      </w:r>
    </w:p>
    <w:p w14:paraId="0467712F" w14:textId="77777777" w:rsidR="00884989" w:rsidRPr="002C2C8C" w:rsidRDefault="00884989" w:rsidP="00884989">
      <w:pPr>
        <w:rPr>
          <w:rFonts w:ascii="Tahoma" w:hAnsi="Tahoma"/>
          <w:sz w:val="19"/>
        </w:rPr>
      </w:pPr>
    </w:p>
    <w:p w14:paraId="0F6DBBAB" w14:textId="77777777" w:rsidR="00884989" w:rsidRPr="002C2C8C" w:rsidRDefault="00D101FB" w:rsidP="00884989">
      <w:pPr>
        <w:rPr>
          <w:rFonts w:ascii="Tahoma" w:hAnsi="Tahoma"/>
          <w:sz w:val="19"/>
        </w:rPr>
      </w:pPr>
      <w:r w:rsidRPr="002C2C8C">
        <w:rPr>
          <w:rFonts w:ascii="Tahoma" w:hAnsi="Tahoma"/>
          <w:sz w:val="19"/>
        </w:rPr>
        <w:t xml:space="preserve">Date: </w:t>
      </w:r>
      <w:r w:rsidRPr="002C2C8C">
        <w:rPr>
          <w:rFonts w:ascii="Tahoma" w:hAnsi="Tahoma"/>
          <w:sz w:val="19"/>
        </w:rPr>
        <w:tab/>
      </w:r>
      <w:r w:rsidRPr="002C2C8C">
        <w:rPr>
          <w:rFonts w:ascii="Tahoma" w:hAnsi="Tahoma"/>
          <w:sz w:val="19"/>
        </w:rPr>
        <w:tab/>
      </w:r>
      <w:r w:rsidRPr="002C2C8C">
        <w:rPr>
          <w:rFonts w:ascii="Tahoma" w:hAnsi="Tahoma"/>
          <w:sz w:val="19"/>
        </w:rPr>
        <w:tab/>
      </w:r>
      <w:r w:rsidR="00884989" w:rsidRPr="002C2C8C">
        <w:rPr>
          <w:rFonts w:ascii="Tahoma" w:hAnsi="Tahoma"/>
          <w:sz w:val="19"/>
        </w:rPr>
        <w:t>Mon</w:t>
      </w:r>
      <w:r w:rsidR="00996834" w:rsidRPr="002C2C8C">
        <w:rPr>
          <w:rFonts w:ascii="Tahoma" w:hAnsi="Tahoma"/>
          <w:sz w:val="19"/>
        </w:rPr>
        <w:t>th/Day/Year = MMDDYY</w:t>
      </w:r>
    </w:p>
    <w:p w14:paraId="7FC54D4F" w14:textId="77777777" w:rsidR="00884989" w:rsidRPr="002C2C8C" w:rsidRDefault="00884989" w:rsidP="00884989">
      <w:pPr>
        <w:rPr>
          <w:rFonts w:ascii="Tahoma" w:hAnsi="Tahoma"/>
          <w:sz w:val="19"/>
        </w:rPr>
      </w:pPr>
    </w:p>
    <w:p w14:paraId="4F33C6C2" w14:textId="6B496B8B" w:rsidR="00D101FB" w:rsidRPr="002C2C8C" w:rsidRDefault="00D101FB" w:rsidP="00884989">
      <w:pPr>
        <w:rPr>
          <w:rFonts w:ascii="Tahoma" w:hAnsi="Tahoma"/>
          <w:sz w:val="19"/>
        </w:rPr>
      </w:pPr>
      <w:r w:rsidRPr="002C2C8C">
        <w:rPr>
          <w:rFonts w:ascii="Tahoma" w:hAnsi="Tahoma"/>
          <w:sz w:val="19"/>
        </w:rPr>
        <w:t xml:space="preserve">Example: </w:t>
      </w:r>
      <w:r w:rsidRPr="002C2C8C">
        <w:rPr>
          <w:rFonts w:ascii="Tahoma" w:hAnsi="Tahoma"/>
          <w:sz w:val="19"/>
        </w:rPr>
        <w:tab/>
      </w:r>
      <w:r w:rsidRPr="002C2C8C">
        <w:rPr>
          <w:rFonts w:ascii="Tahoma" w:hAnsi="Tahoma"/>
          <w:sz w:val="19"/>
        </w:rPr>
        <w:tab/>
      </w:r>
      <w:r w:rsidR="007C3F7F" w:rsidRPr="002C2C8C">
        <w:rPr>
          <w:rFonts w:ascii="Tahoma" w:hAnsi="Tahoma"/>
          <w:sz w:val="19"/>
        </w:rPr>
        <w:t>P123</w:t>
      </w:r>
      <w:r w:rsidR="00884989" w:rsidRPr="002C2C8C">
        <w:rPr>
          <w:rFonts w:ascii="Tahoma" w:hAnsi="Tahoma"/>
          <w:sz w:val="19"/>
        </w:rPr>
        <w:t>_Prof</w:t>
      </w:r>
      <w:r w:rsidR="00B67C83" w:rsidRPr="002C2C8C">
        <w:rPr>
          <w:rFonts w:ascii="Tahoma" w:hAnsi="Tahoma"/>
          <w:sz w:val="19"/>
        </w:rPr>
        <w:t>Serv_A_</w:t>
      </w:r>
      <w:r w:rsidR="0083622D" w:rsidRPr="004B340C">
        <w:rPr>
          <w:rFonts w:ascii="Tahoma" w:hAnsi="Tahoma" w:cs="Tahoma"/>
          <w:sz w:val="19"/>
          <w:szCs w:val="19"/>
        </w:rPr>
        <w:t>053118</w:t>
      </w:r>
    </w:p>
    <w:p w14:paraId="105CF272" w14:textId="7AAF9221" w:rsidR="0032147D" w:rsidRPr="002C2C8C" w:rsidRDefault="007C3F7F" w:rsidP="00D101FB">
      <w:pPr>
        <w:ind w:left="1440" w:firstLine="720"/>
        <w:rPr>
          <w:rFonts w:ascii="Tahoma" w:hAnsi="Tahoma"/>
          <w:sz w:val="19"/>
        </w:rPr>
      </w:pPr>
      <w:r w:rsidRPr="002C2C8C">
        <w:rPr>
          <w:rFonts w:ascii="Tahoma" w:hAnsi="Tahoma"/>
          <w:sz w:val="19"/>
        </w:rPr>
        <w:t>P123</w:t>
      </w:r>
      <w:r w:rsidR="009B3D04" w:rsidRPr="002C2C8C">
        <w:rPr>
          <w:rFonts w:ascii="Tahoma" w:hAnsi="Tahoma"/>
          <w:sz w:val="19"/>
        </w:rPr>
        <w:t>_ProfServ_B_</w:t>
      </w:r>
      <w:r w:rsidR="0083622D" w:rsidRPr="004B340C">
        <w:rPr>
          <w:rFonts w:ascii="Tahoma" w:hAnsi="Tahoma" w:cs="Tahoma"/>
          <w:sz w:val="19"/>
          <w:szCs w:val="19"/>
        </w:rPr>
        <w:t>061518</w:t>
      </w:r>
    </w:p>
    <w:p w14:paraId="58CDBD74" w14:textId="29458505"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fServ_C_</w:t>
      </w:r>
      <w:r w:rsidR="00C33D30" w:rsidRPr="004B340C">
        <w:rPr>
          <w:rFonts w:ascii="Tahoma" w:hAnsi="Tahoma" w:cs="Tahoma"/>
          <w:sz w:val="19"/>
          <w:szCs w:val="19"/>
        </w:rPr>
        <w:t>0630</w:t>
      </w:r>
      <w:r w:rsidR="0083622D" w:rsidRPr="004B340C">
        <w:rPr>
          <w:rFonts w:ascii="Tahoma" w:hAnsi="Tahoma" w:cs="Tahoma"/>
          <w:sz w:val="19"/>
          <w:szCs w:val="19"/>
        </w:rPr>
        <w:t>18</w:t>
      </w:r>
    </w:p>
    <w:p w14:paraId="67E9F443" w14:textId="77777777" w:rsidR="00B77D49" w:rsidRPr="002C2C8C" w:rsidRDefault="00B77D49" w:rsidP="0032147D">
      <w:pPr>
        <w:ind w:left="1440" w:firstLine="720"/>
        <w:rPr>
          <w:rFonts w:ascii="Tahoma" w:hAnsi="Tahoma"/>
          <w:sz w:val="19"/>
        </w:rPr>
      </w:pPr>
    </w:p>
    <w:p w14:paraId="154CA87A" w14:textId="6B0CDDC4" w:rsidR="00D101FB" w:rsidRPr="002C2C8C" w:rsidRDefault="007C3F7F" w:rsidP="00D101FB">
      <w:pPr>
        <w:ind w:left="1440" w:firstLine="720"/>
        <w:rPr>
          <w:rFonts w:ascii="Tahoma" w:hAnsi="Tahoma"/>
          <w:sz w:val="19"/>
        </w:rPr>
      </w:pPr>
      <w:r w:rsidRPr="002C2C8C">
        <w:rPr>
          <w:rFonts w:ascii="Tahoma" w:hAnsi="Tahoma"/>
          <w:sz w:val="19"/>
        </w:rPr>
        <w:t>P123</w:t>
      </w:r>
      <w:r w:rsidR="00B67C83" w:rsidRPr="002C2C8C">
        <w:rPr>
          <w:rFonts w:ascii="Tahoma" w:hAnsi="Tahoma"/>
          <w:sz w:val="19"/>
        </w:rPr>
        <w:t>_Pharm_A_</w:t>
      </w:r>
      <w:r w:rsidR="0083622D" w:rsidRPr="004B340C">
        <w:rPr>
          <w:rFonts w:ascii="Tahoma" w:hAnsi="Tahoma" w:cs="Tahoma"/>
          <w:sz w:val="19"/>
          <w:szCs w:val="19"/>
        </w:rPr>
        <w:t>053118</w:t>
      </w:r>
    </w:p>
    <w:p w14:paraId="38E806A5" w14:textId="67A496F2" w:rsidR="00D101FB" w:rsidRPr="002C2C8C" w:rsidRDefault="00B67C83" w:rsidP="00D101FB">
      <w:pPr>
        <w:ind w:left="1440" w:firstLine="720"/>
        <w:rPr>
          <w:rFonts w:ascii="Tahoma" w:hAnsi="Tahoma"/>
          <w:sz w:val="19"/>
        </w:rPr>
      </w:pPr>
      <w:r w:rsidRPr="002C2C8C">
        <w:rPr>
          <w:rFonts w:ascii="Tahoma" w:hAnsi="Tahoma"/>
          <w:sz w:val="19"/>
        </w:rPr>
        <w:t>P123_Pharm_B_</w:t>
      </w:r>
      <w:r w:rsidR="0083622D" w:rsidRPr="004B340C">
        <w:rPr>
          <w:rFonts w:ascii="Tahoma" w:hAnsi="Tahoma" w:cs="Tahoma"/>
          <w:sz w:val="19"/>
          <w:szCs w:val="19"/>
        </w:rPr>
        <w:t>061518</w:t>
      </w:r>
    </w:p>
    <w:p w14:paraId="3853B5DE" w14:textId="09C59A2C" w:rsidR="0032147D" w:rsidRPr="002C2C8C" w:rsidRDefault="00B67C83" w:rsidP="0032147D">
      <w:pPr>
        <w:ind w:left="1440" w:firstLine="720"/>
        <w:rPr>
          <w:rFonts w:ascii="Tahoma" w:hAnsi="Tahoma"/>
          <w:sz w:val="19"/>
        </w:rPr>
      </w:pPr>
      <w:r w:rsidRPr="002C2C8C">
        <w:rPr>
          <w:rFonts w:ascii="Tahoma" w:hAnsi="Tahoma"/>
          <w:sz w:val="19"/>
        </w:rPr>
        <w:t>P123_Pharm_C_</w:t>
      </w:r>
      <w:r w:rsidR="00C33D30" w:rsidRPr="004B340C">
        <w:rPr>
          <w:rFonts w:ascii="Tahoma" w:hAnsi="Tahoma" w:cs="Tahoma"/>
          <w:sz w:val="19"/>
          <w:szCs w:val="19"/>
        </w:rPr>
        <w:t>0630</w:t>
      </w:r>
      <w:r w:rsidR="0083622D" w:rsidRPr="004B340C">
        <w:rPr>
          <w:rFonts w:ascii="Tahoma" w:hAnsi="Tahoma" w:cs="Tahoma"/>
          <w:sz w:val="19"/>
          <w:szCs w:val="19"/>
        </w:rPr>
        <w:t>18</w:t>
      </w:r>
    </w:p>
    <w:p w14:paraId="7E74DBE3" w14:textId="77777777" w:rsidR="00B77D49" w:rsidRPr="002C2C8C" w:rsidRDefault="00B77D49" w:rsidP="0032147D">
      <w:pPr>
        <w:ind w:left="1440" w:firstLine="720"/>
        <w:rPr>
          <w:rFonts w:ascii="Tahoma" w:hAnsi="Tahoma"/>
          <w:sz w:val="19"/>
        </w:rPr>
      </w:pPr>
    </w:p>
    <w:p w14:paraId="6424964A" w14:textId="7CB83F08"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v_A_</w:t>
      </w:r>
      <w:r w:rsidR="0083622D" w:rsidRPr="004B340C">
        <w:rPr>
          <w:rFonts w:ascii="Tahoma" w:hAnsi="Tahoma" w:cs="Tahoma"/>
          <w:sz w:val="19"/>
          <w:szCs w:val="19"/>
        </w:rPr>
        <w:t>053118</w:t>
      </w:r>
    </w:p>
    <w:p w14:paraId="6AA6746A" w14:textId="435706D3" w:rsidR="00D101FB" w:rsidRPr="002C2C8C" w:rsidRDefault="00B67C83" w:rsidP="00D101FB">
      <w:pPr>
        <w:ind w:left="1440" w:firstLine="720"/>
        <w:rPr>
          <w:rFonts w:ascii="Tahoma" w:hAnsi="Tahoma"/>
          <w:sz w:val="19"/>
        </w:rPr>
      </w:pPr>
      <w:r w:rsidRPr="002C2C8C">
        <w:rPr>
          <w:rFonts w:ascii="Tahoma" w:hAnsi="Tahoma"/>
          <w:sz w:val="19"/>
        </w:rPr>
        <w:t>P123_Prov_B_</w:t>
      </w:r>
      <w:r w:rsidR="0083622D" w:rsidRPr="004B340C">
        <w:rPr>
          <w:rFonts w:ascii="Tahoma" w:hAnsi="Tahoma" w:cs="Tahoma"/>
          <w:sz w:val="19"/>
          <w:szCs w:val="19"/>
        </w:rPr>
        <w:t>061518</w:t>
      </w:r>
    </w:p>
    <w:p w14:paraId="0ECCF70E" w14:textId="06B10AD4" w:rsidR="0032147D" w:rsidRPr="002C2C8C" w:rsidRDefault="00B67C83" w:rsidP="0032147D">
      <w:pPr>
        <w:ind w:left="1440" w:firstLine="720"/>
        <w:rPr>
          <w:rFonts w:ascii="Tahoma" w:hAnsi="Tahoma"/>
          <w:sz w:val="19"/>
        </w:rPr>
      </w:pPr>
      <w:r w:rsidRPr="002C2C8C">
        <w:rPr>
          <w:rFonts w:ascii="Tahoma" w:hAnsi="Tahoma"/>
          <w:sz w:val="19"/>
        </w:rPr>
        <w:t>P123_Prov_C_</w:t>
      </w:r>
      <w:r w:rsidR="00C33D30" w:rsidRPr="004B340C">
        <w:rPr>
          <w:rFonts w:ascii="Tahoma" w:hAnsi="Tahoma" w:cs="Tahoma"/>
          <w:sz w:val="19"/>
          <w:szCs w:val="19"/>
        </w:rPr>
        <w:t>0630</w:t>
      </w:r>
      <w:r w:rsidR="0083622D" w:rsidRPr="004B340C">
        <w:rPr>
          <w:rFonts w:ascii="Tahoma" w:hAnsi="Tahoma" w:cs="Tahoma"/>
          <w:sz w:val="19"/>
          <w:szCs w:val="19"/>
        </w:rPr>
        <w:t>18</w:t>
      </w:r>
    </w:p>
    <w:p w14:paraId="682E80D1" w14:textId="77777777" w:rsidR="00B77D49" w:rsidRPr="002C2C8C" w:rsidRDefault="00B77D49" w:rsidP="0032147D">
      <w:pPr>
        <w:ind w:left="1440" w:firstLine="720"/>
        <w:rPr>
          <w:rFonts w:ascii="Tahoma" w:hAnsi="Tahoma"/>
          <w:sz w:val="19"/>
        </w:rPr>
      </w:pPr>
    </w:p>
    <w:p w14:paraId="5B10BC9F" w14:textId="50F9103A" w:rsidR="00D101FB" w:rsidRPr="002C2C8C" w:rsidRDefault="007C3F7F" w:rsidP="00D101FB">
      <w:pPr>
        <w:ind w:left="1440" w:firstLine="720"/>
        <w:rPr>
          <w:rFonts w:ascii="Tahoma" w:hAnsi="Tahoma"/>
          <w:sz w:val="19"/>
        </w:rPr>
      </w:pPr>
      <w:r w:rsidRPr="002C2C8C">
        <w:rPr>
          <w:rFonts w:ascii="Tahoma" w:hAnsi="Tahoma"/>
          <w:sz w:val="19"/>
        </w:rPr>
        <w:t>P123</w:t>
      </w:r>
      <w:r w:rsidR="00633D87" w:rsidRPr="002C2C8C">
        <w:rPr>
          <w:rFonts w:ascii="Tahoma" w:hAnsi="Tahoma"/>
          <w:sz w:val="19"/>
        </w:rPr>
        <w:t>_Inst</w:t>
      </w:r>
      <w:r w:rsidR="00B67C83" w:rsidRPr="002C2C8C">
        <w:rPr>
          <w:rFonts w:ascii="Tahoma" w:hAnsi="Tahoma"/>
          <w:sz w:val="19"/>
        </w:rPr>
        <w:t>Serv_A_</w:t>
      </w:r>
      <w:r w:rsidR="0083622D" w:rsidRPr="004B340C">
        <w:rPr>
          <w:rFonts w:ascii="Tahoma" w:hAnsi="Tahoma" w:cs="Tahoma"/>
          <w:sz w:val="19"/>
          <w:szCs w:val="19"/>
        </w:rPr>
        <w:t>053118</w:t>
      </w:r>
    </w:p>
    <w:p w14:paraId="2C2112C7" w14:textId="7DF05729" w:rsidR="00D101FB" w:rsidRPr="002C2C8C" w:rsidRDefault="00B67C83" w:rsidP="00D101FB">
      <w:pPr>
        <w:ind w:left="1440" w:firstLine="720"/>
        <w:rPr>
          <w:rFonts w:ascii="Tahoma" w:hAnsi="Tahoma"/>
          <w:sz w:val="19"/>
        </w:rPr>
      </w:pPr>
      <w:r w:rsidRPr="002C2C8C">
        <w:rPr>
          <w:rFonts w:ascii="Tahoma" w:hAnsi="Tahoma"/>
          <w:sz w:val="19"/>
        </w:rPr>
        <w:t>P123_InstServ_B_</w:t>
      </w:r>
      <w:r w:rsidR="0083622D" w:rsidRPr="004B340C">
        <w:rPr>
          <w:rFonts w:ascii="Tahoma" w:hAnsi="Tahoma" w:cs="Tahoma"/>
          <w:sz w:val="19"/>
          <w:szCs w:val="19"/>
        </w:rPr>
        <w:t>061518</w:t>
      </w:r>
    </w:p>
    <w:p w14:paraId="0BDA2F2B" w14:textId="48086003" w:rsidR="0032147D" w:rsidRPr="002C2C8C" w:rsidRDefault="00AD3839" w:rsidP="0032147D">
      <w:pPr>
        <w:ind w:left="1440" w:firstLine="720"/>
        <w:rPr>
          <w:rFonts w:ascii="Tahoma" w:hAnsi="Tahoma"/>
          <w:sz w:val="19"/>
        </w:rPr>
      </w:pPr>
      <w:r w:rsidRPr="002C2C8C">
        <w:rPr>
          <w:rFonts w:ascii="Tahoma" w:hAnsi="Tahoma"/>
          <w:sz w:val="19"/>
        </w:rPr>
        <w:t>P123_InstServ_C</w:t>
      </w:r>
      <w:r w:rsidR="00B67C83" w:rsidRPr="002C2C8C">
        <w:rPr>
          <w:rFonts w:ascii="Tahoma" w:hAnsi="Tahoma"/>
          <w:sz w:val="19"/>
        </w:rPr>
        <w:t>_</w:t>
      </w:r>
      <w:r w:rsidR="00C33D30" w:rsidRPr="004B340C">
        <w:rPr>
          <w:rFonts w:ascii="Tahoma" w:hAnsi="Tahoma" w:cs="Tahoma"/>
          <w:sz w:val="19"/>
          <w:szCs w:val="19"/>
        </w:rPr>
        <w:t>0630</w:t>
      </w:r>
      <w:r w:rsidR="0083622D" w:rsidRPr="004B340C">
        <w:rPr>
          <w:rFonts w:ascii="Tahoma" w:hAnsi="Tahoma" w:cs="Tahoma"/>
          <w:sz w:val="19"/>
          <w:szCs w:val="19"/>
        </w:rPr>
        <w:t>18</w:t>
      </w:r>
    </w:p>
    <w:p w14:paraId="4C50340D" w14:textId="77777777" w:rsidR="00B77D49" w:rsidRPr="002C2C8C" w:rsidRDefault="00B77D49" w:rsidP="0032147D">
      <w:pPr>
        <w:ind w:left="1440" w:firstLine="720"/>
        <w:rPr>
          <w:rFonts w:ascii="Tahoma" w:hAnsi="Tahoma"/>
          <w:sz w:val="19"/>
        </w:rPr>
      </w:pPr>
    </w:p>
    <w:p w14:paraId="3BE9AFBD" w14:textId="0458357A" w:rsidR="0032147D"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MedElig_A_</w:t>
      </w:r>
      <w:r w:rsidR="0083622D" w:rsidRPr="004B340C">
        <w:rPr>
          <w:rFonts w:ascii="Tahoma" w:hAnsi="Tahoma" w:cs="Tahoma"/>
          <w:sz w:val="19"/>
          <w:szCs w:val="19"/>
        </w:rPr>
        <w:t>053118</w:t>
      </w:r>
    </w:p>
    <w:p w14:paraId="0F07B769" w14:textId="47084064" w:rsidR="0032147D" w:rsidRPr="002C2C8C" w:rsidRDefault="00B67C83" w:rsidP="0032147D">
      <w:pPr>
        <w:ind w:left="1440" w:firstLine="720"/>
        <w:rPr>
          <w:rFonts w:ascii="Tahoma" w:hAnsi="Tahoma"/>
          <w:sz w:val="19"/>
        </w:rPr>
      </w:pPr>
      <w:r w:rsidRPr="002C2C8C">
        <w:rPr>
          <w:rFonts w:ascii="Tahoma" w:hAnsi="Tahoma"/>
          <w:sz w:val="19"/>
        </w:rPr>
        <w:t>P123_MedElig_B_</w:t>
      </w:r>
      <w:r w:rsidR="0083622D" w:rsidRPr="004B340C">
        <w:rPr>
          <w:rFonts w:ascii="Tahoma" w:hAnsi="Tahoma" w:cs="Tahoma"/>
          <w:sz w:val="19"/>
          <w:szCs w:val="19"/>
        </w:rPr>
        <w:t>061518</w:t>
      </w:r>
    </w:p>
    <w:p w14:paraId="3613F124" w14:textId="4C2C66F5" w:rsidR="001408AA" w:rsidRPr="002C2C8C" w:rsidRDefault="00B67C83" w:rsidP="001408AA">
      <w:pPr>
        <w:ind w:left="1440" w:firstLine="720"/>
        <w:rPr>
          <w:rFonts w:ascii="Tahoma" w:hAnsi="Tahoma"/>
          <w:sz w:val="19"/>
        </w:rPr>
      </w:pPr>
      <w:r w:rsidRPr="002C2C8C">
        <w:rPr>
          <w:rFonts w:ascii="Tahoma" w:hAnsi="Tahoma"/>
          <w:sz w:val="19"/>
        </w:rPr>
        <w:t>P123_MedElig_C_</w:t>
      </w:r>
      <w:r w:rsidR="00C33D30" w:rsidRPr="004B340C">
        <w:rPr>
          <w:rFonts w:ascii="Tahoma" w:hAnsi="Tahoma" w:cs="Tahoma"/>
          <w:sz w:val="19"/>
          <w:szCs w:val="19"/>
        </w:rPr>
        <w:t>06301</w:t>
      </w:r>
      <w:r w:rsidR="0083622D" w:rsidRPr="004B340C">
        <w:rPr>
          <w:rFonts w:ascii="Tahoma" w:hAnsi="Tahoma" w:cs="Tahoma"/>
          <w:sz w:val="19"/>
          <w:szCs w:val="19"/>
        </w:rPr>
        <w:t>8</w:t>
      </w:r>
    </w:p>
    <w:p w14:paraId="3616BC2F" w14:textId="77777777" w:rsidR="001408AA" w:rsidRPr="002C2C8C" w:rsidRDefault="001408AA" w:rsidP="001408AA">
      <w:pPr>
        <w:ind w:left="1440" w:firstLine="720"/>
        <w:rPr>
          <w:rFonts w:ascii="Tahoma" w:hAnsi="Tahoma"/>
          <w:sz w:val="19"/>
        </w:rPr>
      </w:pPr>
    </w:p>
    <w:p w14:paraId="213E2334" w14:textId="5E769972" w:rsidR="00DF72F1" w:rsidRPr="002C2C8C" w:rsidRDefault="00DF72F1" w:rsidP="001408AA">
      <w:pPr>
        <w:ind w:left="1440" w:firstLine="720"/>
        <w:rPr>
          <w:rFonts w:ascii="Tahoma" w:hAnsi="Tahoma"/>
          <w:sz w:val="19"/>
        </w:rPr>
      </w:pPr>
      <w:r w:rsidRPr="002C2C8C">
        <w:rPr>
          <w:rFonts w:ascii="Tahoma" w:hAnsi="Tahoma"/>
          <w:sz w:val="19"/>
        </w:rPr>
        <w:t>P123</w:t>
      </w:r>
      <w:r w:rsidR="00B67C83" w:rsidRPr="002C2C8C">
        <w:rPr>
          <w:rFonts w:ascii="Tahoma" w:hAnsi="Tahoma"/>
          <w:sz w:val="19"/>
        </w:rPr>
        <w:t>_Dental_A_</w:t>
      </w:r>
      <w:r w:rsidR="0083622D" w:rsidRPr="004B340C">
        <w:rPr>
          <w:rFonts w:ascii="Tahoma" w:hAnsi="Tahoma" w:cs="Tahoma"/>
          <w:sz w:val="19"/>
          <w:szCs w:val="19"/>
        </w:rPr>
        <w:t>053118</w:t>
      </w:r>
    </w:p>
    <w:p w14:paraId="67D94A58" w14:textId="06E99F75"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B_</w:t>
      </w:r>
      <w:r w:rsidR="0083622D" w:rsidRPr="004B340C">
        <w:rPr>
          <w:rFonts w:ascii="Tahoma" w:hAnsi="Tahoma" w:cs="Tahoma"/>
          <w:sz w:val="19"/>
          <w:szCs w:val="19"/>
        </w:rPr>
        <w:t>061518</w:t>
      </w:r>
    </w:p>
    <w:p w14:paraId="1606049D" w14:textId="22D8527A"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C_</w:t>
      </w:r>
      <w:r w:rsidR="00C33D30" w:rsidRPr="004B340C">
        <w:rPr>
          <w:rFonts w:ascii="Tahoma" w:hAnsi="Tahoma" w:cs="Tahoma"/>
          <w:sz w:val="19"/>
          <w:szCs w:val="19"/>
        </w:rPr>
        <w:t>0630</w:t>
      </w:r>
      <w:r w:rsidR="0083622D" w:rsidRPr="004B340C">
        <w:rPr>
          <w:rFonts w:ascii="Tahoma" w:hAnsi="Tahoma" w:cs="Tahoma"/>
          <w:sz w:val="19"/>
          <w:szCs w:val="19"/>
        </w:rPr>
        <w:t>18</w:t>
      </w:r>
    </w:p>
    <w:p w14:paraId="7FEBAB10" w14:textId="77777777" w:rsidR="00884989" w:rsidRPr="002C2C8C" w:rsidRDefault="00884989" w:rsidP="00975A05">
      <w:pPr>
        <w:rPr>
          <w:rFonts w:ascii="Tahoma" w:hAnsi="Tahoma"/>
          <w:sz w:val="19"/>
        </w:rPr>
      </w:pPr>
    </w:p>
    <w:p w14:paraId="0F0E6F37" w14:textId="77777777" w:rsidR="00CF09DD" w:rsidRDefault="00CF09DD" w:rsidP="00975A05">
      <w:pPr>
        <w:pStyle w:val="c4"/>
        <w:spacing w:line="240" w:lineRule="auto"/>
        <w:jc w:val="left"/>
        <w:sectPr w:rsidR="00CF09DD" w:rsidSect="00D43232">
          <w:footerReference w:type="default" r:id="rId22"/>
          <w:pgSz w:w="12240" w:h="15840"/>
          <w:pgMar w:top="720" w:right="1440" w:bottom="720" w:left="1440" w:header="720" w:footer="720" w:gutter="0"/>
          <w:cols w:space="720"/>
          <w:docGrid w:linePitch="360"/>
        </w:sectPr>
      </w:pPr>
    </w:p>
    <w:p w14:paraId="37CD41C2" w14:textId="77777777" w:rsidR="00975A05" w:rsidRPr="00367B92" w:rsidRDefault="00367B92" w:rsidP="00367B92">
      <w:pPr>
        <w:pStyle w:val="Heading1"/>
        <w:rPr>
          <w:sz w:val="44"/>
          <w:szCs w:val="44"/>
        </w:rPr>
      </w:pPr>
      <w:bookmarkStart w:id="55" w:name="_Toc464648834"/>
      <w:bookmarkStart w:id="56" w:name="_Toc497748437"/>
      <w:r w:rsidRPr="00367B92">
        <w:rPr>
          <w:sz w:val="44"/>
          <w:szCs w:val="44"/>
        </w:rPr>
        <w:t>Appendix F – Frequently Asked Questions (FAQ)</w:t>
      </w:r>
      <w:bookmarkEnd w:id="55"/>
      <w:bookmarkEnd w:id="56"/>
    </w:p>
    <w:p w14:paraId="586092D5" w14:textId="77777777" w:rsidR="00975A05" w:rsidRDefault="00975A05" w:rsidP="00975A05">
      <w:pPr>
        <w:pStyle w:val="c4"/>
        <w:spacing w:line="240" w:lineRule="auto"/>
        <w:jc w:val="left"/>
        <w:rPr>
          <w:rFonts w:ascii="Tahoma" w:hAnsi="Tahoma"/>
          <w:b/>
        </w:rPr>
      </w:pPr>
    </w:p>
    <w:p w14:paraId="0BEDC9AD" w14:textId="77777777" w:rsidR="00E50B93" w:rsidRDefault="00E50B93" w:rsidP="0024483D">
      <w:pPr>
        <w:pStyle w:val="t1"/>
        <w:widowControl/>
        <w:spacing w:line="240" w:lineRule="auto"/>
        <w:ind w:left="2160" w:firstLine="720"/>
      </w:pPr>
    </w:p>
    <w:p w14:paraId="3C5EB296" w14:textId="77777777" w:rsidR="00AF2F2C" w:rsidRPr="002C2C8C" w:rsidRDefault="0058500F" w:rsidP="0058500F">
      <w:pPr>
        <w:pStyle w:val="t1"/>
        <w:widowControl/>
        <w:spacing w:line="240" w:lineRule="auto"/>
        <w:rPr>
          <w:rFonts w:ascii="Tahoma" w:hAnsi="Tahoma"/>
          <w:sz w:val="19"/>
          <w:u w:val="single"/>
        </w:rPr>
      </w:pPr>
      <w:r w:rsidRPr="002C2C8C">
        <w:rPr>
          <w:rFonts w:ascii="Tahoma" w:hAnsi="Tahoma"/>
          <w:b/>
          <w:sz w:val="19"/>
        </w:rPr>
        <w:t>Q</w:t>
      </w:r>
      <w:r w:rsidRPr="002C2C8C">
        <w:rPr>
          <w:rFonts w:ascii="Tahoma" w:hAnsi="Tahoma"/>
          <w:sz w:val="19"/>
        </w:rPr>
        <w:t xml:space="preserve">. </w:t>
      </w:r>
      <w:r w:rsidRPr="002C2C8C">
        <w:rPr>
          <w:rFonts w:ascii="Tahoma" w:hAnsi="Tahoma"/>
          <w:b/>
          <w:sz w:val="19"/>
        </w:rPr>
        <w:t>How do I submit data?</w:t>
      </w:r>
    </w:p>
    <w:p w14:paraId="17F5FBF0" w14:textId="77777777" w:rsidR="0058500F" w:rsidRPr="002C2C8C" w:rsidRDefault="0058500F" w:rsidP="0058500F">
      <w:pPr>
        <w:pStyle w:val="t1"/>
        <w:widowControl/>
        <w:spacing w:line="240" w:lineRule="auto"/>
        <w:rPr>
          <w:rFonts w:ascii="Tahoma" w:hAnsi="Tahoma"/>
          <w:b/>
          <w:i/>
          <w:sz w:val="19"/>
        </w:rPr>
      </w:pPr>
    </w:p>
    <w:p w14:paraId="52CED8B0" w14:textId="77777777" w:rsidR="00281CC1" w:rsidRPr="002C2C8C" w:rsidRDefault="0058500F"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To submit data, you will need to access the MCDB Portal at </w:t>
      </w:r>
      <w:hyperlink r:id="rId23" w:history="1">
        <w:r w:rsidRPr="002C2C8C">
          <w:rPr>
            <w:rStyle w:val="Hyperlink"/>
            <w:rFonts w:ascii="Tahoma" w:hAnsi="Tahoma"/>
            <w:sz w:val="19"/>
          </w:rPr>
          <w:t>www.mcdbportal.com</w:t>
        </w:r>
      </w:hyperlink>
      <w:r w:rsidRPr="002C2C8C">
        <w:rPr>
          <w:rFonts w:ascii="Tahoma" w:hAnsi="Tahoma"/>
          <w:sz w:val="19"/>
        </w:rPr>
        <w:t xml:space="preserve">. Contact SSS by email at mcdbportal@s-3.com to receive an administrative account. From there, you can log into the MCDB Portal and access the MCDB Portal User Guide under the tab “Documents.” </w:t>
      </w:r>
      <w:r w:rsidR="00281CC1" w:rsidRPr="002C2C8C">
        <w:rPr>
          <w:rFonts w:ascii="Tahoma" w:hAnsi="Tahoma"/>
          <w:sz w:val="19"/>
        </w:rPr>
        <w:t xml:space="preserve">This will provide a comprehensive guide to the various features of the MCDB Portal. </w:t>
      </w:r>
      <w:r w:rsidRPr="002C2C8C">
        <w:rPr>
          <w:rFonts w:ascii="Tahoma" w:hAnsi="Tahoma"/>
          <w:sz w:val="19"/>
        </w:rPr>
        <w:t>Please see Appe</w:t>
      </w:r>
      <w:r w:rsidR="00281CC1" w:rsidRPr="002C2C8C">
        <w:rPr>
          <w:rFonts w:ascii="Tahoma" w:hAnsi="Tahoma"/>
          <w:sz w:val="19"/>
        </w:rPr>
        <w:t xml:space="preserve">ndix </w:t>
      </w:r>
      <w:r w:rsidR="00090723" w:rsidRPr="002C2C8C">
        <w:rPr>
          <w:rFonts w:ascii="Tahoma" w:hAnsi="Tahoma"/>
          <w:sz w:val="19"/>
        </w:rPr>
        <w:t xml:space="preserve">E </w:t>
      </w:r>
      <w:r w:rsidR="00281CC1" w:rsidRPr="002C2C8C">
        <w:rPr>
          <w:rFonts w:ascii="Tahoma" w:hAnsi="Tahoma"/>
          <w:sz w:val="19"/>
        </w:rPr>
        <w:t>for further instructions on submission requirements.</w:t>
      </w:r>
    </w:p>
    <w:p w14:paraId="645BC21C" w14:textId="77777777" w:rsidR="00281CC1" w:rsidRPr="002C2C8C" w:rsidRDefault="00281CC1" w:rsidP="0058500F">
      <w:pPr>
        <w:pStyle w:val="t1"/>
        <w:widowControl/>
        <w:spacing w:line="240" w:lineRule="auto"/>
        <w:rPr>
          <w:rFonts w:ascii="Tahoma" w:hAnsi="Tahoma"/>
          <w:sz w:val="19"/>
        </w:rPr>
      </w:pPr>
    </w:p>
    <w:p w14:paraId="2F3294C6" w14:textId="77777777" w:rsidR="00281CC1" w:rsidRPr="002C2C8C" w:rsidRDefault="00281CC1" w:rsidP="0058500F">
      <w:pPr>
        <w:pStyle w:val="t1"/>
        <w:widowControl/>
        <w:spacing w:line="240" w:lineRule="auto"/>
        <w:rPr>
          <w:rFonts w:ascii="Tahoma" w:hAnsi="Tahoma"/>
          <w:b/>
          <w:sz w:val="19"/>
        </w:rPr>
      </w:pPr>
      <w:r w:rsidRPr="002C2C8C">
        <w:rPr>
          <w:rFonts w:ascii="Tahoma" w:hAnsi="Tahoma"/>
          <w:b/>
          <w:sz w:val="19"/>
        </w:rPr>
        <w:t>Q. What is a source system?</w:t>
      </w:r>
    </w:p>
    <w:p w14:paraId="42823949" w14:textId="77777777" w:rsidR="00281CC1" w:rsidRPr="002C2C8C" w:rsidRDefault="00281CC1" w:rsidP="0058500F">
      <w:pPr>
        <w:pStyle w:val="t1"/>
        <w:widowControl/>
        <w:spacing w:line="240" w:lineRule="auto"/>
        <w:rPr>
          <w:rFonts w:ascii="Tahoma" w:hAnsi="Tahoma"/>
          <w:b/>
          <w:sz w:val="19"/>
        </w:rPr>
      </w:pPr>
    </w:p>
    <w:p w14:paraId="18DC78B1" w14:textId="48FB6A6C"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A source system </w:t>
      </w:r>
      <w:r w:rsidR="00254D73">
        <w:rPr>
          <w:rFonts w:ascii="Tahoma" w:hAnsi="Tahoma"/>
          <w:sz w:val="19"/>
        </w:rPr>
        <w:t xml:space="preserve">(fields P052, R029, I143, T035, E043, D017, C031) </w:t>
      </w:r>
      <w:r w:rsidRPr="002C2C8C">
        <w:rPr>
          <w:rFonts w:ascii="Tahoma" w:hAnsi="Tahoma"/>
          <w:sz w:val="19"/>
        </w:rPr>
        <w:t>is an individual business entity or platform from which data are gathered. Source systems are required so that, in the event of errors within the data, the source of the data can be accurately identified. If you only have one source for your data, or you do not need to identify the source of your data, please report your source system as “A.”</w:t>
      </w:r>
    </w:p>
    <w:p w14:paraId="5D0EE99A" w14:textId="77777777" w:rsidR="00C33D30" w:rsidRPr="002C2C8C" w:rsidRDefault="00C33D30" w:rsidP="0058500F">
      <w:pPr>
        <w:pStyle w:val="t1"/>
        <w:widowControl/>
        <w:spacing w:line="240" w:lineRule="auto"/>
        <w:rPr>
          <w:rFonts w:ascii="Tahoma" w:hAnsi="Tahoma"/>
          <w:sz w:val="19"/>
        </w:rPr>
      </w:pPr>
    </w:p>
    <w:p w14:paraId="2024A7D7" w14:textId="77777777" w:rsidR="00C33D30" w:rsidRPr="002C2C8C" w:rsidRDefault="00C33D30" w:rsidP="00C33D30">
      <w:pPr>
        <w:pStyle w:val="t1"/>
        <w:widowControl/>
        <w:spacing w:line="240" w:lineRule="auto"/>
        <w:rPr>
          <w:rFonts w:ascii="Tahoma" w:hAnsi="Tahoma"/>
          <w:b/>
          <w:sz w:val="19"/>
        </w:rPr>
      </w:pPr>
      <w:r w:rsidRPr="002C2C8C">
        <w:rPr>
          <w:rFonts w:ascii="Tahoma" w:hAnsi="Tahoma"/>
          <w:b/>
          <w:sz w:val="19"/>
        </w:rPr>
        <w:t>Q. Are there any other methods to submit data to the MCDB other than using the Portal?</w:t>
      </w:r>
    </w:p>
    <w:p w14:paraId="3947B65A" w14:textId="77777777" w:rsidR="00C33D30" w:rsidRPr="002C2C8C" w:rsidRDefault="00C33D30" w:rsidP="00C33D30">
      <w:pPr>
        <w:pStyle w:val="t1"/>
        <w:widowControl/>
        <w:spacing w:line="240" w:lineRule="auto"/>
        <w:rPr>
          <w:rFonts w:ascii="Tahoma" w:hAnsi="Tahoma"/>
          <w:b/>
          <w:sz w:val="19"/>
        </w:rPr>
      </w:pPr>
    </w:p>
    <w:p w14:paraId="0F2B6CF8" w14:textId="77777777" w:rsidR="00281CC1" w:rsidRPr="002C2C8C" w:rsidRDefault="00C33D30"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the MCDB Portal is the only method to submit data to the MCDB.</w:t>
      </w:r>
    </w:p>
    <w:p w14:paraId="10002A82" w14:textId="77777777" w:rsidR="00454F06" w:rsidRPr="002C2C8C" w:rsidRDefault="00454F06" w:rsidP="0058500F">
      <w:pPr>
        <w:pStyle w:val="t1"/>
        <w:widowControl/>
        <w:spacing w:line="240" w:lineRule="auto"/>
        <w:rPr>
          <w:rFonts w:ascii="Tahoma" w:hAnsi="Tahoma"/>
          <w:sz w:val="19"/>
        </w:rPr>
      </w:pPr>
    </w:p>
    <w:p w14:paraId="716B6A7B" w14:textId="77777777" w:rsidR="00281CC1" w:rsidRPr="002C2C8C" w:rsidRDefault="00076F7B" w:rsidP="0058500F">
      <w:pPr>
        <w:pStyle w:val="t1"/>
        <w:widowControl/>
        <w:spacing w:line="240" w:lineRule="auto"/>
        <w:rPr>
          <w:rFonts w:ascii="Tahoma" w:hAnsi="Tahoma"/>
          <w:b/>
          <w:sz w:val="19"/>
        </w:rPr>
      </w:pPr>
      <w:r w:rsidRPr="002C2C8C">
        <w:rPr>
          <w:rFonts w:ascii="Tahoma" w:hAnsi="Tahoma"/>
          <w:b/>
          <w:sz w:val="19"/>
        </w:rPr>
        <w:t>Q. How do I</w:t>
      </w:r>
      <w:r w:rsidR="00281CC1" w:rsidRPr="002C2C8C">
        <w:rPr>
          <w:rFonts w:ascii="Tahoma" w:hAnsi="Tahoma"/>
          <w:b/>
          <w:sz w:val="19"/>
        </w:rPr>
        <w:t xml:space="preserve"> know if </w:t>
      </w:r>
      <w:r w:rsidRPr="002C2C8C">
        <w:rPr>
          <w:rFonts w:ascii="Tahoma" w:hAnsi="Tahoma"/>
          <w:b/>
          <w:sz w:val="19"/>
        </w:rPr>
        <w:t>I</w:t>
      </w:r>
      <w:r w:rsidR="00281CC1" w:rsidRPr="002C2C8C">
        <w:rPr>
          <w:rFonts w:ascii="Tahoma" w:hAnsi="Tahoma"/>
          <w:b/>
          <w:sz w:val="19"/>
        </w:rPr>
        <w:t xml:space="preserve"> need to request a format modification waiver?</w:t>
      </w:r>
    </w:p>
    <w:p w14:paraId="40E0E5CC" w14:textId="77777777" w:rsidR="00281CC1" w:rsidRPr="002C2C8C" w:rsidRDefault="00281CC1" w:rsidP="0058500F">
      <w:pPr>
        <w:pStyle w:val="t1"/>
        <w:widowControl/>
        <w:spacing w:line="240" w:lineRule="auto"/>
        <w:rPr>
          <w:rFonts w:ascii="Tahoma" w:hAnsi="Tahoma"/>
          <w:b/>
          <w:sz w:val="19"/>
        </w:rPr>
      </w:pPr>
    </w:p>
    <w:p w14:paraId="0EDC995B"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Format modification waivers need to be requested in one of </w:t>
      </w:r>
      <w:r w:rsidR="003E42CF" w:rsidRPr="002C2C8C">
        <w:rPr>
          <w:rFonts w:ascii="Tahoma" w:hAnsi="Tahoma"/>
          <w:sz w:val="19"/>
        </w:rPr>
        <w:t>two</w:t>
      </w:r>
      <w:r w:rsidRPr="002C2C8C">
        <w:rPr>
          <w:rFonts w:ascii="Tahoma" w:hAnsi="Tahoma"/>
          <w:sz w:val="19"/>
        </w:rPr>
        <w:t xml:space="preserve"> instances: </w:t>
      </w:r>
    </w:p>
    <w:p w14:paraId="3FF3EE28" w14:textId="77777777" w:rsidR="00281CC1" w:rsidRPr="002C2C8C" w:rsidRDefault="00281CC1" w:rsidP="0058500F">
      <w:pPr>
        <w:pStyle w:val="t1"/>
        <w:widowControl/>
        <w:spacing w:line="240" w:lineRule="auto"/>
        <w:rPr>
          <w:rFonts w:ascii="Tahoma" w:hAnsi="Tahoma"/>
          <w:sz w:val="19"/>
        </w:rPr>
      </w:pPr>
    </w:p>
    <w:p w14:paraId="0C0453EB" w14:textId="77777777" w:rsidR="00281CC1" w:rsidRPr="002C2C8C" w:rsidRDefault="00281CC1" w:rsidP="0058500F">
      <w:pPr>
        <w:pStyle w:val="t1"/>
        <w:widowControl/>
        <w:spacing w:line="240" w:lineRule="auto"/>
        <w:rPr>
          <w:rFonts w:ascii="Tahoma" w:hAnsi="Tahoma"/>
          <w:sz w:val="19"/>
        </w:rPr>
      </w:pPr>
      <w:r w:rsidRPr="002C2C8C">
        <w:rPr>
          <w:rFonts w:ascii="Tahoma" w:hAnsi="Tahoma"/>
          <w:sz w:val="19"/>
        </w:rPr>
        <w:t xml:space="preserve">1) If a specific field is captured in a number of characters that do not correspond with the </w:t>
      </w:r>
      <w:r w:rsidR="003E42CF" w:rsidRPr="002C2C8C">
        <w:rPr>
          <w:rFonts w:ascii="Tahoma" w:hAnsi="Tahoma"/>
          <w:sz w:val="19"/>
        </w:rPr>
        <w:t xml:space="preserve">number of characters required in the File Record Layout Guide, a waiver is required for the new character length of the field that will be submitted in the file. </w:t>
      </w:r>
    </w:p>
    <w:p w14:paraId="1D141A9E" w14:textId="77777777" w:rsidR="003E42CF" w:rsidRPr="002C2C8C" w:rsidRDefault="003E42CF" w:rsidP="0058500F">
      <w:pPr>
        <w:pStyle w:val="t1"/>
        <w:widowControl/>
        <w:spacing w:line="240" w:lineRule="auto"/>
        <w:rPr>
          <w:rFonts w:ascii="Tahoma" w:hAnsi="Tahoma"/>
          <w:sz w:val="19"/>
        </w:rPr>
      </w:pPr>
    </w:p>
    <w:p w14:paraId="274DD460" w14:textId="1BEB33A0" w:rsidR="0058500F" w:rsidRPr="002C2C8C" w:rsidRDefault="003E42CF" w:rsidP="0058500F">
      <w:pPr>
        <w:pStyle w:val="t1"/>
        <w:widowControl/>
        <w:spacing w:line="240" w:lineRule="auto"/>
        <w:rPr>
          <w:rFonts w:ascii="Tahoma" w:hAnsi="Tahoma"/>
          <w:sz w:val="19"/>
        </w:rPr>
      </w:pPr>
      <w:r w:rsidRPr="002C2C8C">
        <w:rPr>
          <w:rFonts w:ascii="Tahoma" w:hAnsi="Tahoma"/>
          <w:sz w:val="19"/>
        </w:rPr>
        <w:t xml:space="preserve">2) If a specific field requires a certain threshold percentage of records to be filled in order to be accepted, a waiver is required if that particular threshold cannot be met. Keep in mind that unknown values do not contribute to a field meeting the required threshold percentage. </w:t>
      </w:r>
    </w:p>
    <w:p w14:paraId="6FD92A75" w14:textId="77777777" w:rsidR="003E42CF" w:rsidRPr="002C2C8C" w:rsidRDefault="003E42CF" w:rsidP="0058500F">
      <w:pPr>
        <w:pStyle w:val="t1"/>
        <w:widowControl/>
        <w:spacing w:line="240" w:lineRule="auto"/>
        <w:rPr>
          <w:rFonts w:ascii="Tahoma" w:hAnsi="Tahoma"/>
          <w:sz w:val="19"/>
        </w:rPr>
      </w:pPr>
    </w:p>
    <w:p w14:paraId="793EC48F" w14:textId="77777777" w:rsidR="003E42CF" w:rsidRPr="002C2C8C" w:rsidRDefault="003E42CF" w:rsidP="0058500F">
      <w:pPr>
        <w:pStyle w:val="t1"/>
        <w:widowControl/>
        <w:spacing w:line="240" w:lineRule="auto"/>
        <w:rPr>
          <w:rFonts w:ascii="Tahoma" w:hAnsi="Tahoma"/>
          <w:b/>
          <w:sz w:val="19"/>
        </w:rPr>
      </w:pPr>
      <w:r w:rsidRPr="002C2C8C">
        <w:rPr>
          <w:rFonts w:ascii="Tahoma" w:hAnsi="Tahoma"/>
          <w:b/>
          <w:sz w:val="19"/>
        </w:rPr>
        <w:t>Q. What inf</w:t>
      </w:r>
      <w:r w:rsidR="00076F7B" w:rsidRPr="002C2C8C">
        <w:rPr>
          <w:rFonts w:ascii="Tahoma" w:hAnsi="Tahoma"/>
          <w:b/>
          <w:sz w:val="19"/>
        </w:rPr>
        <w:t>ormation is needed when requesting</w:t>
      </w:r>
      <w:r w:rsidRPr="002C2C8C">
        <w:rPr>
          <w:rFonts w:ascii="Tahoma" w:hAnsi="Tahoma"/>
          <w:b/>
          <w:sz w:val="19"/>
        </w:rPr>
        <w:t xml:space="preserve"> a format modification waiver?</w:t>
      </w:r>
    </w:p>
    <w:p w14:paraId="78079E1A" w14:textId="77777777" w:rsidR="003E42CF" w:rsidRPr="002C2C8C" w:rsidRDefault="003E42CF" w:rsidP="0058500F">
      <w:pPr>
        <w:pStyle w:val="t1"/>
        <w:widowControl/>
        <w:spacing w:line="240" w:lineRule="auto"/>
        <w:rPr>
          <w:rFonts w:ascii="Tahoma" w:hAnsi="Tahoma"/>
          <w:b/>
          <w:sz w:val="19"/>
        </w:rPr>
      </w:pPr>
    </w:p>
    <w:p w14:paraId="57494AE6" w14:textId="77777777" w:rsidR="003E42CF" w:rsidRPr="002C2C8C" w:rsidRDefault="003E42CF" w:rsidP="0058500F">
      <w:pPr>
        <w:pStyle w:val="t1"/>
        <w:widowControl/>
        <w:spacing w:line="240" w:lineRule="auto"/>
        <w:rPr>
          <w:rFonts w:ascii="Tahoma" w:hAnsi="Tahoma"/>
          <w:sz w:val="19"/>
        </w:rPr>
      </w:pPr>
      <w:r w:rsidRPr="002C2C8C">
        <w:rPr>
          <w:rFonts w:ascii="Tahoma" w:hAnsi="Tahoma"/>
          <w:b/>
          <w:sz w:val="19"/>
        </w:rPr>
        <w:t xml:space="preserve">A. </w:t>
      </w:r>
      <w:r w:rsidR="00754C83" w:rsidRPr="002C2C8C">
        <w:rPr>
          <w:rFonts w:ascii="Tahoma" w:hAnsi="Tahoma"/>
          <w:sz w:val="19"/>
        </w:rPr>
        <w:t>When submitting a request for a format modification waiver, include the target threshold you plan to reach for the threshold in question, if applicable, or the required field length of the data element in question. Provide an explanation for why the threshold is necessary, as well as a plan for remediation for future data submissions so that the waiver will no longer be necessary.</w:t>
      </w:r>
    </w:p>
    <w:p w14:paraId="31CB3259" w14:textId="77777777" w:rsidR="00754C83" w:rsidRPr="002C2C8C" w:rsidRDefault="00754C83" w:rsidP="0058500F">
      <w:pPr>
        <w:pStyle w:val="t1"/>
        <w:widowControl/>
        <w:spacing w:line="240" w:lineRule="auto"/>
        <w:rPr>
          <w:rFonts w:ascii="Tahoma" w:hAnsi="Tahoma"/>
          <w:sz w:val="19"/>
        </w:rPr>
      </w:pPr>
    </w:p>
    <w:p w14:paraId="5B573D2C"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Are the terms “patient” and “enrollee” synonymous?</w:t>
      </w:r>
    </w:p>
    <w:p w14:paraId="3CD2ADB5" w14:textId="77777777" w:rsidR="00754C83" w:rsidRPr="002C2C8C" w:rsidRDefault="00754C83" w:rsidP="0058500F">
      <w:pPr>
        <w:pStyle w:val="t1"/>
        <w:widowControl/>
        <w:spacing w:line="240" w:lineRule="auto"/>
        <w:rPr>
          <w:rFonts w:ascii="Tahoma" w:hAnsi="Tahoma"/>
          <w:b/>
          <w:sz w:val="19"/>
        </w:rPr>
      </w:pPr>
    </w:p>
    <w:p w14:paraId="795EC1BB" w14:textId="56DE4A2C"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Yes. </w:t>
      </w:r>
      <w:r w:rsidR="003731E1" w:rsidRPr="002C2C8C">
        <w:rPr>
          <w:rFonts w:ascii="Tahoma" w:hAnsi="Tahoma"/>
          <w:sz w:val="19"/>
        </w:rPr>
        <w:t>“</w:t>
      </w:r>
      <w:r w:rsidRPr="002C2C8C">
        <w:rPr>
          <w:rFonts w:ascii="Tahoma" w:hAnsi="Tahoma"/>
          <w:sz w:val="19"/>
        </w:rPr>
        <w:t>Patient</w:t>
      </w:r>
      <w:r w:rsidR="003731E1" w:rsidRPr="002C2C8C">
        <w:rPr>
          <w:rFonts w:ascii="Tahoma" w:hAnsi="Tahoma"/>
          <w:sz w:val="19"/>
        </w:rPr>
        <w:t>”</w:t>
      </w:r>
      <w:r w:rsidRPr="002C2C8C">
        <w:rPr>
          <w:rFonts w:ascii="Tahoma" w:hAnsi="Tahoma"/>
          <w:sz w:val="19"/>
        </w:rPr>
        <w:t xml:space="preserve"> is the term used in claims files, while </w:t>
      </w:r>
      <w:r w:rsidR="003731E1" w:rsidRPr="002C2C8C">
        <w:rPr>
          <w:rFonts w:ascii="Tahoma" w:hAnsi="Tahoma"/>
          <w:sz w:val="19"/>
        </w:rPr>
        <w:t>“</w:t>
      </w:r>
      <w:r w:rsidRPr="002C2C8C">
        <w:rPr>
          <w:rFonts w:ascii="Tahoma" w:hAnsi="Tahoma"/>
          <w:sz w:val="19"/>
        </w:rPr>
        <w:t>enrollee</w:t>
      </w:r>
      <w:r w:rsidR="003731E1" w:rsidRPr="002C2C8C">
        <w:rPr>
          <w:rFonts w:ascii="Tahoma" w:hAnsi="Tahoma"/>
          <w:sz w:val="19"/>
        </w:rPr>
        <w:t>”</w:t>
      </w:r>
      <w:r w:rsidRPr="002C2C8C">
        <w:rPr>
          <w:rFonts w:ascii="Tahoma" w:hAnsi="Tahoma"/>
          <w:sz w:val="19"/>
        </w:rPr>
        <w:t xml:space="preserve"> is used in the eligibility file. </w:t>
      </w:r>
    </w:p>
    <w:p w14:paraId="28D05BD8" w14:textId="77777777" w:rsidR="00B62459" w:rsidRPr="004B340C" w:rsidRDefault="00B62459" w:rsidP="0058500F">
      <w:pPr>
        <w:pStyle w:val="t1"/>
        <w:widowControl/>
        <w:spacing w:line="240" w:lineRule="auto"/>
        <w:rPr>
          <w:rFonts w:ascii="Tahoma" w:hAnsi="Tahoma" w:cs="Tahoma"/>
          <w:sz w:val="19"/>
          <w:szCs w:val="19"/>
        </w:rPr>
      </w:pPr>
    </w:p>
    <w:p w14:paraId="433B1FFD"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members without activity in the submission quarter be included</w:t>
      </w:r>
      <w:r w:rsidR="008C78CC" w:rsidRPr="002C2C8C">
        <w:rPr>
          <w:rFonts w:ascii="Tahoma" w:hAnsi="Tahoma"/>
          <w:b/>
          <w:sz w:val="19"/>
        </w:rPr>
        <w:t xml:space="preserve"> in the eligibility file</w:t>
      </w:r>
      <w:r w:rsidRPr="002C2C8C">
        <w:rPr>
          <w:rFonts w:ascii="Tahoma" w:hAnsi="Tahoma"/>
          <w:b/>
          <w:sz w:val="19"/>
        </w:rPr>
        <w:t>?</w:t>
      </w:r>
    </w:p>
    <w:p w14:paraId="4E470CE5" w14:textId="77777777" w:rsidR="00754C83" w:rsidRPr="002C2C8C" w:rsidRDefault="00754C83" w:rsidP="0058500F">
      <w:pPr>
        <w:pStyle w:val="t1"/>
        <w:widowControl/>
        <w:spacing w:line="240" w:lineRule="auto"/>
        <w:rPr>
          <w:rFonts w:ascii="Tahoma" w:hAnsi="Tahoma"/>
          <w:b/>
          <w:sz w:val="19"/>
        </w:rPr>
      </w:pPr>
    </w:p>
    <w:p w14:paraId="16C67AD2"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Yes, please include all members whether th</w:t>
      </w:r>
      <w:r w:rsidR="008C78CC" w:rsidRPr="002C2C8C">
        <w:rPr>
          <w:rFonts w:ascii="Tahoma" w:hAnsi="Tahoma"/>
          <w:sz w:val="19"/>
        </w:rPr>
        <w:t xml:space="preserve">ey have been active during the </w:t>
      </w:r>
      <w:r w:rsidRPr="002C2C8C">
        <w:rPr>
          <w:rFonts w:ascii="Tahoma" w:hAnsi="Tahoma"/>
          <w:sz w:val="19"/>
        </w:rPr>
        <w:t>submission quarter or not.</w:t>
      </w:r>
    </w:p>
    <w:p w14:paraId="576284A8" w14:textId="77777777" w:rsidR="00754C83" w:rsidRPr="002C2C8C" w:rsidRDefault="00754C83" w:rsidP="0058500F">
      <w:pPr>
        <w:pStyle w:val="t1"/>
        <w:widowControl/>
        <w:spacing w:line="240" w:lineRule="auto"/>
        <w:rPr>
          <w:rFonts w:ascii="Tahoma" w:hAnsi="Tahoma"/>
          <w:sz w:val="19"/>
        </w:rPr>
      </w:pPr>
    </w:p>
    <w:p w14:paraId="79880DF9"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files be encrypted or compressed before being submitted?</w:t>
      </w:r>
    </w:p>
    <w:p w14:paraId="738D0DB4" w14:textId="77777777" w:rsidR="00754C83" w:rsidRPr="002C2C8C" w:rsidRDefault="00754C83" w:rsidP="0058500F">
      <w:pPr>
        <w:pStyle w:val="t1"/>
        <w:widowControl/>
        <w:spacing w:line="240" w:lineRule="auto"/>
        <w:rPr>
          <w:rFonts w:ascii="Tahoma" w:hAnsi="Tahoma"/>
          <w:b/>
          <w:sz w:val="19"/>
        </w:rPr>
      </w:pPr>
    </w:p>
    <w:p w14:paraId="0553A329" w14:textId="27829E1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No, please submit all files as text documents in a flat-file format, selecting </w:t>
      </w:r>
      <w:r w:rsidR="002D3CDD" w:rsidRPr="002C2C8C">
        <w:rPr>
          <w:rFonts w:ascii="Tahoma" w:hAnsi="Tahoma"/>
          <w:sz w:val="19"/>
        </w:rPr>
        <w:t xml:space="preserve">either the pipe (|) or comma (,) </w:t>
      </w:r>
      <w:r w:rsidRPr="002C2C8C">
        <w:rPr>
          <w:rFonts w:ascii="Tahoma" w:hAnsi="Tahoma"/>
          <w:sz w:val="19"/>
        </w:rPr>
        <w:t>delimiter on the MCDB Portal that may apply to your file.</w:t>
      </w:r>
    </w:p>
    <w:p w14:paraId="74A71D9B" w14:textId="77777777" w:rsidR="00454F06" w:rsidRPr="002C2C8C" w:rsidRDefault="00454F06" w:rsidP="0058500F">
      <w:pPr>
        <w:pStyle w:val="t1"/>
        <w:widowControl/>
        <w:spacing w:line="240" w:lineRule="auto"/>
        <w:rPr>
          <w:rFonts w:ascii="Tahoma" w:hAnsi="Tahoma"/>
          <w:sz w:val="19"/>
        </w:rPr>
      </w:pPr>
    </w:p>
    <w:p w14:paraId="4A27A89D" w14:textId="77777777" w:rsidR="00454F06" w:rsidRPr="002C2C8C" w:rsidRDefault="00454F06" w:rsidP="00454F06">
      <w:pPr>
        <w:rPr>
          <w:rFonts w:ascii="Tahoma" w:hAnsi="Tahoma"/>
          <w:b/>
          <w:sz w:val="19"/>
        </w:rPr>
      </w:pPr>
      <w:r w:rsidRPr="002C2C8C">
        <w:rPr>
          <w:rFonts w:ascii="Tahoma" w:hAnsi="Tahoma"/>
          <w:b/>
          <w:sz w:val="19"/>
        </w:rPr>
        <w:t>Q. Which records should be included in each quarterly submission?</w:t>
      </w:r>
    </w:p>
    <w:p w14:paraId="6E7C58B0" w14:textId="77777777" w:rsidR="00454F06" w:rsidRPr="002C2C8C" w:rsidRDefault="00454F06" w:rsidP="00454F06">
      <w:pPr>
        <w:rPr>
          <w:rFonts w:ascii="Tahoma" w:hAnsi="Tahoma"/>
          <w:sz w:val="19"/>
        </w:rPr>
      </w:pPr>
    </w:p>
    <w:p w14:paraId="336346FB"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All claims that were paid in the current reporting quarter should be included in the claims files. No other filters should be used. Do not filter claims by coverage during the current reporting quarter or service dates within the quarterly range. </w:t>
      </w:r>
    </w:p>
    <w:p w14:paraId="02A6EC85" w14:textId="77777777" w:rsidR="00454F06" w:rsidRPr="002C2C8C" w:rsidRDefault="00454F06" w:rsidP="00454F06">
      <w:pPr>
        <w:rPr>
          <w:rFonts w:ascii="Tahoma" w:hAnsi="Tahoma"/>
          <w:sz w:val="19"/>
        </w:rPr>
      </w:pPr>
    </w:p>
    <w:p w14:paraId="58CC5BEB" w14:textId="77777777" w:rsidR="00454F06" w:rsidRPr="002C2C8C" w:rsidRDefault="00454F06" w:rsidP="00454F06">
      <w:pPr>
        <w:rPr>
          <w:rFonts w:ascii="Tahoma" w:hAnsi="Tahoma"/>
          <w:sz w:val="19"/>
        </w:rPr>
      </w:pPr>
      <w:r w:rsidRPr="002C2C8C">
        <w:rPr>
          <w:rFonts w:ascii="Tahoma" w:hAnsi="Tahoma"/>
          <w:sz w:val="19"/>
        </w:rPr>
        <w:t>For Eligibility and CRISP files, all enrollees that were covered during the current reporting quarter should be included.</w:t>
      </w:r>
    </w:p>
    <w:p w14:paraId="32EF29A8" w14:textId="77777777" w:rsidR="00754C83" w:rsidRPr="002C2C8C" w:rsidRDefault="00754C83" w:rsidP="0058500F">
      <w:pPr>
        <w:pStyle w:val="t1"/>
        <w:widowControl/>
        <w:spacing w:line="240" w:lineRule="auto"/>
        <w:rPr>
          <w:rFonts w:ascii="Tahoma" w:hAnsi="Tahoma"/>
          <w:sz w:val="19"/>
        </w:rPr>
      </w:pPr>
    </w:p>
    <w:p w14:paraId="1C1DD000" w14:textId="77777777" w:rsidR="00AF2F2C" w:rsidRPr="002C2C8C" w:rsidRDefault="00754C83" w:rsidP="00754C83">
      <w:pPr>
        <w:pStyle w:val="t1"/>
        <w:widowControl/>
        <w:spacing w:line="240" w:lineRule="auto"/>
        <w:rPr>
          <w:rFonts w:ascii="Tahoma" w:hAnsi="Tahoma"/>
          <w:b/>
          <w:sz w:val="19"/>
        </w:rPr>
      </w:pPr>
      <w:r w:rsidRPr="002C2C8C">
        <w:rPr>
          <w:rFonts w:ascii="Tahoma" w:hAnsi="Tahoma"/>
          <w:b/>
          <w:sz w:val="19"/>
        </w:rPr>
        <w:t>Q. Should claims which were paid in a previous quarter and later voided be reported?</w:t>
      </w:r>
    </w:p>
    <w:p w14:paraId="3EC14BCB" w14:textId="77777777" w:rsidR="00754C83" w:rsidRPr="002C2C8C" w:rsidRDefault="00754C83" w:rsidP="00754C83">
      <w:pPr>
        <w:pStyle w:val="t1"/>
        <w:widowControl/>
        <w:spacing w:line="240" w:lineRule="auto"/>
        <w:rPr>
          <w:rFonts w:ascii="Tahoma" w:hAnsi="Tahoma"/>
          <w:b/>
          <w:sz w:val="19"/>
        </w:rPr>
      </w:pPr>
    </w:p>
    <w:p w14:paraId="188582A4" w14:textId="4256FEC6" w:rsidR="00AF2F2C" w:rsidRPr="002C2C8C" w:rsidRDefault="00754C83" w:rsidP="00454F06">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w:t>
      </w:r>
      <w:r w:rsidR="00F6484D" w:rsidRPr="002C2C8C">
        <w:rPr>
          <w:rFonts w:ascii="Tahoma" w:hAnsi="Tahoma"/>
          <w:sz w:val="19"/>
        </w:rPr>
        <w:t xml:space="preserve">Report all </w:t>
      </w:r>
      <w:r w:rsidR="0015583C" w:rsidRPr="002C2C8C">
        <w:rPr>
          <w:rFonts w:ascii="Tahoma" w:hAnsi="Tahoma"/>
          <w:sz w:val="19"/>
        </w:rPr>
        <w:t xml:space="preserve">paid </w:t>
      </w:r>
      <w:r w:rsidR="00F6484D" w:rsidRPr="002C2C8C">
        <w:rPr>
          <w:rFonts w:ascii="Tahoma" w:hAnsi="Tahoma"/>
          <w:sz w:val="19"/>
        </w:rPr>
        <w:t xml:space="preserve">claims </w:t>
      </w:r>
      <w:r w:rsidR="0015583C" w:rsidRPr="002C2C8C">
        <w:rPr>
          <w:rFonts w:ascii="Tahoma" w:hAnsi="Tahoma"/>
          <w:sz w:val="19"/>
        </w:rPr>
        <w:t>in the reporting quarter in which they were paid,</w:t>
      </w:r>
      <w:r w:rsidR="00646947" w:rsidRPr="002C2C8C">
        <w:rPr>
          <w:rFonts w:ascii="Tahoma" w:hAnsi="Tahoma"/>
          <w:sz w:val="19"/>
        </w:rPr>
        <w:t xml:space="preserve"> regardless of whether they were voided in the future. Additionally,</w:t>
      </w:r>
      <w:r w:rsidR="00F6484D" w:rsidRPr="002C2C8C">
        <w:rPr>
          <w:rFonts w:ascii="Tahoma" w:hAnsi="Tahoma"/>
          <w:sz w:val="19"/>
        </w:rPr>
        <w:t xml:space="preserve"> report adjustment</w:t>
      </w:r>
      <w:r w:rsidR="00646947" w:rsidRPr="002C2C8C">
        <w:rPr>
          <w:rFonts w:ascii="Tahoma" w:hAnsi="Tahoma"/>
          <w:sz w:val="19"/>
        </w:rPr>
        <w:t>s to claims</w:t>
      </w:r>
      <w:r w:rsidR="00F6484D" w:rsidRPr="002C2C8C">
        <w:rPr>
          <w:rFonts w:ascii="Tahoma" w:hAnsi="Tahoma"/>
          <w:sz w:val="19"/>
        </w:rPr>
        <w:t xml:space="preserve"> in the quarter in which the adjustment occurred. The original </w:t>
      </w:r>
      <w:r w:rsidR="00646947" w:rsidRPr="002C2C8C">
        <w:rPr>
          <w:rFonts w:ascii="Tahoma" w:hAnsi="Tahoma"/>
          <w:sz w:val="19"/>
        </w:rPr>
        <w:t xml:space="preserve">claim </w:t>
      </w:r>
      <w:r w:rsidR="00F6484D" w:rsidRPr="002C2C8C">
        <w:rPr>
          <w:rFonts w:ascii="Tahoma" w:hAnsi="Tahoma"/>
          <w:sz w:val="19"/>
        </w:rPr>
        <w:t xml:space="preserve">and all adjustment records must be submitted. In the case that </w:t>
      </w:r>
      <w:r w:rsidR="000E68D0" w:rsidRPr="002C2C8C">
        <w:rPr>
          <w:rFonts w:ascii="Tahoma" w:hAnsi="Tahoma"/>
          <w:sz w:val="19"/>
        </w:rPr>
        <w:t xml:space="preserve">a claim </w:t>
      </w:r>
      <w:r w:rsidR="00F6484D" w:rsidRPr="002C2C8C">
        <w:rPr>
          <w:rFonts w:ascii="Tahoma" w:hAnsi="Tahoma"/>
          <w:sz w:val="19"/>
        </w:rPr>
        <w:t xml:space="preserve">was </w:t>
      </w:r>
      <w:r w:rsidR="000E68D0" w:rsidRPr="002C2C8C">
        <w:rPr>
          <w:rFonts w:ascii="Tahoma" w:hAnsi="Tahoma"/>
          <w:sz w:val="19"/>
        </w:rPr>
        <w:t xml:space="preserve">paid in a previous quarter </w:t>
      </w:r>
      <w:r w:rsidR="00F6484D" w:rsidRPr="002C2C8C">
        <w:rPr>
          <w:rFonts w:ascii="Tahoma" w:hAnsi="Tahoma"/>
          <w:sz w:val="19"/>
        </w:rPr>
        <w:t xml:space="preserve">and </w:t>
      </w:r>
      <w:r w:rsidR="003A002A" w:rsidRPr="002C2C8C">
        <w:rPr>
          <w:rFonts w:ascii="Tahoma" w:hAnsi="Tahoma"/>
          <w:sz w:val="19"/>
        </w:rPr>
        <w:t xml:space="preserve">adjusted </w:t>
      </w:r>
      <w:r w:rsidR="00F6484D" w:rsidRPr="002C2C8C">
        <w:rPr>
          <w:rFonts w:ascii="Tahoma" w:hAnsi="Tahoma"/>
          <w:sz w:val="19"/>
        </w:rPr>
        <w:t>in the current</w:t>
      </w:r>
      <w:r w:rsidR="000E68D0" w:rsidRPr="002C2C8C">
        <w:rPr>
          <w:rFonts w:ascii="Tahoma" w:hAnsi="Tahoma"/>
          <w:sz w:val="19"/>
        </w:rPr>
        <w:t>, the adjustment should be reported</w:t>
      </w:r>
      <w:r w:rsidR="00F6484D" w:rsidRPr="002C2C8C">
        <w:rPr>
          <w:rFonts w:ascii="Tahoma" w:hAnsi="Tahoma"/>
          <w:sz w:val="19"/>
        </w:rPr>
        <w:t xml:space="preserve"> in the current quarter</w:t>
      </w:r>
      <w:r w:rsidR="000E68D0" w:rsidRPr="002C2C8C">
        <w:rPr>
          <w:rFonts w:ascii="Tahoma" w:hAnsi="Tahoma"/>
          <w:sz w:val="19"/>
        </w:rPr>
        <w:t>.</w:t>
      </w:r>
      <w:r w:rsidRPr="002C2C8C">
        <w:rPr>
          <w:rFonts w:ascii="Tahoma" w:hAnsi="Tahoma"/>
          <w:sz w:val="19"/>
        </w:rPr>
        <w:t xml:space="preserve"> Please indicate </w:t>
      </w:r>
      <w:r w:rsidR="00646947" w:rsidRPr="002C2C8C">
        <w:rPr>
          <w:rFonts w:ascii="Tahoma" w:hAnsi="Tahoma"/>
          <w:sz w:val="19"/>
        </w:rPr>
        <w:t>records that represent</w:t>
      </w:r>
      <w:r w:rsidR="000E68D0" w:rsidRPr="002C2C8C">
        <w:rPr>
          <w:rFonts w:ascii="Tahoma" w:hAnsi="Tahoma"/>
          <w:sz w:val="19"/>
        </w:rPr>
        <w:t xml:space="preserve"> an adjustment</w:t>
      </w:r>
      <w:r w:rsidR="00646947" w:rsidRPr="002C2C8C">
        <w:rPr>
          <w:rFonts w:ascii="Tahoma" w:hAnsi="Tahoma"/>
          <w:sz w:val="19"/>
        </w:rPr>
        <w:t>s</w:t>
      </w:r>
      <w:r w:rsidR="000E68D0" w:rsidRPr="002C2C8C">
        <w:rPr>
          <w:rFonts w:ascii="Tahoma" w:hAnsi="Tahoma"/>
          <w:sz w:val="19"/>
        </w:rPr>
        <w:t xml:space="preserve"> to </w:t>
      </w:r>
      <w:r w:rsidR="00646947" w:rsidRPr="002C2C8C">
        <w:rPr>
          <w:rFonts w:ascii="Tahoma" w:hAnsi="Tahoma"/>
          <w:sz w:val="19"/>
        </w:rPr>
        <w:t>c</w:t>
      </w:r>
      <w:r w:rsidR="000E68D0" w:rsidRPr="002C2C8C">
        <w:rPr>
          <w:rFonts w:ascii="Tahoma" w:hAnsi="Tahoma"/>
          <w:sz w:val="19"/>
        </w:rPr>
        <w:t>laim</w:t>
      </w:r>
      <w:r w:rsidR="00646947" w:rsidRPr="002C2C8C">
        <w:rPr>
          <w:rFonts w:ascii="Tahoma" w:hAnsi="Tahoma"/>
          <w:sz w:val="19"/>
        </w:rPr>
        <w:t>s</w:t>
      </w:r>
      <w:r w:rsidR="000E68D0" w:rsidRPr="002C2C8C">
        <w:rPr>
          <w:rFonts w:ascii="Tahoma" w:hAnsi="Tahoma"/>
          <w:sz w:val="19"/>
        </w:rPr>
        <w:t xml:space="preserve"> by using the field</w:t>
      </w:r>
      <w:r w:rsidRPr="002C2C8C">
        <w:rPr>
          <w:rFonts w:ascii="Tahoma" w:hAnsi="Tahoma"/>
          <w:sz w:val="19"/>
        </w:rPr>
        <w:t xml:space="preserve"> “Claim Line Type.”</w:t>
      </w:r>
    </w:p>
    <w:p w14:paraId="77519663" w14:textId="77777777" w:rsidR="0067699C" w:rsidRPr="002C2C8C" w:rsidRDefault="0067699C" w:rsidP="00454F06">
      <w:pPr>
        <w:pStyle w:val="t1"/>
        <w:widowControl/>
        <w:spacing w:line="240" w:lineRule="auto"/>
        <w:rPr>
          <w:rFonts w:ascii="Tahoma" w:hAnsi="Tahoma"/>
          <w:sz w:val="19"/>
        </w:rPr>
      </w:pPr>
    </w:p>
    <w:p w14:paraId="54F18387" w14:textId="77777777" w:rsidR="00B97AA5" w:rsidRPr="002C2C8C" w:rsidRDefault="00B97AA5" w:rsidP="00B97AA5">
      <w:pPr>
        <w:pStyle w:val="t1"/>
        <w:widowControl/>
        <w:spacing w:line="240" w:lineRule="auto"/>
        <w:rPr>
          <w:rFonts w:ascii="Tahoma" w:hAnsi="Tahoma"/>
          <w:b/>
          <w:sz w:val="19"/>
        </w:rPr>
      </w:pPr>
      <w:r w:rsidRPr="002C2C8C">
        <w:rPr>
          <w:rFonts w:ascii="Tahoma" w:hAnsi="Tahoma"/>
          <w:b/>
          <w:sz w:val="19"/>
        </w:rPr>
        <w:t>Q. Are the terms “claims paid date” and “adjudication date” synonymous?</w:t>
      </w:r>
    </w:p>
    <w:p w14:paraId="504FA37D" w14:textId="77777777" w:rsidR="00B97AA5" w:rsidRPr="002C2C8C" w:rsidRDefault="00B97AA5" w:rsidP="00B97AA5">
      <w:pPr>
        <w:pStyle w:val="t1"/>
        <w:widowControl/>
        <w:spacing w:line="240" w:lineRule="auto"/>
        <w:rPr>
          <w:rFonts w:ascii="Tahoma" w:hAnsi="Tahoma"/>
          <w:b/>
          <w:sz w:val="19"/>
        </w:rPr>
      </w:pPr>
    </w:p>
    <w:p w14:paraId="1A3FDD43" w14:textId="57873333" w:rsidR="00B97AA5" w:rsidRPr="002C2C8C" w:rsidRDefault="00B97AA5" w:rsidP="00B97AA5">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Claim Paid Date </w:t>
      </w:r>
      <w:r w:rsidR="00254D73">
        <w:rPr>
          <w:rFonts w:ascii="Tahoma" w:hAnsi="Tahoma"/>
          <w:sz w:val="19"/>
        </w:rPr>
        <w:t xml:space="preserve">(fields </w:t>
      </w:r>
      <w:r w:rsidR="005A0B70">
        <w:rPr>
          <w:rFonts w:ascii="Tahoma" w:hAnsi="Tahoma"/>
          <w:sz w:val="19"/>
        </w:rPr>
        <w:t>P016</w:t>
      </w:r>
      <w:r w:rsidR="00254D73">
        <w:rPr>
          <w:rFonts w:ascii="Tahoma" w:hAnsi="Tahoma"/>
          <w:sz w:val="19"/>
        </w:rPr>
        <w:t xml:space="preserve">, R020, </w:t>
      </w:r>
      <w:r w:rsidR="005A0B70">
        <w:rPr>
          <w:rFonts w:ascii="Tahoma" w:hAnsi="Tahoma"/>
          <w:sz w:val="19"/>
        </w:rPr>
        <w:t>I014</w:t>
      </w:r>
      <w:r w:rsidR="00254D73">
        <w:rPr>
          <w:rFonts w:ascii="Tahoma" w:hAnsi="Tahoma"/>
          <w:sz w:val="19"/>
        </w:rPr>
        <w:t xml:space="preserve">, </w:t>
      </w:r>
      <w:r w:rsidR="00E54389">
        <w:rPr>
          <w:rFonts w:ascii="Tahoma" w:hAnsi="Tahoma"/>
          <w:sz w:val="19"/>
        </w:rPr>
        <w:t>T015</w:t>
      </w:r>
      <w:r w:rsidR="00254D73">
        <w:rPr>
          <w:rFonts w:ascii="Tahoma" w:hAnsi="Tahoma"/>
          <w:sz w:val="19"/>
        </w:rPr>
        <w:t xml:space="preserve">) </w:t>
      </w:r>
      <w:r w:rsidRPr="002C2C8C">
        <w:rPr>
          <w:rFonts w:ascii="Tahoma" w:hAnsi="Tahoma"/>
          <w:sz w:val="19"/>
        </w:rPr>
        <w:t>is the date that the claim was paid</w:t>
      </w:r>
      <w:r w:rsidR="00EE7E5E" w:rsidRPr="002C2C8C">
        <w:rPr>
          <w:rFonts w:ascii="Tahoma" w:hAnsi="Tahoma"/>
          <w:sz w:val="19"/>
        </w:rPr>
        <w:t xml:space="preserve">. </w:t>
      </w:r>
      <w:r w:rsidRPr="002C2C8C">
        <w:rPr>
          <w:rFonts w:ascii="Tahoma" w:hAnsi="Tahoma"/>
          <w:sz w:val="19"/>
        </w:rPr>
        <w:t xml:space="preserve">This date should agree with the paid date the Finance and Actuarial departments are using in your organization. </w:t>
      </w:r>
      <w:r w:rsidR="004706CA" w:rsidRPr="002C2C8C">
        <w:rPr>
          <w:rFonts w:ascii="Tahoma" w:hAnsi="Tahoma"/>
          <w:sz w:val="19"/>
        </w:rPr>
        <w:t xml:space="preserve">Adjudication date </w:t>
      </w:r>
      <w:r w:rsidR="00254D73">
        <w:rPr>
          <w:rFonts w:ascii="Tahoma" w:hAnsi="Tahoma"/>
          <w:sz w:val="19"/>
        </w:rPr>
        <w:t xml:space="preserve">(fields P061, R033, I168, T076) </w:t>
      </w:r>
      <w:r w:rsidR="004706CA" w:rsidRPr="002C2C8C">
        <w:rPr>
          <w:rFonts w:ascii="Tahoma" w:hAnsi="Tahoma"/>
          <w:sz w:val="19"/>
        </w:rPr>
        <w:t>is the date that a decision was made whether to approve, deny, void, or adjust a claim.</w:t>
      </w:r>
      <w:r w:rsidR="00003C65" w:rsidRPr="002C2C8C">
        <w:rPr>
          <w:rFonts w:ascii="Tahoma" w:hAnsi="Tahoma"/>
          <w:sz w:val="19"/>
        </w:rPr>
        <w:t xml:space="preserve"> If this definition does not match your system, please contact MHCC to get advice on which date to use.</w:t>
      </w:r>
    </w:p>
    <w:p w14:paraId="1F180791" w14:textId="77777777" w:rsidR="00454F06" w:rsidRPr="002C2C8C" w:rsidRDefault="00454F06" w:rsidP="00B97AA5">
      <w:pPr>
        <w:pStyle w:val="t1"/>
        <w:widowControl/>
        <w:spacing w:line="240" w:lineRule="auto"/>
        <w:rPr>
          <w:rFonts w:ascii="Tahoma" w:hAnsi="Tahoma"/>
          <w:sz w:val="19"/>
        </w:rPr>
      </w:pPr>
    </w:p>
    <w:p w14:paraId="77E7104D" w14:textId="77777777" w:rsidR="00454F06" w:rsidRPr="002C2C8C" w:rsidRDefault="00454F06" w:rsidP="00454F06">
      <w:pPr>
        <w:rPr>
          <w:rFonts w:ascii="Tahoma" w:hAnsi="Tahoma"/>
          <w:b/>
          <w:sz w:val="19"/>
        </w:rPr>
      </w:pPr>
      <w:r w:rsidRPr="002C2C8C">
        <w:rPr>
          <w:rFonts w:ascii="Tahoma" w:hAnsi="Tahoma"/>
          <w:b/>
          <w:sz w:val="19"/>
        </w:rPr>
        <w:t>Q. How do I populate a field when I have no information to provide?</w:t>
      </w:r>
    </w:p>
    <w:p w14:paraId="766956E0" w14:textId="77777777" w:rsidR="00454F06" w:rsidRPr="002C2C8C" w:rsidRDefault="00454F06" w:rsidP="00454F06">
      <w:pPr>
        <w:rPr>
          <w:rFonts w:ascii="Tahoma" w:hAnsi="Tahoma"/>
          <w:sz w:val="19"/>
        </w:rPr>
      </w:pPr>
    </w:p>
    <w:p w14:paraId="4236C7C9"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Use a “Not-Coded/Unknown” or “N/A” code from the data submission manual to populate missing fields, such as “9” for Patient Covered by Other Insurance Indicator. Such records do not count toward meeting threshold requirements. When the manual does not specify such a code for the field, simply leave the field blank.</w:t>
      </w:r>
    </w:p>
    <w:p w14:paraId="4A9B3FF6" w14:textId="77777777" w:rsidR="00090723" w:rsidRPr="002C2C8C" w:rsidRDefault="00090723">
      <w:pPr>
        <w:rPr>
          <w:rFonts w:ascii="Tahoma" w:hAnsi="Tahoma"/>
          <w:sz w:val="19"/>
        </w:rPr>
      </w:pPr>
    </w:p>
    <w:p w14:paraId="40F1A752" w14:textId="77777777" w:rsidR="00090723" w:rsidRPr="002C2C8C" w:rsidRDefault="00090723">
      <w:pPr>
        <w:rPr>
          <w:rFonts w:ascii="Tahoma" w:hAnsi="Tahoma"/>
          <w:b/>
          <w:sz w:val="19"/>
        </w:rPr>
      </w:pPr>
      <w:r w:rsidRPr="002C2C8C">
        <w:rPr>
          <w:rFonts w:ascii="Tahoma" w:hAnsi="Tahoma"/>
          <w:b/>
          <w:sz w:val="19"/>
        </w:rPr>
        <w:t>Q. I submitted “9 – Unknown” for all values for a field, but the Portal says I reported 0%. Why am I failing?</w:t>
      </w:r>
    </w:p>
    <w:p w14:paraId="11ACBE4C" w14:textId="77777777" w:rsidR="00795F17" w:rsidRPr="002C2C8C" w:rsidRDefault="00795F17">
      <w:pPr>
        <w:rPr>
          <w:rFonts w:ascii="Tahoma" w:hAnsi="Tahoma"/>
          <w:b/>
          <w:sz w:val="19"/>
        </w:rPr>
      </w:pPr>
    </w:p>
    <w:p w14:paraId="2B0D245B" w14:textId="77777777" w:rsidR="00B97AA5" w:rsidRPr="002C2C8C" w:rsidRDefault="00090723">
      <w:pPr>
        <w:rPr>
          <w:rFonts w:ascii="Tahoma" w:hAnsi="Tahoma"/>
          <w:sz w:val="19"/>
        </w:rPr>
      </w:pPr>
      <w:r w:rsidRPr="002C2C8C">
        <w:rPr>
          <w:rFonts w:ascii="Tahoma" w:hAnsi="Tahoma"/>
          <w:b/>
          <w:sz w:val="19"/>
        </w:rPr>
        <w:t xml:space="preserve">A. </w:t>
      </w:r>
      <w:r w:rsidRPr="002C2C8C">
        <w:rPr>
          <w:rFonts w:ascii="Tahoma" w:hAnsi="Tahoma"/>
          <w:sz w:val="19"/>
        </w:rPr>
        <w:t>Unknown and blank values do not contribute to threshold requirements. If you are submitting all unknown values for a particular field, please request an accompanying waiver.</w:t>
      </w:r>
    </w:p>
    <w:p w14:paraId="32387A1F" w14:textId="77777777" w:rsidR="00B23974" w:rsidRPr="002C2C8C" w:rsidRDefault="00B23974">
      <w:pPr>
        <w:rPr>
          <w:rFonts w:ascii="Tahoma" w:hAnsi="Tahoma"/>
          <w:b/>
          <w:sz w:val="19"/>
        </w:rPr>
      </w:pPr>
    </w:p>
    <w:p w14:paraId="3BB1C08B" w14:textId="77777777" w:rsidR="00B13D2F" w:rsidRPr="002C2C8C" w:rsidRDefault="001555EA" w:rsidP="0058006F">
      <w:pPr>
        <w:pStyle w:val="t1"/>
        <w:widowControl/>
        <w:spacing w:line="240" w:lineRule="auto"/>
        <w:jc w:val="both"/>
        <w:rPr>
          <w:rFonts w:ascii="Tahoma" w:hAnsi="Tahoma"/>
          <w:b/>
          <w:sz w:val="19"/>
        </w:rPr>
      </w:pPr>
      <w:r w:rsidRPr="002C2C8C">
        <w:rPr>
          <w:rFonts w:ascii="Tahoma" w:hAnsi="Tahoma"/>
          <w:b/>
          <w:sz w:val="19"/>
        </w:rPr>
        <w:t xml:space="preserve">Q. </w:t>
      </w:r>
      <w:r w:rsidR="00B13D2F" w:rsidRPr="002C2C8C">
        <w:rPr>
          <w:rFonts w:ascii="Tahoma" w:hAnsi="Tahoma"/>
          <w:b/>
          <w:sz w:val="19"/>
        </w:rPr>
        <w:t xml:space="preserve">I thought I was supposed to submit </w:t>
      </w:r>
      <w:r w:rsidR="001525AE" w:rsidRPr="002C2C8C">
        <w:rPr>
          <w:rFonts w:ascii="Tahoma" w:hAnsi="Tahoma"/>
          <w:b/>
          <w:sz w:val="19"/>
        </w:rPr>
        <w:t xml:space="preserve">some </w:t>
      </w:r>
      <w:r w:rsidR="00B13D2F" w:rsidRPr="002C2C8C">
        <w:rPr>
          <w:rFonts w:ascii="Tahoma" w:hAnsi="Tahoma"/>
          <w:b/>
          <w:sz w:val="19"/>
        </w:rPr>
        <w:t>financial fields with implied decimals?</w:t>
      </w:r>
    </w:p>
    <w:p w14:paraId="2D3460B3" w14:textId="77777777" w:rsidR="00B13D2F" w:rsidRPr="002C2C8C" w:rsidRDefault="00B13D2F" w:rsidP="0058006F">
      <w:pPr>
        <w:pStyle w:val="t1"/>
        <w:widowControl/>
        <w:spacing w:line="240" w:lineRule="auto"/>
        <w:jc w:val="both"/>
        <w:rPr>
          <w:rFonts w:ascii="Tahoma" w:hAnsi="Tahoma"/>
          <w:b/>
          <w:sz w:val="19"/>
        </w:rPr>
      </w:pPr>
    </w:p>
    <w:p w14:paraId="4D6E8273" w14:textId="77777777" w:rsidR="00454F06" w:rsidRPr="002C2C8C" w:rsidRDefault="00B13D2F" w:rsidP="00454F06">
      <w:pPr>
        <w:rPr>
          <w:rFonts w:ascii="Tahoma" w:hAnsi="Tahoma"/>
          <w:sz w:val="19"/>
        </w:rPr>
      </w:pPr>
      <w:r w:rsidRPr="002C2C8C">
        <w:rPr>
          <w:rFonts w:ascii="Tahoma" w:hAnsi="Tahoma"/>
          <w:b/>
          <w:sz w:val="19"/>
        </w:rPr>
        <w:t xml:space="preserve">A. </w:t>
      </w:r>
      <w:r w:rsidR="00454F06" w:rsidRPr="002C2C8C">
        <w:rPr>
          <w:rFonts w:ascii="Tahoma" w:hAnsi="Tahoma"/>
          <w:sz w:val="19"/>
        </w:rPr>
        <w:t>The reporting of financial and units fields have been streamlined across all files, including Pharmacy. Report all financial and units fields as whole numbers without decimal places (rounded to the nearest whole number). For example, if a financial field was collected as “154.95,” it would be reported as “155” because 155 is the amount rounded to the nearest whole dollar.</w:t>
      </w:r>
    </w:p>
    <w:p w14:paraId="238F644C" w14:textId="77777777" w:rsidR="00454F06" w:rsidRPr="002C2C8C" w:rsidRDefault="00454F06" w:rsidP="00454F06">
      <w:pPr>
        <w:rPr>
          <w:rFonts w:ascii="Tahoma" w:hAnsi="Tahoma"/>
          <w:sz w:val="19"/>
        </w:rPr>
      </w:pPr>
    </w:p>
    <w:p w14:paraId="4F078E60" w14:textId="77777777" w:rsidR="00454F06" w:rsidRPr="002C2C8C" w:rsidRDefault="00454F06" w:rsidP="00454F06">
      <w:pPr>
        <w:rPr>
          <w:rFonts w:ascii="Tahoma" w:hAnsi="Tahoma"/>
          <w:b/>
          <w:sz w:val="19"/>
        </w:rPr>
      </w:pPr>
      <w:r w:rsidRPr="002C2C8C">
        <w:rPr>
          <w:rFonts w:ascii="Tahoma" w:hAnsi="Tahoma"/>
          <w:b/>
          <w:sz w:val="19"/>
        </w:rPr>
        <w:t>Q. Do I use leading zeroes when reporting Revenue Codes?</w:t>
      </w:r>
    </w:p>
    <w:p w14:paraId="6FEDDFC0" w14:textId="77777777" w:rsidR="00454F06" w:rsidRPr="002C2C8C" w:rsidRDefault="00454F06" w:rsidP="00454F06">
      <w:pPr>
        <w:rPr>
          <w:rFonts w:ascii="Tahoma" w:hAnsi="Tahoma"/>
          <w:sz w:val="19"/>
        </w:rPr>
      </w:pPr>
    </w:p>
    <w:p w14:paraId="13ADB1A7" w14:textId="5DA07946"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Leading zeroes should always be included in Revenue Codes</w:t>
      </w:r>
      <w:r w:rsidR="00254D73">
        <w:rPr>
          <w:rFonts w:ascii="Tahoma" w:hAnsi="Tahoma"/>
          <w:sz w:val="19"/>
        </w:rPr>
        <w:t xml:space="preserve"> (field I144)</w:t>
      </w:r>
      <w:r w:rsidRPr="002C2C8C">
        <w:rPr>
          <w:rFonts w:ascii="Tahoma" w:hAnsi="Tahoma"/>
          <w:sz w:val="19"/>
        </w:rPr>
        <w:t>.</w:t>
      </w:r>
      <w:r w:rsidRPr="002C2C8C">
        <w:rPr>
          <w:rFonts w:ascii="Tahoma" w:hAnsi="Tahoma"/>
          <w:sz w:val="19"/>
        </w:rPr>
        <w:tab/>
      </w:r>
    </w:p>
    <w:p w14:paraId="09851289" w14:textId="77777777" w:rsidR="00454F06" w:rsidRPr="002C2C8C" w:rsidRDefault="00454F06" w:rsidP="00454F06">
      <w:pPr>
        <w:rPr>
          <w:rFonts w:ascii="Tahoma" w:hAnsi="Tahoma"/>
          <w:sz w:val="19"/>
        </w:rPr>
      </w:pPr>
    </w:p>
    <w:p w14:paraId="5124D474" w14:textId="77777777" w:rsidR="00454F06" w:rsidRPr="002C2C8C" w:rsidRDefault="00454F06" w:rsidP="00454F06">
      <w:pPr>
        <w:rPr>
          <w:rFonts w:ascii="Tahoma" w:hAnsi="Tahoma"/>
          <w:b/>
          <w:sz w:val="19"/>
        </w:rPr>
      </w:pPr>
      <w:r w:rsidRPr="002C2C8C">
        <w:rPr>
          <w:rFonts w:ascii="Tahoma" w:hAnsi="Tahoma"/>
          <w:b/>
          <w:sz w:val="19"/>
        </w:rPr>
        <w:t>Q. How do I format dates for MCDB and CRISP files?</w:t>
      </w:r>
    </w:p>
    <w:p w14:paraId="0CF7594F" w14:textId="77777777" w:rsidR="00454F06" w:rsidRPr="002C2C8C" w:rsidRDefault="00454F06" w:rsidP="00454F06">
      <w:pPr>
        <w:rPr>
          <w:rFonts w:ascii="Tahoma" w:hAnsi="Tahoma"/>
          <w:sz w:val="19"/>
        </w:rPr>
      </w:pPr>
    </w:p>
    <w:p w14:paraId="0829E626"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CRISP files require dashes included in dates, while MCDB files do not. </w:t>
      </w:r>
    </w:p>
    <w:p w14:paraId="4A6EE6FE" w14:textId="77777777" w:rsidR="00454F06" w:rsidRPr="002C2C8C" w:rsidRDefault="00454F06" w:rsidP="00454F06">
      <w:pPr>
        <w:pStyle w:val="ListParagraph"/>
        <w:numPr>
          <w:ilvl w:val="0"/>
          <w:numId w:val="69"/>
        </w:numPr>
        <w:contextualSpacing/>
        <w:rPr>
          <w:rFonts w:ascii="Tahoma" w:hAnsi="Tahoma"/>
          <w:sz w:val="19"/>
        </w:rPr>
      </w:pPr>
      <w:r w:rsidRPr="002C2C8C">
        <w:rPr>
          <w:rFonts w:ascii="Tahoma" w:eastAsiaTheme="minorHAnsi" w:hAnsi="Tahoma"/>
          <w:sz w:val="19"/>
        </w:rPr>
        <w:t>MCDB date</w:t>
      </w:r>
      <w:r w:rsidRPr="002C2C8C">
        <w:rPr>
          <w:rFonts w:ascii="Tahoma" w:hAnsi="Tahoma"/>
          <w:sz w:val="19"/>
        </w:rPr>
        <w:t>:</w:t>
      </w:r>
      <w:r w:rsidRPr="002C2C8C">
        <w:rPr>
          <w:rFonts w:ascii="Tahoma" w:eastAsiaTheme="minorHAnsi" w:hAnsi="Tahoma"/>
          <w:sz w:val="19"/>
        </w:rPr>
        <w:t xml:space="preserve"> YYYYMMDD, “20160101”</w:t>
      </w:r>
    </w:p>
    <w:p w14:paraId="1BA0780A" w14:textId="77777777" w:rsidR="00454F06" w:rsidRPr="002C2C8C" w:rsidRDefault="00454F06" w:rsidP="00454F06">
      <w:pPr>
        <w:pStyle w:val="ListParagraph"/>
        <w:numPr>
          <w:ilvl w:val="0"/>
          <w:numId w:val="69"/>
        </w:numPr>
        <w:contextualSpacing/>
        <w:rPr>
          <w:rFonts w:ascii="Tahoma" w:hAnsi="Tahoma"/>
          <w:sz w:val="19"/>
        </w:rPr>
      </w:pPr>
      <w:r w:rsidRPr="002C2C8C">
        <w:rPr>
          <w:rFonts w:ascii="Tahoma" w:hAnsi="Tahoma"/>
          <w:sz w:val="19"/>
        </w:rPr>
        <w:t>CRISP date, YYYY-MM-DD, “2016-01-01”</w:t>
      </w:r>
    </w:p>
    <w:p w14:paraId="7629E255" w14:textId="77777777" w:rsidR="00454F06" w:rsidRPr="002C2C8C" w:rsidRDefault="00454F06" w:rsidP="00454F06">
      <w:pPr>
        <w:ind w:left="720"/>
        <w:contextualSpacing/>
        <w:rPr>
          <w:rFonts w:ascii="Tahoma" w:hAnsi="Tahoma"/>
          <w:sz w:val="19"/>
        </w:rPr>
      </w:pPr>
    </w:p>
    <w:p w14:paraId="3FDCDAC1" w14:textId="77777777" w:rsidR="00454F06" w:rsidRPr="002C2C8C" w:rsidRDefault="00454F06" w:rsidP="00454F06">
      <w:pPr>
        <w:rPr>
          <w:rFonts w:ascii="Tahoma" w:hAnsi="Tahoma"/>
          <w:b/>
          <w:sz w:val="19"/>
        </w:rPr>
      </w:pPr>
      <w:r w:rsidRPr="002C2C8C">
        <w:rPr>
          <w:rFonts w:ascii="Tahoma" w:hAnsi="Tahoma"/>
          <w:b/>
          <w:sz w:val="19"/>
        </w:rPr>
        <w:t>Q. How do I format phone numbers for CRISP files?</w:t>
      </w:r>
    </w:p>
    <w:p w14:paraId="16C0EBF7" w14:textId="77777777" w:rsidR="00454F06" w:rsidRPr="002C2C8C" w:rsidRDefault="00454F06" w:rsidP="00454F06">
      <w:pPr>
        <w:rPr>
          <w:rFonts w:ascii="Tahoma" w:hAnsi="Tahoma"/>
          <w:b/>
          <w:sz w:val="19"/>
        </w:rPr>
      </w:pPr>
    </w:p>
    <w:p w14:paraId="02293202"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Include dashes in all domestic phone numbers; the only acceptable format for these numbers is ###-###-####” (without spaces). International numbers should include country code. Since this field is a warning field, it will not show a Tier 2 “red” rejection on the Details page, but may trigger a “yellow” warning. Therefore, check that the field is populated correctly after submitting by checking the Tier 2 Data Element Validation report. The column “Percent Failed Other” shows the percentage of records that contain invalid values, including phone numbers that were not supplied with the dashes. </w:t>
      </w:r>
    </w:p>
    <w:p w14:paraId="017030F3" w14:textId="77777777" w:rsidR="00454F06" w:rsidRPr="002C2C8C" w:rsidRDefault="00454F06" w:rsidP="00454F06">
      <w:pPr>
        <w:rPr>
          <w:rFonts w:ascii="Tahoma" w:hAnsi="Tahoma"/>
          <w:sz w:val="19"/>
        </w:rPr>
      </w:pPr>
    </w:p>
    <w:p w14:paraId="481292ED" w14:textId="77777777" w:rsidR="00454F06" w:rsidRPr="002C2C8C" w:rsidRDefault="00454F06" w:rsidP="00454F06">
      <w:pPr>
        <w:rPr>
          <w:rFonts w:ascii="Tahoma" w:hAnsi="Tahoma"/>
          <w:b/>
          <w:sz w:val="19"/>
        </w:rPr>
      </w:pPr>
      <w:r w:rsidRPr="002C2C8C">
        <w:rPr>
          <w:rFonts w:ascii="Tahoma" w:hAnsi="Tahoma"/>
          <w:b/>
          <w:sz w:val="19"/>
        </w:rPr>
        <w:t>Q. What do I do if Encrypted Enrollee ID-P changes?</w:t>
      </w:r>
    </w:p>
    <w:p w14:paraId="0B9B64DD" w14:textId="77777777" w:rsidR="00454F06" w:rsidRPr="002C2C8C" w:rsidRDefault="00454F06" w:rsidP="00454F06">
      <w:pPr>
        <w:rPr>
          <w:rFonts w:ascii="Tahoma" w:hAnsi="Tahoma"/>
          <w:b/>
          <w:sz w:val="19"/>
        </w:rPr>
      </w:pPr>
    </w:p>
    <w:p w14:paraId="259EEFFD" w14:textId="626DEA0B"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Encrypted Enrollee ID-P</w:t>
      </w:r>
      <w:r w:rsidR="00254D73">
        <w:rPr>
          <w:rFonts w:ascii="Tahoma" w:hAnsi="Tahoma"/>
          <w:sz w:val="19"/>
        </w:rPr>
        <w:t xml:space="preserve"> (fields P002, R002, I002, T002, E002, C003)</w:t>
      </w:r>
      <w:r w:rsidRPr="002C2C8C">
        <w:rPr>
          <w:rFonts w:ascii="Tahoma" w:hAnsi="Tahoma"/>
          <w:b/>
          <w:sz w:val="19"/>
        </w:rPr>
        <w:t xml:space="preserve"> </w:t>
      </w:r>
      <w:r w:rsidRPr="002C2C8C">
        <w:rPr>
          <w:rFonts w:ascii="Tahoma" w:hAnsi="Tahoma"/>
          <w:sz w:val="19"/>
        </w:rPr>
        <w:t>must be consistently encrypted throughout the submission history. Please notify SSS and MHCC of any changes in encryption. If change is necessary, a crosswalk of old and new Patient IDPs is necessary for each enrollee.</w:t>
      </w:r>
    </w:p>
    <w:p w14:paraId="03759F53" w14:textId="431952F2" w:rsidR="00610C6F" w:rsidRPr="002C2C8C" w:rsidRDefault="00610C6F" w:rsidP="00454F06">
      <w:pPr>
        <w:rPr>
          <w:rFonts w:ascii="Tahoma" w:hAnsi="Tahoma"/>
          <w:sz w:val="19"/>
        </w:rPr>
      </w:pPr>
    </w:p>
    <w:p w14:paraId="68BE26DA" w14:textId="3E3808A4" w:rsidR="00100CB6" w:rsidRPr="009A01BD" w:rsidRDefault="00815674" w:rsidP="00DB2F69">
      <w:pPr>
        <w:rPr>
          <w:rFonts w:ascii="Tahoma" w:hAnsi="Tahoma" w:cs="Tahoma"/>
          <w:b/>
          <w:sz w:val="19"/>
          <w:szCs w:val="19"/>
        </w:rPr>
      </w:pPr>
      <w:r w:rsidRPr="00DB2F69">
        <w:rPr>
          <w:rFonts w:ascii="Tahoma" w:hAnsi="Tahoma" w:cs="Tahoma"/>
          <w:b/>
          <w:sz w:val="19"/>
          <w:szCs w:val="19"/>
        </w:rPr>
        <w:t xml:space="preserve">Q. </w:t>
      </w:r>
      <w:r w:rsidR="00100CB6" w:rsidRPr="00DB2F69">
        <w:rPr>
          <w:rFonts w:ascii="Tahoma" w:hAnsi="Tahoma" w:cs="Tahoma"/>
          <w:b/>
          <w:sz w:val="19"/>
          <w:szCs w:val="19"/>
        </w:rPr>
        <w:t>In the Eligibility file, w</w:t>
      </w:r>
      <w:r w:rsidR="00BE2FD8">
        <w:rPr>
          <w:rFonts w:ascii="Tahoma" w:hAnsi="Tahoma" w:cs="Tahoma"/>
          <w:b/>
          <w:sz w:val="19"/>
          <w:szCs w:val="19"/>
        </w:rPr>
        <w:t>hen the coverage is not from an ACA-compliant plan</w:t>
      </w:r>
      <w:r w:rsidR="00100CB6" w:rsidRPr="00DB2F69">
        <w:rPr>
          <w:rFonts w:ascii="Tahoma" w:hAnsi="Tahoma" w:cs="Tahoma"/>
          <w:b/>
          <w:sz w:val="19"/>
          <w:szCs w:val="19"/>
        </w:rPr>
        <w:t>, how should the cost-</w:t>
      </w:r>
      <w:r w:rsidR="00100CB6" w:rsidRPr="009A01BD">
        <w:rPr>
          <w:rFonts w:ascii="Tahoma" w:hAnsi="Tahoma" w:cs="Tahoma"/>
          <w:b/>
          <w:sz w:val="19"/>
          <w:szCs w:val="19"/>
        </w:rPr>
        <w:t>sharing reduction indicator be populated</w:t>
      </w:r>
      <w:r w:rsidR="00254D73" w:rsidRPr="009A01BD">
        <w:rPr>
          <w:rFonts w:ascii="Tahoma" w:hAnsi="Tahoma" w:cs="Tahoma"/>
          <w:b/>
          <w:sz w:val="19"/>
          <w:szCs w:val="19"/>
        </w:rPr>
        <w:t xml:space="preserve"> (field E051)</w:t>
      </w:r>
      <w:r w:rsidR="00100CB6" w:rsidRPr="009A01BD">
        <w:rPr>
          <w:rFonts w:ascii="Tahoma" w:hAnsi="Tahoma" w:cs="Tahoma"/>
          <w:b/>
          <w:sz w:val="19"/>
          <w:szCs w:val="19"/>
        </w:rPr>
        <w:t>? How should the metal level plan indicator be populated</w:t>
      </w:r>
      <w:r w:rsidR="00254D73" w:rsidRPr="009A01BD">
        <w:rPr>
          <w:rFonts w:ascii="Tahoma" w:hAnsi="Tahoma" w:cs="Tahoma"/>
          <w:b/>
          <w:sz w:val="19"/>
          <w:szCs w:val="19"/>
        </w:rPr>
        <w:t xml:space="preserve"> (field E050)</w:t>
      </w:r>
      <w:r w:rsidR="00100CB6" w:rsidRPr="009A01BD">
        <w:rPr>
          <w:rFonts w:ascii="Tahoma" w:hAnsi="Tahoma" w:cs="Tahoma"/>
          <w:b/>
          <w:sz w:val="19"/>
          <w:szCs w:val="19"/>
        </w:rPr>
        <w:t>?</w:t>
      </w:r>
    </w:p>
    <w:p w14:paraId="419ADDF1" w14:textId="7EA16BB1" w:rsidR="00100CB6" w:rsidRPr="009A01BD" w:rsidRDefault="00100CB6" w:rsidP="00DB2F69">
      <w:pPr>
        <w:rPr>
          <w:rFonts w:ascii="Tahoma" w:hAnsi="Tahoma" w:cs="Tahoma"/>
          <w:sz w:val="19"/>
          <w:szCs w:val="19"/>
        </w:rPr>
      </w:pPr>
    </w:p>
    <w:p w14:paraId="5C122477" w14:textId="0F807C8D" w:rsidR="00100CB6" w:rsidRPr="009A01BD" w:rsidRDefault="00100CB6" w:rsidP="00DB2F69">
      <w:pPr>
        <w:rPr>
          <w:rFonts w:ascii="Tahoma" w:hAnsi="Tahoma" w:cs="Tahoma"/>
          <w:sz w:val="19"/>
          <w:szCs w:val="19"/>
        </w:rPr>
      </w:pPr>
      <w:r w:rsidRPr="009A01BD">
        <w:rPr>
          <w:rFonts w:ascii="Tahoma" w:hAnsi="Tahoma" w:cs="Tahoma"/>
          <w:b/>
          <w:sz w:val="19"/>
          <w:szCs w:val="19"/>
        </w:rPr>
        <w:t xml:space="preserve">A. </w:t>
      </w:r>
      <w:r w:rsidRPr="009A01BD">
        <w:rPr>
          <w:rFonts w:ascii="Tahoma" w:hAnsi="Tahoma" w:cs="Tahoma"/>
          <w:sz w:val="19"/>
          <w:szCs w:val="19"/>
        </w:rPr>
        <w:t xml:space="preserve">Please leave these two fields empty when the coverage is not from </w:t>
      </w:r>
      <w:r w:rsidR="00BE2FD8" w:rsidRPr="009A01BD">
        <w:rPr>
          <w:rFonts w:ascii="Tahoma" w:hAnsi="Tahoma" w:cs="Tahoma"/>
          <w:sz w:val="19"/>
          <w:szCs w:val="19"/>
        </w:rPr>
        <w:t>an ACA-compliant plan</w:t>
      </w:r>
      <w:r w:rsidRPr="009A01BD">
        <w:rPr>
          <w:rFonts w:ascii="Tahoma" w:hAnsi="Tahoma" w:cs="Tahoma"/>
          <w:sz w:val="19"/>
          <w:szCs w:val="19"/>
        </w:rPr>
        <w:t xml:space="preserve">. The validation for these fields is relevant only to the coverage types that </w:t>
      </w:r>
      <w:r w:rsidR="00BE2FD8" w:rsidRPr="009A01BD">
        <w:rPr>
          <w:rFonts w:ascii="Tahoma" w:hAnsi="Tahoma" w:cs="Tahoma"/>
          <w:sz w:val="19"/>
          <w:szCs w:val="19"/>
        </w:rPr>
        <w:t xml:space="preserve">are ACA compliant </w:t>
      </w:r>
      <w:r w:rsidRPr="009A01BD">
        <w:rPr>
          <w:rFonts w:ascii="Tahoma" w:hAnsi="Tahoma" w:cs="Tahoma"/>
          <w:sz w:val="19"/>
          <w:szCs w:val="19"/>
        </w:rPr>
        <w:t xml:space="preserve">(coverage types B and C for the MHBE plans, and coverage types 3 and 8 for non-MHBE ACA </w:t>
      </w:r>
      <w:r w:rsidR="00557766" w:rsidRPr="009A01BD">
        <w:rPr>
          <w:rFonts w:ascii="Tahoma" w:hAnsi="Tahoma" w:cs="Tahoma"/>
          <w:sz w:val="19"/>
          <w:szCs w:val="19"/>
        </w:rPr>
        <w:t xml:space="preserve">compliant </w:t>
      </w:r>
      <w:r w:rsidRPr="009A01BD">
        <w:rPr>
          <w:rFonts w:ascii="Tahoma" w:hAnsi="Tahoma" w:cs="Tahoma"/>
          <w:sz w:val="19"/>
          <w:szCs w:val="19"/>
        </w:rPr>
        <w:t xml:space="preserve">plans). </w:t>
      </w:r>
    </w:p>
    <w:p w14:paraId="0875A9AE" w14:textId="7CFAF844" w:rsidR="00E42B56" w:rsidRPr="009A01BD" w:rsidRDefault="00E42B56" w:rsidP="00E42B56">
      <w:pPr>
        <w:pStyle w:val="t1"/>
        <w:widowControl/>
        <w:spacing w:line="240" w:lineRule="auto"/>
        <w:rPr>
          <w:rFonts w:ascii="Tahoma" w:hAnsi="Tahoma" w:cs="Tahoma"/>
          <w:snapToGrid/>
          <w:sz w:val="19"/>
          <w:szCs w:val="19"/>
        </w:rPr>
      </w:pPr>
    </w:p>
    <w:p w14:paraId="2D4CBCA0" w14:textId="6E7C81A6" w:rsidR="009A01BD" w:rsidRPr="009A01BD" w:rsidRDefault="009A01BD" w:rsidP="009A01BD">
      <w:pPr>
        <w:rPr>
          <w:rFonts w:ascii="Tahoma" w:hAnsi="Tahoma" w:cs="Tahoma"/>
          <w:b/>
          <w:bCs/>
          <w:sz w:val="19"/>
          <w:szCs w:val="19"/>
        </w:rPr>
      </w:pPr>
      <w:r>
        <w:rPr>
          <w:rFonts w:ascii="Tahoma" w:hAnsi="Tahoma" w:cs="Tahoma"/>
          <w:b/>
          <w:bCs/>
          <w:sz w:val="19"/>
          <w:szCs w:val="19"/>
        </w:rPr>
        <w:t>Q.</w:t>
      </w:r>
      <w:r w:rsidRPr="009A01BD">
        <w:rPr>
          <w:rFonts w:ascii="Tahoma" w:hAnsi="Tahoma" w:cs="Tahoma"/>
          <w:b/>
          <w:bCs/>
          <w:sz w:val="19"/>
          <w:szCs w:val="19"/>
        </w:rPr>
        <w:t xml:space="preserve"> When submitting a fixed format file, how is the length of each row and field validated in Tier 1? How does the validation differ for validation for a delimited format file?</w:t>
      </w:r>
    </w:p>
    <w:p w14:paraId="73ED0D87" w14:textId="77777777" w:rsidR="009A01BD" w:rsidRPr="009A01BD" w:rsidRDefault="009A01BD" w:rsidP="009A01BD">
      <w:pPr>
        <w:rPr>
          <w:rFonts w:ascii="Tahoma" w:hAnsi="Tahoma" w:cs="Tahoma"/>
          <w:sz w:val="19"/>
          <w:szCs w:val="19"/>
        </w:rPr>
      </w:pPr>
    </w:p>
    <w:p w14:paraId="203B3FB5" w14:textId="4B1FF34A" w:rsidR="009A01BD" w:rsidRPr="009A01BD" w:rsidRDefault="009A01BD" w:rsidP="009A01BD">
      <w:pPr>
        <w:rPr>
          <w:rFonts w:ascii="Tahoma" w:hAnsi="Tahoma" w:cs="Tahoma"/>
          <w:sz w:val="19"/>
          <w:szCs w:val="19"/>
        </w:rPr>
      </w:pPr>
      <w:r w:rsidRPr="009A01BD">
        <w:rPr>
          <w:rFonts w:ascii="Tahoma" w:hAnsi="Tahoma" w:cs="Tahoma"/>
          <w:b/>
          <w:sz w:val="19"/>
          <w:szCs w:val="19"/>
        </w:rPr>
        <w:t>A.</w:t>
      </w:r>
      <w:r w:rsidRPr="009A01BD">
        <w:rPr>
          <w:rFonts w:ascii="Tahoma" w:hAnsi="Tahoma" w:cs="Tahoma"/>
          <w:sz w:val="19"/>
          <w:szCs w:val="19"/>
        </w:rPr>
        <w:t xml:space="preserve"> Regardless of the file format submitted, whenever a single field is longer than what is specified in the file record layout guide (in any row), a length waiver is required for that field.</w:t>
      </w:r>
      <w:r>
        <w:rPr>
          <w:rFonts w:ascii="Tahoma" w:hAnsi="Tahoma" w:cs="Tahoma"/>
          <w:sz w:val="19"/>
          <w:szCs w:val="19"/>
        </w:rPr>
        <w:t xml:space="preserve"> </w:t>
      </w:r>
      <w:r w:rsidRPr="009A01BD">
        <w:rPr>
          <w:rFonts w:ascii="Tahoma" w:hAnsi="Tahoma" w:cs="Tahoma"/>
          <w:sz w:val="19"/>
          <w:szCs w:val="19"/>
        </w:rPr>
        <w:t>When a file is submitted in fixed format, the following properties of the columns and rows are checked in Tier 1:</w:t>
      </w:r>
    </w:p>
    <w:p w14:paraId="1C07C18C" w14:textId="688F1596"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For every row, the length of the entire row should be exactly the value of the ending position of the last column indicated in the file record layout guide (e.g. the entry in the column “End” of the very last field for that file type). For example, in the 2018 eligibility file, there should not be any row with more or less  than 257  characters-or-spaces</w:t>
      </w:r>
      <w:r w:rsidR="005A0B70">
        <w:rPr>
          <w:rFonts w:ascii="Tahoma" w:hAnsi="Tahoma" w:cs="Tahoma"/>
          <w:sz w:val="19"/>
          <w:szCs w:val="19"/>
        </w:rPr>
        <w:t xml:space="preserve"> </w:t>
      </w:r>
      <w:r w:rsidRPr="009A01BD">
        <w:rPr>
          <w:rFonts w:ascii="Tahoma" w:hAnsi="Tahoma" w:cs="Tahoma"/>
          <w:sz w:val="19"/>
          <w:szCs w:val="19"/>
        </w:rPr>
        <w:t>(bytes). The length of the row must be exactly 257 bytes.</w:t>
      </w:r>
    </w:p>
    <w:p w14:paraId="7098D393" w14:textId="77777777" w:rsidR="009A01BD" w:rsidRPr="009A01BD" w:rsidRDefault="009A01BD" w:rsidP="009A01BD">
      <w:pPr>
        <w:rPr>
          <w:rFonts w:ascii="Tahoma" w:hAnsi="Tahoma" w:cs="Tahoma"/>
          <w:sz w:val="19"/>
          <w:szCs w:val="19"/>
        </w:rPr>
      </w:pPr>
    </w:p>
    <w:p w14:paraId="31F9A5B0" w14:textId="77777777" w:rsidR="009A01BD" w:rsidRPr="009A01BD" w:rsidRDefault="009A01BD" w:rsidP="009A01BD">
      <w:pPr>
        <w:rPr>
          <w:rFonts w:ascii="Tahoma" w:hAnsi="Tahoma" w:cs="Tahoma"/>
          <w:sz w:val="19"/>
          <w:szCs w:val="19"/>
        </w:rPr>
      </w:pPr>
      <w:r w:rsidRPr="009A01BD">
        <w:rPr>
          <w:rFonts w:ascii="Tahoma" w:hAnsi="Tahoma" w:cs="Tahoma"/>
          <w:sz w:val="19"/>
          <w:szCs w:val="19"/>
        </w:rPr>
        <w:t>When a file is submitted in delimited format, the following properties of the columns and rows are checked in Tier 1:</w:t>
      </w:r>
    </w:p>
    <w:p w14:paraId="5156315F" w14:textId="77777777"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The number of fields in every row should be exactly what is specified for the file type. For each row, this is calculated by adding 1 to the count of the number of delimiters found in that row. For example, there should be 50 delimiters (= 51 fields) found for every row in the 2018 eligibility file because the file record layout guide lists 51 fields.</w:t>
      </w:r>
    </w:p>
    <w:p w14:paraId="5E903481" w14:textId="3AFFBB9A"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Each field (bytes between two delimiters) should not be longer</w:t>
      </w:r>
      <w:r w:rsidR="005A0B70">
        <w:rPr>
          <w:rFonts w:ascii="Tahoma" w:hAnsi="Tahoma" w:cs="Tahoma"/>
          <w:sz w:val="19"/>
          <w:szCs w:val="19"/>
        </w:rPr>
        <w:t xml:space="preserve"> </w:t>
      </w:r>
      <w:r w:rsidRPr="009A01BD">
        <w:rPr>
          <w:rFonts w:ascii="Tahoma" w:hAnsi="Tahoma" w:cs="Tahoma"/>
          <w:sz w:val="19"/>
          <w:szCs w:val="19"/>
        </w:rPr>
        <w:t>(shorter is fine) than what is specified in the file layout for that file type. The length of each field is in the “Length” column of the file record layout guide.</w:t>
      </w:r>
      <w:r>
        <w:rPr>
          <w:rFonts w:ascii="Tahoma" w:hAnsi="Tahoma" w:cs="Tahoma"/>
          <w:sz w:val="19"/>
          <w:szCs w:val="19"/>
        </w:rPr>
        <w:t xml:space="preserve"> </w:t>
      </w:r>
    </w:p>
    <w:p w14:paraId="43135319" w14:textId="77777777" w:rsidR="009A01BD" w:rsidRPr="00DB2F69" w:rsidRDefault="009A01BD" w:rsidP="00E42B56">
      <w:pPr>
        <w:pStyle w:val="t1"/>
        <w:widowControl/>
        <w:spacing w:line="240" w:lineRule="auto"/>
        <w:rPr>
          <w:rFonts w:ascii="Tahoma" w:hAnsi="Tahoma" w:cs="Tahoma"/>
          <w:snapToGrid/>
          <w:sz w:val="19"/>
          <w:szCs w:val="19"/>
        </w:rPr>
      </w:pPr>
    </w:p>
    <w:p w14:paraId="24FB3761" w14:textId="77777777" w:rsidR="00E42B56" w:rsidRPr="00DB2F69" w:rsidRDefault="00E42B56" w:rsidP="00E42B56">
      <w:pPr>
        <w:pStyle w:val="t1"/>
        <w:widowControl/>
        <w:spacing w:line="240" w:lineRule="auto"/>
        <w:rPr>
          <w:rFonts w:ascii="Tahoma" w:hAnsi="Tahoma" w:cs="Tahoma"/>
          <w:sz w:val="19"/>
          <w:szCs w:val="19"/>
        </w:rPr>
      </w:pPr>
    </w:p>
    <w:p w14:paraId="27F943D6" w14:textId="77777777" w:rsidR="00B97AA5" w:rsidRPr="00DB2F69" w:rsidRDefault="00B97AA5" w:rsidP="0024483D">
      <w:pPr>
        <w:pStyle w:val="t1"/>
        <w:widowControl/>
        <w:spacing w:line="240" w:lineRule="auto"/>
        <w:ind w:left="2160" w:firstLine="720"/>
        <w:rPr>
          <w:rFonts w:ascii="Tahoma" w:hAnsi="Tahoma" w:cs="Tahoma"/>
          <w:sz w:val="19"/>
          <w:szCs w:val="19"/>
        </w:rPr>
      </w:pPr>
    </w:p>
    <w:p w14:paraId="20AC2B48" w14:textId="77777777" w:rsidR="003E15D6" w:rsidRPr="00DB2F69" w:rsidRDefault="003E15D6" w:rsidP="00E77724">
      <w:pPr>
        <w:pStyle w:val="t1"/>
        <w:widowControl/>
        <w:spacing w:line="240" w:lineRule="auto"/>
        <w:rPr>
          <w:rFonts w:ascii="Tahoma" w:hAnsi="Tahoma" w:cs="Tahoma"/>
          <w:sz w:val="19"/>
          <w:szCs w:val="19"/>
        </w:rPr>
      </w:pPr>
    </w:p>
    <w:p w14:paraId="08052806" w14:textId="77777777" w:rsidR="00E77724" w:rsidRPr="00DB2F69" w:rsidRDefault="00E77724" w:rsidP="00E77724">
      <w:pPr>
        <w:pStyle w:val="t1"/>
        <w:widowControl/>
        <w:spacing w:line="240" w:lineRule="auto"/>
        <w:rPr>
          <w:rFonts w:ascii="Tahoma" w:hAnsi="Tahoma" w:cs="Tahoma"/>
          <w:sz w:val="19"/>
          <w:szCs w:val="19"/>
        </w:rPr>
      </w:pPr>
    </w:p>
    <w:p w14:paraId="48DD30DE" w14:textId="77777777" w:rsidR="003E15D6" w:rsidRPr="00DB2F69" w:rsidRDefault="003E15D6" w:rsidP="006E0228">
      <w:pPr>
        <w:pStyle w:val="t1"/>
        <w:widowControl/>
        <w:spacing w:line="240" w:lineRule="auto"/>
        <w:ind w:left="2160" w:firstLine="720"/>
        <w:rPr>
          <w:rFonts w:ascii="Tahoma" w:hAnsi="Tahoma" w:cs="Tahoma"/>
          <w:sz w:val="19"/>
          <w:szCs w:val="19"/>
        </w:rPr>
      </w:pPr>
    </w:p>
    <w:p w14:paraId="54883C6F" w14:textId="77777777" w:rsidR="00E42B56" w:rsidRDefault="00E42B56" w:rsidP="006E0228">
      <w:pPr>
        <w:pStyle w:val="t1"/>
        <w:widowControl/>
        <w:spacing w:line="240" w:lineRule="auto"/>
        <w:ind w:left="2160" w:firstLine="720"/>
      </w:pPr>
    </w:p>
    <w:p w14:paraId="09835102" w14:textId="77777777" w:rsidR="00E42B56" w:rsidRDefault="00E42B56" w:rsidP="006E0228">
      <w:pPr>
        <w:pStyle w:val="t1"/>
        <w:widowControl/>
        <w:spacing w:line="240" w:lineRule="auto"/>
        <w:ind w:left="2160" w:firstLine="720"/>
      </w:pPr>
    </w:p>
    <w:p w14:paraId="0DC775AC" w14:textId="77777777" w:rsidR="00E42B56" w:rsidRDefault="00E42B56" w:rsidP="006E0228">
      <w:pPr>
        <w:pStyle w:val="t1"/>
        <w:widowControl/>
        <w:spacing w:line="240" w:lineRule="auto"/>
        <w:ind w:left="2160" w:firstLine="720"/>
      </w:pPr>
    </w:p>
    <w:p w14:paraId="37FA06F3" w14:textId="77777777" w:rsidR="00E42B56" w:rsidRDefault="00E42B56" w:rsidP="006E0228">
      <w:pPr>
        <w:pStyle w:val="t1"/>
        <w:widowControl/>
        <w:spacing w:line="240" w:lineRule="auto"/>
        <w:ind w:left="2160" w:firstLine="720"/>
      </w:pPr>
    </w:p>
    <w:p w14:paraId="0DE96C5A" w14:textId="77777777" w:rsidR="00E42B56" w:rsidRDefault="00E42B56" w:rsidP="006E0228">
      <w:pPr>
        <w:pStyle w:val="t1"/>
        <w:widowControl/>
        <w:spacing w:line="240" w:lineRule="auto"/>
        <w:ind w:left="2160" w:firstLine="720"/>
      </w:pPr>
    </w:p>
    <w:p w14:paraId="4EEE6487" w14:textId="77777777" w:rsidR="00E42B56" w:rsidRDefault="00E42B56" w:rsidP="006E0228">
      <w:pPr>
        <w:pStyle w:val="t1"/>
        <w:widowControl/>
        <w:spacing w:line="240" w:lineRule="auto"/>
        <w:ind w:left="2160" w:firstLine="720"/>
      </w:pPr>
    </w:p>
    <w:p w14:paraId="2A9372D9" w14:textId="77777777" w:rsidR="00E42B56" w:rsidRDefault="00E42B56" w:rsidP="006E0228">
      <w:pPr>
        <w:pStyle w:val="t1"/>
        <w:widowControl/>
        <w:spacing w:line="240" w:lineRule="auto"/>
        <w:ind w:left="2160" w:firstLine="720"/>
      </w:pPr>
    </w:p>
    <w:p w14:paraId="75A9C692" w14:textId="77777777" w:rsidR="00E42B56" w:rsidRDefault="00E42B56" w:rsidP="006E0228">
      <w:pPr>
        <w:pStyle w:val="t1"/>
        <w:widowControl/>
        <w:spacing w:line="240" w:lineRule="auto"/>
        <w:ind w:left="2160" w:firstLine="720"/>
      </w:pPr>
    </w:p>
    <w:p w14:paraId="0D33C3C8" w14:textId="77777777" w:rsidR="00E42B56" w:rsidRDefault="00E42B56" w:rsidP="006E0228">
      <w:pPr>
        <w:pStyle w:val="t1"/>
        <w:widowControl/>
        <w:spacing w:line="240" w:lineRule="auto"/>
        <w:ind w:left="2160" w:firstLine="720"/>
      </w:pPr>
    </w:p>
    <w:p w14:paraId="15EA8323" w14:textId="77777777" w:rsidR="00E42B56" w:rsidRDefault="00E42B56" w:rsidP="006E0228">
      <w:pPr>
        <w:pStyle w:val="t1"/>
        <w:widowControl/>
        <w:spacing w:line="240" w:lineRule="auto"/>
        <w:ind w:left="2160" w:firstLine="720"/>
      </w:pPr>
    </w:p>
    <w:p w14:paraId="60B58106" w14:textId="77777777" w:rsidR="00E42B56" w:rsidRDefault="00E42B56" w:rsidP="006E0228">
      <w:pPr>
        <w:pStyle w:val="t1"/>
        <w:widowControl/>
        <w:spacing w:line="240" w:lineRule="auto"/>
        <w:ind w:left="2160" w:firstLine="720"/>
      </w:pPr>
    </w:p>
    <w:p w14:paraId="2E239C92" w14:textId="77777777" w:rsidR="00E42B56" w:rsidRDefault="00E42B56" w:rsidP="006E0228">
      <w:pPr>
        <w:pStyle w:val="t1"/>
        <w:widowControl/>
        <w:spacing w:line="240" w:lineRule="auto"/>
        <w:ind w:left="2160" w:firstLine="720"/>
      </w:pPr>
    </w:p>
    <w:p w14:paraId="273A5B44" w14:textId="77777777" w:rsidR="00E42B56" w:rsidRDefault="00E42B56" w:rsidP="006E0228">
      <w:pPr>
        <w:pStyle w:val="t1"/>
        <w:widowControl/>
        <w:spacing w:line="240" w:lineRule="auto"/>
        <w:ind w:left="2160" w:firstLine="720"/>
      </w:pPr>
    </w:p>
    <w:p w14:paraId="04CC0B76" w14:textId="77777777" w:rsidR="00E42B56" w:rsidRDefault="00E42B56" w:rsidP="006E0228">
      <w:pPr>
        <w:pStyle w:val="t1"/>
        <w:widowControl/>
        <w:spacing w:line="240" w:lineRule="auto"/>
        <w:ind w:left="2160" w:firstLine="720"/>
      </w:pPr>
    </w:p>
    <w:p w14:paraId="22E0537C" w14:textId="77777777" w:rsidR="00E42B56" w:rsidRDefault="00E42B56" w:rsidP="006E0228">
      <w:pPr>
        <w:pStyle w:val="t1"/>
        <w:widowControl/>
        <w:spacing w:line="240" w:lineRule="auto"/>
        <w:ind w:left="2160" w:firstLine="720"/>
      </w:pPr>
    </w:p>
    <w:p w14:paraId="12EF7692" w14:textId="77777777" w:rsidR="00E42B56" w:rsidRDefault="00E42B56" w:rsidP="006E0228">
      <w:pPr>
        <w:pStyle w:val="t1"/>
        <w:widowControl/>
        <w:spacing w:line="240" w:lineRule="auto"/>
        <w:ind w:left="2160" w:firstLine="720"/>
      </w:pPr>
    </w:p>
    <w:p w14:paraId="07A46D33" w14:textId="77777777" w:rsidR="00E42B56" w:rsidRDefault="00E42B56" w:rsidP="002C2C8C">
      <w:pPr>
        <w:pStyle w:val="t1"/>
        <w:widowControl/>
        <w:spacing w:line="240" w:lineRule="auto"/>
        <w:ind w:left="2160" w:firstLine="720"/>
      </w:pPr>
    </w:p>
    <w:p w14:paraId="49FDECCF" w14:textId="77777777" w:rsidR="00E42B56" w:rsidRDefault="00E42B56" w:rsidP="002C2C8C">
      <w:pPr>
        <w:pStyle w:val="t1"/>
        <w:widowControl/>
        <w:spacing w:line="240" w:lineRule="auto"/>
        <w:ind w:left="2160" w:firstLine="720"/>
      </w:pPr>
    </w:p>
    <w:p w14:paraId="2D728C47" w14:textId="77777777" w:rsidR="00E42B56" w:rsidRDefault="00E42B56" w:rsidP="006E0228">
      <w:pPr>
        <w:pStyle w:val="t1"/>
        <w:widowControl/>
        <w:spacing w:line="240" w:lineRule="auto"/>
        <w:ind w:left="2160" w:firstLine="720"/>
      </w:pPr>
    </w:p>
    <w:p w14:paraId="1E7C59C9" w14:textId="77777777" w:rsidR="00E42B56" w:rsidRDefault="00E42B56" w:rsidP="002C2C8C">
      <w:pPr>
        <w:pStyle w:val="t1"/>
        <w:widowControl/>
        <w:spacing w:line="240" w:lineRule="auto"/>
        <w:ind w:left="2160" w:firstLine="720"/>
      </w:pPr>
    </w:p>
    <w:p w14:paraId="238D2D44" w14:textId="77777777" w:rsidR="00E42B56" w:rsidRDefault="00E42B56" w:rsidP="002C2C8C">
      <w:pPr>
        <w:pStyle w:val="t1"/>
        <w:widowControl/>
        <w:spacing w:line="240" w:lineRule="auto"/>
        <w:ind w:left="2160" w:firstLine="720"/>
      </w:pPr>
    </w:p>
    <w:p w14:paraId="7A0E5AD9" w14:textId="77777777" w:rsidR="00E42B56" w:rsidRDefault="00E42B56" w:rsidP="006E0228">
      <w:pPr>
        <w:pStyle w:val="t1"/>
        <w:widowControl/>
        <w:spacing w:line="240" w:lineRule="auto"/>
        <w:ind w:left="2160" w:firstLine="720"/>
      </w:pPr>
    </w:p>
    <w:p w14:paraId="13C02C2C" w14:textId="77777777" w:rsidR="00E42B56" w:rsidRDefault="00E42B56" w:rsidP="006E0228">
      <w:pPr>
        <w:pStyle w:val="t1"/>
        <w:widowControl/>
        <w:spacing w:line="240" w:lineRule="auto"/>
        <w:ind w:left="2160" w:firstLine="720"/>
      </w:pPr>
    </w:p>
    <w:p w14:paraId="4E6B58D8" w14:textId="77777777" w:rsidR="00E42B56" w:rsidRDefault="00E42B56" w:rsidP="006E0228">
      <w:pPr>
        <w:pStyle w:val="t1"/>
        <w:widowControl/>
        <w:spacing w:line="240" w:lineRule="auto"/>
        <w:ind w:left="2160" w:firstLine="720"/>
      </w:pPr>
    </w:p>
    <w:p w14:paraId="073C2D8A" w14:textId="77777777" w:rsidR="00E42B56" w:rsidRDefault="00E42B56" w:rsidP="006E0228">
      <w:pPr>
        <w:pStyle w:val="t1"/>
        <w:widowControl/>
        <w:spacing w:line="240" w:lineRule="auto"/>
        <w:ind w:left="2160" w:firstLine="720"/>
      </w:pPr>
    </w:p>
    <w:p w14:paraId="2AABBD28" w14:textId="77777777" w:rsidR="00E42B56" w:rsidRDefault="00E42B56" w:rsidP="006E0228">
      <w:pPr>
        <w:pStyle w:val="t1"/>
        <w:widowControl/>
        <w:spacing w:line="240" w:lineRule="auto"/>
        <w:ind w:left="2160" w:firstLine="720"/>
      </w:pPr>
    </w:p>
    <w:p w14:paraId="01AE400F" w14:textId="18226FB2" w:rsidR="0052520B" w:rsidRDefault="0052520B" w:rsidP="002C2C8C">
      <w:pPr>
        <w:pStyle w:val="t1"/>
        <w:widowControl/>
        <w:spacing w:line="240" w:lineRule="auto"/>
      </w:pPr>
    </w:p>
    <w:p w14:paraId="62D88DD4" w14:textId="13A33361" w:rsidR="0052520B" w:rsidRDefault="0052520B" w:rsidP="002C2C8C">
      <w:pPr>
        <w:pStyle w:val="t1"/>
        <w:widowControl/>
        <w:spacing w:line="240" w:lineRule="auto"/>
      </w:pPr>
    </w:p>
    <w:p w14:paraId="76F6CD01" w14:textId="3639911E" w:rsidR="0052520B" w:rsidRDefault="0052520B" w:rsidP="002C2C8C">
      <w:pPr>
        <w:pStyle w:val="t1"/>
        <w:widowControl/>
        <w:spacing w:line="240" w:lineRule="auto"/>
      </w:pPr>
    </w:p>
    <w:p w14:paraId="59810643" w14:textId="47AAD7E3" w:rsidR="0052520B" w:rsidRDefault="0052520B" w:rsidP="002C2C8C">
      <w:pPr>
        <w:pStyle w:val="t1"/>
        <w:widowControl/>
        <w:spacing w:line="240" w:lineRule="auto"/>
      </w:pPr>
    </w:p>
    <w:p w14:paraId="00290585" w14:textId="0CA4BC57" w:rsidR="0052520B" w:rsidRDefault="0052520B" w:rsidP="002C2C8C">
      <w:pPr>
        <w:pStyle w:val="t1"/>
        <w:widowControl/>
        <w:spacing w:line="240" w:lineRule="auto"/>
      </w:pPr>
    </w:p>
    <w:p w14:paraId="26DA070F" w14:textId="0E57EEB2" w:rsidR="0052520B" w:rsidRDefault="0052520B" w:rsidP="002C2C8C">
      <w:pPr>
        <w:pStyle w:val="t1"/>
        <w:widowControl/>
        <w:spacing w:line="240" w:lineRule="auto"/>
      </w:pPr>
    </w:p>
    <w:p w14:paraId="5E6CCAE6" w14:textId="168EA0E7" w:rsidR="0052520B" w:rsidRDefault="0052520B" w:rsidP="002C2C8C">
      <w:pPr>
        <w:pStyle w:val="t1"/>
        <w:widowControl/>
        <w:spacing w:line="240" w:lineRule="auto"/>
      </w:pPr>
    </w:p>
    <w:p w14:paraId="78BF7A28" w14:textId="6E07B6B1" w:rsidR="0052520B" w:rsidRDefault="0052520B" w:rsidP="002C2C8C">
      <w:pPr>
        <w:pStyle w:val="t1"/>
        <w:widowControl/>
        <w:spacing w:line="240" w:lineRule="auto"/>
      </w:pPr>
    </w:p>
    <w:p w14:paraId="38F89E23" w14:textId="77777777" w:rsidR="0052520B" w:rsidRDefault="0052520B" w:rsidP="002C2C8C">
      <w:pPr>
        <w:pStyle w:val="t1"/>
        <w:widowControl/>
        <w:spacing w:line="240" w:lineRule="auto"/>
      </w:pPr>
    </w:p>
    <w:p w14:paraId="73AFFAC0" w14:textId="77777777" w:rsidR="00E42B56" w:rsidRDefault="00E42B56" w:rsidP="006E0228">
      <w:pPr>
        <w:pStyle w:val="t1"/>
        <w:widowControl/>
        <w:spacing w:line="240" w:lineRule="auto"/>
        <w:ind w:left="2160" w:firstLine="720"/>
      </w:pPr>
    </w:p>
    <w:p w14:paraId="41338ED0" w14:textId="77777777" w:rsidR="00E42B56" w:rsidRDefault="00E42B56" w:rsidP="006E0228">
      <w:pPr>
        <w:pStyle w:val="t1"/>
        <w:widowControl/>
        <w:spacing w:line="240" w:lineRule="auto"/>
        <w:ind w:left="2160" w:firstLine="720"/>
      </w:pPr>
    </w:p>
    <w:p w14:paraId="71FA8D2A" w14:textId="77777777" w:rsidR="00E42B56" w:rsidRDefault="00E42B56" w:rsidP="006E0228">
      <w:pPr>
        <w:pStyle w:val="t1"/>
        <w:widowControl/>
        <w:spacing w:line="240" w:lineRule="auto"/>
        <w:ind w:left="2160" w:firstLine="720"/>
      </w:pPr>
    </w:p>
    <w:p w14:paraId="340668AA" w14:textId="77777777" w:rsidR="00E42B56" w:rsidRDefault="00E42B56" w:rsidP="006E0228">
      <w:pPr>
        <w:pStyle w:val="t1"/>
        <w:widowControl/>
        <w:spacing w:line="240" w:lineRule="auto"/>
        <w:ind w:left="2160" w:firstLine="720"/>
      </w:pPr>
    </w:p>
    <w:p w14:paraId="74EA0484" w14:textId="77777777" w:rsidR="00E42B56" w:rsidRDefault="00E42B56" w:rsidP="006E0228">
      <w:pPr>
        <w:pStyle w:val="t1"/>
        <w:widowControl/>
        <w:spacing w:line="240" w:lineRule="auto"/>
        <w:ind w:left="2160" w:firstLine="720"/>
      </w:pPr>
    </w:p>
    <w:p w14:paraId="50BC3616" w14:textId="77777777" w:rsidR="00E42B56" w:rsidRDefault="00E42B56" w:rsidP="006E0228">
      <w:pPr>
        <w:pStyle w:val="t1"/>
        <w:widowControl/>
        <w:spacing w:line="240" w:lineRule="auto"/>
        <w:ind w:left="2160" w:firstLine="720"/>
      </w:pPr>
    </w:p>
    <w:p w14:paraId="5F73C6D4" w14:textId="77777777" w:rsidR="00E42B56" w:rsidRDefault="00E42B56" w:rsidP="006E0228">
      <w:pPr>
        <w:pStyle w:val="t1"/>
        <w:widowControl/>
        <w:spacing w:line="240" w:lineRule="auto"/>
        <w:ind w:left="2160" w:firstLine="720"/>
      </w:pPr>
    </w:p>
    <w:p w14:paraId="779F8EE0" w14:textId="77777777" w:rsidR="00E42B56" w:rsidRDefault="00E42B56" w:rsidP="006E0228">
      <w:pPr>
        <w:pStyle w:val="t1"/>
        <w:widowControl/>
        <w:spacing w:line="240" w:lineRule="auto"/>
        <w:ind w:left="2160" w:firstLine="720"/>
      </w:pPr>
    </w:p>
    <w:p w14:paraId="3F391BBD" w14:textId="77777777" w:rsidR="00E42B56" w:rsidRDefault="00E42B56" w:rsidP="006E0228">
      <w:pPr>
        <w:pStyle w:val="t1"/>
        <w:widowControl/>
        <w:spacing w:line="240" w:lineRule="auto"/>
        <w:ind w:left="2160" w:firstLine="720"/>
      </w:pPr>
    </w:p>
    <w:p w14:paraId="0CE9FEF3" w14:textId="77777777" w:rsidR="00E42B56" w:rsidRDefault="00E42B56" w:rsidP="006E0228">
      <w:pPr>
        <w:pStyle w:val="t1"/>
        <w:widowControl/>
        <w:spacing w:line="240" w:lineRule="auto"/>
        <w:ind w:left="2160" w:firstLine="720"/>
      </w:pPr>
    </w:p>
    <w:p w14:paraId="07E6693A" w14:textId="77777777" w:rsidR="00E42B56" w:rsidRDefault="00E42B56" w:rsidP="006E0228">
      <w:pPr>
        <w:pStyle w:val="t1"/>
        <w:widowControl/>
        <w:spacing w:line="240" w:lineRule="auto"/>
        <w:ind w:left="2160" w:firstLine="720"/>
      </w:pPr>
    </w:p>
    <w:p w14:paraId="2D5F8B59" w14:textId="77777777" w:rsidR="00E42B56" w:rsidRDefault="00E42B56" w:rsidP="006E0228">
      <w:pPr>
        <w:pStyle w:val="t1"/>
        <w:widowControl/>
        <w:spacing w:line="240" w:lineRule="auto"/>
        <w:ind w:left="2160" w:firstLine="720"/>
      </w:pPr>
    </w:p>
    <w:p w14:paraId="45718E6D" w14:textId="77777777" w:rsidR="00E42B56" w:rsidRDefault="00E42B56" w:rsidP="006E0228">
      <w:pPr>
        <w:pStyle w:val="t1"/>
        <w:widowControl/>
        <w:spacing w:line="240" w:lineRule="auto"/>
        <w:ind w:left="2160" w:firstLine="720"/>
      </w:pPr>
    </w:p>
    <w:p w14:paraId="3071D52C" w14:textId="77777777" w:rsidR="00E42B56" w:rsidRDefault="00E42B56" w:rsidP="006E0228">
      <w:pPr>
        <w:pStyle w:val="t1"/>
        <w:widowControl/>
        <w:spacing w:line="240" w:lineRule="auto"/>
        <w:ind w:left="2160" w:firstLine="720"/>
      </w:pPr>
    </w:p>
    <w:p w14:paraId="2A0EC972" w14:textId="77777777" w:rsidR="00E42B56" w:rsidRDefault="00E42B56" w:rsidP="006E0228">
      <w:pPr>
        <w:pStyle w:val="t1"/>
        <w:widowControl/>
        <w:spacing w:line="240" w:lineRule="auto"/>
        <w:ind w:left="2160" w:firstLine="720"/>
      </w:pPr>
    </w:p>
    <w:p w14:paraId="68A88173" w14:textId="77777777" w:rsidR="00E50B93" w:rsidRDefault="00E50B93" w:rsidP="0024483D">
      <w:pPr>
        <w:pStyle w:val="t1"/>
        <w:widowControl/>
        <w:spacing w:line="240" w:lineRule="auto"/>
        <w:ind w:left="2160" w:firstLine="720"/>
      </w:pPr>
    </w:p>
    <w:p w14:paraId="237AF996" w14:textId="77777777" w:rsidR="00E50B93" w:rsidRDefault="006E0228" w:rsidP="0024483D">
      <w:pPr>
        <w:pStyle w:val="t1"/>
        <w:widowControl/>
        <w:spacing w:line="240" w:lineRule="auto"/>
        <w:ind w:left="2160" w:firstLine="720"/>
      </w:pPr>
      <w:r>
        <w:rPr>
          <w:noProof/>
          <w:snapToGrid/>
        </w:rPr>
        <w:drawing>
          <wp:inline distT="0" distB="0" distL="0" distR="0" wp14:anchorId="70ED0618" wp14:editId="500FB550">
            <wp:extent cx="2055495" cy="782955"/>
            <wp:effectExtent l="19050" t="0" r="1905" b="0"/>
            <wp:docPr id="17" name="Picture 17"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hcclogo"/>
                    <pic:cNvPicPr>
                      <a:picLocks noChangeAspect="1" noChangeArrowheads="1"/>
                    </pic:cNvPicPr>
                  </pic:nvPicPr>
                  <pic:blipFill>
                    <a:blip r:embed="rId8" cstate="print"/>
                    <a:srcRect/>
                    <a:stretch>
                      <a:fillRect/>
                    </a:stretch>
                  </pic:blipFill>
                  <pic:spPr bwMode="auto">
                    <a:xfrm>
                      <a:off x="0" y="0"/>
                      <a:ext cx="2055495" cy="782955"/>
                    </a:xfrm>
                    <a:prstGeom prst="rect">
                      <a:avLst/>
                    </a:prstGeom>
                    <a:noFill/>
                    <a:ln w="9525">
                      <a:noFill/>
                      <a:miter lim="800000"/>
                      <a:headEnd/>
                      <a:tailEnd/>
                    </a:ln>
                  </pic:spPr>
                </pic:pic>
              </a:graphicData>
            </a:graphic>
          </wp:inline>
        </w:drawing>
      </w:r>
    </w:p>
    <w:p w14:paraId="3FC5BD0B" w14:textId="77777777" w:rsidR="00E50B93" w:rsidRDefault="005348D5" w:rsidP="0024483D">
      <w:pPr>
        <w:pStyle w:val="t1"/>
        <w:widowControl/>
        <w:spacing w:line="240" w:lineRule="auto"/>
        <w:ind w:left="2160" w:firstLine="720"/>
      </w:pPr>
      <w:r>
        <w:rPr>
          <w:noProof/>
          <w:snapToGrid/>
        </w:rPr>
        <mc:AlternateContent>
          <mc:Choice Requires="wps">
            <w:drawing>
              <wp:anchor distT="0" distB="0" distL="114300" distR="114300" simplePos="0" relativeHeight="251656704" behindDoc="0" locked="0" layoutInCell="1" allowOverlap="1" wp14:anchorId="05AB9BCD" wp14:editId="2384C3DE">
                <wp:simplePos x="0" y="0"/>
                <wp:positionH relativeFrom="column">
                  <wp:posOffset>1353185</wp:posOffset>
                </wp:positionH>
                <wp:positionV relativeFrom="paragraph">
                  <wp:posOffset>66675</wp:posOffset>
                </wp:positionV>
                <wp:extent cx="3166110" cy="991235"/>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110" cy="991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1C6ACB" w14:textId="77777777" w:rsidR="004E6B22" w:rsidRDefault="004E6B22" w:rsidP="006E0228">
                            <w:pPr>
                              <w:jc w:val="center"/>
                              <w:rPr>
                                <w:color w:val="365F91"/>
                                <w:sz w:val="22"/>
                                <w:szCs w:val="22"/>
                              </w:rPr>
                            </w:pPr>
                            <w:r>
                              <w:rPr>
                                <w:color w:val="365F91"/>
                                <w:sz w:val="22"/>
                                <w:szCs w:val="22"/>
                              </w:rPr>
                              <w:t>Center for Analysis and Information Systems</w:t>
                            </w:r>
                          </w:p>
                          <w:p w14:paraId="0739AF6D" w14:textId="77777777" w:rsidR="004E6B22" w:rsidRPr="00AE68B0" w:rsidRDefault="004E6B22" w:rsidP="007174AA">
                            <w:pPr>
                              <w:jc w:val="center"/>
                              <w:rPr>
                                <w:color w:val="365F91"/>
                                <w:sz w:val="22"/>
                                <w:szCs w:val="22"/>
                              </w:rPr>
                            </w:pPr>
                            <w:r w:rsidRPr="00AE68B0">
                              <w:rPr>
                                <w:color w:val="365F91"/>
                                <w:sz w:val="22"/>
                                <w:szCs w:val="22"/>
                              </w:rPr>
                              <w:t>4160 Patterson Avenue</w:t>
                            </w:r>
                          </w:p>
                          <w:p w14:paraId="4B0B90DF" w14:textId="77777777" w:rsidR="004E6B22" w:rsidRPr="00AE68B0" w:rsidRDefault="004E6B22" w:rsidP="007174AA">
                            <w:pPr>
                              <w:jc w:val="center"/>
                              <w:rPr>
                                <w:color w:val="365F91"/>
                                <w:sz w:val="22"/>
                                <w:szCs w:val="22"/>
                              </w:rPr>
                            </w:pPr>
                            <w:r w:rsidRPr="00AE68B0">
                              <w:rPr>
                                <w:color w:val="365F91"/>
                                <w:sz w:val="22"/>
                                <w:szCs w:val="22"/>
                              </w:rPr>
                              <w:t>Baltimore, Maryland 21215</w:t>
                            </w:r>
                          </w:p>
                          <w:p w14:paraId="15C199E9" w14:textId="77777777" w:rsidR="004E6B22" w:rsidRPr="00AE68B0" w:rsidRDefault="004E6B22"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4E6B22" w:rsidRPr="00AE68B0" w:rsidRDefault="004E6B22"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5AB9BCD" id="Text Box 11" o:spid="_x0000_s1028" type="#_x0000_t202" style="position:absolute;left:0;text-align:left;margin-left:106.55pt;margin-top:5.25pt;width:249.3pt;height:78.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" stroked="f">
                <v:textbox>
                  <w:txbxContent>
                    <w:p w14:paraId="321C6ACB" w14:textId="77777777" w:rsidR="004E6B22" w:rsidRDefault="004E6B22" w:rsidP="006E0228">
                      <w:pPr>
                        <w:jc w:val="center"/>
                        <w:rPr>
                          <w:color w:val="365F91"/>
                          <w:sz w:val="22"/>
                          <w:szCs w:val="22"/>
                        </w:rPr>
                      </w:pPr>
                      <w:r>
                        <w:rPr>
                          <w:color w:val="365F91"/>
                          <w:sz w:val="22"/>
                          <w:szCs w:val="22"/>
                        </w:rPr>
                        <w:t>Center for Analysis and Information Systems</w:t>
                      </w:r>
                    </w:p>
                    <w:p w14:paraId="0739AF6D" w14:textId="77777777" w:rsidR="004E6B22" w:rsidRPr="00AE68B0" w:rsidRDefault="004E6B22" w:rsidP="007174AA">
                      <w:pPr>
                        <w:jc w:val="center"/>
                        <w:rPr>
                          <w:color w:val="365F91"/>
                          <w:sz w:val="22"/>
                          <w:szCs w:val="22"/>
                        </w:rPr>
                      </w:pPr>
                      <w:r w:rsidRPr="00AE68B0">
                        <w:rPr>
                          <w:color w:val="365F91"/>
                          <w:sz w:val="22"/>
                          <w:szCs w:val="22"/>
                        </w:rPr>
                        <w:t>4160 Patterson Avenue</w:t>
                      </w:r>
                    </w:p>
                    <w:p w14:paraId="4B0B90DF" w14:textId="77777777" w:rsidR="004E6B22" w:rsidRPr="00AE68B0" w:rsidRDefault="004E6B22" w:rsidP="007174AA">
                      <w:pPr>
                        <w:jc w:val="center"/>
                        <w:rPr>
                          <w:color w:val="365F91"/>
                          <w:sz w:val="22"/>
                          <w:szCs w:val="22"/>
                        </w:rPr>
                      </w:pPr>
                      <w:r w:rsidRPr="00AE68B0">
                        <w:rPr>
                          <w:color w:val="365F91"/>
                          <w:sz w:val="22"/>
                          <w:szCs w:val="22"/>
                        </w:rPr>
                        <w:t>Baltimore, Maryland 21215</w:t>
                      </w:r>
                    </w:p>
                    <w:p w14:paraId="15C199E9" w14:textId="77777777" w:rsidR="004E6B22" w:rsidRPr="00AE68B0" w:rsidRDefault="004E6B22"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4E6B22" w:rsidRPr="00AE68B0" w:rsidRDefault="004E6B22"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v:textbox>
              </v:shape>
            </w:pict>
          </mc:Fallback>
        </mc:AlternateContent>
      </w:r>
    </w:p>
    <w:p w14:paraId="1FF228C3" w14:textId="77777777" w:rsidR="0024483D" w:rsidRDefault="0024483D" w:rsidP="003E15D6">
      <w:pPr>
        <w:pStyle w:val="t1"/>
        <w:widowControl/>
        <w:spacing w:line="240" w:lineRule="auto"/>
        <w:ind w:left="2160" w:firstLine="720"/>
      </w:pPr>
    </w:p>
    <w:sectPr w:rsidR="0024483D" w:rsidSect="00D43232">
      <w:headerReference w:type="default" r:id="rId24"/>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196EE" w14:textId="77777777" w:rsidR="00C15B23" w:rsidRDefault="00C15B23" w:rsidP="00714F9E">
      <w:r>
        <w:separator/>
      </w:r>
    </w:p>
  </w:endnote>
  <w:endnote w:type="continuationSeparator" w:id="0">
    <w:p w14:paraId="1DF5ED12" w14:textId="77777777" w:rsidR="00C15B23" w:rsidRDefault="00C15B23" w:rsidP="00714F9E">
      <w:r>
        <w:continuationSeparator/>
      </w:r>
    </w:p>
  </w:endnote>
  <w:endnote w:type="continuationNotice" w:id="1">
    <w:p w14:paraId="2554A609" w14:textId="77777777" w:rsidR="00C15B23" w:rsidRDefault="00C15B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658E1" w14:textId="2B23ACFE" w:rsidR="004E6B22" w:rsidRDefault="004E6B22">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2018 Medical Care Database Submission Manual</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F47342">
      <w:rPr>
        <w:rFonts w:asciiTheme="majorHAnsi" w:eastAsiaTheme="majorEastAsia" w:hAnsiTheme="majorHAnsi" w:cstheme="majorBidi"/>
        <w:noProof/>
      </w:rPr>
      <w:t>2</w:t>
    </w:r>
    <w:r>
      <w:rPr>
        <w:rFonts w:asciiTheme="majorHAnsi" w:eastAsiaTheme="majorEastAsia" w:hAnsiTheme="majorHAnsi" w:cstheme="majorBidi"/>
        <w:noProof/>
      </w:rPr>
      <w:fldChar w:fldCharType="end"/>
    </w:r>
  </w:p>
  <w:p w14:paraId="412C6FA7" w14:textId="77777777" w:rsidR="004E6B22" w:rsidRDefault="004E6B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2816DB" w14:textId="1C1A6A0E" w:rsidR="004E6B22" w:rsidRPr="00DA67E2" w:rsidRDefault="004E6B22">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037FBE">
      <w:rPr>
        <w:rFonts w:ascii="Tahoma" w:hAnsi="Tahoma" w:cs="Tahoma"/>
        <w:noProof/>
      </w:rPr>
      <w:t>2</w:t>
    </w:r>
    <w:r w:rsidRPr="00DA67E2">
      <w:rPr>
        <w:rFonts w:ascii="Tahoma" w:hAnsi="Tahoma" w:cs="Tahoma"/>
      </w:rPr>
      <w:fldChar w:fldCharType="end"/>
    </w:r>
  </w:p>
  <w:p w14:paraId="25019565" w14:textId="77777777" w:rsidR="004E6B22" w:rsidRDefault="004E6B22">
    <w:pPr>
      <w:tabs>
        <w:tab w:val="center" w:pos="6510"/>
      </w:tabs>
      <w:ind w:left="288" w:hanging="288"/>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BC849" w14:textId="3C0CA288" w:rsidR="004E6B22" w:rsidRPr="00DA67E2" w:rsidRDefault="004E6B22">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037FBE">
      <w:rPr>
        <w:rFonts w:ascii="Tahoma" w:hAnsi="Tahoma" w:cs="Tahoma"/>
        <w:noProof/>
      </w:rPr>
      <w:t>20</w:t>
    </w:r>
    <w:r w:rsidRPr="00DA67E2">
      <w:rPr>
        <w:rFonts w:ascii="Tahoma" w:hAnsi="Tahoma" w:cs="Tahoma"/>
      </w:rPr>
      <w:fldChar w:fldCharType="end"/>
    </w:r>
  </w:p>
  <w:p w14:paraId="7C3F73DB" w14:textId="77777777" w:rsidR="004E6B22" w:rsidRDefault="004E6B22">
    <w:pPr>
      <w:tabs>
        <w:tab w:val="center" w:pos="6510"/>
      </w:tabs>
      <w:ind w:left="288" w:hanging="288"/>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1FBCC0" w14:textId="77777777" w:rsidR="00C15B23" w:rsidRDefault="00C15B23" w:rsidP="00714F9E">
      <w:r>
        <w:separator/>
      </w:r>
    </w:p>
  </w:footnote>
  <w:footnote w:type="continuationSeparator" w:id="0">
    <w:p w14:paraId="461A4278" w14:textId="77777777" w:rsidR="00C15B23" w:rsidRDefault="00C15B23" w:rsidP="00714F9E">
      <w:r>
        <w:continuationSeparator/>
      </w:r>
    </w:p>
  </w:footnote>
  <w:footnote w:type="continuationNotice" w:id="1">
    <w:p w14:paraId="349FC2FD" w14:textId="77777777" w:rsidR="00C15B23" w:rsidRDefault="00C15B2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DCD42" w14:textId="77777777" w:rsidR="004E6B22" w:rsidRDefault="004E6B22">
    <w:pPr>
      <w:pStyle w:val="Header"/>
    </w:pPr>
    <w:r>
      <w:rPr>
        <w:noProof/>
      </w:rPr>
      <w:drawing>
        <wp:inline distT="0" distB="0" distL="0" distR="0" wp14:anchorId="4137FE74" wp14:editId="1C2978D7">
          <wp:extent cx="1455420" cy="482600"/>
          <wp:effectExtent l="19050" t="0" r="0" b="0"/>
          <wp:docPr id="3"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FB7E8" w14:textId="77777777" w:rsidR="004E6B22" w:rsidRDefault="004E6B22">
    <w:pPr>
      <w:pStyle w:val="Header"/>
    </w:pPr>
    <w:r>
      <w:rPr>
        <w:noProof/>
      </w:rPr>
      <w:drawing>
        <wp:inline distT="0" distB="0" distL="0" distR="0" wp14:anchorId="7E0D9BA1" wp14:editId="6B187349">
          <wp:extent cx="1455420" cy="482600"/>
          <wp:effectExtent l="19050" t="0" r="0" b="0"/>
          <wp:docPr id="8"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378911" w14:textId="77777777" w:rsidR="004E6B22" w:rsidRDefault="004E6B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A16CC"/>
    <w:multiLevelType w:val="hybridMultilevel"/>
    <w:tmpl w:val="7732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7817"/>
    <w:multiLevelType w:val="singleLevel"/>
    <w:tmpl w:val="D8A8679C"/>
    <w:lvl w:ilvl="0">
      <w:start w:val="1"/>
      <w:numFmt w:val="upperLetter"/>
      <w:pStyle w:val="Heading5"/>
      <w:lvlText w:val="%1."/>
      <w:lvlJc w:val="left"/>
      <w:pPr>
        <w:tabs>
          <w:tab w:val="num" w:pos="360"/>
        </w:tabs>
        <w:ind w:left="360" w:hanging="360"/>
      </w:pPr>
    </w:lvl>
  </w:abstractNum>
  <w:abstractNum w:abstractNumId="2" w15:restartNumberingAfterBreak="0">
    <w:nsid w:val="01E26B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B8142F"/>
    <w:multiLevelType w:val="hybridMultilevel"/>
    <w:tmpl w:val="F27C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F233D"/>
    <w:multiLevelType w:val="hybridMultilevel"/>
    <w:tmpl w:val="DB6A1590"/>
    <w:lvl w:ilvl="0" w:tplc="98848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9541A"/>
    <w:multiLevelType w:val="hybridMultilevel"/>
    <w:tmpl w:val="064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D12D9"/>
    <w:multiLevelType w:val="hybridMultilevel"/>
    <w:tmpl w:val="A0042464"/>
    <w:lvl w:ilvl="0" w:tplc="9164540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52F76"/>
    <w:multiLevelType w:val="hybridMultilevel"/>
    <w:tmpl w:val="C9FC4F40"/>
    <w:lvl w:ilvl="0" w:tplc="B1F232AE">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EBA2B22"/>
    <w:multiLevelType w:val="hybridMultilevel"/>
    <w:tmpl w:val="E384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277FE6"/>
    <w:multiLevelType w:val="hybridMultilevel"/>
    <w:tmpl w:val="E5A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21270"/>
    <w:multiLevelType w:val="hybridMultilevel"/>
    <w:tmpl w:val="F3884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A319AF"/>
    <w:multiLevelType w:val="hybridMultilevel"/>
    <w:tmpl w:val="E7BC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72D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537BD2"/>
    <w:multiLevelType w:val="hybridMultilevel"/>
    <w:tmpl w:val="D508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221B9"/>
    <w:multiLevelType w:val="hybridMultilevel"/>
    <w:tmpl w:val="E0E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6142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A4B623E"/>
    <w:multiLevelType w:val="hybridMultilevel"/>
    <w:tmpl w:val="D7A46F2C"/>
    <w:lvl w:ilvl="0" w:tplc="0672BDBA">
      <w:start w:val="1"/>
      <w:numFmt w:val="bullet"/>
      <w:lvlText w:val="●"/>
      <w:lvlJc w:val="left"/>
      <w:pPr>
        <w:ind w:left="720" w:hanging="360"/>
      </w:pPr>
      <w:rPr>
        <w:rFonts w:ascii="Tahoma" w:hAnsi="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64077F"/>
    <w:multiLevelType w:val="hybridMultilevel"/>
    <w:tmpl w:val="99EA3D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22677D76"/>
    <w:multiLevelType w:val="hybridMultilevel"/>
    <w:tmpl w:val="412EDDBE"/>
    <w:lvl w:ilvl="0" w:tplc="51520B8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3245075"/>
    <w:multiLevelType w:val="hybridMultilevel"/>
    <w:tmpl w:val="D62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9B3C38"/>
    <w:multiLevelType w:val="hybridMultilevel"/>
    <w:tmpl w:val="4516EC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A93C13"/>
    <w:multiLevelType w:val="singleLevel"/>
    <w:tmpl w:val="487C2124"/>
    <w:lvl w:ilvl="0">
      <w:start w:val="1"/>
      <w:numFmt w:val="decimal"/>
      <w:lvlText w:val="%1."/>
      <w:lvlJc w:val="left"/>
      <w:pPr>
        <w:tabs>
          <w:tab w:val="num" w:pos="360"/>
        </w:tabs>
        <w:ind w:left="360" w:hanging="360"/>
      </w:pPr>
      <w:rPr>
        <w:color w:val="auto"/>
        <w:sz w:val="20"/>
        <w:szCs w:val="20"/>
      </w:rPr>
    </w:lvl>
  </w:abstractNum>
  <w:abstractNum w:abstractNumId="22" w15:restartNumberingAfterBreak="0">
    <w:nsid w:val="25C4008A"/>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3" w15:restartNumberingAfterBreak="0">
    <w:nsid w:val="2D40251B"/>
    <w:multiLevelType w:val="hybridMultilevel"/>
    <w:tmpl w:val="45C4E800"/>
    <w:lvl w:ilvl="0" w:tplc="D530292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D53743"/>
    <w:multiLevelType w:val="hybridMultilevel"/>
    <w:tmpl w:val="AA34FBB2"/>
    <w:lvl w:ilvl="0" w:tplc="E67CC98E">
      <w:start w:val="1"/>
      <w:numFmt w:val="decimal"/>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07458C"/>
    <w:multiLevelType w:val="hybridMultilevel"/>
    <w:tmpl w:val="3E0A943A"/>
    <w:lvl w:ilvl="0" w:tplc="143C969E">
      <w:start w:val="1"/>
      <w:numFmt w:val="bullet"/>
      <w:lvlText w:val=""/>
      <w:lvlJc w:val="left"/>
      <w:pPr>
        <w:ind w:left="1800" w:hanging="360"/>
      </w:pPr>
      <w:rPr>
        <w:rFonts w:ascii="Wingdings" w:hAnsi="Wingdings" w:hint="default"/>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26E70FA"/>
    <w:multiLevelType w:val="hybridMultilevel"/>
    <w:tmpl w:val="D144CB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DA6E35"/>
    <w:multiLevelType w:val="hybridMultilevel"/>
    <w:tmpl w:val="901631EE"/>
    <w:lvl w:ilvl="0" w:tplc="F37C98CE">
      <w:start w:val="1"/>
      <w:numFmt w:val="bullet"/>
      <w:lvlText w:val=""/>
      <w:lvlJc w:val="left"/>
      <w:pPr>
        <w:ind w:left="2160" w:hanging="360"/>
      </w:pPr>
      <w:rPr>
        <w:rFonts w:ascii="Symbol" w:hAnsi="Symbol" w:hint="default"/>
        <w:sz w:val="36"/>
        <w:szCs w:val="36"/>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3F57DA3"/>
    <w:multiLevelType w:val="hybridMultilevel"/>
    <w:tmpl w:val="3E3E2618"/>
    <w:lvl w:ilvl="0" w:tplc="DE3C5CDC">
      <w:start w:val="1"/>
      <w:numFmt w:val="bullet"/>
      <w:lvlText w:val=""/>
      <w:lvlJc w:val="left"/>
      <w:pPr>
        <w:tabs>
          <w:tab w:val="num" w:pos="2160"/>
        </w:tabs>
        <w:ind w:left="2160" w:hanging="360"/>
      </w:pPr>
      <w:rPr>
        <w:rFonts w:ascii="Symbol" w:hAnsi="Symbol" w:hint="default"/>
        <w:sz w:val="40"/>
        <w:szCs w:val="4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9" w15:restartNumberingAfterBreak="0">
    <w:nsid w:val="34431A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56E09FE"/>
    <w:multiLevelType w:val="singleLevel"/>
    <w:tmpl w:val="28EC58AA"/>
    <w:lvl w:ilvl="0">
      <w:start w:val="1"/>
      <w:numFmt w:val="upperRoman"/>
      <w:pStyle w:val="Heading4"/>
      <w:lvlText w:val="%1."/>
      <w:lvlJc w:val="left"/>
      <w:pPr>
        <w:tabs>
          <w:tab w:val="num" w:pos="720"/>
        </w:tabs>
        <w:ind w:left="720" w:hanging="720"/>
      </w:pPr>
    </w:lvl>
  </w:abstractNum>
  <w:abstractNum w:abstractNumId="31" w15:restartNumberingAfterBreak="0">
    <w:nsid w:val="3701641C"/>
    <w:multiLevelType w:val="singleLevel"/>
    <w:tmpl w:val="16C60480"/>
    <w:lvl w:ilvl="0">
      <w:start w:val="1"/>
      <w:numFmt w:val="decimal"/>
      <w:lvlText w:val="%1."/>
      <w:lvlJc w:val="left"/>
      <w:pPr>
        <w:tabs>
          <w:tab w:val="num" w:pos="720"/>
        </w:tabs>
        <w:ind w:left="720" w:hanging="360"/>
      </w:pPr>
      <w:rPr>
        <w:b/>
        <w:sz w:val="21"/>
        <w:szCs w:val="24"/>
        <w:vertAlign w:val="baseline"/>
      </w:rPr>
    </w:lvl>
  </w:abstractNum>
  <w:abstractNum w:abstractNumId="32" w15:restartNumberingAfterBreak="0">
    <w:nsid w:val="37701450"/>
    <w:multiLevelType w:val="hybridMultilevel"/>
    <w:tmpl w:val="E434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861BEC"/>
    <w:multiLevelType w:val="hybridMultilevel"/>
    <w:tmpl w:val="676E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106C2E"/>
    <w:multiLevelType w:val="hybridMultilevel"/>
    <w:tmpl w:val="44748DB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5" w15:restartNumberingAfterBreak="0">
    <w:nsid w:val="39396C5D"/>
    <w:multiLevelType w:val="hybridMultilevel"/>
    <w:tmpl w:val="277AEB5E"/>
    <w:lvl w:ilvl="0" w:tplc="EE34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CF0102B"/>
    <w:multiLevelType w:val="hybridMultilevel"/>
    <w:tmpl w:val="60EA8014"/>
    <w:lvl w:ilvl="0" w:tplc="B704ADA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811AC9"/>
    <w:multiLevelType w:val="hybridMultilevel"/>
    <w:tmpl w:val="B73E4EF6"/>
    <w:lvl w:ilvl="0" w:tplc="3320C3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42F7A18"/>
    <w:multiLevelType w:val="hybridMultilevel"/>
    <w:tmpl w:val="DE90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815BDC"/>
    <w:multiLevelType w:val="hybridMultilevel"/>
    <w:tmpl w:val="BA5254A2"/>
    <w:lvl w:ilvl="0" w:tplc="09149C58">
      <w:start w:val="1"/>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827849"/>
    <w:multiLevelType w:val="hybridMultilevel"/>
    <w:tmpl w:val="B29A745C"/>
    <w:lvl w:ilvl="0" w:tplc="48B8406A">
      <w:start w:val="2"/>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616210"/>
    <w:multiLevelType w:val="hybridMultilevel"/>
    <w:tmpl w:val="63B8E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903993"/>
    <w:multiLevelType w:val="hybridMultilevel"/>
    <w:tmpl w:val="D738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223525"/>
    <w:multiLevelType w:val="hybridMultilevel"/>
    <w:tmpl w:val="5F30467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44" w15:restartNumberingAfterBreak="0">
    <w:nsid w:val="4FE24891"/>
    <w:multiLevelType w:val="hybridMultilevel"/>
    <w:tmpl w:val="FEBC0994"/>
    <w:lvl w:ilvl="0" w:tplc="9156165A">
      <w:start w:val="1"/>
      <w:numFmt w:val="bullet"/>
      <w:lvlText w:val="●"/>
      <w:lvlJc w:val="left"/>
      <w:pPr>
        <w:ind w:left="720" w:hanging="360"/>
      </w:pPr>
      <w:rPr>
        <w:rFonts w:ascii="Tahoma" w:hAnsi="Tahoma"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853B9D"/>
    <w:multiLevelType w:val="hybridMultilevel"/>
    <w:tmpl w:val="81B4352A"/>
    <w:lvl w:ilvl="0" w:tplc="04D6CC0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CD7A11"/>
    <w:multiLevelType w:val="hybridMultilevel"/>
    <w:tmpl w:val="0FDCD0B2"/>
    <w:lvl w:ilvl="0" w:tplc="B726A05C">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5E61624"/>
    <w:multiLevelType w:val="hybridMultilevel"/>
    <w:tmpl w:val="247A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2A60D7"/>
    <w:multiLevelType w:val="hybridMultilevel"/>
    <w:tmpl w:val="54DE6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7937BCF"/>
    <w:multiLevelType w:val="hybridMultilevel"/>
    <w:tmpl w:val="1FAA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463F2A"/>
    <w:multiLevelType w:val="hybridMultilevel"/>
    <w:tmpl w:val="9266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6D28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2" w15:restartNumberingAfterBreak="0">
    <w:nsid w:val="5B743969"/>
    <w:multiLevelType w:val="hybridMultilevel"/>
    <w:tmpl w:val="BC4C3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C4C2435"/>
    <w:multiLevelType w:val="hybridMultilevel"/>
    <w:tmpl w:val="782A5B6A"/>
    <w:lvl w:ilvl="0" w:tplc="5768B360">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202BF0"/>
    <w:multiLevelType w:val="hybridMultilevel"/>
    <w:tmpl w:val="A634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E3E3B64"/>
    <w:multiLevelType w:val="hybridMultilevel"/>
    <w:tmpl w:val="73340102"/>
    <w:lvl w:ilvl="0" w:tplc="E42E67B8">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B86986"/>
    <w:multiLevelType w:val="hybridMultilevel"/>
    <w:tmpl w:val="7A50B76A"/>
    <w:lvl w:ilvl="0" w:tplc="143C969E">
      <w:start w:val="1"/>
      <w:numFmt w:val="bullet"/>
      <w:lvlText w:val=""/>
      <w:lvlJc w:val="left"/>
      <w:pPr>
        <w:ind w:left="3600" w:hanging="360"/>
      </w:pPr>
      <w:rPr>
        <w:rFonts w:ascii="Wingdings" w:hAnsi="Wingdings" w:hint="default"/>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7" w15:restartNumberingAfterBreak="0">
    <w:nsid w:val="60462D72"/>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8" w15:restartNumberingAfterBreak="0">
    <w:nsid w:val="63BF67D0"/>
    <w:multiLevelType w:val="hybridMultilevel"/>
    <w:tmpl w:val="0454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5D137C"/>
    <w:multiLevelType w:val="hybridMultilevel"/>
    <w:tmpl w:val="6C2C6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4E616DA"/>
    <w:multiLevelType w:val="hybridMultilevel"/>
    <w:tmpl w:val="FB76769E"/>
    <w:lvl w:ilvl="0" w:tplc="2C087C2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F05F49"/>
    <w:multiLevelType w:val="hybridMultilevel"/>
    <w:tmpl w:val="84F63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D907DB"/>
    <w:multiLevelType w:val="hybridMultilevel"/>
    <w:tmpl w:val="22C65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DA12FB"/>
    <w:multiLevelType w:val="hybridMultilevel"/>
    <w:tmpl w:val="49C6918A"/>
    <w:lvl w:ilvl="0" w:tplc="DB10B5E0">
      <w:start w:val="1"/>
      <w:numFmt w:val="decimal"/>
      <w:lvlText w:val="%1"/>
      <w:lvlJc w:val="left"/>
      <w:pPr>
        <w:ind w:left="720" w:hanging="360"/>
      </w:pPr>
      <w:rPr>
        <w:rFonts w:ascii="Tahoma" w:eastAsia="Times New Roman" w:hAnsi="Tahom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FCF1864"/>
    <w:multiLevelType w:val="hybridMultilevel"/>
    <w:tmpl w:val="4C188458"/>
    <w:lvl w:ilvl="0" w:tplc="9156165A">
      <w:start w:val="1"/>
      <w:numFmt w:val="bullet"/>
      <w:lvlText w:val="●"/>
      <w:lvlJc w:val="left"/>
      <w:pPr>
        <w:ind w:left="720" w:hanging="360"/>
      </w:pPr>
      <w:rPr>
        <w:rFonts w:ascii="Tahoma" w:hAnsi="Tahoma"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1B0BB4"/>
    <w:multiLevelType w:val="hybridMultilevel"/>
    <w:tmpl w:val="F0B87EDC"/>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17C5FF9"/>
    <w:multiLevelType w:val="hybridMultilevel"/>
    <w:tmpl w:val="48FA1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1766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76CC42F8"/>
    <w:multiLevelType w:val="hybridMultilevel"/>
    <w:tmpl w:val="EEA6164A"/>
    <w:lvl w:ilvl="0" w:tplc="9B70BAAC">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75059F"/>
    <w:multiLevelType w:val="hybridMultilevel"/>
    <w:tmpl w:val="879AABAC"/>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79E2DAF"/>
    <w:multiLevelType w:val="hybridMultilevel"/>
    <w:tmpl w:val="838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8E70C02"/>
    <w:multiLevelType w:val="hybridMultilevel"/>
    <w:tmpl w:val="30FEEC74"/>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C2C7113"/>
    <w:multiLevelType w:val="hybridMultilevel"/>
    <w:tmpl w:val="AA46B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0"/>
  </w:num>
  <w:num w:numId="2">
    <w:abstractNumId w:val="62"/>
  </w:num>
  <w:num w:numId="3">
    <w:abstractNumId w:val="67"/>
  </w:num>
  <w:num w:numId="4">
    <w:abstractNumId w:val="50"/>
  </w:num>
  <w:num w:numId="5">
    <w:abstractNumId w:val="33"/>
  </w:num>
  <w:num w:numId="6">
    <w:abstractNumId w:val="64"/>
  </w:num>
  <w:num w:numId="7">
    <w:abstractNumId w:val="68"/>
  </w:num>
  <w:num w:numId="8">
    <w:abstractNumId w:val="23"/>
  </w:num>
  <w:num w:numId="9">
    <w:abstractNumId w:val="53"/>
  </w:num>
  <w:num w:numId="10">
    <w:abstractNumId w:val="45"/>
  </w:num>
  <w:num w:numId="11">
    <w:abstractNumId w:val="55"/>
  </w:num>
  <w:num w:numId="12">
    <w:abstractNumId w:val="21"/>
  </w:num>
  <w:num w:numId="13">
    <w:abstractNumId w:val="31"/>
  </w:num>
  <w:num w:numId="14">
    <w:abstractNumId w:val="34"/>
  </w:num>
  <w:num w:numId="15">
    <w:abstractNumId w:val="27"/>
  </w:num>
  <w:num w:numId="16">
    <w:abstractNumId w:val="48"/>
  </w:num>
  <w:num w:numId="17">
    <w:abstractNumId w:val="15"/>
  </w:num>
  <w:num w:numId="18">
    <w:abstractNumId w:val="12"/>
  </w:num>
  <w:num w:numId="19">
    <w:abstractNumId w:val="2"/>
  </w:num>
  <w:num w:numId="20">
    <w:abstractNumId w:val="51"/>
  </w:num>
  <w:num w:numId="21">
    <w:abstractNumId w:val="29"/>
  </w:num>
  <w:num w:numId="22">
    <w:abstractNumId w:val="46"/>
  </w:num>
  <w:num w:numId="23">
    <w:abstractNumId w:val="38"/>
  </w:num>
  <w:num w:numId="24">
    <w:abstractNumId w:val="30"/>
  </w:num>
  <w:num w:numId="25">
    <w:abstractNumId w:val="1"/>
  </w:num>
  <w:num w:numId="26">
    <w:abstractNumId w:val="65"/>
  </w:num>
  <w:num w:numId="27">
    <w:abstractNumId w:val="57"/>
  </w:num>
  <w:num w:numId="28">
    <w:abstractNumId w:val="28"/>
  </w:num>
  <w:num w:numId="29">
    <w:abstractNumId w:val="7"/>
  </w:num>
  <w:num w:numId="30">
    <w:abstractNumId w:val="22"/>
  </w:num>
  <w:num w:numId="31">
    <w:abstractNumId w:val="16"/>
  </w:num>
  <w:num w:numId="32">
    <w:abstractNumId w:val="24"/>
  </w:num>
  <w:num w:numId="33">
    <w:abstractNumId w:val="6"/>
  </w:num>
  <w:num w:numId="34">
    <w:abstractNumId w:val="44"/>
  </w:num>
  <w:num w:numId="35">
    <w:abstractNumId w:val="56"/>
  </w:num>
  <w:num w:numId="36">
    <w:abstractNumId w:val="26"/>
  </w:num>
  <w:num w:numId="37">
    <w:abstractNumId w:val="18"/>
  </w:num>
  <w:num w:numId="38">
    <w:abstractNumId w:val="5"/>
  </w:num>
  <w:num w:numId="39">
    <w:abstractNumId w:val="70"/>
  </w:num>
  <w:num w:numId="40">
    <w:abstractNumId w:val="49"/>
  </w:num>
  <w:num w:numId="41">
    <w:abstractNumId w:val="8"/>
  </w:num>
  <w:num w:numId="42">
    <w:abstractNumId w:val="13"/>
  </w:num>
  <w:num w:numId="43">
    <w:abstractNumId w:val="0"/>
  </w:num>
  <w:num w:numId="44">
    <w:abstractNumId w:val="71"/>
  </w:num>
  <w:num w:numId="45">
    <w:abstractNumId w:val="69"/>
  </w:num>
  <w:num w:numId="46">
    <w:abstractNumId w:val="25"/>
  </w:num>
  <w:num w:numId="47">
    <w:abstractNumId w:val="63"/>
  </w:num>
  <w:num w:numId="48">
    <w:abstractNumId w:val="40"/>
  </w:num>
  <w:num w:numId="49">
    <w:abstractNumId w:val="52"/>
  </w:num>
  <w:num w:numId="50">
    <w:abstractNumId w:val="39"/>
  </w:num>
  <w:num w:numId="51">
    <w:abstractNumId w:val="37"/>
  </w:num>
  <w:num w:numId="52">
    <w:abstractNumId w:val="36"/>
  </w:num>
  <w:num w:numId="53">
    <w:abstractNumId w:val="60"/>
  </w:num>
  <w:num w:numId="54">
    <w:abstractNumId w:val="59"/>
  </w:num>
  <w:num w:numId="55">
    <w:abstractNumId w:val="54"/>
  </w:num>
  <w:num w:numId="56">
    <w:abstractNumId w:val="9"/>
  </w:num>
  <w:num w:numId="57">
    <w:abstractNumId w:val="14"/>
  </w:num>
  <w:num w:numId="58">
    <w:abstractNumId w:val="41"/>
  </w:num>
  <w:num w:numId="59">
    <w:abstractNumId w:val="58"/>
  </w:num>
  <w:num w:numId="60">
    <w:abstractNumId w:val="11"/>
  </w:num>
  <w:num w:numId="61">
    <w:abstractNumId w:val="42"/>
  </w:num>
  <w:num w:numId="62">
    <w:abstractNumId w:val="17"/>
  </w:num>
  <w:num w:numId="63">
    <w:abstractNumId w:val="32"/>
  </w:num>
  <w:num w:numId="64">
    <w:abstractNumId w:val="4"/>
  </w:num>
  <w:num w:numId="65">
    <w:abstractNumId w:val="35"/>
  </w:num>
  <w:num w:numId="66">
    <w:abstractNumId w:val="19"/>
  </w:num>
  <w:num w:numId="67">
    <w:abstractNumId w:val="61"/>
  </w:num>
  <w:num w:numId="68">
    <w:abstractNumId w:val="47"/>
  </w:num>
  <w:num w:numId="69">
    <w:abstractNumId w:val="3"/>
  </w:num>
  <w:num w:numId="70">
    <w:abstractNumId w:val="66"/>
  </w:num>
  <w:num w:numId="71">
    <w:abstractNumId w:val="10"/>
  </w:num>
  <w:num w:numId="7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3"/>
  </w:num>
  <w:numIdMacAtCleanup w:val="6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odeo, Arlene">
    <w15:presenceInfo w15:providerId="AD" w15:userId="S-1-5-21-1390067357-879983540-1801674531-388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US" w:vendorID="64" w:dllVersion="131078" w:nlCheck="1" w:checkStyle="0"/>
  <w:defaultTabStop w:val="720"/>
  <w:drawingGridHorizontalSpacing w:val="10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NTIyMzI0MLI0MDZW0lEKTi0uzszPAykwrgUAENt7xCwAAAA="/>
  </w:docVars>
  <w:rsids>
    <w:rsidRoot w:val="00E42688"/>
    <w:rsid w:val="000001BD"/>
    <w:rsid w:val="00000A27"/>
    <w:rsid w:val="00001909"/>
    <w:rsid w:val="000019E9"/>
    <w:rsid w:val="000029E3"/>
    <w:rsid w:val="00002EFA"/>
    <w:rsid w:val="0000304E"/>
    <w:rsid w:val="00003C65"/>
    <w:rsid w:val="000047BB"/>
    <w:rsid w:val="00004F2B"/>
    <w:rsid w:val="00005EEC"/>
    <w:rsid w:val="00007747"/>
    <w:rsid w:val="000078D9"/>
    <w:rsid w:val="00007C3B"/>
    <w:rsid w:val="00010255"/>
    <w:rsid w:val="00010A91"/>
    <w:rsid w:val="00010A9D"/>
    <w:rsid w:val="00011603"/>
    <w:rsid w:val="00011742"/>
    <w:rsid w:val="00012266"/>
    <w:rsid w:val="00012842"/>
    <w:rsid w:val="0001389C"/>
    <w:rsid w:val="0001450C"/>
    <w:rsid w:val="00014602"/>
    <w:rsid w:val="000152F8"/>
    <w:rsid w:val="00015970"/>
    <w:rsid w:val="00016C60"/>
    <w:rsid w:val="00017A93"/>
    <w:rsid w:val="00020C59"/>
    <w:rsid w:val="00020C5A"/>
    <w:rsid w:val="00021636"/>
    <w:rsid w:val="0002176D"/>
    <w:rsid w:val="00021B9F"/>
    <w:rsid w:val="00022038"/>
    <w:rsid w:val="00022FBC"/>
    <w:rsid w:val="0002353F"/>
    <w:rsid w:val="00023FD9"/>
    <w:rsid w:val="0002422B"/>
    <w:rsid w:val="00025E1E"/>
    <w:rsid w:val="000264CE"/>
    <w:rsid w:val="00026CE4"/>
    <w:rsid w:val="00031459"/>
    <w:rsid w:val="00031C21"/>
    <w:rsid w:val="00031FCD"/>
    <w:rsid w:val="00032663"/>
    <w:rsid w:val="0003418B"/>
    <w:rsid w:val="000344A9"/>
    <w:rsid w:val="0003472C"/>
    <w:rsid w:val="000365EB"/>
    <w:rsid w:val="0003719E"/>
    <w:rsid w:val="000371D5"/>
    <w:rsid w:val="00037FBE"/>
    <w:rsid w:val="00041514"/>
    <w:rsid w:val="00041E45"/>
    <w:rsid w:val="00043375"/>
    <w:rsid w:val="00043636"/>
    <w:rsid w:val="000436DB"/>
    <w:rsid w:val="00045362"/>
    <w:rsid w:val="00045B1B"/>
    <w:rsid w:val="000461B9"/>
    <w:rsid w:val="000467E7"/>
    <w:rsid w:val="00046DCE"/>
    <w:rsid w:val="0005042F"/>
    <w:rsid w:val="00050995"/>
    <w:rsid w:val="0005119F"/>
    <w:rsid w:val="000529DC"/>
    <w:rsid w:val="00052F20"/>
    <w:rsid w:val="0005308A"/>
    <w:rsid w:val="0005348D"/>
    <w:rsid w:val="00053FED"/>
    <w:rsid w:val="00054A56"/>
    <w:rsid w:val="00054E5B"/>
    <w:rsid w:val="0005696D"/>
    <w:rsid w:val="0005716E"/>
    <w:rsid w:val="0006068A"/>
    <w:rsid w:val="0006090A"/>
    <w:rsid w:val="00060AA1"/>
    <w:rsid w:val="00060ECF"/>
    <w:rsid w:val="00061711"/>
    <w:rsid w:val="00062D89"/>
    <w:rsid w:val="0006336F"/>
    <w:rsid w:val="000633BB"/>
    <w:rsid w:val="00063A72"/>
    <w:rsid w:val="00063D6D"/>
    <w:rsid w:val="000641BD"/>
    <w:rsid w:val="0006439B"/>
    <w:rsid w:val="00064424"/>
    <w:rsid w:val="000655BA"/>
    <w:rsid w:val="000655BB"/>
    <w:rsid w:val="00065B1F"/>
    <w:rsid w:val="00065F3B"/>
    <w:rsid w:val="000675D3"/>
    <w:rsid w:val="0006761D"/>
    <w:rsid w:val="000704C5"/>
    <w:rsid w:val="00070BC8"/>
    <w:rsid w:val="00070C4D"/>
    <w:rsid w:val="00071091"/>
    <w:rsid w:val="00074AB8"/>
    <w:rsid w:val="00074CBA"/>
    <w:rsid w:val="00074CDA"/>
    <w:rsid w:val="00075875"/>
    <w:rsid w:val="00075E5D"/>
    <w:rsid w:val="00075EAD"/>
    <w:rsid w:val="00076F7B"/>
    <w:rsid w:val="000772BB"/>
    <w:rsid w:val="0007747E"/>
    <w:rsid w:val="0007775B"/>
    <w:rsid w:val="000801EC"/>
    <w:rsid w:val="00080362"/>
    <w:rsid w:val="000812B7"/>
    <w:rsid w:val="00081593"/>
    <w:rsid w:val="00082F58"/>
    <w:rsid w:val="00083B99"/>
    <w:rsid w:val="00084147"/>
    <w:rsid w:val="000841C8"/>
    <w:rsid w:val="000845E3"/>
    <w:rsid w:val="000861E5"/>
    <w:rsid w:val="000863DA"/>
    <w:rsid w:val="0008695E"/>
    <w:rsid w:val="00086D28"/>
    <w:rsid w:val="00086D90"/>
    <w:rsid w:val="00087E19"/>
    <w:rsid w:val="00090654"/>
    <w:rsid w:val="00090723"/>
    <w:rsid w:val="000913FC"/>
    <w:rsid w:val="00091572"/>
    <w:rsid w:val="000918E4"/>
    <w:rsid w:val="0009331F"/>
    <w:rsid w:val="000945EC"/>
    <w:rsid w:val="00095E5B"/>
    <w:rsid w:val="000A06E1"/>
    <w:rsid w:val="000A0A4E"/>
    <w:rsid w:val="000A0CFC"/>
    <w:rsid w:val="000A17BE"/>
    <w:rsid w:val="000A399D"/>
    <w:rsid w:val="000A4E03"/>
    <w:rsid w:val="000A506A"/>
    <w:rsid w:val="000A54F0"/>
    <w:rsid w:val="000A61C5"/>
    <w:rsid w:val="000A648C"/>
    <w:rsid w:val="000A6E5E"/>
    <w:rsid w:val="000A7285"/>
    <w:rsid w:val="000A7791"/>
    <w:rsid w:val="000B1465"/>
    <w:rsid w:val="000B1BB6"/>
    <w:rsid w:val="000B23F0"/>
    <w:rsid w:val="000B3984"/>
    <w:rsid w:val="000B3C5A"/>
    <w:rsid w:val="000B4C20"/>
    <w:rsid w:val="000B5722"/>
    <w:rsid w:val="000B5B2E"/>
    <w:rsid w:val="000B621C"/>
    <w:rsid w:val="000B639D"/>
    <w:rsid w:val="000B66C4"/>
    <w:rsid w:val="000B6EE0"/>
    <w:rsid w:val="000C0142"/>
    <w:rsid w:val="000C06DD"/>
    <w:rsid w:val="000C2397"/>
    <w:rsid w:val="000C28EB"/>
    <w:rsid w:val="000C2913"/>
    <w:rsid w:val="000C3FF6"/>
    <w:rsid w:val="000C4BB2"/>
    <w:rsid w:val="000C4EB7"/>
    <w:rsid w:val="000C586F"/>
    <w:rsid w:val="000C5DD2"/>
    <w:rsid w:val="000C608F"/>
    <w:rsid w:val="000C656A"/>
    <w:rsid w:val="000C6F94"/>
    <w:rsid w:val="000D0F45"/>
    <w:rsid w:val="000D1A51"/>
    <w:rsid w:val="000D1BB6"/>
    <w:rsid w:val="000D1CA4"/>
    <w:rsid w:val="000D225E"/>
    <w:rsid w:val="000D2AEA"/>
    <w:rsid w:val="000D47BE"/>
    <w:rsid w:val="000D6A56"/>
    <w:rsid w:val="000E2631"/>
    <w:rsid w:val="000E3AEE"/>
    <w:rsid w:val="000E3DD2"/>
    <w:rsid w:val="000E42C9"/>
    <w:rsid w:val="000E5FB3"/>
    <w:rsid w:val="000E6315"/>
    <w:rsid w:val="000E68D0"/>
    <w:rsid w:val="000E7AEB"/>
    <w:rsid w:val="000E7BDC"/>
    <w:rsid w:val="000F0A3B"/>
    <w:rsid w:val="000F0E81"/>
    <w:rsid w:val="000F18DC"/>
    <w:rsid w:val="000F2B9B"/>
    <w:rsid w:val="000F2E6E"/>
    <w:rsid w:val="000F32B7"/>
    <w:rsid w:val="000F48C5"/>
    <w:rsid w:val="000F48E6"/>
    <w:rsid w:val="000F5761"/>
    <w:rsid w:val="000F5C6F"/>
    <w:rsid w:val="000F6324"/>
    <w:rsid w:val="000F75E3"/>
    <w:rsid w:val="000F7792"/>
    <w:rsid w:val="0010050C"/>
    <w:rsid w:val="00100BAD"/>
    <w:rsid w:val="00100CB6"/>
    <w:rsid w:val="00101497"/>
    <w:rsid w:val="00101CEB"/>
    <w:rsid w:val="00101EEC"/>
    <w:rsid w:val="0010202B"/>
    <w:rsid w:val="00102FC4"/>
    <w:rsid w:val="001038B8"/>
    <w:rsid w:val="0010609D"/>
    <w:rsid w:val="00106D4B"/>
    <w:rsid w:val="001100FF"/>
    <w:rsid w:val="001109CF"/>
    <w:rsid w:val="00113412"/>
    <w:rsid w:val="00114656"/>
    <w:rsid w:val="0011485E"/>
    <w:rsid w:val="00114C3C"/>
    <w:rsid w:val="00116089"/>
    <w:rsid w:val="00117C55"/>
    <w:rsid w:val="00117FE8"/>
    <w:rsid w:val="0012023D"/>
    <w:rsid w:val="001208C6"/>
    <w:rsid w:val="00120A61"/>
    <w:rsid w:val="001225E5"/>
    <w:rsid w:val="00122C31"/>
    <w:rsid w:val="001235CC"/>
    <w:rsid w:val="001235CF"/>
    <w:rsid w:val="001240EE"/>
    <w:rsid w:val="00125920"/>
    <w:rsid w:val="0013032D"/>
    <w:rsid w:val="00130523"/>
    <w:rsid w:val="00136070"/>
    <w:rsid w:val="00137485"/>
    <w:rsid w:val="00137CAA"/>
    <w:rsid w:val="001408AA"/>
    <w:rsid w:val="00140DD7"/>
    <w:rsid w:val="00140FC9"/>
    <w:rsid w:val="00141ACB"/>
    <w:rsid w:val="00141B89"/>
    <w:rsid w:val="00143836"/>
    <w:rsid w:val="001448E4"/>
    <w:rsid w:val="00144A50"/>
    <w:rsid w:val="00144EC4"/>
    <w:rsid w:val="00144F8B"/>
    <w:rsid w:val="001459BC"/>
    <w:rsid w:val="00145FBC"/>
    <w:rsid w:val="001464B2"/>
    <w:rsid w:val="00146D23"/>
    <w:rsid w:val="00146E54"/>
    <w:rsid w:val="001516E7"/>
    <w:rsid w:val="00151C04"/>
    <w:rsid w:val="001525AE"/>
    <w:rsid w:val="00153513"/>
    <w:rsid w:val="0015354D"/>
    <w:rsid w:val="001535B6"/>
    <w:rsid w:val="001539AB"/>
    <w:rsid w:val="00153AD5"/>
    <w:rsid w:val="00153AF7"/>
    <w:rsid w:val="00153D5C"/>
    <w:rsid w:val="001542A5"/>
    <w:rsid w:val="00154F8B"/>
    <w:rsid w:val="001555EA"/>
    <w:rsid w:val="0015583C"/>
    <w:rsid w:val="00155D68"/>
    <w:rsid w:val="00155FEA"/>
    <w:rsid w:val="00156547"/>
    <w:rsid w:val="00157034"/>
    <w:rsid w:val="00157336"/>
    <w:rsid w:val="00157477"/>
    <w:rsid w:val="00160E2F"/>
    <w:rsid w:val="0016323F"/>
    <w:rsid w:val="0016345F"/>
    <w:rsid w:val="001638F9"/>
    <w:rsid w:val="00163D79"/>
    <w:rsid w:val="0016675A"/>
    <w:rsid w:val="001700A3"/>
    <w:rsid w:val="00170166"/>
    <w:rsid w:val="00170808"/>
    <w:rsid w:val="00171D06"/>
    <w:rsid w:val="00171E36"/>
    <w:rsid w:val="0017306C"/>
    <w:rsid w:val="00174181"/>
    <w:rsid w:val="00174656"/>
    <w:rsid w:val="001762FA"/>
    <w:rsid w:val="0017737E"/>
    <w:rsid w:val="00181EFA"/>
    <w:rsid w:val="00182582"/>
    <w:rsid w:val="00183F68"/>
    <w:rsid w:val="00185122"/>
    <w:rsid w:val="00186534"/>
    <w:rsid w:val="001910B9"/>
    <w:rsid w:val="00191D52"/>
    <w:rsid w:val="00191E1B"/>
    <w:rsid w:val="00192536"/>
    <w:rsid w:val="00192933"/>
    <w:rsid w:val="001933E6"/>
    <w:rsid w:val="0019381B"/>
    <w:rsid w:val="00194020"/>
    <w:rsid w:val="0019413F"/>
    <w:rsid w:val="00195362"/>
    <w:rsid w:val="00197338"/>
    <w:rsid w:val="00197CE9"/>
    <w:rsid w:val="001A016E"/>
    <w:rsid w:val="001A0454"/>
    <w:rsid w:val="001A2402"/>
    <w:rsid w:val="001A4809"/>
    <w:rsid w:val="001A5738"/>
    <w:rsid w:val="001A6A44"/>
    <w:rsid w:val="001B052D"/>
    <w:rsid w:val="001B1653"/>
    <w:rsid w:val="001B1762"/>
    <w:rsid w:val="001B1845"/>
    <w:rsid w:val="001B192D"/>
    <w:rsid w:val="001B1D0E"/>
    <w:rsid w:val="001B258F"/>
    <w:rsid w:val="001B2A94"/>
    <w:rsid w:val="001B2E9F"/>
    <w:rsid w:val="001B3CC6"/>
    <w:rsid w:val="001B45A6"/>
    <w:rsid w:val="001B4A3D"/>
    <w:rsid w:val="001B5882"/>
    <w:rsid w:val="001B6796"/>
    <w:rsid w:val="001B72D4"/>
    <w:rsid w:val="001B7495"/>
    <w:rsid w:val="001B7524"/>
    <w:rsid w:val="001B7804"/>
    <w:rsid w:val="001B7FC1"/>
    <w:rsid w:val="001C1FA1"/>
    <w:rsid w:val="001C2703"/>
    <w:rsid w:val="001C276C"/>
    <w:rsid w:val="001C2A76"/>
    <w:rsid w:val="001C3E82"/>
    <w:rsid w:val="001C458D"/>
    <w:rsid w:val="001C5190"/>
    <w:rsid w:val="001C6702"/>
    <w:rsid w:val="001C74F3"/>
    <w:rsid w:val="001D12B6"/>
    <w:rsid w:val="001D145D"/>
    <w:rsid w:val="001D2256"/>
    <w:rsid w:val="001D23B3"/>
    <w:rsid w:val="001D25EA"/>
    <w:rsid w:val="001D3B04"/>
    <w:rsid w:val="001D4091"/>
    <w:rsid w:val="001D609B"/>
    <w:rsid w:val="001D6615"/>
    <w:rsid w:val="001D6F99"/>
    <w:rsid w:val="001D751C"/>
    <w:rsid w:val="001D7E23"/>
    <w:rsid w:val="001E0214"/>
    <w:rsid w:val="001E0457"/>
    <w:rsid w:val="001E0BB4"/>
    <w:rsid w:val="001E1087"/>
    <w:rsid w:val="001E1527"/>
    <w:rsid w:val="001E1826"/>
    <w:rsid w:val="001E1A61"/>
    <w:rsid w:val="001E1E00"/>
    <w:rsid w:val="001E25B8"/>
    <w:rsid w:val="001E28BF"/>
    <w:rsid w:val="001E374C"/>
    <w:rsid w:val="001E3E5D"/>
    <w:rsid w:val="001E4BE0"/>
    <w:rsid w:val="001E4DC2"/>
    <w:rsid w:val="001E7372"/>
    <w:rsid w:val="001E7CD4"/>
    <w:rsid w:val="001F0495"/>
    <w:rsid w:val="001F081D"/>
    <w:rsid w:val="001F0B2D"/>
    <w:rsid w:val="001F11F7"/>
    <w:rsid w:val="001F172E"/>
    <w:rsid w:val="001F205C"/>
    <w:rsid w:val="001F36C1"/>
    <w:rsid w:val="001F44BD"/>
    <w:rsid w:val="001F51C6"/>
    <w:rsid w:val="001F57E7"/>
    <w:rsid w:val="001F6D08"/>
    <w:rsid w:val="001F6F41"/>
    <w:rsid w:val="002001CE"/>
    <w:rsid w:val="00200D2E"/>
    <w:rsid w:val="0020137E"/>
    <w:rsid w:val="00201393"/>
    <w:rsid w:val="00203108"/>
    <w:rsid w:val="002035E8"/>
    <w:rsid w:val="002037EA"/>
    <w:rsid w:val="00203CC4"/>
    <w:rsid w:val="00204E29"/>
    <w:rsid w:val="002053B6"/>
    <w:rsid w:val="0020548D"/>
    <w:rsid w:val="0020551B"/>
    <w:rsid w:val="00205C3F"/>
    <w:rsid w:val="00205D04"/>
    <w:rsid w:val="002078E7"/>
    <w:rsid w:val="00207A2C"/>
    <w:rsid w:val="00207B83"/>
    <w:rsid w:val="00210AE2"/>
    <w:rsid w:val="002112B0"/>
    <w:rsid w:val="002116ED"/>
    <w:rsid w:val="00211D25"/>
    <w:rsid w:val="00212E2B"/>
    <w:rsid w:val="00212E8D"/>
    <w:rsid w:val="00213F9F"/>
    <w:rsid w:val="00214217"/>
    <w:rsid w:val="00214DD1"/>
    <w:rsid w:val="002150BA"/>
    <w:rsid w:val="00215942"/>
    <w:rsid w:val="00216F6C"/>
    <w:rsid w:val="002174C1"/>
    <w:rsid w:val="0022059C"/>
    <w:rsid w:val="002208F1"/>
    <w:rsid w:val="00220EFC"/>
    <w:rsid w:val="0022161F"/>
    <w:rsid w:val="0022173C"/>
    <w:rsid w:val="00222331"/>
    <w:rsid w:val="002228F3"/>
    <w:rsid w:val="00222C9B"/>
    <w:rsid w:val="0022352E"/>
    <w:rsid w:val="00224BBA"/>
    <w:rsid w:val="00225E70"/>
    <w:rsid w:val="0022629B"/>
    <w:rsid w:val="0022770D"/>
    <w:rsid w:val="0023072D"/>
    <w:rsid w:val="00231C6F"/>
    <w:rsid w:val="00232125"/>
    <w:rsid w:val="002331B7"/>
    <w:rsid w:val="0023428D"/>
    <w:rsid w:val="00234612"/>
    <w:rsid w:val="00234F5B"/>
    <w:rsid w:val="00235232"/>
    <w:rsid w:val="0023732B"/>
    <w:rsid w:val="00237C22"/>
    <w:rsid w:val="00237D4B"/>
    <w:rsid w:val="0024049F"/>
    <w:rsid w:val="00240CD1"/>
    <w:rsid w:val="0024104A"/>
    <w:rsid w:val="00241A17"/>
    <w:rsid w:val="00241D2B"/>
    <w:rsid w:val="002431DD"/>
    <w:rsid w:val="00243409"/>
    <w:rsid w:val="0024479C"/>
    <w:rsid w:val="0024483D"/>
    <w:rsid w:val="00244A7A"/>
    <w:rsid w:val="00244B16"/>
    <w:rsid w:val="00244D99"/>
    <w:rsid w:val="00245520"/>
    <w:rsid w:val="0024559D"/>
    <w:rsid w:val="002457E0"/>
    <w:rsid w:val="00245836"/>
    <w:rsid w:val="002466AF"/>
    <w:rsid w:val="00247C37"/>
    <w:rsid w:val="00250DC4"/>
    <w:rsid w:val="00251844"/>
    <w:rsid w:val="002520A5"/>
    <w:rsid w:val="00253008"/>
    <w:rsid w:val="002540B9"/>
    <w:rsid w:val="00254D73"/>
    <w:rsid w:val="00255A1D"/>
    <w:rsid w:val="00255E25"/>
    <w:rsid w:val="0025683F"/>
    <w:rsid w:val="00256B13"/>
    <w:rsid w:val="00256F99"/>
    <w:rsid w:val="0026080B"/>
    <w:rsid w:val="0026099D"/>
    <w:rsid w:val="00262E5A"/>
    <w:rsid w:val="00263113"/>
    <w:rsid w:val="00266F43"/>
    <w:rsid w:val="002671EB"/>
    <w:rsid w:val="0026741C"/>
    <w:rsid w:val="0026784D"/>
    <w:rsid w:val="002703D7"/>
    <w:rsid w:val="002704D5"/>
    <w:rsid w:val="00270586"/>
    <w:rsid w:val="00271673"/>
    <w:rsid w:val="0027211F"/>
    <w:rsid w:val="002725DA"/>
    <w:rsid w:val="00272B5B"/>
    <w:rsid w:val="002735D6"/>
    <w:rsid w:val="00274448"/>
    <w:rsid w:val="00277036"/>
    <w:rsid w:val="0027736D"/>
    <w:rsid w:val="002773C6"/>
    <w:rsid w:val="002807E8"/>
    <w:rsid w:val="00280F30"/>
    <w:rsid w:val="002819C8"/>
    <w:rsid w:val="00281CC1"/>
    <w:rsid w:val="00282BD4"/>
    <w:rsid w:val="0028498D"/>
    <w:rsid w:val="00285CF7"/>
    <w:rsid w:val="00285E07"/>
    <w:rsid w:val="00287FDC"/>
    <w:rsid w:val="00290D02"/>
    <w:rsid w:val="00290D53"/>
    <w:rsid w:val="00291151"/>
    <w:rsid w:val="002913D1"/>
    <w:rsid w:val="002928C5"/>
    <w:rsid w:val="00292CC5"/>
    <w:rsid w:val="0029533D"/>
    <w:rsid w:val="0029565F"/>
    <w:rsid w:val="0029631E"/>
    <w:rsid w:val="002965A6"/>
    <w:rsid w:val="00296970"/>
    <w:rsid w:val="00296D6C"/>
    <w:rsid w:val="00297B94"/>
    <w:rsid w:val="002A0893"/>
    <w:rsid w:val="002A08EB"/>
    <w:rsid w:val="002A16B1"/>
    <w:rsid w:val="002A1D44"/>
    <w:rsid w:val="002A333A"/>
    <w:rsid w:val="002A33D6"/>
    <w:rsid w:val="002A3BFA"/>
    <w:rsid w:val="002A474A"/>
    <w:rsid w:val="002A4BA7"/>
    <w:rsid w:val="002A4D59"/>
    <w:rsid w:val="002A6397"/>
    <w:rsid w:val="002A6A2C"/>
    <w:rsid w:val="002A6C85"/>
    <w:rsid w:val="002A7609"/>
    <w:rsid w:val="002A791D"/>
    <w:rsid w:val="002A7F4C"/>
    <w:rsid w:val="002B0787"/>
    <w:rsid w:val="002B19AF"/>
    <w:rsid w:val="002B34BE"/>
    <w:rsid w:val="002B4438"/>
    <w:rsid w:val="002B4905"/>
    <w:rsid w:val="002B4ACB"/>
    <w:rsid w:val="002B4C4E"/>
    <w:rsid w:val="002B5ECC"/>
    <w:rsid w:val="002B6900"/>
    <w:rsid w:val="002B7179"/>
    <w:rsid w:val="002C13FA"/>
    <w:rsid w:val="002C262E"/>
    <w:rsid w:val="002C2C8C"/>
    <w:rsid w:val="002C3047"/>
    <w:rsid w:val="002C4678"/>
    <w:rsid w:val="002C4784"/>
    <w:rsid w:val="002C5F06"/>
    <w:rsid w:val="002C64FF"/>
    <w:rsid w:val="002C6553"/>
    <w:rsid w:val="002C77D0"/>
    <w:rsid w:val="002C7D68"/>
    <w:rsid w:val="002D14A6"/>
    <w:rsid w:val="002D2A54"/>
    <w:rsid w:val="002D3661"/>
    <w:rsid w:val="002D3808"/>
    <w:rsid w:val="002D3B68"/>
    <w:rsid w:val="002D3CDD"/>
    <w:rsid w:val="002D4597"/>
    <w:rsid w:val="002D4B1F"/>
    <w:rsid w:val="002D55D4"/>
    <w:rsid w:val="002D77E4"/>
    <w:rsid w:val="002E15E2"/>
    <w:rsid w:val="002E3ED1"/>
    <w:rsid w:val="002E421A"/>
    <w:rsid w:val="002E6216"/>
    <w:rsid w:val="002E6B70"/>
    <w:rsid w:val="002E6FA2"/>
    <w:rsid w:val="002E7198"/>
    <w:rsid w:val="002E71B5"/>
    <w:rsid w:val="002E73E2"/>
    <w:rsid w:val="002F0801"/>
    <w:rsid w:val="002F1BFB"/>
    <w:rsid w:val="002F5017"/>
    <w:rsid w:val="002F560D"/>
    <w:rsid w:val="002F65BE"/>
    <w:rsid w:val="003004CE"/>
    <w:rsid w:val="00300E13"/>
    <w:rsid w:val="00301B43"/>
    <w:rsid w:val="0030249A"/>
    <w:rsid w:val="00302509"/>
    <w:rsid w:val="003031A5"/>
    <w:rsid w:val="00303406"/>
    <w:rsid w:val="003039A2"/>
    <w:rsid w:val="00303A6C"/>
    <w:rsid w:val="00307379"/>
    <w:rsid w:val="00307FFA"/>
    <w:rsid w:val="00310C45"/>
    <w:rsid w:val="00311566"/>
    <w:rsid w:val="003124A7"/>
    <w:rsid w:val="003127DF"/>
    <w:rsid w:val="003127F2"/>
    <w:rsid w:val="00313F0C"/>
    <w:rsid w:val="00315688"/>
    <w:rsid w:val="00316111"/>
    <w:rsid w:val="003171A9"/>
    <w:rsid w:val="00317DC4"/>
    <w:rsid w:val="003204C3"/>
    <w:rsid w:val="0032147D"/>
    <w:rsid w:val="00321861"/>
    <w:rsid w:val="00321E97"/>
    <w:rsid w:val="003243E3"/>
    <w:rsid w:val="00324B66"/>
    <w:rsid w:val="00325F4B"/>
    <w:rsid w:val="00327225"/>
    <w:rsid w:val="00327610"/>
    <w:rsid w:val="00327CFF"/>
    <w:rsid w:val="0033196A"/>
    <w:rsid w:val="003326F5"/>
    <w:rsid w:val="003330A6"/>
    <w:rsid w:val="00333876"/>
    <w:rsid w:val="00333991"/>
    <w:rsid w:val="0033491C"/>
    <w:rsid w:val="00334BBE"/>
    <w:rsid w:val="003367CC"/>
    <w:rsid w:val="00336A4E"/>
    <w:rsid w:val="0033783A"/>
    <w:rsid w:val="00337D54"/>
    <w:rsid w:val="00340E36"/>
    <w:rsid w:val="0034198D"/>
    <w:rsid w:val="00341B00"/>
    <w:rsid w:val="00342DF2"/>
    <w:rsid w:val="00342FB7"/>
    <w:rsid w:val="003431F8"/>
    <w:rsid w:val="003431FC"/>
    <w:rsid w:val="00343A50"/>
    <w:rsid w:val="00344499"/>
    <w:rsid w:val="003461EE"/>
    <w:rsid w:val="003467CB"/>
    <w:rsid w:val="00346D6E"/>
    <w:rsid w:val="00346E30"/>
    <w:rsid w:val="00347506"/>
    <w:rsid w:val="003506D2"/>
    <w:rsid w:val="00351B7C"/>
    <w:rsid w:val="003544C9"/>
    <w:rsid w:val="0035488A"/>
    <w:rsid w:val="00354A8C"/>
    <w:rsid w:val="00354C43"/>
    <w:rsid w:val="00355B36"/>
    <w:rsid w:val="003564D4"/>
    <w:rsid w:val="003565FE"/>
    <w:rsid w:val="00356628"/>
    <w:rsid w:val="00357EA7"/>
    <w:rsid w:val="00357FE3"/>
    <w:rsid w:val="003600E5"/>
    <w:rsid w:val="00363499"/>
    <w:rsid w:val="00363D95"/>
    <w:rsid w:val="00364164"/>
    <w:rsid w:val="003642DF"/>
    <w:rsid w:val="00364CD1"/>
    <w:rsid w:val="00365767"/>
    <w:rsid w:val="003666D3"/>
    <w:rsid w:val="00366F97"/>
    <w:rsid w:val="0036746B"/>
    <w:rsid w:val="00367B8D"/>
    <w:rsid w:val="00367B92"/>
    <w:rsid w:val="00367FA0"/>
    <w:rsid w:val="003700EA"/>
    <w:rsid w:val="00370E00"/>
    <w:rsid w:val="00371058"/>
    <w:rsid w:val="00371A3E"/>
    <w:rsid w:val="003731E1"/>
    <w:rsid w:val="00373528"/>
    <w:rsid w:val="0037446A"/>
    <w:rsid w:val="00374791"/>
    <w:rsid w:val="0037539E"/>
    <w:rsid w:val="003761F6"/>
    <w:rsid w:val="00376A5A"/>
    <w:rsid w:val="00377BD2"/>
    <w:rsid w:val="00380E02"/>
    <w:rsid w:val="00380E17"/>
    <w:rsid w:val="00381ED4"/>
    <w:rsid w:val="003826E5"/>
    <w:rsid w:val="00382A74"/>
    <w:rsid w:val="00383212"/>
    <w:rsid w:val="00383672"/>
    <w:rsid w:val="003844AF"/>
    <w:rsid w:val="00385A53"/>
    <w:rsid w:val="003862A5"/>
    <w:rsid w:val="00386C42"/>
    <w:rsid w:val="003878CC"/>
    <w:rsid w:val="00387F9F"/>
    <w:rsid w:val="0039084C"/>
    <w:rsid w:val="00390A9D"/>
    <w:rsid w:val="003925D3"/>
    <w:rsid w:val="00392BD2"/>
    <w:rsid w:val="00392C80"/>
    <w:rsid w:val="00392F1F"/>
    <w:rsid w:val="00393F6E"/>
    <w:rsid w:val="003943E0"/>
    <w:rsid w:val="0039494F"/>
    <w:rsid w:val="00395C06"/>
    <w:rsid w:val="00395FE0"/>
    <w:rsid w:val="003A002A"/>
    <w:rsid w:val="003A1EE5"/>
    <w:rsid w:val="003A39E1"/>
    <w:rsid w:val="003A3E5A"/>
    <w:rsid w:val="003A4394"/>
    <w:rsid w:val="003A4575"/>
    <w:rsid w:val="003A5623"/>
    <w:rsid w:val="003A56A9"/>
    <w:rsid w:val="003A56F5"/>
    <w:rsid w:val="003A5CF3"/>
    <w:rsid w:val="003A5E7E"/>
    <w:rsid w:val="003A64C7"/>
    <w:rsid w:val="003A68EE"/>
    <w:rsid w:val="003A6F99"/>
    <w:rsid w:val="003A6FEF"/>
    <w:rsid w:val="003B008D"/>
    <w:rsid w:val="003B0383"/>
    <w:rsid w:val="003B1268"/>
    <w:rsid w:val="003B36D4"/>
    <w:rsid w:val="003B3912"/>
    <w:rsid w:val="003B65C4"/>
    <w:rsid w:val="003B667F"/>
    <w:rsid w:val="003B6BD1"/>
    <w:rsid w:val="003C2379"/>
    <w:rsid w:val="003C273C"/>
    <w:rsid w:val="003C2EDC"/>
    <w:rsid w:val="003C2EFC"/>
    <w:rsid w:val="003C30FF"/>
    <w:rsid w:val="003C311D"/>
    <w:rsid w:val="003C3676"/>
    <w:rsid w:val="003C3E61"/>
    <w:rsid w:val="003C5010"/>
    <w:rsid w:val="003C6597"/>
    <w:rsid w:val="003C6A02"/>
    <w:rsid w:val="003C7931"/>
    <w:rsid w:val="003C7B11"/>
    <w:rsid w:val="003D007B"/>
    <w:rsid w:val="003D067B"/>
    <w:rsid w:val="003D079E"/>
    <w:rsid w:val="003D09DA"/>
    <w:rsid w:val="003D1FBD"/>
    <w:rsid w:val="003D2B94"/>
    <w:rsid w:val="003D3415"/>
    <w:rsid w:val="003D3EE9"/>
    <w:rsid w:val="003D6D12"/>
    <w:rsid w:val="003D784A"/>
    <w:rsid w:val="003D7EF6"/>
    <w:rsid w:val="003E0B21"/>
    <w:rsid w:val="003E15D6"/>
    <w:rsid w:val="003E2CC9"/>
    <w:rsid w:val="003E403F"/>
    <w:rsid w:val="003E42CF"/>
    <w:rsid w:val="003E446D"/>
    <w:rsid w:val="003E53BB"/>
    <w:rsid w:val="003E7008"/>
    <w:rsid w:val="003E79F6"/>
    <w:rsid w:val="003F1938"/>
    <w:rsid w:val="003F1F0D"/>
    <w:rsid w:val="003F32C3"/>
    <w:rsid w:val="003F3C8E"/>
    <w:rsid w:val="003F5FED"/>
    <w:rsid w:val="003F6364"/>
    <w:rsid w:val="004003FD"/>
    <w:rsid w:val="0040074B"/>
    <w:rsid w:val="004019DF"/>
    <w:rsid w:val="004023DB"/>
    <w:rsid w:val="004024C8"/>
    <w:rsid w:val="004026AE"/>
    <w:rsid w:val="00403DE5"/>
    <w:rsid w:val="00404855"/>
    <w:rsid w:val="004048F3"/>
    <w:rsid w:val="00405842"/>
    <w:rsid w:val="00406141"/>
    <w:rsid w:val="0040672C"/>
    <w:rsid w:val="00406BA9"/>
    <w:rsid w:val="00407850"/>
    <w:rsid w:val="004117D0"/>
    <w:rsid w:val="00412695"/>
    <w:rsid w:val="00412A1A"/>
    <w:rsid w:val="004147B3"/>
    <w:rsid w:val="00414A2D"/>
    <w:rsid w:val="00414E11"/>
    <w:rsid w:val="004150B6"/>
    <w:rsid w:val="0041513B"/>
    <w:rsid w:val="00415A32"/>
    <w:rsid w:val="00415B29"/>
    <w:rsid w:val="00416862"/>
    <w:rsid w:val="0041725B"/>
    <w:rsid w:val="0041742B"/>
    <w:rsid w:val="00420233"/>
    <w:rsid w:val="00420CAF"/>
    <w:rsid w:val="00421600"/>
    <w:rsid w:val="00421856"/>
    <w:rsid w:val="004224FE"/>
    <w:rsid w:val="00422901"/>
    <w:rsid w:val="00423B54"/>
    <w:rsid w:val="00424811"/>
    <w:rsid w:val="00425A3E"/>
    <w:rsid w:val="004261B9"/>
    <w:rsid w:val="0042648B"/>
    <w:rsid w:val="0042677C"/>
    <w:rsid w:val="00427285"/>
    <w:rsid w:val="00430EF9"/>
    <w:rsid w:val="00431DEE"/>
    <w:rsid w:val="0043255F"/>
    <w:rsid w:val="004325A2"/>
    <w:rsid w:val="00433F45"/>
    <w:rsid w:val="0043432B"/>
    <w:rsid w:val="00434C63"/>
    <w:rsid w:val="00434D3B"/>
    <w:rsid w:val="00434D83"/>
    <w:rsid w:val="004358FB"/>
    <w:rsid w:val="004377D6"/>
    <w:rsid w:val="00440076"/>
    <w:rsid w:val="00440DDE"/>
    <w:rsid w:val="004410C1"/>
    <w:rsid w:val="00441DDD"/>
    <w:rsid w:val="00443D22"/>
    <w:rsid w:val="00444999"/>
    <w:rsid w:val="00444EB6"/>
    <w:rsid w:val="004453A0"/>
    <w:rsid w:val="004464E5"/>
    <w:rsid w:val="00447755"/>
    <w:rsid w:val="00450350"/>
    <w:rsid w:val="00450C05"/>
    <w:rsid w:val="004516D0"/>
    <w:rsid w:val="00451B7C"/>
    <w:rsid w:val="004533CB"/>
    <w:rsid w:val="004538DD"/>
    <w:rsid w:val="00454F06"/>
    <w:rsid w:val="00456F00"/>
    <w:rsid w:val="004573AE"/>
    <w:rsid w:val="004573AF"/>
    <w:rsid w:val="00460515"/>
    <w:rsid w:val="004605EF"/>
    <w:rsid w:val="00460CCC"/>
    <w:rsid w:val="00461F87"/>
    <w:rsid w:val="004630FE"/>
    <w:rsid w:val="00463B6B"/>
    <w:rsid w:val="00466975"/>
    <w:rsid w:val="00467D11"/>
    <w:rsid w:val="004706CA"/>
    <w:rsid w:val="00470D8D"/>
    <w:rsid w:val="00470FD2"/>
    <w:rsid w:val="00471BF0"/>
    <w:rsid w:val="00472091"/>
    <w:rsid w:val="00473632"/>
    <w:rsid w:val="0047471C"/>
    <w:rsid w:val="00474833"/>
    <w:rsid w:val="004760EA"/>
    <w:rsid w:val="00477181"/>
    <w:rsid w:val="00477967"/>
    <w:rsid w:val="00477F6E"/>
    <w:rsid w:val="00480797"/>
    <w:rsid w:val="00481A6F"/>
    <w:rsid w:val="00482CD6"/>
    <w:rsid w:val="00484369"/>
    <w:rsid w:val="0048442B"/>
    <w:rsid w:val="00484778"/>
    <w:rsid w:val="00484D84"/>
    <w:rsid w:val="00484FFA"/>
    <w:rsid w:val="0048703B"/>
    <w:rsid w:val="00487629"/>
    <w:rsid w:val="00487E46"/>
    <w:rsid w:val="00487EAA"/>
    <w:rsid w:val="00490925"/>
    <w:rsid w:val="00491799"/>
    <w:rsid w:val="004919F1"/>
    <w:rsid w:val="00491A43"/>
    <w:rsid w:val="00492AD9"/>
    <w:rsid w:val="00492C32"/>
    <w:rsid w:val="004944F4"/>
    <w:rsid w:val="00495033"/>
    <w:rsid w:val="00495DCA"/>
    <w:rsid w:val="004964B3"/>
    <w:rsid w:val="004966D0"/>
    <w:rsid w:val="00496C61"/>
    <w:rsid w:val="004974E2"/>
    <w:rsid w:val="0049761C"/>
    <w:rsid w:val="00497866"/>
    <w:rsid w:val="00497D3D"/>
    <w:rsid w:val="004A0423"/>
    <w:rsid w:val="004A19F0"/>
    <w:rsid w:val="004A262D"/>
    <w:rsid w:val="004A26E2"/>
    <w:rsid w:val="004A2ADE"/>
    <w:rsid w:val="004A3966"/>
    <w:rsid w:val="004A39B9"/>
    <w:rsid w:val="004A531F"/>
    <w:rsid w:val="004A53F4"/>
    <w:rsid w:val="004A541B"/>
    <w:rsid w:val="004A5CB6"/>
    <w:rsid w:val="004A5D8F"/>
    <w:rsid w:val="004A629A"/>
    <w:rsid w:val="004A6602"/>
    <w:rsid w:val="004A6866"/>
    <w:rsid w:val="004A78AC"/>
    <w:rsid w:val="004A7974"/>
    <w:rsid w:val="004B0171"/>
    <w:rsid w:val="004B0AA4"/>
    <w:rsid w:val="004B0F84"/>
    <w:rsid w:val="004B0F8E"/>
    <w:rsid w:val="004B204B"/>
    <w:rsid w:val="004B340C"/>
    <w:rsid w:val="004B42FA"/>
    <w:rsid w:val="004B4EC9"/>
    <w:rsid w:val="004B503C"/>
    <w:rsid w:val="004B620C"/>
    <w:rsid w:val="004B6452"/>
    <w:rsid w:val="004C1C56"/>
    <w:rsid w:val="004C47E1"/>
    <w:rsid w:val="004C4ACA"/>
    <w:rsid w:val="004C4E15"/>
    <w:rsid w:val="004C5296"/>
    <w:rsid w:val="004C6E16"/>
    <w:rsid w:val="004C797B"/>
    <w:rsid w:val="004C7AFA"/>
    <w:rsid w:val="004C7D23"/>
    <w:rsid w:val="004D095C"/>
    <w:rsid w:val="004D15C6"/>
    <w:rsid w:val="004D1A6C"/>
    <w:rsid w:val="004D2B54"/>
    <w:rsid w:val="004D3343"/>
    <w:rsid w:val="004D3495"/>
    <w:rsid w:val="004D35BE"/>
    <w:rsid w:val="004D3EF9"/>
    <w:rsid w:val="004D56EB"/>
    <w:rsid w:val="004D5816"/>
    <w:rsid w:val="004D5C62"/>
    <w:rsid w:val="004D79B8"/>
    <w:rsid w:val="004E09AB"/>
    <w:rsid w:val="004E4220"/>
    <w:rsid w:val="004E6B22"/>
    <w:rsid w:val="004E7313"/>
    <w:rsid w:val="004F3147"/>
    <w:rsid w:val="004F3338"/>
    <w:rsid w:val="004F3CAB"/>
    <w:rsid w:val="004F4F04"/>
    <w:rsid w:val="004F7005"/>
    <w:rsid w:val="004F7071"/>
    <w:rsid w:val="00500656"/>
    <w:rsid w:val="00500D22"/>
    <w:rsid w:val="00501236"/>
    <w:rsid w:val="00501844"/>
    <w:rsid w:val="00502747"/>
    <w:rsid w:val="005034D5"/>
    <w:rsid w:val="00503C07"/>
    <w:rsid w:val="005052E2"/>
    <w:rsid w:val="005060B3"/>
    <w:rsid w:val="0050611B"/>
    <w:rsid w:val="0051096B"/>
    <w:rsid w:val="00511B6C"/>
    <w:rsid w:val="0051415A"/>
    <w:rsid w:val="005151BE"/>
    <w:rsid w:val="0051527D"/>
    <w:rsid w:val="00515400"/>
    <w:rsid w:val="00515D29"/>
    <w:rsid w:val="0051687F"/>
    <w:rsid w:val="005174CF"/>
    <w:rsid w:val="00517B5C"/>
    <w:rsid w:val="00517E30"/>
    <w:rsid w:val="00520A4D"/>
    <w:rsid w:val="00520C00"/>
    <w:rsid w:val="00521596"/>
    <w:rsid w:val="00522521"/>
    <w:rsid w:val="0052289C"/>
    <w:rsid w:val="0052343A"/>
    <w:rsid w:val="00523BD7"/>
    <w:rsid w:val="00523C9E"/>
    <w:rsid w:val="0052520B"/>
    <w:rsid w:val="005260E8"/>
    <w:rsid w:val="0053000C"/>
    <w:rsid w:val="005311EA"/>
    <w:rsid w:val="00533232"/>
    <w:rsid w:val="005335BA"/>
    <w:rsid w:val="00533FAA"/>
    <w:rsid w:val="005348D5"/>
    <w:rsid w:val="00535079"/>
    <w:rsid w:val="00535C63"/>
    <w:rsid w:val="00535D1A"/>
    <w:rsid w:val="00537037"/>
    <w:rsid w:val="00540EB5"/>
    <w:rsid w:val="00540EEC"/>
    <w:rsid w:val="00541C65"/>
    <w:rsid w:val="00542317"/>
    <w:rsid w:val="0054353C"/>
    <w:rsid w:val="00545767"/>
    <w:rsid w:val="00545C08"/>
    <w:rsid w:val="0054716A"/>
    <w:rsid w:val="00547403"/>
    <w:rsid w:val="00547A4A"/>
    <w:rsid w:val="00547E88"/>
    <w:rsid w:val="00550069"/>
    <w:rsid w:val="00551755"/>
    <w:rsid w:val="00551A58"/>
    <w:rsid w:val="00552052"/>
    <w:rsid w:val="00552225"/>
    <w:rsid w:val="00552D00"/>
    <w:rsid w:val="00553173"/>
    <w:rsid w:val="005540D6"/>
    <w:rsid w:val="005541A8"/>
    <w:rsid w:val="00554593"/>
    <w:rsid w:val="005557F6"/>
    <w:rsid w:val="00556C59"/>
    <w:rsid w:val="00557766"/>
    <w:rsid w:val="0056030D"/>
    <w:rsid w:val="00560F67"/>
    <w:rsid w:val="005612A3"/>
    <w:rsid w:val="00563C86"/>
    <w:rsid w:val="0056453F"/>
    <w:rsid w:val="00564B7B"/>
    <w:rsid w:val="0056506D"/>
    <w:rsid w:val="00566216"/>
    <w:rsid w:val="00567435"/>
    <w:rsid w:val="005679AB"/>
    <w:rsid w:val="00567F4E"/>
    <w:rsid w:val="00570104"/>
    <w:rsid w:val="00570A9C"/>
    <w:rsid w:val="005717AB"/>
    <w:rsid w:val="00573D73"/>
    <w:rsid w:val="005749C1"/>
    <w:rsid w:val="0057542F"/>
    <w:rsid w:val="00576501"/>
    <w:rsid w:val="005773EB"/>
    <w:rsid w:val="00577D2B"/>
    <w:rsid w:val="00577D8D"/>
    <w:rsid w:val="0058006F"/>
    <w:rsid w:val="00581122"/>
    <w:rsid w:val="005816E6"/>
    <w:rsid w:val="00581885"/>
    <w:rsid w:val="00582262"/>
    <w:rsid w:val="00582289"/>
    <w:rsid w:val="00582E7B"/>
    <w:rsid w:val="00584BDF"/>
    <w:rsid w:val="0058500F"/>
    <w:rsid w:val="005859E4"/>
    <w:rsid w:val="00587FFE"/>
    <w:rsid w:val="0059010E"/>
    <w:rsid w:val="00590ACC"/>
    <w:rsid w:val="00592731"/>
    <w:rsid w:val="00592E66"/>
    <w:rsid w:val="0059329C"/>
    <w:rsid w:val="005934F0"/>
    <w:rsid w:val="005946F8"/>
    <w:rsid w:val="00595A40"/>
    <w:rsid w:val="00597A8F"/>
    <w:rsid w:val="00597E5E"/>
    <w:rsid w:val="005A0B70"/>
    <w:rsid w:val="005A27A1"/>
    <w:rsid w:val="005A3E46"/>
    <w:rsid w:val="005A55C2"/>
    <w:rsid w:val="005A68E6"/>
    <w:rsid w:val="005A69BE"/>
    <w:rsid w:val="005A76B2"/>
    <w:rsid w:val="005B0734"/>
    <w:rsid w:val="005B2404"/>
    <w:rsid w:val="005B3812"/>
    <w:rsid w:val="005B3C06"/>
    <w:rsid w:val="005B46A4"/>
    <w:rsid w:val="005B5002"/>
    <w:rsid w:val="005B6697"/>
    <w:rsid w:val="005B66A2"/>
    <w:rsid w:val="005C0385"/>
    <w:rsid w:val="005C09BC"/>
    <w:rsid w:val="005C2368"/>
    <w:rsid w:val="005C3643"/>
    <w:rsid w:val="005C4508"/>
    <w:rsid w:val="005C4AB6"/>
    <w:rsid w:val="005C4BBA"/>
    <w:rsid w:val="005C505B"/>
    <w:rsid w:val="005C51D9"/>
    <w:rsid w:val="005C5593"/>
    <w:rsid w:val="005C5A9C"/>
    <w:rsid w:val="005C663B"/>
    <w:rsid w:val="005C66FC"/>
    <w:rsid w:val="005C6A4A"/>
    <w:rsid w:val="005D0908"/>
    <w:rsid w:val="005D0B9A"/>
    <w:rsid w:val="005D0F09"/>
    <w:rsid w:val="005D1CBD"/>
    <w:rsid w:val="005D261F"/>
    <w:rsid w:val="005D3A23"/>
    <w:rsid w:val="005D44FD"/>
    <w:rsid w:val="005D65DC"/>
    <w:rsid w:val="005D6A6B"/>
    <w:rsid w:val="005D7EF3"/>
    <w:rsid w:val="005E0207"/>
    <w:rsid w:val="005E0380"/>
    <w:rsid w:val="005E1363"/>
    <w:rsid w:val="005E2B80"/>
    <w:rsid w:val="005E413B"/>
    <w:rsid w:val="005E47E7"/>
    <w:rsid w:val="005E5399"/>
    <w:rsid w:val="005E6920"/>
    <w:rsid w:val="005E6ECD"/>
    <w:rsid w:val="005E7266"/>
    <w:rsid w:val="005E7517"/>
    <w:rsid w:val="005E763B"/>
    <w:rsid w:val="005F08FB"/>
    <w:rsid w:val="005F2C62"/>
    <w:rsid w:val="005F30FA"/>
    <w:rsid w:val="005F38E1"/>
    <w:rsid w:val="005F3DB1"/>
    <w:rsid w:val="005F46BC"/>
    <w:rsid w:val="005F4940"/>
    <w:rsid w:val="005F5001"/>
    <w:rsid w:val="005F5AD6"/>
    <w:rsid w:val="005F680B"/>
    <w:rsid w:val="006010CF"/>
    <w:rsid w:val="00601E6E"/>
    <w:rsid w:val="00601F2E"/>
    <w:rsid w:val="00602C5C"/>
    <w:rsid w:val="00602EDE"/>
    <w:rsid w:val="0060329B"/>
    <w:rsid w:val="00604DE6"/>
    <w:rsid w:val="00606598"/>
    <w:rsid w:val="006075DD"/>
    <w:rsid w:val="0061096C"/>
    <w:rsid w:val="00610C6F"/>
    <w:rsid w:val="006129D4"/>
    <w:rsid w:val="00612A2E"/>
    <w:rsid w:val="006131A9"/>
    <w:rsid w:val="00613964"/>
    <w:rsid w:val="006139F9"/>
    <w:rsid w:val="00613F84"/>
    <w:rsid w:val="00616EC2"/>
    <w:rsid w:val="00616F3C"/>
    <w:rsid w:val="00617345"/>
    <w:rsid w:val="006177DA"/>
    <w:rsid w:val="0062025A"/>
    <w:rsid w:val="00620ABA"/>
    <w:rsid w:val="00620CCE"/>
    <w:rsid w:val="00620E66"/>
    <w:rsid w:val="00620F68"/>
    <w:rsid w:val="00621130"/>
    <w:rsid w:val="00621905"/>
    <w:rsid w:val="00622A30"/>
    <w:rsid w:val="00622BF6"/>
    <w:rsid w:val="006237A7"/>
    <w:rsid w:val="00624691"/>
    <w:rsid w:val="00625135"/>
    <w:rsid w:val="006252B2"/>
    <w:rsid w:val="00625A71"/>
    <w:rsid w:val="00625CBF"/>
    <w:rsid w:val="00627457"/>
    <w:rsid w:val="00627D92"/>
    <w:rsid w:val="00627F77"/>
    <w:rsid w:val="00630799"/>
    <w:rsid w:val="006317D7"/>
    <w:rsid w:val="006329DD"/>
    <w:rsid w:val="00633448"/>
    <w:rsid w:val="006335A7"/>
    <w:rsid w:val="00633D87"/>
    <w:rsid w:val="00635316"/>
    <w:rsid w:val="00635479"/>
    <w:rsid w:val="00635CE0"/>
    <w:rsid w:val="00636D29"/>
    <w:rsid w:val="00641D52"/>
    <w:rsid w:val="00642FBF"/>
    <w:rsid w:val="0064326B"/>
    <w:rsid w:val="006444CC"/>
    <w:rsid w:val="00646947"/>
    <w:rsid w:val="00646FB5"/>
    <w:rsid w:val="006471FE"/>
    <w:rsid w:val="00647FB6"/>
    <w:rsid w:val="00650DC1"/>
    <w:rsid w:val="00651690"/>
    <w:rsid w:val="0065175C"/>
    <w:rsid w:val="00651DD8"/>
    <w:rsid w:val="00651E6B"/>
    <w:rsid w:val="00653123"/>
    <w:rsid w:val="006557C4"/>
    <w:rsid w:val="006558DC"/>
    <w:rsid w:val="00655FD8"/>
    <w:rsid w:val="0065719C"/>
    <w:rsid w:val="006605BA"/>
    <w:rsid w:val="006609C8"/>
    <w:rsid w:val="00664BFF"/>
    <w:rsid w:val="00664F67"/>
    <w:rsid w:val="006651B0"/>
    <w:rsid w:val="006661F2"/>
    <w:rsid w:val="006663A0"/>
    <w:rsid w:val="00666AAA"/>
    <w:rsid w:val="00667C98"/>
    <w:rsid w:val="00673D8B"/>
    <w:rsid w:val="006741EA"/>
    <w:rsid w:val="00674836"/>
    <w:rsid w:val="00676002"/>
    <w:rsid w:val="0067699C"/>
    <w:rsid w:val="00680875"/>
    <w:rsid w:val="0068136A"/>
    <w:rsid w:val="0068137A"/>
    <w:rsid w:val="00681C4D"/>
    <w:rsid w:val="00682983"/>
    <w:rsid w:val="00682BDE"/>
    <w:rsid w:val="0068309E"/>
    <w:rsid w:val="006844E3"/>
    <w:rsid w:val="00684E15"/>
    <w:rsid w:val="00684E90"/>
    <w:rsid w:val="00685671"/>
    <w:rsid w:val="00686D47"/>
    <w:rsid w:val="00686E10"/>
    <w:rsid w:val="006873BB"/>
    <w:rsid w:val="00687A37"/>
    <w:rsid w:val="00687D32"/>
    <w:rsid w:val="006901CB"/>
    <w:rsid w:val="006903F0"/>
    <w:rsid w:val="00690F32"/>
    <w:rsid w:val="00690F93"/>
    <w:rsid w:val="00691C14"/>
    <w:rsid w:val="00692256"/>
    <w:rsid w:val="006923BE"/>
    <w:rsid w:val="00692F6E"/>
    <w:rsid w:val="00693AB1"/>
    <w:rsid w:val="00694BCF"/>
    <w:rsid w:val="0069595F"/>
    <w:rsid w:val="00695FAF"/>
    <w:rsid w:val="00696968"/>
    <w:rsid w:val="00697025"/>
    <w:rsid w:val="006977D9"/>
    <w:rsid w:val="006A0872"/>
    <w:rsid w:val="006A1F79"/>
    <w:rsid w:val="006A453D"/>
    <w:rsid w:val="006A4791"/>
    <w:rsid w:val="006A4A57"/>
    <w:rsid w:val="006A5812"/>
    <w:rsid w:val="006A7311"/>
    <w:rsid w:val="006B082B"/>
    <w:rsid w:val="006B087E"/>
    <w:rsid w:val="006B17C5"/>
    <w:rsid w:val="006B4391"/>
    <w:rsid w:val="006B440E"/>
    <w:rsid w:val="006B4797"/>
    <w:rsid w:val="006B5F64"/>
    <w:rsid w:val="006B7394"/>
    <w:rsid w:val="006B7DDF"/>
    <w:rsid w:val="006C1E00"/>
    <w:rsid w:val="006C2CC5"/>
    <w:rsid w:val="006C37F1"/>
    <w:rsid w:val="006C3DEE"/>
    <w:rsid w:val="006C3EF7"/>
    <w:rsid w:val="006C40AC"/>
    <w:rsid w:val="006C413C"/>
    <w:rsid w:val="006C4EB5"/>
    <w:rsid w:val="006C5639"/>
    <w:rsid w:val="006C73E1"/>
    <w:rsid w:val="006C7DAC"/>
    <w:rsid w:val="006D0EE4"/>
    <w:rsid w:val="006D2B7B"/>
    <w:rsid w:val="006D3C75"/>
    <w:rsid w:val="006D4A64"/>
    <w:rsid w:val="006D549B"/>
    <w:rsid w:val="006D5FBB"/>
    <w:rsid w:val="006D78B8"/>
    <w:rsid w:val="006D7F0E"/>
    <w:rsid w:val="006E0228"/>
    <w:rsid w:val="006E20DF"/>
    <w:rsid w:val="006E2BE1"/>
    <w:rsid w:val="006E4758"/>
    <w:rsid w:val="006E4EC8"/>
    <w:rsid w:val="006E5736"/>
    <w:rsid w:val="006E6987"/>
    <w:rsid w:val="006E6ADA"/>
    <w:rsid w:val="006E7132"/>
    <w:rsid w:val="006F2059"/>
    <w:rsid w:val="006F231A"/>
    <w:rsid w:val="006F24F0"/>
    <w:rsid w:val="006F4058"/>
    <w:rsid w:val="006F4C2D"/>
    <w:rsid w:val="006F4CAA"/>
    <w:rsid w:val="006F5950"/>
    <w:rsid w:val="006F7003"/>
    <w:rsid w:val="007025BC"/>
    <w:rsid w:val="00702708"/>
    <w:rsid w:val="00702770"/>
    <w:rsid w:val="007050ED"/>
    <w:rsid w:val="0070668A"/>
    <w:rsid w:val="00707A2C"/>
    <w:rsid w:val="00707C62"/>
    <w:rsid w:val="00712138"/>
    <w:rsid w:val="00712193"/>
    <w:rsid w:val="007140D2"/>
    <w:rsid w:val="00714F9E"/>
    <w:rsid w:val="0071556C"/>
    <w:rsid w:val="00716417"/>
    <w:rsid w:val="007174AA"/>
    <w:rsid w:val="007200EF"/>
    <w:rsid w:val="007209E5"/>
    <w:rsid w:val="00721A20"/>
    <w:rsid w:val="00722285"/>
    <w:rsid w:val="00722984"/>
    <w:rsid w:val="00722A8C"/>
    <w:rsid w:val="007253CB"/>
    <w:rsid w:val="00725470"/>
    <w:rsid w:val="00725B6D"/>
    <w:rsid w:val="007261A4"/>
    <w:rsid w:val="00726398"/>
    <w:rsid w:val="0072651E"/>
    <w:rsid w:val="007276C6"/>
    <w:rsid w:val="007302C4"/>
    <w:rsid w:val="007308B7"/>
    <w:rsid w:val="00731396"/>
    <w:rsid w:val="007319D2"/>
    <w:rsid w:val="00731B06"/>
    <w:rsid w:val="007331DE"/>
    <w:rsid w:val="007334D1"/>
    <w:rsid w:val="00734411"/>
    <w:rsid w:val="007356AB"/>
    <w:rsid w:val="007414F9"/>
    <w:rsid w:val="00741ADB"/>
    <w:rsid w:val="00741DA6"/>
    <w:rsid w:val="0074277D"/>
    <w:rsid w:val="0074305F"/>
    <w:rsid w:val="007438F9"/>
    <w:rsid w:val="00744322"/>
    <w:rsid w:val="00744CAD"/>
    <w:rsid w:val="0074547E"/>
    <w:rsid w:val="00745617"/>
    <w:rsid w:val="007457DA"/>
    <w:rsid w:val="007460D6"/>
    <w:rsid w:val="007464E0"/>
    <w:rsid w:val="00746C4C"/>
    <w:rsid w:val="007507A8"/>
    <w:rsid w:val="007513D3"/>
    <w:rsid w:val="0075140B"/>
    <w:rsid w:val="00751948"/>
    <w:rsid w:val="00751B51"/>
    <w:rsid w:val="00753FE0"/>
    <w:rsid w:val="00754A7F"/>
    <w:rsid w:val="00754C83"/>
    <w:rsid w:val="00754DF7"/>
    <w:rsid w:val="00754E63"/>
    <w:rsid w:val="007558D7"/>
    <w:rsid w:val="0075626E"/>
    <w:rsid w:val="00756650"/>
    <w:rsid w:val="00756C57"/>
    <w:rsid w:val="00756E62"/>
    <w:rsid w:val="00757B8B"/>
    <w:rsid w:val="00760542"/>
    <w:rsid w:val="0076063D"/>
    <w:rsid w:val="0076090B"/>
    <w:rsid w:val="00760EC9"/>
    <w:rsid w:val="00761A37"/>
    <w:rsid w:val="0076201E"/>
    <w:rsid w:val="0076449E"/>
    <w:rsid w:val="007672AD"/>
    <w:rsid w:val="007672B1"/>
    <w:rsid w:val="00767ED5"/>
    <w:rsid w:val="007722DC"/>
    <w:rsid w:val="00772348"/>
    <w:rsid w:val="0077291E"/>
    <w:rsid w:val="00773164"/>
    <w:rsid w:val="007760B3"/>
    <w:rsid w:val="007761EF"/>
    <w:rsid w:val="007769B9"/>
    <w:rsid w:val="00776DC2"/>
    <w:rsid w:val="00777146"/>
    <w:rsid w:val="00777988"/>
    <w:rsid w:val="00780C78"/>
    <w:rsid w:val="00781D8D"/>
    <w:rsid w:val="00782223"/>
    <w:rsid w:val="00783900"/>
    <w:rsid w:val="007844C7"/>
    <w:rsid w:val="007862D0"/>
    <w:rsid w:val="007876D9"/>
    <w:rsid w:val="00787D2B"/>
    <w:rsid w:val="0079016B"/>
    <w:rsid w:val="007910D9"/>
    <w:rsid w:val="0079133B"/>
    <w:rsid w:val="0079175D"/>
    <w:rsid w:val="00792460"/>
    <w:rsid w:val="007939FC"/>
    <w:rsid w:val="00794E9A"/>
    <w:rsid w:val="007952F6"/>
    <w:rsid w:val="00795423"/>
    <w:rsid w:val="00795447"/>
    <w:rsid w:val="00795F17"/>
    <w:rsid w:val="0079622F"/>
    <w:rsid w:val="0079665C"/>
    <w:rsid w:val="00797944"/>
    <w:rsid w:val="00797D37"/>
    <w:rsid w:val="007A375C"/>
    <w:rsid w:val="007A3D45"/>
    <w:rsid w:val="007A4BF9"/>
    <w:rsid w:val="007A5A2F"/>
    <w:rsid w:val="007A5DD4"/>
    <w:rsid w:val="007A6342"/>
    <w:rsid w:val="007A6580"/>
    <w:rsid w:val="007A6AB7"/>
    <w:rsid w:val="007A6F1F"/>
    <w:rsid w:val="007A7C2B"/>
    <w:rsid w:val="007B12F9"/>
    <w:rsid w:val="007B1AD2"/>
    <w:rsid w:val="007B1BB0"/>
    <w:rsid w:val="007B2841"/>
    <w:rsid w:val="007B3116"/>
    <w:rsid w:val="007B3D96"/>
    <w:rsid w:val="007B4C55"/>
    <w:rsid w:val="007C11C9"/>
    <w:rsid w:val="007C31E4"/>
    <w:rsid w:val="007C373C"/>
    <w:rsid w:val="007C3BDF"/>
    <w:rsid w:val="007C3DED"/>
    <w:rsid w:val="007C3F7F"/>
    <w:rsid w:val="007C41EB"/>
    <w:rsid w:val="007C49B0"/>
    <w:rsid w:val="007C7536"/>
    <w:rsid w:val="007C7B04"/>
    <w:rsid w:val="007C7D9B"/>
    <w:rsid w:val="007C7DD9"/>
    <w:rsid w:val="007D0149"/>
    <w:rsid w:val="007D05E0"/>
    <w:rsid w:val="007D06E2"/>
    <w:rsid w:val="007D27EE"/>
    <w:rsid w:val="007D2F00"/>
    <w:rsid w:val="007D3219"/>
    <w:rsid w:val="007D346A"/>
    <w:rsid w:val="007D3805"/>
    <w:rsid w:val="007D39BC"/>
    <w:rsid w:val="007D3D4E"/>
    <w:rsid w:val="007D4341"/>
    <w:rsid w:val="007D50C1"/>
    <w:rsid w:val="007D57BC"/>
    <w:rsid w:val="007D6047"/>
    <w:rsid w:val="007D6771"/>
    <w:rsid w:val="007D7542"/>
    <w:rsid w:val="007D7CD3"/>
    <w:rsid w:val="007E09B6"/>
    <w:rsid w:val="007E14AE"/>
    <w:rsid w:val="007E205B"/>
    <w:rsid w:val="007E2778"/>
    <w:rsid w:val="007E3809"/>
    <w:rsid w:val="007E3F35"/>
    <w:rsid w:val="007E406D"/>
    <w:rsid w:val="007E5EC2"/>
    <w:rsid w:val="007E5FE0"/>
    <w:rsid w:val="007E65F5"/>
    <w:rsid w:val="007E787E"/>
    <w:rsid w:val="007E7CC5"/>
    <w:rsid w:val="007F26FC"/>
    <w:rsid w:val="007F39B2"/>
    <w:rsid w:val="007F6373"/>
    <w:rsid w:val="007F68E6"/>
    <w:rsid w:val="007F70FE"/>
    <w:rsid w:val="00800274"/>
    <w:rsid w:val="0080119C"/>
    <w:rsid w:val="00801F05"/>
    <w:rsid w:val="00801F59"/>
    <w:rsid w:val="00803D81"/>
    <w:rsid w:val="00803D8A"/>
    <w:rsid w:val="008045C6"/>
    <w:rsid w:val="00805AB8"/>
    <w:rsid w:val="00805D83"/>
    <w:rsid w:val="00805F6D"/>
    <w:rsid w:val="008062BF"/>
    <w:rsid w:val="00806428"/>
    <w:rsid w:val="00807891"/>
    <w:rsid w:val="00810F52"/>
    <w:rsid w:val="00812842"/>
    <w:rsid w:val="008132F0"/>
    <w:rsid w:val="00813619"/>
    <w:rsid w:val="00814154"/>
    <w:rsid w:val="00815674"/>
    <w:rsid w:val="0081588D"/>
    <w:rsid w:val="00817644"/>
    <w:rsid w:val="00820FBB"/>
    <w:rsid w:val="00822C6E"/>
    <w:rsid w:val="0082338E"/>
    <w:rsid w:val="00823DF2"/>
    <w:rsid w:val="0082499F"/>
    <w:rsid w:val="00824A9B"/>
    <w:rsid w:val="008253D7"/>
    <w:rsid w:val="00825858"/>
    <w:rsid w:val="00826B6D"/>
    <w:rsid w:val="008276ED"/>
    <w:rsid w:val="00827AB7"/>
    <w:rsid w:val="00827BE1"/>
    <w:rsid w:val="00827F9D"/>
    <w:rsid w:val="00831036"/>
    <w:rsid w:val="00831164"/>
    <w:rsid w:val="008317D0"/>
    <w:rsid w:val="0083585C"/>
    <w:rsid w:val="0083622D"/>
    <w:rsid w:val="00840C1C"/>
    <w:rsid w:val="00841AE1"/>
    <w:rsid w:val="00841C3A"/>
    <w:rsid w:val="00841C89"/>
    <w:rsid w:val="00843C98"/>
    <w:rsid w:val="00844025"/>
    <w:rsid w:val="008443D2"/>
    <w:rsid w:val="008444D3"/>
    <w:rsid w:val="0084623B"/>
    <w:rsid w:val="00846F70"/>
    <w:rsid w:val="00851374"/>
    <w:rsid w:val="00851CB7"/>
    <w:rsid w:val="00852270"/>
    <w:rsid w:val="008533A8"/>
    <w:rsid w:val="00855F3F"/>
    <w:rsid w:val="008567B3"/>
    <w:rsid w:val="00856962"/>
    <w:rsid w:val="0086000C"/>
    <w:rsid w:val="0086011A"/>
    <w:rsid w:val="00860CFE"/>
    <w:rsid w:val="00861D5A"/>
    <w:rsid w:val="0086216C"/>
    <w:rsid w:val="00862401"/>
    <w:rsid w:val="008625AC"/>
    <w:rsid w:val="00862898"/>
    <w:rsid w:val="00864F69"/>
    <w:rsid w:val="00865711"/>
    <w:rsid w:val="00866842"/>
    <w:rsid w:val="008672AC"/>
    <w:rsid w:val="00867D00"/>
    <w:rsid w:val="00870117"/>
    <w:rsid w:val="008719D0"/>
    <w:rsid w:val="00872117"/>
    <w:rsid w:val="00874F88"/>
    <w:rsid w:val="00876D21"/>
    <w:rsid w:val="0087702A"/>
    <w:rsid w:val="00877DB2"/>
    <w:rsid w:val="008804C7"/>
    <w:rsid w:val="0088184C"/>
    <w:rsid w:val="00881BF0"/>
    <w:rsid w:val="00882C95"/>
    <w:rsid w:val="0088416E"/>
    <w:rsid w:val="00884581"/>
    <w:rsid w:val="00884989"/>
    <w:rsid w:val="00884E43"/>
    <w:rsid w:val="00885EBC"/>
    <w:rsid w:val="00886082"/>
    <w:rsid w:val="00887299"/>
    <w:rsid w:val="00890479"/>
    <w:rsid w:val="00890592"/>
    <w:rsid w:val="008908EF"/>
    <w:rsid w:val="00892526"/>
    <w:rsid w:val="00892652"/>
    <w:rsid w:val="008951F8"/>
    <w:rsid w:val="00895F9B"/>
    <w:rsid w:val="00896F27"/>
    <w:rsid w:val="0089755D"/>
    <w:rsid w:val="00897C73"/>
    <w:rsid w:val="008A061D"/>
    <w:rsid w:val="008A1671"/>
    <w:rsid w:val="008A29D3"/>
    <w:rsid w:val="008A2CE2"/>
    <w:rsid w:val="008A35CE"/>
    <w:rsid w:val="008A367A"/>
    <w:rsid w:val="008A409F"/>
    <w:rsid w:val="008A4155"/>
    <w:rsid w:val="008A5A26"/>
    <w:rsid w:val="008A5D1D"/>
    <w:rsid w:val="008A77EC"/>
    <w:rsid w:val="008B07F4"/>
    <w:rsid w:val="008B31A1"/>
    <w:rsid w:val="008B3BF1"/>
    <w:rsid w:val="008B3DE6"/>
    <w:rsid w:val="008B4973"/>
    <w:rsid w:val="008B51DE"/>
    <w:rsid w:val="008B5852"/>
    <w:rsid w:val="008B6797"/>
    <w:rsid w:val="008C16AD"/>
    <w:rsid w:val="008C1A9C"/>
    <w:rsid w:val="008C1F7B"/>
    <w:rsid w:val="008C2688"/>
    <w:rsid w:val="008C490E"/>
    <w:rsid w:val="008C6E30"/>
    <w:rsid w:val="008C78CC"/>
    <w:rsid w:val="008D234A"/>
    <w:rsid w:val="008D36CB"/>
    <w:rsid w:val="008D45C3"/>
    <w:rsid w:val="008D4B34"/>
    <w:rsid w:val="008D4C0C"/>
    <w:rsid w:val="008D4C33"/>
    <w:rsid w:val="008D5098"/>
    <w:rsid w:val="008D5CFD"/>
    <w:rsid w:val="008D6AF1"/>
    <w:rsid w:val="008D70D8"/>
    <w:rsid w:val="008E07A8"/>
    <w:rsid w:val="008E07E9"/>
    <w:rsid w:val="008E0AF7"/>
    <w:rsid w:val="008E0C1B"/>
    <w:rsid w:val="008E1798"/>
    <w:rsid w:val="008E1DD7"/>
    <w:rsid w:val="008E5BAF"/>
    <w:rsid w:val="008E627B"/>
    <w:rsid w:val="008E778B"/>
    <w:rsid w:val="008E7AD6"/>
    <w:rsid w:val="008E7E5C"/>
    <w:rsid w:val="008F07A5"/>
    <w:rsid w:val="008F0B41"/>
    <w:rsid w:val="008F1C34"/>
    <w:rsid w:val="008F2FCD"/>
    <w:rsid w:val="008F5364"/>
    <w:rsid w:val="008F5636"/>
    <w:rsid w:val="008F5846"/>
    <w:rsid w:val="008F66FC"/>
    <w:rsid w:val="008F6C0F"/>
    <w:rsid w:val="008F6E39"/>
    <w:rsid w:val="008F7067"/>
    <w:rsid w:val="008F7BBD"/>
    <w:rsid w:val="009029C3"/>
    <w:rsid w:val="00902CD8"/>
    <w:rsid w:val="00905112"/>
    <w:rsid w:val="00905CA2"/>
    <w:rsid w:val="00905FCA"/>
    <w:rsid w:val="00906A9D"/>
    <w:rsid w:val="00906B4D"/>
    <w:rsid w:val="00907258"/>
    <w:rsid w:val="0091144B"/>
    <w:rsid w:val="0091247C"/>
    <w:rsid w:val="009134F5"/>
    <w:rsid w:val="00913D9A"/>
    <w:rsid w:val="00914AA8"/>
    <w:rsid w:val="00914B49"/>
    <w:rsid w:val="009160B8"/>
    <w:rsid w:val="00916CC8"/>
    <w:rsid w:val="009177AC"/>
    <w:rsid w:val="009219AF"/>
    <w:rsid w:val="00921B3A"/>
    <w:rsid w:val="009224D4"/>
    <w:rsid w:val="0092298D"/>
    <w:rsid w:val="0092485A"/>
    <w:rsid w:val="00924F12"/>
    <w:rsid w:val="00925B06"/>
    <w:rsid w:val="00930BE1"/>
    <w:rsid w:val="0093126A"/>
    <w:rsid w:val="0093178F"/>
    <w:rsid w:val="0093341B"/>
    <w:rsid w:val="00933C0E"/>
    <w:rsid w:val="00934A33"/>
    <w:rsid w:val="00935A50"/>
    <w:rsid w:val="0093689F"/>
    <w:rsid w:val="0094055B"/>
    <w:rsid w:val="009419CF"/>
    <w:rsid w:val="00943219"/>
    <w:rsid w:val="0094368A"/>
    <w:rsid w:val="00944B1D"/>
    <w:rsid w:val="009460CC"/>
    <w:rsid w:val="0094694F"/>
    <w:rsid w:val="00946D14"/>
    <w:rsid w:val="00950855"/>
    <w:rsid w:val="009519E4"/>
    <w:rsid w:val="00952CD6"/>
    <w:rsid w:val="009537F1"/>
    <w:rsid w:val="00954E23"/>
    <w:rsid w:val="00955415"/>
    <w:rsid w:val="00955869"/>
    <w:rsid w:val="00955877"/>
    <w:rsid w:val="00956075"/>
    <w:rsid w:val="009565EC"/>
    <w:rsid w:val="00957205"/>
    <w:rsid w:val="00957E11"/>
    <w:rsid w:val="009600D1"/>
    <w:rsid w:val="009610A3"/>
    <w:rsid w:val="009613FF"/>
    <w:rsid w:val="009614C6"/>
    <w:rsid w:val="00961B0C"/>
    <w:rsid w:val="00961E2F"/>
    <w:rsid w:val="009630C3"/>
    <w:rsid w:val="00963787"/>
    <w:rsid w:val="00965AC0"/>
    <w:rsid w:val="00965C7B"/>
    <w:rsid w:val="0096612C"/>
    <w:rsid w:val="0096623F"/>
    <w:rsid w:val="0096746E"/>
    <w:rsid w:val="009676E9"/>
    <w:rsid w:val="00971B33"/>
    <w:rsid w:val="0097220D"/>
    <w:rsid w:val="0097309B"/>
    <w:rsid w:val="00973662"/>
    <w:rsid w:val="009744B8"/>
    <w:rsid w:val="00974C91"/>
    <w:rsid w:val="009757BB"/>
    <w:rsid w:val="00975A05"/>
    <w:rsid w:val="00975FBF"/>
    <w:rsid w:val="00977078"/>
    <w:rsid w:val="00977A38"/>
    <w:rsid w:val="00981A42"/>
    <w:rsid w:val="00981B3D"/>
    <w:rsid w:val="00981BE0"/>
    <w:rsid w:val="00981E3F"/>
    <w:rsid w:val="00982642"/>
    <w:rsid w:val="00982AEE"/>
    <w:rsid w:val="00982DF2"/>
    <w:rsid w:val="009842F7"/>
    <w:rsid w:val="00985A8B"/>
    <w:rsid w:val="00992FC2"/>
    <w:rsid w:val="00993CDD"/>
    <w:rsid w:val="00993E60"/>
    <w:rsid w:val="009949CC"/>
    <w:rsid w:val="009958AF"/>
    <w:rsid w:val="00995EC3"/>
    <w:rsid w:val="00996834"/>
    <w:rsid w:val="00996B06"/>
    <w:rsid w:val="00997519"/>
    <w:rsid w:val="009A01BD"/>
    <w:rsid w:val="009A06BE"/>
    <w:rsid w:val="009A1489"/>
    <w:rsid w:val="009A1C96"/>
    <w:rsid w:val="009A2B2B"/>
    <w:rsid w:val="009A34CE"/>
    <w:rsid w:val="009A3784"/>
    <w:rsid w:val="009A3BC0"/>
    <w:rsid w:val="009A40CC"/>
    <w:rsid w:val="009A446E"/>
    <w:rsid w:val="009A77DD"/>
    <w:rsid w:val="009B00EA"/>
    <w:rsid w:val="009B0F3D"/>
    <w:rsid w:val="009B149A"/>
    <w:rsid w:val="009B1F92"/>
    <w:rsid w:val="009B23C8"/>
    <w:rsid w:val="009B3734"/>
    <w:rsid w:val="009B3D04"/>
    <w:rsid w:val="009B44CC"/>
    <w:rsid w:val="009B5216"/>
    <w:rsid w:val="009B5AC4"/>
    <w:rsid w:val="009B6C1F"/>
    <w:rsid w:val="009C0AF9"/>
    <w:rsid w:val="009C14CB"/>
    <w:rsid w:val="009C1618"/>
    <w:rsid w:val="009C1993"/>
    <w:rsid w:val="009C2332"/>
    <w:rsid w:val="009C3883"/>
    <w:rsid w:val="009C3D60"/>
    <w:rsid w:val="009C4C86"/>
    <w:rsid w:val="009C5294"/>
    <w:rsid w:val="009C534D"/>
    <w:rsid w:val="009C549A"/>
    <w:rsid w:val="009C6DEC"/>
    <w:rsid w:val="009C6F79"/>
    <w:rsid w:val="009C7873"/>
    <w:rsid w:val="009D0153"/>
    <w:rsid w:val="009D4B24"/>
    <w:rsid w:val="009D4B52"/>
    <w:rsid w:val="009D4E81"/>
    <w:rsid w:val="009D5582"/>
    <w:rsid w:val="009D5B3A"/>
    <w:rsid w:val="009D61CD"/>
    <w:rsid w:val="009D65E7"/>
    <w:rsid w:val="009D678F"/>
    <w:rsid w:val="009D6DCA"/>
    <w:rsid w:val="009D75F1"/>
    <w:rsid w:val="009E086E"/>
    <w:rsid w:val="009E1566"/>
    <w:rsid w:val="009E3BAC"/>
    <w:rsid w:val="009E4705"/>
    <w:rsid w:val="009E64F0"/>
    <w:rsid w:val="009E7507"/>
    <w:rsid w:val="009F0936"/>
    <w:rsid w:val="009F0C31"/>
    <w:rsid w:val="009F10C6"/>
    <w:rsid w:val="009F2A26"/>
    <w:rsid w:val="009F4579"/>
    <w:rsid w:val="009F4C00"/>
    <w:rsid w:val="009F4F8D"/>
    <w:rsid w:val="009F52A0"/>
    <w:rsid w:val="009F5DD6"/>
    <w:rsid w:val="009F6374"/>
    <w:rsid w:val="009F65D5"/>
    <w:rsid w:val="009F772A"/>
    <w:rsid w:val="009F78E8"/>
    <w:rsid w:val="00A003C7"/>
    <w:rsid w:val="00A009A9"/>
    <w:rsid w:val="00A01D77"/>
    <w:rsid w:val="00A01DE4"/>
    <w:rsid w:val="00A0227E"/>
    <w:rsid w:val="00A05874"/>
    <w:rsid w:val="00A05AAA"/>
    <w:rsid w:val="00A068B9"/>
    <w:rsid w:val="00A073D7"/>
    <w:rsid w:val="00A108C6"/>
    <w:rsid w:val="00A10E2A"/>
    <w:rsid w:val="00A10FD4"/>
    <w:rsid w:val="00A11843"/>
    <w:rsid w:val="00A12402"/>
    <w:rsid w:val="00A14608"/>
    <w:rsid w:val="00A14782"/>
    <w:rsid w:val="00A1506E"/>
    <w:rsid w:val="00A15307"/>
    <w:rsid w:val="00A154D2"/>
    <w:rsid w:val="00A15593"/>
    <w:rsid w:val="00A16152"/>
    <w:rsid w:val="00A17463"/>
    <w:rsid w:val="00A22432"/>
    <w:rsid w:val="00A22C96"/>
    <w:rsid w:val="00A22FA2"/>
    <w:rsid w:val="00A24DE3"/>
    <w:rsid w:val="00A25379"/>
    <w:rsid w:val="00A267AF"/>
    <w:rsid w:val="00A26AFA"/>
    <w:rsid w:val="00A26FA6"/>
    <w:rsid w:val="00A279A0"/>
    <w:rsid w:val="00A310FC"/>
    <w:rsid w:val="00A315BF"/>
    <w:rsid w:val="00A319A6"/>
    <w:rsid w:val="00A319C9"/>
    <w:rsid w:val="00A32598"/>
    <w:rsid w:val="00A34A7B"/>
    <w:rsid w:val="00A34C40"/>
    <w:rsid w:val="00A34F73"/>
    <w:rsid w:val="00A35E1B"/>
    <w:rsid w:val="00A37F9D"/>
    <w:rsid w:val="00A40ED7"/>
    <w:rsid w:val="00A412C3"/>
    <w:rsid w:val="00A4144C"/>
    <w:rsid w:val="00A41AF6"/>
    <w:rsid w:val="00A432E2"/>
    <w:rsid w:val="00A4642A"/>
    <w:rsid w:val="00A473E2"/>
    <w:rsid w:val="00A47912"/>
    <w:rsid w:val="00A50312"/>
    <w:rsid w:val="00A50EC4"/>
    <w:rsid w:val="00A510EC"/>
    <w:rsid w:val="00A5209D"/>
    <w:rsid w:val="00A5217D"/>
    <w:rsid w:val="00A548AF"/>
    <w:rsid w:val="00A549D4"/>
    <w:rsid w:val="00A54C99"/>
    <w:rsid w:val="00A55167"/>
    <w:rsid w:val="00A55253"/>
    <w:rsid w:val="00A55726"/>
    <w:rsid w:val="00A55AEF"/>
    <w:rsid w:val="00A55FB2"/>
    <w:rsid w:val="00A60512"/>
    <w:rsid w:val="00A60B98"/>
    <w:rsid w:val="00A6177B"/>
    <w:rsid w:val="00A61F6F"/>
    <w:rsid w:val="00A62ECB"/>
    <w:rsid w:val="00A6378D"/>
    <w:rsid w:val="00A63ADD"/>
    <w:rsid w:val="00A63EBE"/>
    <w:rsid w:val="00A64598"/>
    <w:rsid w:val="00A64F36"/>
    <w:rsid w:val="00A65671"/>
    <w:rsid w:val="00A66C60"/>
    <w:rsid w:val="00A66CA0"/>
    <w:rsid w:val="00A67251"/>
    <w:rsid w:val="00A67C6A"/>
    <w:rsid w:val="00A70C03"/>
    <w:rsid w:val="00A725C8"/>
    <w:rsid w:val="00A72AED"/>
    <w:rsid w:val="00A73B1E"/>
    <w:rsid w:val="00A74D0A"/>
    <w:rsid w:val="00A75960"/>
    <w:rsid w:val="00A75FD5"/>
    <w:rsid w:val="00A7681A"/>
    <w:rsid w:val="00A77604"/>
    <w:rsid w:val="00A80DE8"/>
    <w:rsid w:val="00A82EFF"/>
    <w:rsid w:val="00A830E2"/>
    <w:rsid w:val="00A83B3C"/>
    <w:rsid w:val="00A841A8"/>
    <w:rsid w:val="00A842C2"/>
    <w:rsid w:val="00A85336"/>
    <w:rsid w:val="00A85936"/>
    <w:rsid w:val="00A85BB1"/>
    <w:rsid w:val="00A86251"/>
    <w:rsid w:val="00A867AC"/>
    <w:rsid w:val="00A8740C"/>
    <w:rsid w:val="00A87B3C"/>
    <w:rsid w:val="00A914C3"/>
    <w:rsid w:val="00A91686"/>
    <w:rsid w:val="00A92162"/>
    <w:rsid w:val="00A92652"/>
    <w:rsid w:val="00A92D2C"/>
    <w:rsid w:val="00A932EC"/>
    <w:rsid w:val="00A935BE"/>
    <w:rsid w:val="00A95293"/>
    <w:rsid w:val="00A95339"/>
    <w:rsid w:val="00A95897"/>
    <w:rsid w:val="00A97426"/>
    <w:rsid w:val="00AA3744"/>
    <w:rsid w:val="00AA3C11"/>
    <w:rsid w:val="00AA4065"/>
    <w:rsid w:val="00AA5892"/>
    <w:rsid w:val="00AA7339"/>
    <w:rsid w:val="00AA7F12"/>
    <w:rsid w:val="00AB055D"/>
    <w:rsid w:val="00AB08DC"/>
    <w:rsid w:val="00AB0F5E"/>
    <w:rsid w:val="00AB25FD"/>
    <w:rsid w:val="00AB37B8"/>
    <w:rsid w:val="00AB45AA"/>
    <w:rsid w:val="00AB492F"/>
    <w:rsid w:val="00AB5057"/>
    <w:rsid w:val="00AB5832"/>
    <w:rsid w:val="00AB6A0C"/>
    <w:rsid w:val="00AB7FE0"/>
    <w:rsid w:val="00AC0FD2"/>
    <w:rsid w:val="00AC159C"/>
    <w:rsid w:val="00AC161F"/>
    <w:rsid w:val="00AC191B"/>
    <w:rsid w:val="00AC1C23"/>
    <w:rsid w:val="00AC3B21"/>
    <w:rsid w:val="00AC42C3"/>
    <w:rsid w:val="00AC438E"/>
    <w:rsid w:val="00AC4C66"/>
    <w:rsid w:val="00AC50EC"/>
    <w:rsid w:val="00AC5EFF"/>
    <w:rsid w:val="00AC6090"/>
    <w:rsid w:val="00AC6C78"/>
    <w:rsid w:val="00AC70C5"/>
    <w:rsid w:val="00AD0329"/>
    <w:rsid w:val="00AD09F1"/>
    <w:rsid w:val="00AD0A46"/>
    <w:rsid w:val="00AD0E1C"/>
    <w:rsid w:val="00AD1851"/>
    <w:rsid w:val="00AD1BCC"/>
    <w:rsid w:val="00AD22C3"/>
    <w:rsid w:val="00AD2A9C"/>
    <w:rsid w:val="00AD3839"/>
    <w:rsid w:val="00AD707C"/>
    <w:rsid w:val="00AD7A96"/>
    <w:rsid w:val="00AD7D84"/>
    <w:rsid w:val="00AE241C"/>
    <w:rsid w:val="00AE24D8"/>
    <w:rsid w:val="00AE29AF"/>
    <w:rsid w:val="00AE30D1"/>
    <w:rsid w:val="00AE4D92"/>
    <w:rsid w:val="00AE5330"/>
    <w:rsid w:val="00AE7D57"/>
    <w:rsid w:val="00AF05A2"/>
    <w:rsid w:val="00AF085B"/>
    <w:rsid w:val="00AF17B9"/>
    <w:rsid w:val="00AF1AFF"/>
    <w:rsid w:val="00AF23A5"/>
    <w:rsid w:val="00AF2F2C"/>
    <w:rsid w:val="00AF3503"/>
    <w:rsid w:val="00AF631A"/>
    <w:rsid w:val="00AF74AD"/>
    <w:rsid w:val="00AF7A32"/>
    <w:rsid w:val="00AF7B7A"/>
    <w:rsid w:val="00B0042C"/>
    <w:rsid w:val="00B01C8D"/>
    <w:rsid w:val="00B0222E"/>
    <w:rsid w:val="00B0234C"/>
    <w:rsid w:val="00B02936"/>
    <w:rsid w:val="00B02FD9"/>
    <w:rsid w:val="00B03C06"/>
    <w:rsid w:val="00B04CEF"/>
    <w:rsid w:val="00B061F1"/>
    <w:rsid w:val="00B07789"/>
    <w:rsid w:val="00B07863"/>
    <w:rsid w:val="00B100CA"/>
    <w:rsid w:val="00B12847"/>
    <w:rsid w:val="00B13909"/>
    <w:rsid w:val="00B13D2F"/>
    <w:rsid w:val="00B13FC6"/>
    <w:rsid w:val="00B14A30"/>
    <w:rsid w:val="00B14FFF"/>
    <w:rsid w:val="00B15C67"/>
    <w:rsid w:val="00B170C5"/>
    <w:rsid w:val="00B1753B"/>
    <w:rsid w:val="00B17D67"/>
    <w:rsid w:val="00B17F2C"/>
    <w:rsid w:val="00B202C8"/>
    <w:rsid w:val="00B20D6D"/>
    <w:rsid w:val="00B20DD3"/>
    <w:rsid w:val="00B22E06"/>
    <w:rsid w:val="00B23316"/>
    <w:rsid w:val="00B23974"/>
    <w:rsid w:val="00B23D4A"/>
    <w:rsid w:val="00B24538"/>
    <w:rsid w:val="00B25579"/>
    <w:rsid w:val="00B25DAD"/>
    <w:rsid w:val="00B25F90"/>
    <w:rsid w:val="00B26833"/>
    <w:rsid w:val="00B26E2F"/>
    <w:rsid w:val="00B277E3"/>
    <w:rsid w:val="00B30C99"/>
    <w:rsid w:val="00B317AB"/>
    <w:rsid w:val="00B31FC3"/>
    <w:rsid w:val="00B320CA"/>
    <w:rsid w:val="00B322CD"/>
    <w:rsid w:val="00B35338"/>
    <w:rsid w:val="00B360FA"/>
    <w:rsid w:val="00B368D4"/>
    <w:rsid w:val="00B37465"/>
    <w:rsid w:val="00B406BB"/>
    <w:rsid w:val="00B40A6C"/>
    <w:rsid w:val="00B416F0"/>
    <w:rsid w:val="00B4307A"/>
    <w:rsid w:val="00B430AA"/>
    <w:rsid w:val="00B43B93"/>
    <w:rsid w:val="00B4447E"/>
    <w:rsid w:val="00B445E1"/>
    <w:rsid w:val="00B44B2D"/>
    <w:rsid w:val="00B45406"/>
    <w:rsid w:val="00B46884"/>
    <w:rsid w:val="00B46E91"/>
    <w:rsid w:val="00B47B16"/>
    <w:rsid w:val="00B50498"/>
    <w:rsid w:val="00B50C2A"/>
    <w:rsid w:val="00B51151"/>
    <w:rsid w:val="00B52778"/>
    <w:rsid w:val="00B53ADD"/>
    <w:rsid w:val="00B5417C"/>
    <w:rsid w:val="00B5452E"/>
    <w:rsid w:val="00B551BE"/>
    <w:rsid w:val="00B557C6"/>
    <w:rsid w:val="00B561E5"/>
    <w:rsid w:val="00B563C3"/>
    <w:rsid w:val="00B563E8"/>
    <w:rsid w:val="00B57388"/>
    <w:rsid w:val="00B575E0"/>
    <w:rsid w:val="00B61907"/>
    <w:rsid w:val="00B6221C"/>
    <w:rsid w:val="00B62459"/>
    <w:rsid w:val="00B625B9"/>
    <w:rsid w:val="00B62936"/>
    <w:rsid w:val="00B6473D"/>
    <w:rsid w:val="00B64EC8"/>
    <w:rsid w:val="00B65987"/>
    <w:rsid w:val="00B65EE0"/>
    <w:rsid w:val="00B67490"/>
    <w:rsid w:val="00B67C83"/>
    <w:rsid w:val="00B67D98"/>
    <w:rsid w:val="00B71748"/>
    <w:rsid w:val="00B72AB1"/>
    <w:rsid w:val="00B72ED8"/>
    <w:rsid w:val="00B74D0E"/>
    <w:rsid w:val="00B74DE2"/>
    <w:rsid w:val="00B76B56"/>
    <w:rsid w:val="00B7749D"/>
    <w:rsid w:val="00B77D49"/>
    <w:rsid w:val="00B829A7"/>
    <w:rsid w:val="00B82DB9"/>
    <w:rsid w:val="00B84A66"/>
    <w:rsid w:val="00B84D11"/>
    <w:rsid w:val="00B857FF"/>
    <w:rsid w:val="00B86858"/>
    <w:rsid w:val="00B86A80"/>
    <w:rsid w:val="00B86AC2"/>
    <w:rsid w:val="00B86B98"/>
    <w:rsid w:val="00B876A1"/>
    <w:rsid w:val="00B91FE0"/>
    <w:rsid w:val="00B93EAE"/>
    <w:rsid w:val="00B9423D"/>
    <w:rsid w:val="00B954E7"/>
    <w:rsid w:val="00B955A0"/>
    <w:rsid w:val="00B96DD3"/>
    <w:rsid w:val="00B97609"/>
    <w:rsid w:val="00B97818"/>
    <w:rsid w:val="00B97AA5"/>
    <w:rsid w:val="00BA2740"/>
    <w:rsid w:val="00BA334D"/>
    <w:rsid w:val="00BA6DB3"/>
    <w:rsid w:val="00BB0B64"/>
    <w:rsid w:val="00BB1530"/>
    <w:rsid w:val="00BB1944"/>
    <w:rsid w:val="00BB2839"/>
    <w:rsid w:val="00BB336B"/>
    <w:rsid w:val="00BB5DF5"/>
    <w:rsid w:val="00BB6E95"/>
    <w:rsid w:val="00BB76CB"/>
    <w:rsid w:val="00BB777D"/>
    <w:rsid w:val="00BB7EB4"/>
    <w:rsid w:val="00BC0D8B"/>
    <w:rsid w:val="00BC13E9"/>
    <w:rsid w:val="00BC1418"/>
    <w:rsid w:val="00BC18CB"/>
    <w:rsid w:val="00BC3322"/>
    <w:rsid w:val="00BC3326"/>
    <w:rsid w:val="00BC39E8"/>
    <w:rsid w:val="00BC48A5"/>
    <w:rsid w:val="00BC50C9"/>
    <w:rsid w:val="00BC5499"/>
    <w:rsid w:val="00BC61C6"/>
    <w:rsid w:val="00BC6561"/>
    <w:rsid w:val="00BC7DE1"/>
    <w:rsid w:val="00BD0AB7"/>
    <w:rsid w:val="00BD0DA1"/>
    <w:rsid w:val="00BD1009"/>
    <w:rsid w:val="00BD1F13"/>
    <w:rsid w:val="00BD23E8"/>
    <w:rsid w:val="00BD30C4"/>
    <w:rsid w:val="00BD4447"/>
    <w:rsid w:val="00BD4D98"/>
    <w:rsid w:val="00BD4F28"/>
    <w:rsid w:val="00BD5FED"/>
    <w:rsid w:val="00BD6297"/>
    <w:rsid w:val="00BD6B41"/>
    <w:rsid w:val="00BD7017"/>
    <w:rsid w:val="00BE2FD8"/>
    <w:rsid w:val="00BE3A7C"/>
    <w:rsid w:val="00BE555E"/>
    <w:rsid w:val="00BE59D7"/>
    <w:rsid w:val="00BE6701"/>
    <w:rsid w:val="00BE6C0C"/>
    <w:rsid w:val="00BE72DB"/>
    <w:rsid w:val="00BE7EB7"/>
    <w:rsid w:val="00BF06D2"/>
    <w:rsid w:val="00BF2468"/>
    <w:rsid w:val="00BF2A0E"/>
    <w:rsid w:val="00BF3CD8"/>
    <w:rsid w:val="00BF3F1B"/>
    <w:rsid w:val="00BF4A58"/>
    <w:rsid w:val="00BF4A5D"/>
    <w:rsid w:val="00BF54EE"/>
    <w:rsid w:val="00BF5DB6"/>
    <w:rsid w:val="00BF66DE"/>
    <w:rsid w:val="00BF7052"/>
    <w:rsid w:val="00BF7CB2"/>
    <w:rsid w:val="00C01E2A"/>
    <w:rsid w:val="00C02081"/>
    <w:rsid w:val="00C022B2"/>
    <w:rsid w:val="00C02774"/>
    <w:rsid w:val="00C04F2B"/>
    <w:rsid w:val="00C05A80"/>
    <w:rsid w:val="00C05D10"/>
    <w:rsid w:val="00C062F7"/>
    <w:rsid w:val="00C07CDA"/>
    <w:rsid w:val="00C110DE"/>
    <w:rsid w:val="00C1115E"/>
    <w:rsid w:val="00C112B2"/>
    <w:rsid w:val="00C113EE"/>
    <w:rsid w:val="00C122FF"/>
    <w:rsid w:val="00C12898"/>
    <w:rsid w:val="00C12928"/>
    <w:rsid w:val="00C13402"/>
    <w:rsid w:val="00C14317"/>
    <w:rsid w:val="00C1458C"/>
    <w:rsid w:val="00C15B23"/>
    <w:rsid w:val="00C169AE"/>
    <w:rsid w:val="00C204DF"/>
    <w:rsid w:val="00C2141C"/>
    <w:rsid w:val="00C229AB"/>
    <w:rsid w:val="00C22D45"/>
    <w:rsid w:val="00C24318"/>
    <w:rsid w:val="00C2507D"/>
    <w:rsid w:val="00C26275"/>
    <w:rsid w:val="00C26F20"/>
    <w:rsid w:val="00C27B31"/>
    <w:rsid w:val="00C31A10"/>
    <w:rsid w:val="00C32072"/>
    <w:rsid w:val="00C324D8"/>
    <w:rsid w:val="00C327B8"/>
    <w:rsid w:val="00C329CA"/>
    <w:rsid w:val="00C3366B"/>
    <w:rsid w:val="00C33D30"/>
    <w:rsid w:val="00C34A88"/>
    <w:rsid w:val="00C356D3"/>
    <w:rsid w:val="00C35CD9"/>
    <w:rsid w:val="00C373B2"/>
    <w:rsid w:val="00C37556"/>
    <w:rsid w:val="00C378A2"/>
    <w:rsid w:val="00C40924"/>
    <w:rsid w:val="00C418CA"/>
    <w:rsid w:val="00C4190C"/>
    <w:rsid w:val="00C4225B"/>
    <w:rsid w:val="00C4279E"/>
    <w:rsid w:val="00C42ED0"/>
    <w:rsid w:val="00C43B3A"/>
    <w:rsid w:val="00C43DE0"/>
    <w:rsid w:val="00C4452F"/>
    <w:rsid w:val="00C44922"/>
    <w:rsid w:val="00C44A6F"/>
    <w:rsid w:val="00C4561C"/>
    <w:rsid w:val="00C46C5F"/>
    <w:rsid w:val="00C474E7"/>
    <w:rsid w:val="00C47D20"/>
    <w:rsid w:val="00C52158"/>
    <w:rsid w:val="00C5216A"/>
    <w:rsid w:val="00C52D78"/>
    <w:rsid w:val="00C5324D"/>
    <w:rsid w:val="00C534CE"/>
    <w:rsid w:val="00C53C2E"/>
    <w:rsid w:val="00C551D2"/>
    <w:rsid w:val="00C552C9"/>
    <w:rsid w:val="00C560CA"/>
    <w:rsid w:val="00C62817"/>
    <w:rsid w:val="00C64245"/>
    <w:rsid w:val="00C6565C"/>
    <w:rsid w:val="00C65766"/>
    <w:rsid w:val="00C65D50"/>
    <w:rsid w:val="00C66496"/>
    <w:rsid w:val="00C70AB8"/>
    <w:rsid w:val="00C71401"/>
    <w:rsid w:val="00C71449"/>
    <w:rsid w:val="00C73A6E"/>
    <w:rsid w:val="00C74435"/>
    <w:rsid w:val="00C745D9"/>
    <w:rsid w:val="00C7484A"/>
    <w:rsid w:val="00C764A6"/>
    <w:rsid w:val="00C76F3F"/>
    <w:rsid w:val="00C80938"/>
    <w:rsid w:val="00C81559"/>
    <w:rsid w:val="00C8169E"/>
    <w:rsid w:val="00C81A6A"/>
    <w:rsid w:val="00C82D84"/>
    <w:rsid w:val="00C83790"/>
    <w:rsid w:val="00C83F49"/>
    <w:rsid w:val="00C841D1"/>
    <w:rsid w:val="00C8625B"/>
    <w:rsid w:val="00C87184"/>
    <w:rsid w:val="00C87B3B"/>
    <w:rsid w:val="00C87D49"/>
    <w:rsid w:val="00C91B86"/>
    <w:rsid w:val="00C91CFC"/>
    <w:rsid w:val="00C91D44"/>
    <w:rsid w:val="00C93C14"/>
    <w:rsid w:val="00C95525"/>
    <w:rsid w:val="00C955C8"/>
    <w:rsid w:val="00C961F4"/>
    <w:rsid w:val="00C97181"/>
    <w:rsid w:val="00CA123E"/>
    <w:rsid w:val="00CA22AF"/>
    <w:rsid w:val="00CA2A0C"/>
    <w:rsid w:val="00CA3946"/>
    <w:rsid w:val="00CA5701"/>
    <w:rsid w:val="00CA686C"/>
    <w:rsid w:val="00CA6FA0"/>
    <w:rsid w:val="00CA77DD"/>
    <w:rsid w:val="00CB0158"/>
    <w:rsid w:val="00CB0D89"/>
    <w:rsid w:val="00CB1597"/>
    <w:rsid w:val="00CB275C"/>
    <w:rsid w:val="00CB2F68"/>
    <w:rsid w:val="00CB3DCD"/>
    <w:rsid w:val="00CB4297"/>
    <w:rsid w:val="00CB51E6"/>
    <w:rsid w:val="00CB5B78"/>
    <w:rsid w:val="00CB6F50"/>
    <w:rsid w:val="00CB73C2"/>
    <w:rsid w:val="00CB7631"/>
    <w:rsid w:val="00CC00B5"/>
    <w:rsid w:val="00CC0553"/>
    <w:rsid w:val="00CC08D5"/>
    <w:rsid w:val="00CC1543"/>
    <w:rsid w:val="00CC3205"/>
    <w:rsid w:val="00CC73AA"/>
    <w:rsid w:val="00CC73BD"/>
    <w:rsid w:val="00CC7576"/>
    <w:rsid w:val="00CD07EB"/>
    <w:rsid w:val="00CD11C6"/>
    <w:rsid w:val="00CD12E8"/>
    <w:rsid w:val="00CD1588"/>
    <w:rsid w:val="00CD15DB"/>
    <w:rsid w:val="00CD1683"/>
    <w:rsid w:val="00CD25DD"/>
    <w:rsid w:val="00CD4B6B"/>
    <w:rsid w:val="00CD5591"/>
    <w:rsid w:val="00CD5F7F"/>
    <w:rsid w:val="00CD6D76"/>
    <w:rsid w:val="00CD6F13"/>
    <w:rsid w:val="00CD7022"/>
    <w:rsid w:val="00CE00C0"/>
    <w:rsid w:val="00CE0235"/>
    <w:rsid w:val="00CE1E78"/>
    <w:rsid w:val="00CE2EE1"/>
    <w:rsid w:val="00CE3AFA"/>
    <w:rsid w:val="00CE3E35"/>
    <w:rsid w:val="00CE4409"/>
    <w:rsid w:val="00CE55B2"/>
    <w:rsid w:val="00CE6A3C"/>
    <w:rsid w:val="00CE6A7C"/>
    <w:rsid w:val="00CE7A5D"/>
    <w:rsid w:val="00CE7AF3"/>
    <w:rsid w:val="00CE7FC6"/>
    <w:rsid w:val="00CF08E7"/>
    <w:rsid w:val="00CF09DD"/>
    <w:rsid w:val="00CF3093"/>
    <w:rsid w:val="00CF3114"/>
    <w:rsid w:val="00CF31DF"/>
    <w:rsid w:val="00CF34BA"/>
    <w:rsid w:val="00CF3D38"/>
    <w:rsid w:val="00CF482B"/>
    <w:rsid w:val="00CF55DD"/>
    <w:rsid w:val="00CF5948"/>
    <w:rsid w:val="00CF5BF0"/>
    <w:rsid w:val="00CF5DF4"/>
    <w:rsid w:val="00CF5EBD"/>
    <w:rsid w:val="00CF66B2"/>
    <w:rsid w:val="00CF6956"/>
    <w:rsid w:val="00CF6C25"/>
    <w:rsid w:val="00CF7D42"/>
    <w:rsid w:val="00CF7DB0"/>
    <w:rsid w:val="00D01FE7"/>
    <w:rsid w:val="00D031B6"/>
    <w:rsid w:val="00D04B3F"/>
    <w:rsid w:val="00D05457"/>
    <w:rsid w:val="00D058B5"/>
    <w:rsid w:val="00D06096"/>
    <w:rsid w:val="00D0744E"/>
    <w:rsid w:val="00D07EC8"/>
    <w:rsid w:val="00D101FB"/>
    <w:rsid w:val="00D1129A"/>
    <w:rsid w:val="00D11900"/>
    <w:rsid w:val="00D11B8E"/>
    <w:rsid w:val="00D132BA"/>
    <w:rsid w:val="00D144AD"/>
    <w:rsid w:val="00D14F68"/>
    <w:rsid w:val="00D151AC"/>
    <w:rsid w:val="00D1769C"/>
    <w:rsid w:val="00D178F1"/>
    <w:rsid w:val="00D17CC5"/>
    <w:rsid w:val="00D2013F"/>
    <w:rsid w:val="00D21488"/>
    <w:rsid w:val="00D217FF"/>
    <w:rsid w:val="00D22380"/>
    <w:rsid w:val="00D22798"/>
    <w:rsid w:val="00D25436"/>
    <w:rsid w:val="00D25953"/>
    <w:rsid w:val="00D260A8"/>
    <w:rsid w:val="00D26241"/>
    <w:rsid w:val="00D26DF1"/>
    <w:rsid w:val="00D27D45"/>
    <w:rsid w:val="00D27E74"/>
    <w:rsid w:val="00D3039F"/>
    <w:rsid w:val="00D3106A"/>
    <w:rsid w:val="00D31719"/>
    <w:rsid w:val="00D33B42"/>
    <w:rsid w:val="00D34F7A"/>
    <w:rsid w:val="00D361A8"/>
    <w:rsid w:val="00D36CE1"/>
    <w:rsid w:val="00D36FD6"/>
    <w:rsid w:val="00D375C2"/>
    <w:rsid w:val="00D37DF3"/>
    <w:rsid w:val="00D37EF7"/>
    <w:rsid w:val="00D4026B"/>
    <w:rsid w:val="00D411C4"/>
    <w:rsid w:val="00D41A0F"/>
    <w:rsid w:val="00D43232"/>
    <w:rsid w:val="00D43D1F"/>
    <w:rsid w:val="00D4438D"/>
    <w:rsid w:val="00D44A58"/>
    <w:rsid w:val="00D44ADC"/>
    <w:rsid w:val="00D457E9"/>
    <w:rsid w:val="00D45D9D"/>
    <w:rsid w:val="00D45DCE"/>
    <w:rsid w:val="00D4617D"/>
    <w:rsid w:val="00D46A9E"/>
    <w:rsid w:val="00D52A46"/>
    <w:rsid w:val="00D52C50"/>
    <w:rsid w:val="00D5419C"/>
    <w:rsid w:val="00D54BE1"/>
    <w:rsid w:val="00D55A86"/>
    <w:rsid w:val="00D55C71"/>
    <w:rsid w:val="00D55DD4"/>
    <w:rsid w:val="00D56B14"/>
    <w:rsid w:val="00D56E53"/>
    <w:rsid w:val="00D56EE4"/>
    <w:rsid w:val="00D57C9C"/>
    <w:rsid w:val="00D60582"/>
    <w:rsid w:val="00D6169A"/>
    <w:rsid w:val="00D61C88"/>
    <w:rsid w:val="00D621D2"/>
    <w:rsid w:val="00D62B47"/>
    <w:rsid w:val="00D62FAC"/>
    <w:rsid w:val="00D63EFB"/>
    <w:rsid w:val="00D63FE3"/>
    <w:rsid w:val="00D6454D"/>
    <w:rsid w:val="00D64AE1"/>
    <w:rsid w:val="00D64D06"/>
    <w:rsid w:val="00D64F2C"/>
    <w:rsid w:val="00D66B49"/>
    <w:rsid w:val="00D7468F"/>
    <w:rsid w:val="00D75618"/>
    <w:rsid w:val="00D75F7D"/>
    <w:rsid w:val="00D77721"/>
    <w:rsid w:val="00D77A85"/>
    <w:rsid w:val="00D81291"/>
    <w:rsid w:val="00D81382"/>
    <w:rsid w:val="00D81B04"/>
    <w:rsid w:val="00D827AD"/>
    <w:rsid w:val="00D82A9D"/>
    <w:rsid w:val="00D835DB"/>
    <w:rsid w:val="00D85034"/>
    <w:rsid w:val="00D850EE"/>
    <w:rsid w:val="00D86051"/>
    <w:rsid w:val="00D86A08"/>
    <w:rsid w:val="00D871E9"/>
    <w:rsid w:val="00D872EE"/>
    <w:rsid w:val="00D876FD"/>
    <w:rsid w:val="00D90565"/>
    <w:rsid w:val="00D90B2A"/>
    <w:rsid w:val="00D92923"/>
    <w:rsid w:val="00D93048"/>
    <w:rsid w:val="00D9472C"/>
    <w:rsid w:val="00D94F69"/>
    <w:rsid w:val="00D9567C"/>
    <w:rsid w:val="00D96767"/>
    <w:rsid w:val="00DA1B57"/>
    <w:rsid w:val="00DA2E17"/>
    <w:rsid w:val="00DA2F32"/>
    <w:rsid w:val="00DA399F"/>
    <w:rsid w:val="00DA456A"/>
    <w:rsid w:val="00DA510A"/>
    <w:rsid w:val="00DA5365"/>
    <w:rsid w:val="00DA67E2"/>
    <w:rsid w:val="00DA7316"/>
    <w:rsid w:val="00DB0C9C"/>
    <w:rsid w:val="00DB152A"/>
    <w:rsid w:val="00DB1848"/>
    <w:rsid w:val="00DB28FE"/>
    <w:rsid w:val="00DB2AE6"/>
    <w:rsid w:val="00DB2F69"/>
    <w:rsid w:val="00DB35B7"/>
    <w:rsid w:val="00DB4EA7"/>
    <w:rsid w:val="00DB5119"/>
    <w:rsid w:val="00DB55FC"/>
    <w:rsid w:val="00DB5698"/>
    <w:rsid w:val="00DB65F4"/>
    <w:rsid w:val="00DB71D0"/>
    <w:rsid w:val="00DB7F91"/>
    <w:rsid w:val="00DC07A5"/>
    <w:rsid w:val="00DC1A5F"/>
    <w:rsid w:val="00DC1F92"/>
    <w:rsid w:val="00DC4798"/>
    <w:rsid w:val="00DC56B8"/>
    <w:rsid w:val="00DC65A7"/>
    <w:rsid w:val="00DC7CB2"/>
    <w:rsid w:val="00DD1909"/>
    <w:rsid w:val="00DD2E0F"/>
    <w:rsid w:val="00DD2E4F"/>
    <w:rsid w:val="00DD35CF"/>
    <w:rsid w:val="00DD3736"/>
    <w:rsid w:val="00DD5E63"/>
    <w:rsid w:val="00DD60A7"/>
    <w:rsid w:val="00DD6A34"/>
    <w:rsid w:val="00DD706E"/>
    <w:rsid w:val="00DD739A"/>
    <w:rsid w:val="00DD7523"/>
    <w:rsid w:val="00DE09E5"/>
    <w:rsid w:val="00DE17BA"/>
    <w:rsid w:val="00DE1A88"/>
    <w:rsid w:val="00DE2BD5"/>
    <w:rsid w:val="00DE333C"/>
    <w:rsid w:val="00DE3B7D"/>
    <w:rsid w:val="00DE4B37"/>
    <w:rsid w:val="00DE52EE"/>
    <w:rsid w:val="00DE5AA1"/>
    <w:rsid w:val="00DE6A92"/>
    <w:rsid w:val="00DE6D9C"/>
    <w:rsid w:val="00DE6EC8"/>
    <w:rsid w:val="00DF0A94"/>
    <w:rsid w:val="00DF102A"/>
    <w:rsid w:val="00DF1665"/>
    <w:rsid w:val="00DF1C3D"/>
    <w:rsid w:val="00DF1CD1"/>
    <w:rsid w:val="00DF2555"/>
    <w:rsid w:val="00DF3752"/>
    <w:rsid w:val="00DF37A1"/>
    <w:rsid w:val="00DF72F1"/>
    <w:rsid w:val="00DF7846"/>
    <w:rsid w:val="00DF79EE"/>
    <w:rsid w:val="00E00F98"/>
    <w:rsid w:val="00E012C5"/>
    <w:rsid w:val="00E015DE"/>
    <w:rsid w:val="00E023AB"/>
    <w:rsid w:val="00E0431E"/>
    <w:rsid w:val="00E04482"/>
    <w:rsid w:val="00E05C14"/>
    <w:rsid w:val="00E061CF"/>
    <w:rsid w:val="00E063C6"/>
    <w:rsid w:val="00E07F2F"/>
    <w:rsid w:val="00E102A1"/>
    <w:rsid w:val="00E1076B"/>
    <w:rsid w:val="00E10BD4"/>
    <w:rsid w:val="00E11354"/>
    <w:rsid w:val="00E113A1"/>
    <w:rsid w:val="00E117FC"/>
    <w:rsid w:val="00E11891"/>
    <w:rsid w:val="00E11D55"/>
    <w:rsid w:val="00E1272D"/>
    <w:rsid w:val="00E12B5E"/>
    <w:rsid w:val="00E137FB"/>
    <w:rsid w:val="00E1508D"/>
    <w:rsid w:val="00E1545E"/>
    <w:rsid w:val="00E15BC2"/>
    <w:rsid w:val="00E15CA5"/>
    <w:rsid w:val="00E17FCF"/>
    <w:rsid w:val="00E2030F"/>
    <w:rsid w:val="00E21490"/>
    <w:rsid w:val="00E21FE1"/>
    <w:rsid w:val="00E22B9E"/>
    <w:rsid w:val="00E236E1"/>
    <w:rsid w:val="00E24151"/>
    <w:rsid w:val="00E24660"/>
    <w:rsid w:val="00E24755"/>
    <w:rsid w:val="00E24AD6"/>
    <w:rsid w:val="00E254DA"/>
    <w:rsid w:val="00E25CF5"/>
    <w:rsid w:val="00E25F99"/>
    <w:rsid w:val="00E2635F"/>
    <w:rsid w:val="00E26A66"/>
    <w:rsid w:val="00E26E7E"/>
    <w:rsid w:val="00E30165"/>
    <w:rsid w:val="00E30AD4"/>
    <w:rsid w:val="00E3125B"/>
    <w:rsid w:val="00E31C1F"/>
    <w:rsid w:val="00E328FC"/>
    <w:rsid w:val="00E32ABE"/>
    <w:rsid w:val="00E32B88"/>
    <w:rsid w:val="00E32DE9"/>
    <w:rsid w:val="00E32E5A"/>
    <w:rsid w:val="00E34173"/>
    <w:rsid w:val="00E34427"/>
    <w:rsid w:val="00E348DD"/>
    <w:rsid w:val="00E34A84"/>
    <w:rsid w:val="00E34C9A"/>
    <w:rsid w:val="00E352B2"/>
    <w:rsid w:val="00E36D49"/>
    <w:rsid w:val="00E40A0F"/>
    <w:rsid w:val="00E41AAD"/>
    <w:rsid w:val="00E41C63"/>
    <w:rsid w:val="00E42688"/>
    <w:rsid w:val="00E42B56"/>
    <w:rsid w:val="00E42DFE"/>
    <w:rsid w:val="00E43E4D"/>
    <w:rsid w:val="00E44D5B"/>
    <w:rsid w:val="00E46024"/>
    <w:rsid w:val="00E4682B"/>
    <w:rsid w:val="00E47069"/>
    <w:rsid w:val="00E4776E"/>
    <w:rsid w:val="00E5031D"/>
    <w:rsid w:val="00E50443"/>
    <w:rsid w:val="00E50B93"/>
    <w:rsid w:val="00E52287"/>
    <w:rsid w:val="00E54389"/>
    <w:rsid w:val="00E54F83"/>
    <w:rsid w:val="00E55770"/>
    <w:rsid w:val="00E5619B"/>
    <w:rsid w:val="00E561A5"/>
    <w:rsid w:val="00E567FE"/>
    <w:rsid w:val="00E56C97"/>
    <w:rsid w:val="00E57606"/>
    <w:rsid w:val="00E60E9F"/>
    <w:rsid w:val="00E613A1"/>
    <w:rsid w:val="00E61E50"/>
    <w:rsid w:val="00E63626"/>
    <w:rsid w:val="00E644AC"/>
    <w:rsid w:val="00E653BB"/>
    <w:rsid w:val="00E66895"/>
    <w:rsid w:val="00E66B52"/>
    <w:rsid w:val="00E67255"/>
    <w:rsid w:val="00E67F99"/>
    <w:rsid w:val="00E71DD7"/>
    <w:rsid w:val="00E71E75"/>
    <w:rsid w:val="00E71F65"/>
    <w:rsid w:val="00E72581"/>
    <w:rsid w:val="00E7297C"/>
    <w:rsid w:val="00E72BBD"/>
    <w:rsid w:val="00E74248"/>
    <w:rsid w:val="00E77724"/>
    <w:rsid w:val="00E77A0A"/>
    <w:rsid w:val="00E77A9A"/>
    <w:rsid w:val="00E80123"/>
    <w:rsid w:val="00E802E4"/>
    <w:rsid w:val="00E80C1A"/>
    <w:rsid w:val="00E81479"/>
    <w:rsid w:val="00E81ECE"/>
    <w:rsid w:val="00E82B47"/>
    <w:rsid w:val="00E832F8"/>
    <w:rsid w:val="00E837AC"/>
    <w:rsid w:val="00E863DA"/>
    <w:rsid w:val="00E91464"/>
    <w:rsid w:val="00E91C65"/>
    <w:rsid w:val="00E931C6"/>
    <w:rsid w:val="00E934D1"/>
    <w:rsid w:val="00E93BF6"/>
    <w:rsid w:val="00E94B29"/>
    <w:rsid w:val="00E9571E"/>
    <w:rsid w:val="00E958F6"/>
    <w:rsid w:val="00E966DB"/>
    <w:rsid w:val="00E96E71"/>
    <w:rsid w:val="00EA007B"/>
    <w:rsid w:val="00EA0E15"/>
    <w:rsid w:val="00EA15EE"/>
    <w:rsid w:val="00EA175D"/>
    <w:rsid w:val="00EA220A"/>
    <w:rsid w:val="00EA2328"/>
    <w:rsid w:val="00EA2A78"/>
    <w:rsid w:val="00EA3287"/>
    <w:rsid w:val="00EA509C"/>
    <w:rsid w:val="00EA7629"/>
    <w:rsid w:val="00EA7BAA"/>
    <w:rsid w:val="00EA7EAD"/>
    <w:rsid w:val="00EB089B"/>
    <w:rsid w:val="00EB0AE0"/>
    <w:rsid w:val="00EB0F0C"/>
    <w:rsid w:val="00EB3AAD"/>
    <w:rsid w:val="00EB4245"/>
    <w:rsid w:val="00EB45A3"/>
    <w:rsid w:val="00EB533B"/>
    <w:rsid w:val="00EB66EB"/>
    <w:rsid w:val="00EB6A99"/>
    <w:rsid w:val="00EB6C1F"/>
    <w:rsid w:val="00EC0078"/>
    <w:rsid w:val="00EC0AFE"/>
    <w:rsid w:val="00EC265E"/>
    <w:rsid w:val="00EC36DC"/>
    <w:rsid w:val="00EC47D9"/>
    <w:rsid w:val="00EC4B93"/>
    <w:rsid w:val="00EC50E3"/>
    <w:rsid w:val="00EC5213"/>
    <w:rsid w:val="00EC5E8C"/>
    <w:rsid w:val="00EC5E9E"/>
    <w:rsid w:val="00EC604E"/>
    <w:rsid w:val="00EC6222"/>
    <w:rsid w:val="00EC62C2"/>
    <w:rsid w:val="00EC6339"/>
    <w:rsid w:val="00EC66B9"/>
    <w:rsid w:val="00EC6E1F"/>
    <w:rsid w:val="00ED05B4"/>
    <w:rsid w:val="00ED0B17"/>
    <w:rsid w:val="00ED27C4"/>
    <w:rsid w:val="00ED2C9C"/>
    <w:rsid w:val="00ED2E17"/>
    <w:rsid w:val="00ED43BF"/>
    <w:rsid w:val="00ED58F7"/>
    <w:rsid w:val="00ED59C6"/>
    <w:rsid w:val="00ED6E17"/>
    <w:rsid w:val="00ED7C62"/>
    <w:rsid w:val="00EE0586"/>
    <w:rsid w:val="00EE120F"/>
    <w:rsid w:val="00EE1250"/>
    <w:rsid w:val="00EE24B2"/>
    <w:rsid w:val="00EE334F"/>
    <w:rsid w:val="00EE4683"/>
    <w:rsid w:val="00EE6640"/>
    <w:rsid w:val="00EE6D62"/>
    <w:rsid w:val="00EE7203"/>
    <w:rsid w:val="00EE7997"/>
    <w:rsid w:val="00EE7E5E"/>
    <w:rsid w:val="00EE7F9A"/>
    <w:rsid w:val="00EF1AC4"/>
    <w:rsid w:val="00EF1CD0"/>
    <w:rsid w:val="00EF24E6"/>
    <w:rsid w:val="00EF2FF1"/>
    <w:rsid w:val="00EF5E06"/>
    <w:rsid w:val="00EF5F0E"/>
    <w:rsid w:val="00EF7CE0"/>
    <w:rsid w:val="00F02DB1"/>
    <w:rsid w:val="00F02ED0"/>
    <w:rsid w:val="00F03733"/>
    <w:rsid w:val="00F03969"/>
    <w:rsid w:val="00F044A3"/>
    <w:rsid w:val="00F04FA0"/>
    <w:rsid w:val="00F051CD"/>
    <w:rsid w:val="00F05241"/>
    <w:rsid w:val="00F05D7A"/>
    <w:rsid w:val="00F06240"/>
    <w:rsid w:val="00F06779"/>
    <w:rsid w:val="00F06B34"/>
    <w:rsid w:val="00F07496"/>
    <w:rsid w:val="00F07C56"/>
    <w:rsid w:val="00F1034D"/>
    <w:rsid w:val="00F10639"/>
    <w:rsid w:val="00F112E9"/>
    <w:rsid w:val="00F1165C"/>
    <w:rsid w:val="00F116BA"/>
    <w:rsid w:val="00F12DC5"/>
    <w:rsid w:val="00F13C3F"/>
    <w:rsid w:val="00F14269"/>
    <w:rsid w:val="00F147C7"/>
    <w:rsid w:val="00F14B2E"/>
    <w:rsid w:val="00F14BD2"/>
    <w:rsid w:val="00F14E90"/>
    <w:rsid w:val="00F16EBC"/>
    <w:rsid w:val="00F16F98"/>
    <w:rsid w:val="00F1747E"/>
    <w:rsid w:val="00F17DD8"/>
    <w:rsid w:val="00F17F2B"/>
    <w:rsid w:val="00F209FA"/>
    <w:rsid w:val="00F22146"/>
    <w:rsid w:val="00F2237E"/>
    <w:rsid w:val="00F22A04"/>
    <w:rsid w:val="00F22DAB"/>
    <w:rsid w:val="00F23163"/>
    <w:rsid w:val="00F23253"/>
    <w:rsid w:val="00F23967"/>
    <w:rsid w:val="00F23DF7"/>
    <w:rsid w:val="00F241EA"/>
    <w:rsid w:val="00F246FF"/>
    <w:rsid w:val="00F2520B"/>
    <w:rsid w:val="00F26378"/>
    <w:rsid w:val="00F32DEF"/>
    <w:rsid w:val="00F32ED2"/>
    <w:rsid w:val="00F34963"/>
    <w:rsid w:val="00F35F8B"/>
    <w:rsid w:val="00F36587"/>
    <w:rsid w:val="00F36B3D"/>
    <w:rsid w:val="00F421AE"/>
    <w:rsid w:val="00F426BD"/>
    <w:rsid w:val="00F42C52"/>
    <w:rsid w:val="00F43F8E"/>
    <w:rsid w:val="00F441EB"/>
    <w:rsid w:val="00F4451C"/>
    <w:rsid w:val="00F44818"/>
    <w:rsid w:val="00F4559F"/>
    <w:rsid w:val="00F469D2"/>
    <w:rsid w:val="00F47342"/>
    <w:rsid w:val="00F51B29"/>
    <w:rsid w:val="00F51FBE"/>
    <w:rsid w:val="00F5332B"/>
    <w:rsid w:val="00F53FE3"/>
    <w:rsid w:val="00F54B3C"/>
    <w:rsid w:val="00F54F61"/>
    <w:rsid w:val="00F55749"/>
    <w:rsid w:val="00F55A09"/>
    <w:rsid w:val="00F56085"/>
    <w:rsid w:val="00F56B99"/>
    <w:rsid w:val="00F57A46"/>
    <w:rsid w:val="00F607E1"/>
    <w:rsid w:val="00F60C4B"/>
    <w:rsid w:val="00F6141E"/>
    <w:rsid w:val="00F616B5"/>
    <w:rsid w:val="00F61D10"/>
    <w:rsid w:val="00F61F89"/>
    <w:rsid w:val="00F62F40"/>
    <w:rsid w:val="00F63AB9"/>
    <w:rsid w:val="00F63F7A"/>
    <w:rsid w:val="00F64746"/>
    <w:rsid w:val="00F647E8"/>
    <w:rsid w:val="00F6484D"/>
    <w:rsid w:val="00F653C9"/>
    <w:rsid w:val="00F661DB"/>
    <w:rsid w:val="00F66543"/>
    <w:rsid w:val="00F676FE"/>
    <w:rsid w:val="00F67F4F"/>
    <w:rsid w:val="00F70EE8"/>
    <w:rsid w:val="00F7109C"/>
    <w:rsid w:val="00F72119"/>
    <w:rsid w:val="00F724A7"/>
    <w:rsid w:val="00F73751"/>
    <w:rsid w:val="00F73A2E"/>
    <w:rsid w:val="00F73CD1"/>
    <w:rsid w:val="00F74985"/>
    <w:rsid w:val="00F756FF"/>
    <w:rsid w:val="00F75A80"/>
    <w:rsid w:val="00F75F84"/>
    <w:rsid w:val="00F76374"/>
    <w:rsid w:val="00F77B71"/>
    <w:rsid w:val="00F80ADC"/>
    <w:rsid w:val="00F80CCA"/>
    <w:rsid w:val="00F82519"/>
    <w:rsid w:val="00F8267F"/>
    <w:rsid w:val="00F83017"/>
    <w:rsid w:val="00F839EF"/>
    <w:rsid w:val="00F848FB"/>
    <w:rsid w:val="00F85000"/>
    <w:rsid w:val="00F85A3C"/>
    <w:rsid w:val="00F869BD"/>
    <w:rsid w:val="00F86A81"/>
    <w:rsid w:val="00F86A84"/>
    <w:rsid w:val="00F87B5E"/>
    <w:rsid w:val="00F915C0"/>
    <w:rsid w:val="00F925C9"/>
    <w:rsid w:val="00F93FFE"/>
    <w:rsid w:val="00F954E9"/>
    <w:rsid w:val="00F955A4"/>
    <w:rsid w:val="00F96433"/>
    <w:rsid w:val="00F965CE"/>
    <w:rsid w:val="00F97D9C"/>
    <w:rsid w:val="00FA0863"/>
    <w:rsid w:val="00FA209D"/>
    <w:rsid w:val="00FA20EC"/>
    <w:rsid w:val="00FA21F9"/>
    <w:rsid w:val="00FA25A0"/>
    <w:rsid w:val="00FA2A07"/>
    <w:rsid w:val="00FA2C19"/>
    <w:rsid w:val="00FA3B6A"/>
    <w:rsid w:val="00FA568E"/>
    <w:rsid w:val="00FA5BC0"/>
    <w:rsid w:val="00FA6A11"/>
    <w:rsid w:val="00FB109C"/>
    <w:rsid w:val="00FB11E7"/>
    <w:rsid w:val="00FB1647"/>
    <w:rsid w:val="00FB1B7C"/>
    <w:rsid w:val="00FB1EC1"/>
    <w:rsid w:val="00FB31CC"/>
    <w:rsid w:val="00FB320A"/>
    <w:rsid w:val="00FB3724"/>
    <w:rsid w:val="00FB4BE3"/>
    <w:rsid w:val="00FB572F"/>
    <w:rsid w:val="00FB61F5"/>
    <w:rsid w:val="00FB6A6E"/>
    <w:rsid w:val="00FB6BDF"/>
    <w:rsid w:val="00FB716D"/>
    <w:rsid w:val="00FB7D4F"/>
    <w:rsid w:val="00FC1EED"/>
    <w:rsid w:val="00FC3408"/>
    <w:rsid w:val="00FC5349"/>
    <w:rsid w:val="00FC594B"/>
    <w:rsid w:val="00FC6BE3"/>
    <w:rsid w:val="00FC7294"/>
    <w:rsid w:val="00FD0522"/>
    <w:rsid w:val="00FD0CBB"/>
    <w:rsid w:val="00FD0FDC"/>
    <w:rsid w:val="00FD138A"/>
    <w:rsid w:val="00FD21D3"/>
    <w:rsid w:val="00FD2918"/>
    <w:rsid w:val="00FD63EB"/>
    <w:rsid w:val="00FD6808"/>
    <w:rsid w:val="00FD6A74"/>
    <w:rsid w:val="00FD6B9B"/>
    <w:rsid w:val="00FD7365"/>
    <w:rsid w:val="00FE0316"/>
    <w:rsid w:val="00FE0FF2"/>
    <w:rsid w:val="00FE159E"/>
    <w:rsid w:val="00FE1738"/>
    <w:rsid w:val="00FE3F6F"/>
    <w:rsid w:val="00FE6CB7"/>
    <w:rsid w:val="00FE7096"/>
    <w:rsid w:val="00FE7618"/>
    <w:rsid w:val="00FE7EC7"/>
    <w:rsid w:val="00FF0701"/>
    <w:rsid w:val="00FF11F3"/>
    <w:rsid w:val="00FF3031"/>
    <w:rsid w:val="00FF342B"/>
    <w:rsid w:val="00FF407B"/>
    <w:rsid w:val="00FF434A"/>
    <w:rsid w:val="00FF56D1"/>
    <w:rsid w:val="00FF68E0"/>
    <w:rsid w:val="00FF71DD"/>
    <w:rsid w:val="00FF74C3"/>
    <w:rsid w:val="00FF7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55EAB2"/>
  <w15:docId w15:val="{C2451BDA-4A9A-40AD-8FA0-B29580F41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688"/>
    <w:rPr>
      <w:rFonts w:ascii="Times New Roman" w:eastAsia="Times New Roman" w:hAnsi="Times New Roman"/>
    </w:rPr>
  </w:style>
  <w:style w:type="paragraph" w:styleId="Heading1">
    <w:name w:val="heading 1"/>
    <w:basedOn w:val="Normal"/>
    <w:next w:val="Normal"/>
    <w:link w:val="Heading1Char"/>
    <w:qFormat/>
    <w:rsid w:val="007174AA"/>
    <w:pPr>
      <w:keepNext/>
      <w:outlineLvl w:val="0"/>
    </w:pPr>
    <w:rPr>
      <w:rFonts w:ascii="Tahoma" w:hAnsi="Tahoma"/>
      <w:b/>
      <w:sz w:val="23"/>
    </w:rPr>
  </w:style>
  <w:style w:type="paragraph" w:styleId="Heading2">
    <w:name w:val="heading 2"/>
    <w:basedOn w:val="Normal"/>
    <w:next w:val="Normal"/>
    <w:link w:val="Heading2Char"/>
    <w:qFormat/>
    <w:rsid w:val="00E42688"/>
    <w:pPr>
      <w:keepNext/>
      <w:jc w:val="center"/>
      <w:outlineLvl w:val="1"/>
    </w:pPr>
    <w:rPr>
      <w:b/>
      <w:sz w:val="28"/>
    </w:rPr>
  </w:style>
  <w:style w:type="paragraph" w:styleId="Heading3">
    <w:name w:val="heading 3"/>
    <w:basedOn w:val="Normal"/>
    <w:next w:val="Normal"/>
    <w:link w:val="Heading3Char"/>
    <w:qFormat/>
    <w:rsid w:val="00CF08E7"/>
    <w:pPr>
      <w:keepNext/>
      <w:tabs>
        <w:tab w:val="num" w:pos="720"/>
      </w:tabs>
      <w:ind w:left="720" w:hanging="720"/>
      <w:outlineLvl w:val="2"/>
    </w:pPr>
    <w:rPr>
      <w:b/>
      <w:sz w:val="32"/>
    </w:rPr>
  </w:style>
  <w:style w:type="paragraph" w:styleId="Heading4">
    <w:name w:val="heading 4"/>
    <w:basedOn w:val="Normal"/>
    <w:next w:val="Normal"/>
    <w:link w:val="Heading4Char"/>
    <w:qFormat/>
    <w:rsid w:val="00CF08E7"/>
    <w:pPr>
      <w:keepNext/>
      <w:numPr>
        <w:numId w:val="24"/>
      </w:numPr>
      <w:outlineLvl w:val="3"/>
    </w:pPr>
    <w:rPr>
      <w:sz w:val="28"/>
    </w:rPr>
  </w:style>
  <w:style w:type="paragraph" w:styleId="Heading5">
    <w:name w:val="heading 5"/>
    <w:basedOn w:val="Normal"/>
    <w:next w:val="Normal"/>
    <w:link w:val="Heading5Char"/>
    <w:qFormat/>
    <w:rsid w:val="00CF08E7"/>
    <w:pPr>
      <w:keepNext/>
      <w:numPr>
        <w:numId w:val="25"/>
      </w:numPr>
      <w:outlineLvl w:val="4"/>
    </w:pPr>
    <w:rPr>
      <w:sz w:val="24"/>
    </w:rPr>
  </w:style>
  <w:style w:type="paragraph" w:styleId="Heading6">
    <w:name w:val="heading 6"/>
    <w:basedOn w:val="Normal"/>
    <w:next w:val="Normal"/>
    <w:link w:val="Heading6Char"/>
    <w:qFormat/>
    <w:rsid w:val="00CF08E7"/>
    <w:pPr>
      <w:keepNext/>
      <w:spacing w:line="480" w:lineRule="auto"/>
      <w:ind w:left="720"/>
      <w:outlineLvl w:val="5"/>
    </w:pPr>
    <w:rPr>
      <w:sz w:val="28"/>
    </w:rPr>
  </w:style>
  <w:style w:type="paragraph" w:styleId="Heading7">
    <w:name w:val="heading 7"/>
    <w:basedOn w:val="Normal"/>
    <w:next w:val="Normal"/>
    <w:link w:val="Heading7Char"/>
    <w:qFormat/>
    <w:rsid w:val="00CF08E7"/>
    <w:pPr>
      <w:keepNext/>
      <w:jc w:val="center"/>
      <w:outlineLvl w:val="6"/>
    </w:pPr>
    <w:rPr>
      <w:sz w:val="28"/>
    </w:rPr>
  </w:style>
  <w:style w:type="paragraph" w:styleId="Heading8">
    <w:name w:val="heading 8"/>
    <w:basedOn w:val="Normal"/>
    <w:next w:val="Normal"/>
    <w:link w:val="Heading8Char"/>
    <w:unhideWhenUsed/>
    <w:qFormat/>
    <w:rsid w:val="00714F9E"/>
    <w:pPr>
      <w:spacing w:before="240" w:after="60"/>
      <w:outlineLvl w:val="7"/>
    </w:pPr>
    <w:rPr>
      <w:rFonts w:ascii="Calibri" w:hAnsi="Calibri"/>
      <w:i/>
      <w:iCs/>
      <w:sz w:val="24"/>
      <w:szCs w:val="24"/>
    </w:rPr>
  </w:style>
  <w:style w:type="paragraph" w:styleId="Heading9">
    <w:name w:val="heading 9"/>
    <w:basedOn w:val="Normal"/>
    <w:next w:val="Normal"/>
    <w:link w:val="Heading9Char"/>
    <w:unhideWhenUsed/>
    <w:qFormat/>
    <w:rsid w:val="00E42688"/>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74AA"/>
    <w:rPr>
      <w:rFonts w:ascii="Tahoma" w:eastAsia="Times New Roman" w:hAnsi="Tahoma"/>
      <w:b/>
      <w:sz w:val="23"/>
    </w:rPr>
  </w:style>
  <w:style w:type="character" w:customStyle="1" w:styleId="Heading2Char">
    <w:name w:val="Heading 2 Char"/>
    <w:basedOn w:val="DefaultParagraphFont"/>
    <w:link w:val="Heading2"/>
    <w:rsid w:val="00E42688"/>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CF08E7"/>
    <w:rPr>
      <w:rFonts w:ascii="Times New Roman" w:eastAsia="Times New Roman" w:hAnsi="Times New Roman"/>
      <w:b/>
      <w:sz w:val="32"/>
    </w:rPr>
  </w:style>
  <w:style w:type="character" w:customStyle="1" w:styleId="Heading4Char">
    <w:name w:val="Heading 4 Char"/>
    <w:basedOn w:val="DefaultParagraphFont"/>
    <w:link w:val="Heading4"/>
    <w:rsid w:val="00CF08E7"/>
    <w:rPr>
      <w:rFonts w:ascii="Times New Roman" w:eastAsia="Times New Roman" w:hAnsi="Times New Roman"/>
      <w:sz w:val="28"/>
    </w:rPr>
  </w:style>
  <w:style w:type="character" w:customStyle="1" w:styleId="Heading5Char">
    <w:name w:val="Heading 5 Char"/>
    <w:basedOn w:val="DefaultParagraphFont"/>
    <w:link w:val="Heading5"/>
    <w:rsid w:val="00CF08E7"/>
    <w:rPr>
      <w:rFonts w:ascii="Times New Roman" w:eastAsia="Times New Roman" w:hAnsi="Times New Roman"/>
      <w:sz w:val="24"/>
    </w:rPr>
  </w:style>
  <w:style w:type="character" w:customStyle="1" w:styleId="Heading6Char">
    <w:name w:val="Heading 6 Char"/>
    <w:basedOn w:val="DefaultParagraphFont"/>
    <w:link w:val="Heading6"/>
    <w:rsid w:val="00CF08E7"/>
    <w:rPr>
      <w:rFonts w:ascii="Times New Roman" w:eastAsia="Times New Roman" w:hAnsi="Times New Roman"/>
      <w:sz w:val="28"/>
    </w:rPr>
  </w:style>
  <w:style w:type="character" w:customStyle="1" w:styleId="Heading7Char">
    <w:name w:val="Heading 7 Char"/>
    <w:basedOn w:val="DefaultParagraphFont"/>
    <w:link w:val="Heading7"/>
    <w:rsid w:val="00CF08E7"/>
    <w:rPr>
      <w:rFonts w:ascii="Times New Roman" w:eastAsia="Times New Roman" w:hAnsi="Times New Roman"/>
      <w:sz w:val="28"/>
    </w:rPr>
  </w:style>
  <w:style w:type="character" w:customStyle="1" w:styleId="Heading8Char">
    <w:name w:val="Heading 8 Char"/>
    <w:basedOn w:val="DefaultParagraphFont"/>
    <w:link w:val="Heading8"/>
    <w:rsid w:val="00714F9E"/>
    <w:rPr>
      <w:rFonts w:ascii="Calibri" w:eastAsia="Times New Roman" w:hAnsi="Calibri" w:cs="Times New Roman"/>
      <w:i/>
      <w:iCs/>
      <w:sz w:val="24"/>
      <w:szCs w:val="24"/>
    </w:rPr>
  </w:style>
  <w:style w:type="character" w:customStyle="1" w:styleId="Heading9Char">
    <w:name w:val="Heading 9 Char"/>
    <w:basedOn w:val="DefaultParagraphFont"/>
    <w:link w:val="Heading9"/>
    <w:rsid w:val="00E42688"/>
    <w:rPr>
      <w:rFonts w:ascii="Cambria" w:eastAsia="Times New Roman" w:hAnsi="Cambria" w:cs="Times New Roman"/>
      <w:i/>
      <w:iCs/>
      <w:color w:val="404040"/>
      <w:sz w:val="20"/>
      <w:szCs w:val="20"/>
    </w:rPr>
  </w:style>
  <w:style w:type="paragraph" w:customStyle="1" w:styleId="t1">
    <w:name w:val="t1"/>
    <w:basedOn w:val="Normal"/>
    <w:rsid w:val="00E42688"/>
    <w:pPr>
      <w:widowControl w:val="0"/>
      <w:spacing w:line="240" w:lineRule="atLeast"/>
    </w:pPr>
    <w:rPr>
      <w:snapToGrid w:val="0"/>
      <w:sz w:val="24"/>
    </w:rPr>
  </w:style>
  <w:style w:type="paragraph" w:styleId="ListParagraph">
    <w:name w:val="List Paragraph"/>
    <w:basedOn w:val="Normal"/>
    <w:uiPriority w:val="34"/>
    <w:qFormat/>
    <w:rsid w:val="00E42688"/>
    <w:pPr>
      <w:ind w:left="720"/>
    </w:pPr>
  </w:style>
  <w:style w:type="character" w:styleId="Hyperlink">
    <w:name w:val="Hyperlink"/>
    <w:basedOn w:val="DefaultParagraphFont"/>
    <w:uiPriority w:val="99"/>
    <w:rsid w:val="00714F9E"/>
    <w:rPr>
      <w:color w:val="0000FF"/>
      <w:u w:val="single"/>
    </w:rPr>
  </w:style>
  <w:style w:type="paragraph" w:styleId="BodyText">
    <w:name w:val="Body Text"/>
    <w:basedOn w:val="Normal"/>
    <w:link w:val="BodyTextChar"/>
    <w:rsid w:val="00714F9E"/>
    <w:rPr>
      <w:sz w:val="24"/>
    </w:rPr>
  </w:style>
  <w:style w:type="character" w:customStyle="1" w:styleId="BodyTextChar">
    <w:name w:val="Body Text Char"/>
    <w:basedOn w:val="DefaultParagraphFont"/>
    <w:link w:val="BodyText"/>
    <w:rsid w:val="00714F9E"/>
    <w:rPr>
      <w:rFonts w:ascii="Times New Roman" w:eastAsia="Times New Roman" w:hAnsi="Times New Roman"/>
      <w:sz w:val="24"/>
    </w:rPr>
  </w:style>
  <w:style w:type="paragraph" w:styleId="BodyTextIndent">
    <w:name w:val="Body Text Indent"/>
    <w:basedOn w:val="Normal"/>
    <w:link w:val="BodyTextIndentChar"/>
    <w:rsid w:val="00714F9E"/>
    <w:pPr>
      <w:ind w:left="2160"/>
    </w:pPr>
    <w:rPr>
      <w:sz w:val="24"/>
    </w:rPr>
  </w:style>
  <w:style w:type="character" w:customStyle="1" w:styleId="BodyTextIndentChar">
    <w:name w:val="Body Text Indent Char"/>
    <w:basedOn w:val="DefaultParagraphFont"/>
    <w:link w:val="BodyTextIndent"/>
    <w:rsid w:val="00714F9E"/>
    <w:rPr>
      <w:rFonts w:ascii="Times New Roman" w:eastAsia="Times New Roman" w:hAnsi="Times New Roman"/>
      <w:sz w:val="24"/>
    </w:rPr>
  </w:style>
  <w:style w:type="paragraph" w:styleId="Caption">
    <w:name w:val="caption"/>
    <w:basedOn w:val="Normal"/>
    <w:next w:val="Normal"/>
    <w:qFormat/>
    <w:rsid w:val="00F147C7"/>
    <w:pPr>
      <w:jc w:val="right"/>
    </w:pPr>
    <w:rPr>
      <w:b/>
      <w:sz w:val="16"/>
    </w:rPr>
  </w:style>
  <w:style w:type="paragraph" w:customStyle="1" w:styleId="c4">
    <w:name w:val="c4"/>
    <w:basedOn w:val="Normal"/>
    <w:rsid w:val="00975A05"/>
    <w:pPr>
      <w:widowControl w:val="0"/>
      <w:spacing w:line="240" w:lineRule="atLeast"/>
      <w:jc w:val="center"/>
    </w:pPr>
    <w:rPr>
      <w:snapToGrid w:val="0"/>
      <w:sz w:val="24"/>
    </w:rPr>
  </w:style>
  <w:style w:type="character" w:styleId="FootnoteReference">
    <w:name w:val="footnote reference"/>
    <w:basedOn w:val="DefaultParagraphFont"/>
    <w:semiHidden/>
    <w:rsid w:val="00975A05"/>
    <w:rPr>
      <w:vertAlign w:val="superscript"/>
    </w:rPr>
  </w:style>
  <w:style w:type="paragraph" w:styleId="NormalWeb">
    <w:name w:val="Normal (Web)"/>
    <w:basedOn w:val="Normal"/>
    <w:rsid w:val="00975A05"/>
    <w:pPr>
      <w:spacing w:before="100" w:beforeAutospacing="1" w:after="100" w:afterAutospacing="1"/>
    </w:pPr>
    <w:rPr>
      <w:sz w:val="24"/>
      <w:szCs w:val="24"/>
    </w:rPr>
  </w:style>
  <w:style w:type="paragraph" w:styleId="Header">
    <w:name w:val="header"/>
    <w:basedOn w:val="Normal"/>
    <w:link w:val="HeaderChar"/>
    <w:uiPriority w:val="99"/>
    <w:rsid w:val="00975A05"/>
    <w:pPr>
      <w:tabs>
        <w:tab w:val="center" w:pos="4320"/>
        <w:tab w:val="right" w:pos="8640"/>
      </w:tabs>
    </w:pPr>
  </w:style>
  <w:style w:type="character" w:customStyle="1" w:styleId="HeaderChar">
    <w:name w:val="Header Char"/>
    <w:basedOn w:val="DefaultParagraphFont"/>
    <w:link w:val="Header"/>
    <w:uiPriority w:val="99"/>
    <w:rsid w:val="00975A05"/>
    <w:rPr>
      <w:rFonts w:ascii="Times New Roman" w:eastAsia="Times New Roman" w:hAnsi="Times New Roman"/>
    </w:rPr>
  </w:style>
  <w:style w:type="paragraph" w:styleId="Footer">
    <w:name w:val="footer"/>
    <w:basedOn w:val="Normal"/>
    <w:link w:val="FooterChar"/>
    <w:uiPriority w:val="99"/>
    <w:rsid w:val="00CF08E7"/>
    <w:pPr>
      <w:tabs>
        <w:tab w:val="center" w:pos="4320"/>
        <w:tab w:val="right" w:pos="8640"/>
      </w:tabs>
    </w:pPr>
  </w:style>
  <w:style w:type="character" w:customStyle="1" w:styleId="FooterChar">
    <w:name w:val="Footer Char"/>
    <w:basedOn w:val="DefaultParagraphFont"/>
    <w:link w:val="Footer"/>
    <w:uiPriority w:val="99"/>
    <w:rsid w:val="00CF08E7"/>
    <w:rPr>
      <w:rFonts w:ascii="Times New Roman" w:eastAsia="Times New Roman" w:hAnsi="Times New Roman"/>
    </w:rPr>
  </w:style>
  <w:style w:type="paragraph" w:customStyle="1" w:styleId="t2">
    <w:name w:val="t2"/>
    <w:basedOn w:val="Normal"/>
    <w:rsid w:val="00CF08E7"/>
    <w:pPr>
      <w:widowControl w:val="0"/>
      <w:spacing w:line="240" w:lineRule="atLeast"/>
    </w:pPr>
    <w:rPr>
      <w:snapToGrid w:val="0"/>
      <w:sz w:val="24"/>
    </w:rPr>
  </w:style>
  <w:style w:type="paragraph" w:customStyle="1" w:styleId="t3">
    <w:name w:val="t3"/>
    <w:basedOn w:val="Normal"/>
    <w:rsid w:val="00CF08E7"/>
    <w:pPr>
      <w:widowControl w:val="0"/>
      <w:spacing w:line="240" w:lineRule="atLeast"/>
    </w:pPr>
    <w:rPr>
      <w:snapToGrid w:val="0"/>
      <w:sz w:val="24"/>
    </w:rPr>
  </w:style>
  <w:style w:type="paragraph" w:customStyle="1" w:styleId="t5">
    <w:name w:val="t5"/>
    <w:basedOn w:val="Normal"/>
    <w:rsid w:val="00CF08E7"/>
    <w:pPr>
      <w:widowControl w:val="0"/>
      <w:spacing w:line="240" w:lineRule="atLeast"/>
    </w:pPr>
    <w:rPr>
      <w:snapToGrid w:val="0"/>
      <w:sz w:val="24"/>
    </w:rPr>
  </w:style>
  <w:style w:type="paragraph" w:customStyle="1" w:styleId="p6">
    <w:name w:val="p6"/>
    <w:basedOn w:val="Normal"/>
    <w:rsid w:val="00CF08E7"/>
    <w:pPr>
      <w:widowControl w:val="0"/>
      <w:tabs>
        <w:tab w:val="left" w:pos="240"/>
      </w:tabs>
      <w:spacing w:line="240" w:lineRule="atLeast"/>
      <w:ind w:left="1192" w:hanging="288"/>
    </w:pPr>
    <w:rPr>
      <w:snapToGrid w:val="0"/>
      <w:sz w:val="24"/>
    </w:rPr>
  </w:style>
  <w:style w:type="paragraph" w:customStyle="1" w:styleId="p7">
    <w:name w:val="p7"/>
    <w:basedOn w:val="Normal"/>
    <w:rsid w:val="00CF08E7"/>
    <w:pPr>
      <w:widowControl w:val="0"/>
      <w:tabs>
        <w:tab w:val="left" w:pos="720"/>
      </w:tabs>
      <w:spacing w:line="240" w:lineRule="atLeast"/>
    </w:pPr>
    <w:rPr>
      <w:snapToGrid w:val="0"/>
      <w:sz w:val="24"/>
    </w:rPr>
  </w:style>
  <w:style w:type="paragraph" w:customStyle="1" w:styleId="t9">
    <w:name w:val="t9"/>
    <w:basedOn w:val="Normal"/>
    <w:rsid w:val="00CF08E7"/>
    <w:pPr>
      <w:widowControl w:val="0"/>
      <w:spacing w:line="240" w:lineRule="atLeast"/>
    </w:pPr>
    <w:rPr>
      <w:snapToGrid w:val="0"/>
      <w:sz w:val="24"/>
    </w:rPr>
  </w:style>
  <w:style w:type="paragraph" w:customStyle="1" w:styleId="t10">
    <w:name w:val="t10"/>
    <w:basedOn w:val="Normal"/>
    <w:rsid w:val="00CF08E7"/>
    <w:pPr>
      <w:widowControl w:val="0"/>
      <w:spacing w:line="240" w:lineRule="atLeast"/>
    </w:pPr>
    <w:rPr>
      <w:snapToGrid w:val="0"/>
      <w:sz w:val="24"/>
    </w:rPr>
  </w:style>
  <w:style w:type="paragraph" w:customStyle="1" w:styleId="p11">
    <w:name w:val="p11"/>
    <w:basedOn w:val="Normal"/>
    <w:rsid w:val="00CF08E7"/>
    <w:pPr>
      <w:widowControl w:val="0"/>
      <w:tabs>
        <w:tab w:val="left" w:pos="5240"/>
      </w:tabs>
      <w:spacing w:line="240" w:lineRule="atLeast"/>
      <w:ind w:left="3760"/>
    </w:pPr>
    <w:rPr>
      <w:snapToGrid w:val="0"/>
      <w:sz w:val="24"/>
    </w:rPr>
  </w:style>
  <w:style w:type="paragraph" w:customStyle="1" w:styleId="p0">
    <w:name w:val="p0"/>
    <w:basedOn w:val="Normal"/>
    <w:rsid w:val="00CF08E7"/>
    <w:pPr>
      <w:widowControl w:val="0"/>
      <w:tabs>
        <w:tab w:val="left" w:pos="720"/>
      </w:tabs>
      <w:spacing w:line="240" w:lineRule="atLeast"/>
      <w:jc w:val="both"/>
    </w:pPr>
    <w:rPr>
      <w:snapToGrid w:val="0"/>
      <w:sz w:val="24"/>
    </w:rPr>
  </w:style>
  <w:style w:type="paragraph" w:customStyle="1" w:styleId="p12">
    <w:name w:val="p12"/>
    <w:basedOn w:val="Normal"/>
    <w:rsid w:val="00CF08E7"/>
    <w:pPr>
      <w:widowControl w:val="0"/>
      <w:tabs>
        <w:tab w:val="left" w:pos="9460"/>
        <w:tab w:val="left" w:pos="9580"/>
      </w:tabs>
      <w:spacing w:line="240" w:lineRule="atLeast"/>
      <w:ind w:left="8168" w:hanging="144"/>
    </w:pPr>
    <w:rPr>
      <w:snapToGrid w:val="0"/>
      <w:sz w:val="24"/>
    </w:rPr>
  </w:style>
  <w:style w:type="paragraph" w:customStyle="1" w:styleId="p8">
    <w:name w:val="p8"/>
    <w:basedOn w:val="Normal"/>
    <w:rsid w:val="00CF08E7"/>
    <w:pPr>
      <w:widowControl w:val="0"/>
      <w:tabs>
        <w:tab w:val="left" w:pos="720"/>
      </w:tabs>
      <w:spacing w:line="240" w:lineRule="atLeast"/>
    </w:pPr>
    <w:rPr>
      <w:snapToGrid w:val="0"/>
      <w:sz w:val="24"/>
    </w:rPr>
  </w:style>
  <w:style w:type="paragraph" w:customStyle="1" w:styleId="p13">
    <w:name w:val="p13"/>
    <w:basedOn w:val="Normal"/>
    <w:rsid w:val="00CF08E7"/>
    <w:pPr>
      <w:widowControl w:val="0"/>
      <w:tabs>
        <w:tab w:val="left" w:pos="9460"/>
      </w:tabs>
      <w:spacing w:line="240" w:lineRule="atLeast"/>
      <w:ind w:left="7980"/>
    </w:pPr>
    <w:rPr>
      <w:snapToGrid w:val="0"/>
      <w:sz w:val="24"/>
    </w:rPr>
  </w:style>
  <w:style w:type="paragraph" w:customStyle="1" w:styleId="p14">
    <w:name w:val="p14"/>
    <w:basedOn w:val="Normal"/>
    <w:rsid w:val="00CF08E7"/>
    <w:pPr>
      <w:widowControl w:val="0"/>
      <w:tabs>
        <w:tab w:val="left" w:pos="720"/>
      </w:tabs>
      <w:spacing w:line="700" w:lineRule="atLeast"/>
    </w:pPr>
    <w:rPr>
      <w:snapToGrid w:val="0"/>
      <w:sz w:val="24"/>
    </w:rPr>
  </w:style>
  <w:style w:type="paragraph" w:customStyle="1" w:styleId="t15">
    <w:name w:val="t15"/>
    <w:basedOn w:val="Normal"/>
    <w:rsid w:val="00CF08E7"/>
    <w:pPr>
      <w:widowControl w:val="0"/>
      <w:spacing w:line="240" w:lineRule="atLeast"/>
    </w:pPr>
    <w:rPr>
      <w:snapToGrid w:val="0"/>
      <w:sz w:val="24"/>
    </w:rPr>
  </w:style>
  <w:style w:type="paragraph" w:customStyle="1" w:styleId="t16">
    <w:name w:val="t16"/>
    <w:basedOn w:val="Normal"/>
    <w:rsid w:val="00CF08E7"/>
    <w:pPr>
      <w:widowControl w:val="0"/>
      <w:spacing w:line="240" w:lineRule="atLeast"/>
    </w:pPr>
    <w:rPr>
      <w:snapToGrid w:val="0"/>
      <w:sz w:val="24"/>
    </w:rPr>
  </w:style>
  <w:style w:type="paragraph" w:customStyle="1" w:styleId="t19">
    <w:name w:val="t19"/>
    <w:basedOn w:val="Normal"/>
    <w:rsid w:val="00CF08E7"/>
    <w:pPr>
      <w:widowControl w:val="0"/>
      <w:spacing w:line="240" w:lineRule="atLeast"/>
    </w:pPr>
    <w:rPr>
      <w:snapToGrid w:val="0"/>
      <w:sz w:val="24"/>
    </w:rPr>
  </w:style>
  <w:style w:type="paragraph" w:customStyle="1" w:styleId="t20">
    <w:name w:val="t20"/>
    <w:basedOn w:val="Normal"/>
    <w:rsid w:val="00CF08E7"/>
    <w:pPr>
      <w:widowControl w:val="0"/>
      <w:spacing w:line="240" w:lineRule="atLeast"/>
    </w:pPr>
    <w:rPr>
      <w:snapToGrid w:val="0"/>
      <w:sz w:val="24"/>
    </w:rPr>
  </w:style>
  <w:style w:type="paragraph" w:customStyle="1" w:styleId="p17">
    <w:name w:val="p17"/>
    <w:basedOn w:val="Normal"/>
    <w:rsid w:val="00CF08E7"/>
    <w:pPr>
      <w:widowControl w:val="0"/>
      <w:tabs>
        <w:tab w:val="left" w:pos="9580"/>
      </w:tabs>
      <w:spacing w:line="240" w:lineRule="atLeast"/>
      <w:ind w:left="8100"/>
    </w:pPr>
    <w:rPr>
      <w:snapToGrid w:val="0"/>
      <w:sz w:val="24"/>
    </w:rPr>
  </w:style>
  <w:style w:type="paragraph" w:customStyle="1" w:styleId="p18">
    <w:name w:val="p18"/>
    <w:basedOn w:val="Normal"/>
    <w:rsid w:val="00CF08E7"/>
    <w:pPr>
      <w:widowControl w:val="0"/>
      <w:tabs>
        <w:tab w:val="left" w:pos="9800"/>
      </w:tabs>
      <w:spacing w:line="240" w:lineRule="atLeast"/>
      <w:ind w:left="8312" w:hanging="144"/>
    </w:pPr>
    <w:rPr>
      <w:snapToGrid w:val="0"/>
      <w:sz w:val="24"/>
    </w:rPr>
  </w:style>
  <w:style w:type="paragraph" w:customStyle="1" w:styleId="p21">
    <w:name w:val="p21"/>
    <w:basedOn w:val="Normal"/>
    <w:rsid w:val="00CF08E7"/>
    <w:pPr>
      <w:widowControl w:val="0"/>
      <w:tabs>
        <w:tab w:val="left" w:pos="11260"/>
      </w:tabs>
      <w:spacing w:line="240" w:lineRule="atLeast"/>
      <w:ind w:left="9780"/>
    </w:pPr>
    <w:rPr>
      <w:snapToGrid w:val="0"/>
      <w:sz w:val="24"/>
    </w:rPr>
  </w:style>
  <w:style w:type="paragraph" w:customStyle="1" w:styleId="t22">
    <w:name w:val="t22"/>
    <w:basedOn w:val="Normal"/>
    <w:rsid w:val="00CF08E7"/>
    <w:pPr>
      <w:widowControl w:val="0"/>
      <w:spacing w:line="240" w:lineRule="atLeast"/>
    </w:pPr>
    <w:rPr>
      <w:snapToGrid w:val="0"/>
      <w:sz w:val="24"/>
    </w:rPr>
  </w:style>
  <w:style w:type="paragraph" w:customStyle="1" w:styleId="p23">
    <w:name w:val="p23"/>
    <w:basedOn w:val="Normal"/>
    <w:rsid w:val="00CF08E7"/>
    <w:pPr>
      <w:widowControl w:val="0"/>
      <w:tabs>
        <w:tab w:val="left" w:pos="240"/>
      </w:tabs>
      <w:spacing w:line="240" w:lineRule="atLeast"/>
      <w:ind w:left="1240"/>
    </w:pPr>
    <w:rPr>
      <w:snapToGrid w:val="0"/>
      <w:sz w:val="24"/>
    </w:rPr>
  </w:style>
  <w:style w:type="paragraph" w:customStyle="1" w:styleId="p24">
    <w:name w:val="p24"/>
    <w:basedOn w:val="Normal"/>
    <w:rsid w:val="00CF08E7"/>
    <w:pPr>
      <w:widowControl w:val="0"/>
      <w:tabs>
        <w:tab w:val="left" w:pos="720"/>
      </w:tabs>
      <w:spacing w:line="460" w:lineRule="atLeast"/>
    </w:pPr>
    <w:rPr>
      <w:snapToGrid w:val="0"/>
      <w:sz w:val="24"/>
    </w:rPr>
  </w:style>
  <w:style w:type="paragraph" w:customStyle="1" w:styleId="p25">
    <w:name w:val="p25"/>
    <w:basedOn w:val="Normal"/>
    <w:rsid w:val="00CF08E7"/>
    <w:pPr>
      <w:widowControl w:val="0"/>
      <w:spacing w:line="240" w:lineRule="atLeast"/>
      <w:ind w:left="1192" w:hanging="288"/>
    </w:pPr>
    <w:rPr>
      <w:snapToGrid w:val="0"/>
      <w:sz w:val="24"/>
    </w:rPr>
  </w:style>
  <w:style w:type="paragraph" w:customStyle="1" w:styleId="c28">
    <w:name w:val="c28"/>
    <w:basedOn w:val="Normal"/>
    <w:rsid w:val="00CF08E7"/>
    <w:pPr>
      <w:widowControl w:val="0"/>
      <w:spacing w:line="240" w:lineRule="atLeast"/>
      <w:jc w:val="center"/>
    </w:pPr>
    <w:rPr>
      <w:snapToGrid w:val="0"/>
      <w:sz w:val="24"/>
    </w:rPr>
  </w:style>
  <w:style w:type="paragraph" w:customStyle="1" w:styleId="t26">
    <w:name w:val="t26"/>
    <w:basedOn w:val="Normal"/>
    <w:rsid w:val="00CF08E7"/>
    <w:pPr>
      <w:widowControl w:val="0"/>
      <w:spacing w:line="240" w:lineRule="atLeast"/>
    </w:pPr>
    <w:rPr>
      <w:snapToGrid w:val="0"/>
      <w:sz w:val="24"/>
    </w:rPr>
  </w:style>
  <w:style w:type="paragraph" w:customStyle="1" w:styleId="t27">
    <w:name w:val="t27"/>
    <w:basedOn w:val="Normal"/>
    <w:rsid w:val="00CF08E7"/>
    <w:pPr>
      <w:widowControl w:val="0"/>
      <w:spacing w:line="480" w:lineRule="atLeast"/>
    </w:pPr>
    <w:rPr>
      <w:snapToGrid w:val="0"/>
      <w:sz w:val="24"/>
    </w:rPr>
  </w:style>
  <w:style w:type="paragraph" w:customStyle="1" w:styleId="t29">
    <w:name w:val="t29"/>
    <w:basedOn w:val="Normal"/>
    <w:rsid w:val="00CF08E7"/>
    <w:pPr>
      <w:widowControl w:val="0"/>
      <w:spacing w:line="240" w:lineRule="atLeast"/>
    </w:pPr>
    <w:rPr>
      <w:snapToGrid w:val="0"/>
      <w:sz w:val="24"/>
    </w:rPr>
  </w:style>
  <w:style w:type="paragraph" w:customStyle="1" w:styleId="t30">
    <w:name w:val="t30"/>
    <w:basedOn w:val="Normal"/>
    <w:rsid w:val="00CF08E7"/>
    <w:pPr>
      <w:widowControl w:val="0"/>
      <w:spacing w:line="220" w:lineRule="atLeast"/>
    </w:pPr>
    <w:rPr>
      <w:snapToGrid w:val="0"/>
      <w:sz w:val="24"/>
    </w:rPr>
  </w:style>
  <w:style w:type="paragraph" w:customStyle="1" w:styleId="t31">
    <w:name w:val="t31"/>
    <w:basedOn w:val="Normal"/>
    <w:rsid w:val="00CF08E7"/>
    <w:pPr>
      <w:widowControl w:val="0"/>
      <w:spacing w:line="480" w:lineRule="atLeast"/>
    </w:pPr>
    <w:rPr>
      <w:snapToGrid w:val="0"/>
      <w:sz w:val="24"/>
    </w:rPr>
  </w:style>
  <w:style w:type="paragraph" w:customStyle="1" w:styleId="t32">
    <w:name w:val="t32"/>
    <w:basedOn w:val="Normal"/>
    <w:rsid w:val="00CF08E7"/>
    <w:pPr>
      <w:widowControl w:val="0"/>
      <w:spacing w:line="240" w:lineRule="atLeast"/>
    </w:pPr>
    <w:rPr>
      <w:snapToGrid w:val="0"/>
      <w:sz w:val="24"/>
    </w:rPr>
  </w:style>
  <w:style w:type="paragraph" w:customStyle="1" w:styleId="t33">
    <w:name w:val="t33"/>
    <w:basedOn w:val="Normal"/>
    <w:rsid w:val="00CF08E7"/>
    <w:pPr>
      <w:widowControl w:val="0"/>
      <w:spacing w:line="240" w:lineRule="atLeast"/>
    </w:pPr>
    <w:rPr>
      <w:snapToGrid w:val="0"/>
      <w:sz w:val="24"/>
    </w:rPr>
  </w:style>
  <w:style w:type="paragraph" w:customStyle="1" w:styleId="p34">
    <w:name w:val="p34"/>
    <w:basedOn w:val="Normal"/>
    <w:rsid w:val="00CF08E7"/>
    <w:pPr>
      <w:widowControl w:val="0"/>
      <w:tabs>
        <w:tab w:val="left" w:pos="9460"/>
        <w:tab w:val="left" w:pos="9800"/>
      </w:tabs>
      <w:spacing w:line="240" w:lineRule="atLeast"/>
      <w:ind w:left="8312" w:hanging="288"/>
    </w:pPr>
    <w:rPr>
      <w:snapToGrid w:val="0"/>
      <w:sz w:val="24"/>
    </w:rPr>
  </w:style>
  <w:style w:type="paragraph" w:customStyle="1" w:styleId="p35">
    <w:name w:val="p35"/>
    <w:basedOn w:val="Normal"/>
    <w:rsid w:val="00CF08E7"/>
    <w:pPr>
      <w:widowControl w:val="0"/>
      <w:tabs>
        <w:tab w:val="left" w:pos="9800"/>
      </w:tabs>
      <w:spacing w:line="240" w:lineRule="atLeast"/>
      <w:ind w:left="8320"/>
    </w:pPr>
    <w:rPr>
      <w:snapToGrid w:val="0"/>
      <w:sz w:val="24"/>
    </w:rPr>
  </w:style>
  <w:style w:type="paragraph" w:customStyle="1" w:styleId="t36">
    <w:name w:val="t36"/>
    <w:basedOn w:val="Normal"/>
    <w:rsid w:val="00CF08E7"/>
    <w:pPr>
      <w:widowControl w:val="0"/>
      <w:spacing w:line="240" w:lineRule="atLeast"/>
    </w:pPr>
    <w:rPr>
      <w:snapToGrid w:val="0"/>
      <w:sz w:val="24"/>
    </w:rPr>
  </w:style>
  <w:style w:type="paragraph" w:customStyle="1" w:styleId="t37">
    <w:name w:val="t37"/>
    <w:basedOn w:val="Normal"/>
    <w:rsid w:val="00CF08E7"/>
    <w:pPr>
      <w:widowControl w:val="0"/>
      <w:spacing w:line="240" w:lineRule="atLeast"/>
    </w:pPr>
    <w:rPr>
      <w:snapToGrid w:val="0"/>
      <w:sz w:val="24"/>
    </w:rPr>
  </w:style>
  <w:style w:type="character" w:customStyle="1" w:styleId="DocumentMapChar">
    <w:name w:val="Document Map Char"/>
    <w:basedOn w:val="DefaultParagraphFont"/>
    <w:link w:val="DocumentMap"/>
    <w:semiHidden/>
    <w:rsid w:val="00CF08E7"/>
    <w:rPr>
      <w:rFonts w:ascii="Tahoma" w:eastAsia="Times New Roman" w:hAnsi="Tahoma"/>
      <w:shd w:val="clear" w:color="auto" w:fill="000080"/>
    </w:rPr>
  </w:style>
  <w:style w:type="paragraph" w:styleId="DocumentMap">
    <w:name w:val="Document Map"/>
    <w:basedOn w:val="Normal"/>
    <w:link w:val="DocumentMapChar"/>
    <w:semiHidden/>
    <w:rsid w:val="00CF08E7"/>
    <w:pPr>
      <w:shd w:val="clear" w:color="auto" w:fill="000080"/>
    </w:pPr>
    <w:rPr>
      <w:rFonts w:ascii="Tahoma" w:hAnsi="Tahoma"/>
    </w:rPr>
  </w:style>
  <w:style w:type="character" w:styleId="PageNumber">
    <w:name w:val="page number"/>
    <w:basedOn w:val="DefaultParagraphFont"/>
    <w:rsid w:val="00CF08E7"/>
  </w:style>
  <w:style w:type="paragraph" w:styleId="FootnoteText">
    <w:name w:val="footnote text"/>
    <w:basedOn w:val="Normal"/>
    <w:link w:val="FootnoteTextChar"/>
    <w:semiHidden/>
    <w:rsid w:val="00CF08E7"/>
  </w:style>
  <w:style w:type="character" w:customStyle="1" w:styleId="FootnoteTextChar">
    <w:name w:val="Footnote Text Char"/>
    <w:basedOn w:val="DefaultParagraphFont"/>
    <w:link w:val="FootnoteText"/>
    <w:semiHidden/>
    <w:rsid w:val="00CF08E7"/>
    <w:rPr>
      <w:rFonts w:ascii="Times New Roman" w:eastAsia="Times New Roman" w:hAnsi="Times New Roman"/>
    </w:rPr>
  </w:style>
  <w:style w:type="character" w:styleId="FollowedHyperlink">
    <w:name w:val="FollowedHyperlink"/>
    <w:basedOn w:val="DefaultParagraphFont"/>
    <w:rsid w:val="00CF08E7"/>
    <w:rPr>
      <w:color w:val="800080"/>
      <w:u w:val="single"/>
    </w:rPr>
  </w:style>
  <w:style w:type="character" w:customStyle="1" w:styleId="EndnoteTextChar">
    <w:name w:val="Endnote Text Char"/>
    <w:basedOn w:val="DefaultParagraphFont"/>
    <w:link w:val="EndnoteText"/>
    <w:semiHidden/>
    <w:rsid w:val="00CF08E7"/>
    <w:rPr>
      <w:rFonts w:ascii="Times New Roman" w:eastAsia="Times New Roman" w:hAnsi="Times New Roman"/>
    </w:rPr>
  </w:style>
  <w:style w:type="paragraph" w:styleId="EndnoteText">
    <w:name w:val="endnote text"/>
    <w:basedOn w:val="Normal"/>
    <w:link w:val="EndnoteTextChar"/>
    <w:semiHidden/>
    <w:rsid w:val="00CF08E7"/>
  </w:style>
  <w:style w:type="character" w:styleId="Strong">
    <w:name w:val="Strong"/>
    <w:basedOn w:val="DefaultParagraphFont"/>
    <w:qFormat/>
    <w:rsid w:val="00CF08E7"/>
    <w:rPr>
      <w:b/>
    </w:rPr>
  </w:style>
  <w:style w:type="paragraph" w:styleId="BodyText2">
    <w:name w:val="Body Text 2"/>
    <w:basedOn w:val="Normal"/>
    <w:link w:val="BodyText2Char"/>
    <w:rsid w:val="00CF08E7"/>
    <w:pPr>
      <w:jc w:val="center"/>
    </w:pPr>
    <w:rPr>
      <w:b/>
      <w:sz w:val="22"/>
    </w:rPr>
  </w:style>
  <w:style w:type="character" w:customStyle="1" w:styleId="BodyText2Char">
    <w:name w:val="Body Text 2 Char"/>
    <w:basedOn w:val="DefaultParagraphFont"/>
    <w:link w:val="BodyText2"/>
    <w:rsid w:val="00CF08E7"/>
    <w:rPr>
      <w:rFonts w:ascii="Times New Roman" w:eastAsia="Times New Roman" w:hAnsi="Times New Roman"/>
      <w:b/>
      <w:sz w:val="22"/>
    </w:rPr>
  </w:style>
  <w:style w:type="paragraph" w:styleId="BodyTextIndent2">
    <w:name w:val="Body Text Indent 2"/>
    <w:basedOn w:val="Normal"/>
    <w:link w:val="BodyTextIndent2Char"/>
    <w:rsid w:val="00CF08E7"/>
    <w:pPr>
      <w:ind w:left="1440"/>
    </w:pPr>
    <w:rPr>
      <w:rFonts w:ascii="Courier New" w:hAnsi="Courier New"/>
      <w:sz w:val="24"/>
    </w:rPr>
  </w:style>
  <w:style w:type="character" w:customStyle="1" w:styleId="BodyTextIndent2Char">
    <w:name w:val="Body Text Indent 2 Char"/>
    <w:basedOn w:val="DefaultParagraphFont"/>
    <w:link w:val="BodyTextIndent2"/>
    <w:rsid w:val="00CF08E7"/>
    <w:rPr>
      <w:rFonts w:ascii="Courier New" w:eastAsia="Times New Roman" w:hAnsi="Courier New"/>
      <w:sz w:val="24"/>
    </w:rPr>
  </w:style>
  <w:style w:type="paragraph" w:styleId="BodyText3">
    <w:name w:val="Body Text 3"/>
    <w:basedOn w:val="Normal"/>
    <w:link w:val="BodyText3Char"/>
    <w:rsid w:val="00CF08E7"/>
    <w:rPr>
      <w:rFonts w:ascii="Tahoma" w:hAnsi="Tahoma"/>
      <w:sz w:val="24"/>
      <w:u w:val="single"/>
    </w:rPr>
  </w:style>
  <w:style w:type="character" w:customStyle="1" w:styleId="BodyText3Char">
    <w:name w:val="Body Text 3 Char"/>
    <w:basedOn w:val="DefaultParagraphFont"/>
    <w:link w:val="BodyText3"/>
    <w:rsid w:val="00CF08E7"/>
    <w:rPr>
      <w:rFonts w:ascii="Tahoma" w:eastAsia="Times New Roman" w:hAnsi="Tahoma"/>
      <w:sz w:val="24"/>
      <w:u w:val="single"/>
    </w:rPr>
  </w:style>
  <w:style w:type="character" w:customStyle="1" w:styleId="glossarytable1">
    <w:name w:val="glossarytable1"/>
    <w:basedOn w:val="DefaultParagraphFont"/>
    <w:rsid w:val="00CF08E7"/>
    <w:rPr>
      <w:rFonts w:ascii="Verdana" w:hAnsi="Verdana" w:hint="default"/>
      <w:sz w:val="15"/>
      <w:szCs w:val="15"/>
    </w:rPr>
  </w:style>
  <w:style w:type="character" w:customStyle="1" w:styleId="glossarytableheading1">
    <w:name w:val="glossarytableheading1"/>
    <w:basedOn w:val="DefaultParagraphFont"/>
    <w:rsid w:val="00CF08E7"/>
    <w:rPr>
      <w:rFonts w:ascii="Verdana" w:hAnsi="Verdana" w:hint="default"/>
      <w:b/>
      <w:bCs/>
      <w:sz w:val="15"/>
      <w:szCs w:val="15"/>
      <w:u w:val="single"/>
    </w:rPr>
  </w:style>
  <w:style w:type="character" w:customStyle="1" w:styleId="BalloonTextChar">
    <w:name w:val="Balloon Text Char"/>
    <w:basedOn w:val="DefaultParagraphFont"/>
    <w:link w:val="BalloonText"/>
    <w:semiHidden/>
    <w:rsid w:val="00CF08E7"/>
    <w:rPr>
      <w:rFonts w:ascii="Tahoma" w:eastAsia="Times New Roman" w:hAnsi="Tahoma" w:cs="Tahoma"/>
      <w:sz w:val="16"/>
      <w:szCs w:val="16"/>
    </w:rPr>
  </w:style>
  <w:style w:type="paragraph" w:styleId="BalloonText">
    <w:name w:val="Balloon Text"/>
    <w:basedOn w:val="Normal"/>
    <w:link w:val="BalloonTextChar"/>
    <w:semiHidden/>
    <w:rsid w:val="00CF08E7"/>
    <w:rPr>
      <w:rFonts w:ascii="Tahoma" w:hAnsi="Tahoma" w:cs="Tahoma"/>
      <w:sz w:val="16"/>
      <w:szCs w:val="16"/>
    </w:rPr>
  </w:style>
  <w:style w:type="table" w:styleId="TableGrid">
    <w:name w:val="Table Grid"/>
    <w:basedOn w:val="TableNormal"/>
    <w:uiPriority w:val="59"/>
    <w:rsid w:val="00AB49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216F6C"/>
    <w:pPr>
      <w:ind w:firstLine="432"/>
    </w:pPr>
    <w:rPr>
      <w:sz w:val="18"/>
      <w:szCs w:val="24"/>
    </w:rPr>
  </w:style>
  <w:style w:type="character" w:styleId="CommentReference">
    <w:name w:val="annotation reference"/>
    <w:basedOn w:val="DefaultParagraphFont"/>
    <w:uiPriority w:val="99"/>
    <w:semiHidden/>
    <w:unhideWhenUsed/>
    <w:rsid w:val="00292CC5"/>
    <w:rPr>
      <w:sz w:val="16"/>
      <w:szCs w:val="16"/>
    </w:rPr>
  </w:style>
  <w:style w:type="paragraph" w:styleId="CommentText">
    <w:name w:val="annotation text"/>
    <w:basedOn w:val="Normal"/>
    <w:link w:val="CommentTextChar"/>
    <w:uiPriority w:val="99"/>
    <w:semiHidden/>
    <w:unhideWhenUsed/>
    <w:rsid w:val="00292CC5"/>
  </w:style>
  <w:style w:type="character" w:customStyle="1" w:styleId="CommentTextChar">
    <w:name w:val="Comment Text Char"/>
    <w:basedOn w:val="DefaultParagraphFont"/>
    <w:link w:val="CommentText"/>
    <w:uiPriority w:val="99"/>
    <w:semiHidden/>
    <w:rsid w:val="00292CC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92CC5"/>
    <w:rPr>
      <w:b/>
      <w:bCs/>
    </w:rPr>
  </w:style>
  <w:style w:type="character" w:customStyle="1" w:styleId="CommentSubjectChar">
    <w:name w:val="Comment Subject Char"/>
    <w:basedOn w:val="CommentTextChar"/>
    <w:link w:val="CommentSubject"/>
    <w:uiPriority w:val="99"/>
    <w:semiHidden/>
    <w:rsid w:val="00292CC5"/>
    <w:rPr>
      <w:rFonts w:ascii="Times New Roman" w:eastAsia="Times New Roman" w:hAnsi="Times New Roman"/>
      <w:b/>
      <w:bCs/>
    </w:rPr>
  </w:style>
  <w:style w:type="paragraph" w:styleId="Revision">
    <w:name w:val="Revision"/>
    <w:hidden/>
    <w:uiPriority w:val="99"/>
    <w:semiHidden/>
    <w:rsid w:val="00441DDD"/>
    <w:rPr>
      <w:rFonts w:ascii="Times New Roman" w:eastAsia="Times New Roman" w:hAnsi="Times New Roman"/>
    </w:rPr>
  </w:style>
  <w:style w:type="paragraph" w:styleId="TOCHeading">
    <w:name w:val="TOC Heading"/>
    <w:basedOn w:val="Heading1"/>
    <w:next w:val="Normal"/>
    <w:uiPriority w:val="39"/>
    <w:semiHidden/>
    <w:unhideWhenUsed/>
    <w:qFormat/>
    <w:rsid w:val="007174AA"/>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7174AA"/>
    <w:pPr>
      <w:spacing w:after="100"/>
      <w:ind w:left="200"/>
    </w:pPr>
  </w:style>
  <w:style w:type="paragraph" w:styleId="TOC1">
    <w:name w:val="toc 1"/>
    <w:basedOn w:val="Normal"/>
    <w:next w:val="Normal"/>
    <w:autoRedefine/>
    <w:uiPriority w:val="39"/>
    <w:unhideWhenUsed/>
    <w:rsid w:val="00251844"/>
    <w:pPr>
      <w:tabs>
        <w:tab w:val="right" w:leader="dot" w:pos="9350"/>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978695">
      <w:bodyDiv w:val="1"/>
      <w:marLeft w:val="0"/>
      <w:marRight w:val="0"/>
      <w:marTop w:val="0"/>
      <w:marBottom w:val="0"/>
      <w:divBdr>
        <w:top w:val="none" w:sz="0" w:space="0" w:color="auto"/>
        <w:left w:val="none" w:sz="0" w:space="0" w:color="auto"/>
        <w:bottom w:val="none" w:sz="0" w:space="0" w:color="auto"/>
        <w:right w:val="none" w:sz="0" w:space="0" w:color="auto"/>
      </w:divBdr>
    </w:div>
    <w:div w:id="648363897">
      <w:bodyDiv w:val="1"/>
      <w:marLeft w:val="0"/>
      <w:marRight w:val="0"/>
      <w:marTop w:val="0"/>
      <w:marBottom w:val="0"/>
      <w:divBdr>
        <w:top w:val="none" w:sz="0" w:space="0" w:color="auto"/>
        <w:left w:val="none" w:sz="0" w:space="0" w:color="auto"/>
        <w:bottom w:val="none" w:sz="0" w:space="0" w:color="auto"/>
        <w:right w:val="none" w:sz="0" w:space="0" w:color="auto"/>
      </w:divBdr>
    </w:div>
    <w:div w:id="677731570">
      <w:bodyDiv w:val="1"/>
      <w:marLeft w:val="0"/>
      <w:marRight w:val="0"/>
      <w:marTop w:val="0"/>
      <w:marBottom w:val="0"/>
      <w:divBdr>
        <w:top w:val="none" w:sz="0" w:space="0" w:color="auto"/>
        <w:left w:val="none" w:sz="0" w:space="0" w:color="auto"/>
        <w:bottom w:val="none" w:sz="0" w:space="0" w:color="auto"/>
        <w:right w:val="none" w:sz="0" w:space="0" w:color="auto"/>
      </w:divBdr>
    </w:div>
    <w:div w:id="680816937">
      <w:bodyDiv w:val="1"/>
      <w:marLeft w:val="0"/>
      <w:marRight w:val="0"/>
      <w:marTop w:val="0"/>
      <w:marBottom w:val="0"/>
      <w:divBdr>
        <w:top w:val="none" w:sz="0" w:space="0" w:color="auto"/>
        <w:left w:val="none" w:sz="0" w:space="0" w:color="auto"/>
        <w:bottom w:val="none" w:sz="0" w:space="0" w:color="auto"/>
        <w:right w:val="none" w:sz="0" w:space="0" w:color="auto"/>
      </w:divBdr>
    </w:div>
    <w:div w:id="685524468">
      <w:bodyDiv w:val="1"/>
      <w:marLeft w:val="0"/>
      <w:marRight w:val="0"/>
      <w:marTop w:val="0"/>
      <w:marBottom w:val="0"/>
      <w:divBdr>
        <w:top w:val="none" w:sz="0" w:space="0" w:color="auto"/>
        <w:left w:val="none" w:sz="0" w:space="0" w:color="auto"/>
        <w:bottom w:val="none" w:sz="0" w:space="0" w:color="auto"/>
        <w:right w:val="none" w:sz="0" w:space="0" w:color="auto"/>
      </w:divBdr>
    </w:div>
    <w:div w:id="729040011">
      <w:bodyDiv w:val="1"/>
      <w:marLeft w:val="0"/>
      <w:marRight w:val="0"/>
      <w:marTop w:val="0"/>
      <w:marBottom w:val="0"/>
      <w:divBdr>
        <w:top w:val="none" w:sz="0" w:space="0" w:color="auto"/>
        <w:left w:val="none" w:sz="0" w:space="0" w:color="auto"/>
        <w:bottom w:val="none" w:sz="0" w:space="0" w:color="auto"/>
        <w:right w:val="none" w:sz="0" w:space="0" w:color="auto"/>
      </w:divBdr>
    </w:div>
    <w:div w:id="806970820">
      <w:bodyDiv w:val="1"/>
      <w:marLeft w:val="0"/>
      <w:marRight w:val="0"/>
      <w:marTop w:val="0"/>
      <w:marBottom w:val="0"/>
      <w:divBdr>
        <w:top w:val="none" w:sz="0" w:space="0" w:color="auto"/>
        <w:left w:val="none" w:sz="0" w:space="0" w:color="auto"/>
        <w:bottom w:val="none" w:sz="0" w:space="0" w:color="auto"/>
        <w:right w:val="none" w:sz="0" w:space="0" w:color="auto"/>
      </w:divBdr>
    </w:div>
    <w:div w:id="838158762">
      <w:bodyDiv w:val="1"/>
      <w:marLeft w:val="0"/>
      <w:marRight w:val="0"/>
      <w:marTop w:val="0"/>
      <w:marBottom w:val="0"/>
      <w:divBdr>
        <w:top w:val="none" w:sz="0" w:space="0" w:color="auto"/>
        <w:left w:val="none" w:sz="0" w:space="0" w:color="auto"/>
        <w:bottom w:val="none" w:sz="0" w:space="0" w:color="auto"/>
        <w:right w:val="none" w:sz="0" w:space="0" w:color="auto"/>
      </w:divBdr>
    </w:div>
    <w:div w:id="895313569">
      <w:bodyDiv w:val="1"/>
      <w:marLeft w:val="0"/>
      <w:marRight w:val="0"/>
      <w:marTop w:val="0"/>
      <w:marBottom w:val="0"/>
      <w:divBdr>
        <w:top w:val="none" w:sz="0" w:space="0" w:color="auto"/>
        <w:left w:val="none" w:sz="0" w:space="0" w:color="auto"/>
        <w:bottom w:val="none" w:sz="0" w:space="0" w:color="auto"/>
        <w:right w:val="none" w:sz="0" w:space="0" w:color="auto"/>
      </w:divBdr>
    </w:div>
    <w:div w:id="1332372980">
      <w:bodyDiv w:val="1"/>
      <w:marLeft w:val="0"/>
      <w:marRight w:val="0"/>
      <w:marTop w:val="0"/>
      <w:marBottom w:val="0"/>
      <w:divBdr>
        <w:top w:val="none" w:sz="0" w:space="0" w:color="auto"/>
        <w:left w:val="none" w:sz="0" w:space="0" w:color="auto"/>
        <w:bottom w:val="none" w:sz="0" w:space="0" w:color="auto"/>
        <w:right w:val="none" w:sz="0" w:space="0" w:color="auto"/>
      </w:divBdr>
    </w:div>
    <w:div w:id="1366367207">
      <w:bodyDiv w:val="1"/>
      <w:marLeft w:val="0"/>
      <w:marRight w:val="0"/>
      <w:marTop w:val="0"/>
      <w:marBottom w:val="0"/>
      <w:divBdr>
        <w:top w:val="none" w:sz="0" w:space="0" w:color="auto"/>
        <w:left w:val="none" w:sz="0" w:space="0" w:color="auto"/>
        <w:bottom w:val="none" w:sz="0" w:space="0" w:color="auto"/>
        <w:right w:val="none" w:sz="0" w:space="0" w:color="auto"/>
      </w:divBdr>
    </w:div>
    <w:div w:id="1370182089">
      <w:bodyDiv w:val="1"/>
      <w:marLeft w:val="0"/>
      <w:marRight w:val="0"/>
      <w:marTop w:val="0"/>
      <w:marBottom w:val="0"/>
      <w:divBdr>
        <w:top w:val="none" w:sz="0" w:space="0" w:color="auto"/>
        <w:left w:val="none" w:sz="0" w:space="0" w:color="auto"/>
        <w:bottom w:val="none" w:sz="0" w:space="0" w:color="auto"/>
        <w:right w:val="none" w:sz="0" w:space="0" w:color="auto"/>
      </w:divBdr>
    </w:div>
    <w:div w:id="1385253473">
      <w:bodyDiv w:val="1"/>
      <w:marLeft w:val="0"/>
      <w:marRight w:val="0"/>
      <w:marTop w:val="0"/>
      <w:marBottom w:val="0"/>
      <w:divBdr>
        <w:top w:val="none" w:sz="0" w:space="0" w:color="auto"/>
        <w:left w:val="none" w:sz="0" w:space="0" w:color="auto"/>
        <w:bottom w:val="none" w:sz="0" w:space="0" w:color="auto"/>
        <w:right w:val="none" w:sz="0" w:space="0" w:color="auto"/>
      </w:divBdr>
    </w:div>
    <w:div w:id="1466465593">
      <w:bodyDiv w:val="1"/>
      <w:marLeft w:val="0"/>
      <w:marRight w:val="0"/>
      <w:marTop w:val="0"/>
      <w:marBottom w:val="0"/>
      <w:divBdr>
        <w:top w:val="none" w:sz="0" w:space="0" w:color="auto"/>
        <w:left w:val="none" w:sz="0" w:space="0" w:color="auto"/>
        <w:bottom w:val="none" w:sz="0" w:space="0" w:color="auto"/>
        <w:right w:val="none" w:sz="0" w:space="0" w:color="auto"/>
      </w:divBdr>
    </w:div>
    <w:div w:id="1483157595">
      <w:bodyDiv w:val="1"/>
      <w:marLeft w:val="0"/>
      <w:marRight w:val="0"/>
      <w:marTop w:val="0"/>
      <w:marBottom w:val="0"/>
      <w:divBdr>
        <w:top w:val="none" w:sz="0" w:space="0" w:color="auto"/>
        <w:left w:val="none" w:sz="0" w:space="0" w:color="auto"/>
        <w:bottom w:val="none" w:sz="0" w:space="0" w:color="auto"/>
        <w:right w:val="none" w:sz="0" w:space="0" w:color="auto"/>
      </w:divBdr>
    </w:div>
    <w:div w:id="1491091437">
      <w:bodyDiv w:val="1"/>
      <w:marLeft w:val="0"/>
      <w:marRight w:val="0"/>
      <w:marTop w:val="0"/>
      <w:marBottom w:val="0"/>
      <w:divBdr>
        <w:top w:val="none" w:sz="0" w:space="0" w:color="auto"/>
        <w:left w:val="none" w:sz="0" w:space="0" w:color="auto"/>
        <w:bottom w:val="none" w:sz="0" w:space="0" w:color="auto"/>
        <w:right w:val="none" w:sz="0" w:space="0" w:color="auto"/>
      </w:divBdr>
    </w:div>
    <w:div w:id="1577590311">
      <w:bodyDiv w:val="1"/>
      <w:marLeft w:val="0"/>
      <w:marRight w:val="0"/>
      <w:marTop w:val="0"/>
      <w:marBottom w:val="0"/>
      <w:divBdr>
        <w:top w:val="none" w:sz="0" w:space="0" w:color="auto"/>
        <w:left w:val="none" w:sz="0" w:space="0" w:color="auto"/>
        <w:bottom w:val="none" w:sz="0" w:space="0" w:color="auto"/>
        <w:right w:val="none" w:sz="0" w:space="0" w:color="auto"/>
      </w:divBdr>
    </w:div>
    <w:div w:id="1731885602">
      <w:bodyDiv w:val="1"/>
      <w:marLeft w:val="0"/>
      <w:marRight w:val="0"/>
      <w:marTop w:val="0"/>
      <w:marBottom w:val="0"/>
      <w:divBdr>
        <w:top w:val="none" w:sz="0" w:space="0" w:color="auto"/>
        <w:left w:val="none" w:sz="0" w:space="0" w:color="auto"/>
        <w:bottom w:val="none" w:sz="0" w:space="0" w:color="auto"/>
        <w:right w:val="none" w:sz="0" w:space="0" w:color="auto"/>
      </w:divBdr>
    </w:div>
    <w:div w:id="1746221660">
      <w:bodyDiv w:val="1"/>
      <w:marLeft w:val="0"/>
      <w:marRight w:val="0"/>
      <w:marTop w:val="0"/>
      <w:marBottom w:val="0"/>
      <w:divBdr>
        <w:top w:val="none" w:sz="0" w:space="0" w:color="auto"/>
        <w:left w:val="none" w:sz="0" w:space="0" w:color="auto"/>
        <w:bottom w:val="none" w:sz="0" w:space="0" w:color="auto"/>
        <w:right w:val="none" w:sz="0" w:space="0" w:color="auto"/>
      </w:divBdr>
    </w:div>
    <w:div w:id="1773016486">
      <w:bodyDiv w:val="1"/>
      <w:marLeft w:val="0"/>
      <w:marRight w:val="0"/>
      <w:marTop w:val="0"/>
      <w:marBottom w:val="0"/>
      <w:divBdr>
        <w:top w:val="none" w:sz="0" w:space="0" w:color="auto"/>
        <w:left w:val="none" w:sz="0" w:space="0" w:color="auto"/>
        <w:bottom w:val="none" w:sz="0" w:space="0" w:color="auto"/>
        <w:right w:val="none" w:sz="0" w:space="0" w:color="auto"/>
      </w:divBdr>
    </w:div>
    <w:div w:id="1934514527">
      <w:bodyDiv w:val="1"/>
      <w:marLeft w:val="0"/>
      <w:marRight w:val="0"/>
      <w:marTop w:val="0"/>
      <w:marBottom w:val="0"/>
      <w:divBdr>
        <w:top w:val="none" w:sz="0" w:space="0" w:color="auto"/>
        <w:left w:val="none" w:sz="0" w:space="0" w:color="auto"/>
        <w:bottom w:val="none" w:sz="0" w:space="0" w:color="auto"/>
        <w:right w:val="none" w:sz="0" w:space="0" w:color="auto"/>
      </w:divBdr>
    </w:div>
    <w:div w:id="1989281346">
      <w:bodyDiv w:val="1"/>
      <w:marLeft w:val="0"/>
      <w:marRight w:val="0"/>
      <w:marTop w:val="0"/>
      <w:marBottom w:val="0"/>
      <w:divBdr>
        <w:top w:val="none" w:sz="0" w:space="0" w:color="auto"/>
        <w:left w:val="none" w:sz="0" w:space="0" w:color="auto"/>
        <w:bottom w:val="none" w:sz="0" w:space="0" w:color="auto"/>
        <w:right w:val="none" w:sz="0" w:space="0" w:color="auto"/>
      </w:divBdr>
      <w:divsChild>
        <w:div w:id="948126945">
          <w:marLeft w:val="0"/>
          <w:marRight w:val="0"/>
          <w:marTop w:val="0"/>
          <w:marBottom w:val="0"/>
          <w:divBdr>
            <w:top w:val="none" w:sz="0" w:space="0" w:color="auto"/>
            <w:left w:val="none" w:sz="0" w:space="0" w:color="auto"/>
            <w:bottom w:val="none" w:sz="0" w:space="0" w:color="auto"/>
            <w:right w:val="none" w:sz="0" w:space="0" w:color="auto"/>
          </w:divBdr>
        </w:div>
      </w:divsChild>
    </w:div>
    <w:div w:id="1995061954">
      <w:bodyDiv w:val="1"/>
      <w:marLeft w:val="0"/>
      <w:marRight w:val="0"/>
      <w:marTop w:val="0"/>
      <w:marBottom w:val="0"/>
      <w:divBdr>
        <w:top w:val="none" w:sz="0" w:space="0" w:color="auto"/>
        <w:left w:val="none" w:sz="0" w:space="0" w:color="auto"/>
        <w:bottom w:val="none" w:sz="0" w:space="0" w:color="auto"/>
        <w:right w:val="none" w:sz="0" w:space="0" w:color="auto"/>
      </w:divBdr>
    </w:div>
    <w:div w:id="2023587580">
      <w:bodyDiv w:val="1"/>
      <w:marLeft w:val="0"/>
      <w:marRight w:val="0"/>
      <w:marTop w:val="0"/>
      <w:marBottom w:val="0"/>
      <w:divBdr>
        <w:top w:val="none" w:sz="0" w:space="0" w:color="auto"/>
        <w:left w:val="none" w:sz="0" w:space="0" w:color="auto"/>
        <w:bottom w:val="none" w:sz="0" w:space="0" w:color="auto"/>
        <w:right w:val="none" w:sz="0" w:space="0" w:color="auto"/>
      </w:divBdr>
      <w:divsChild>
        <w:div w:id="124544874">
          <w:marLeft w:val="0"/>
          <w:marRight w:val="0"/>
          <w:marTop w:val="0"/>
          <w:marBottom w:val="0"/>
          <w:divBdr>
            <w:top w:val="none" w:sz="0" w:space="0" w:color="auto"/>
            <w:left w:val="none" w:sz="0" w:space="0" w:color="auto"/>
            <w:bottom w:val="none" w:sz="0" w:space="0" w:color="auto"/>
            <w:right w:val="none" w:sz="0" w:space="0" w:color="auto"/>
          </w:divBdr>
        </w:div>
      </w:divsChild>
    </w:div>
    <w:div w:id="2089110318">
      <w:bodyDiv w:val="1"/>
      <w:marLeft w:val="0"/>
      <w:marRight w:val="0"/>
      <w:marTop w:val="0"/>
      <w:marBottom w:val="0"/>
      <w:divBdr>
        <w:top w:val="none" w:sz="0" w:space="0" w:color="auto"/>
        <w:left w:val="none" w:sz="0" w:space="0" w:color="auto"/>
        <w:bottom w:val="none" w:sz="0" w:space="0" w:color="auto"/>
        <w:right w:val="none" w:sz="0" w:space="0" w:color="auto"/>
      </w:divBdr>
    </w:div>
    <w:div w:id="212939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hcc.maryland.gov/mhcc/pages/apcd/apcd_mcdb/apcd_mcdb.aspx" TargetMode="Externa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mailto:mcdbportal@s-3.com"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mhcc.maryland.gov/mhcc/pages/apcd/apcd_mcdb/apcd_mcdb_data_submission.asp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mhcc.maryland.gov/mhcc/pages/apcd/apcd_mcdb/apcd_mcdb_data_submission.aspx" TargetMode="External"/><Relationship Id="rId20" Type="http://schemas.openxmlformats.org/officeDocument/2006/relationships/hyperlink" Target="http://www.mcdbporta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mhcc.maryland.gov/mhcc/pages/apcd/apcd_mcdb/apcd_mcdb.aspx" TargetMode="External"/><Relationship Id="rId23" Type="http://schemas.openxmlformats.org/officeDocument/2006/relationships/hyperlink" Target="http://www.mcdbportal.com" TargetMode="External"/><Relationship Id="rId10" Type="http://schemas.openxmlformats.org/officeDocument/2006/relationships/header" Target="header1.xml"/><Relationship Id="rId19" Type="http://schemas.openxmlformats.org/officeDocument/2006/relationships/hyperlink" Target="https://www.federalregister.gov/select-citation/2013/06/03/45-CFR-147.14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files.s-3.com\HPDA\MD700\Data%20Submission%20Manuals\2017\kenneth.yeates-trotman@maryland.gov" TargetMode="Externa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6A86645-7C08-490C-B694-9D245D45E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970</Words>
  <Characters>45433</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Maryland Health Care Commission</Company>
  <LinksUpToDate>false</LinksUpToDate>
  <CharactersWithSpaces>53297</CharactersWithSpaces>
  <SharedDoc>false</SharedDoc>
  <HLinks>
    <vt:vector size="108" baseType="variant">
      <vt:variant>
        <vt:i4>2424915</vt:i4>
      </vt:variant>
      <vt:variant>
        <vt:i4>42</vt:i4>
      </vt:variant>
      <vt:variant>
        <vt:i4>0</vt:i4>
      </vt:variant>
      <vt:variant>
        <vt:i4>5</vt:i4>
      </vt:variant>
      <vt:variant>
        <vt:lpwstr>mailto:larry.monroe@maryland.gov</vt:lpwstr>
      </vt:variant>
      <vt:variant>
        <vt:lpwstr/>
      </vt:variant>
      <vt:variant>
        <vt:i4>4194385</vt:i4>
      </vt:variant>
      <vt:variant>
        <vt:i4>39</vt:i4>
      </vt:variant>
      <vt:variant>
        <vt:i4>0</vt:i4>
      </vt:variant>
      <vt:variant>
        <vt:i4>5</vt:i4>
      </vt:variant>
      <vt:variant>
        <vt:lpwstr>http://www.cms.hhs.gov/NationalProvIdentStand/downloads/NPIfinalrule.pdf</vt:lpwstr>
      </vt:variant>
      <vt:variant>
        <vt:lpwstr/>
      </vt:variant>
      <vt:variant>
        <vt:i4>4194385</vt:i4>
      </vt:variant>
      <vt:variant>
        <vt:i4>36</vt:i4>
      </vt:variant>
      <vt:variant>
        <vt:i4>0</vt:i4>
      </vt:variant>
      <vt:variant>
        <vt:i4>5</vt:i4>
      </vt:variant>
      <vt:variant>
        <vt:lpwstr>http://www.cms.hhs.gov/NationalProvIdentStand/downloads/NPIfinalrule.pdf</vt:lpwstr>
      </vt:variant>
      <vt:variant>
        <vt:lpwstr/>
      </vt:variant>
      <vt:variant>
        <vt:i4>4194385</vt:i4>
      </vt:variant>
      <vt:variant>
        <vt:i4>33</vt:i4>
      </vt:variant>
      <vt:variant>
        <vt:i4>0</vt:i4>
      </vt:variant>
      <vt:variant>
        <vt:i4>5</vt:i4>
      </vt:variant>
      <vt:variant>
        <vt:lpwstr>http://www.cms.hhs.gov/NationalProvIdentStand/downloads/NPIfinalrule.pdf</vt:lpwstr>
      </vt:variant>
      <vt:variant>
        <vt:lpwstr/>
      </vt:variant>
      <vt:variant>
        <vt:i4>4194385</vt:i4>
      </vt:variant>
      <vt:variant>
        <vt:i4>30</vt:i4>
      </vt:variant>
      <vt:variant>
        <vt:i4>0</vt:i4>
      </vt:variant>
      <vt:variant>
        <vt:i4>5</vt:i4>
      </vt:variant>
      <vt:variant>
        <vt:lpwstr>http://www.cms.hhs.gov/NationalProvIdentStand/downloads/NPIfinalrule.pdf</vt:lpwstr>
      </vt:variant>
      <vt:variant>
        <vt:lpwstr/>
      </vt:variant>
      <vt:variant>
        <vt:i4>2424915</vt:i4>
      </vt:variant>
      <vt:variant>
        <vt:i4>27</vt:i4>
      </vt:variant>
      <vt:variant>
        <vt:i4>0</vt:i4>
      </vt:variant>
      <vt:variant>
        <vt:i4>5</vt:i4>
      </vt:variant>
      <vt:variant>
        <vt:lpwstr>mailto:larry.monroe@maryland.gov</vt:lpwstr>
      </vt:variant>
      <vt:variant>
        <vt:lpwstr/>
      </vt:variant>
      <vt:variant>
        <vt:i4>4194385</vt:i4>
      </vt:variant>
      <vt:variant>
        <vt:i4>24</vt:i4>
      </vt:variant>
      <vt:variant>
        <vt:i4>0</vt:i4>
      </vt:variant>
      <vt:variant>
        <vt:i4>5</vt:i4>
      </vt:variant>
      <vt:variant>
        <vt:lpwstr>http://www.cms.hhs.gov/NationalProvIdentStand/downloads/NPIfinalrule.pdf</vt:lpwstr>
      </vt:variant>
      <vt:variant>
        <vt:lpwstr/>
      </vt:variant>
      <vt:variant>
        <vt:i4>4194385</vt:i4>
      </vt:variant>
      <vt:variant>
        <vt:i4>21</vt:i4>
      </vt:variant>
      <vt:variant>
        <vt:i4>0</vt:i4>
      </vt:variant>
      <vt:variant>
        <vt:i4>5</vt:i4>
      </vt:variant>
      <vt:variant>
        <vt:lpwstr>http://www.cms.hhs.gov/NationalProvIdentStand/downloads/NPIfinalrule.pdf</vt:lpwstr>
      </vt:variant>
      <vt:variant>
        <vt:lpwstr/>
      </vt:variant>
      <vt:variant>
        <vt:i4>2424915</vt:i4>
      </vt:variant>
      <vt:variant>
        <vt:i4>18</vt:i4>
      </vt:variant>
      <vt:variant>
        <vt:i4>0</vt:i4>
      </vt:variant>
      <vt:variant>
        <vt:i4>5</vt:i4>
      </vt:variant>
      <vt:variant>
        <vt:lpwstr>mailto:larry.monroe@maryland.gov</vt:lpwstr>
      </vt:variant>
      <vt:variant>
        <vt:lpwstr/>
      </vt:variant>
      <vt:variant>
        <vt:i4>2097263</vt:i4>
      </vt:variant>
      <vt:variant>
        <vt:i4>15</vt:i4>
      </vt:variant>
      <vt:variant>
        <vt:i4>0</vt:i4>
      </vt:variant>
      <vt:variant>
        <vt:i4>5</vt:i4>
      </vt:variant>
      <vt:variant>
        <vt:lpwstr>http://mhcc.dhmh.maryland.gov/payercompliance/Pages/mcdb-uuid.aspx</vt:lpwstr>
      </vt:variant>
      <vt:variant>
        <vt:lpwstr/>
      </vt:variant>
      <vt:variant>
        <vt:i4>5046305</vt:i4>
      </vt:variant>
      <vt:variant>
        <vt:i4>12</vt:i4>
      </vt:variant>
      <vt:variant>
        <vt:i4>0</vt:i4>
      </vt:variant>
      <vt:variant>
        <vt:i4>5</vt:i4>
      </vt:variant>
      <vt:variant>
        <vt:lpwstr>mailto:marty.teramani@maryland.gov</vt:lpwstr>
      </vt:variant>
      <vt:variant>
        <vt:lpwstr/>
      </vt:variant>
      <vt:variant>
        <vt:i4>2097263</vt:i4>
      </vt:variant>
      <vt:variant>
        <vt:i4>9</vt:i4>
      </vt:variant>
      <vt:variant>
        <vt:i4>0</vt:i4>
      </vt:variant>
      <vt:variant>
        <vt:i4>5</vt:i4>
      </vt:variant>
      <vt:variant>
        <vt:lpwstr>http://mhcc.dhmh.maryland.gov/payercompliance/Pages/mcdb-uuid.aspx</vt:lpwstr>
      </vt:variant>
      <vt:variant>
        <vt:lpwstr/>
      </vt:variant>
      <vt:variant>
        <vt:i4>65557</vt:i4>
      </vt:variant>
      <vt:variant>
        <vt:i4>6</vt:i4>
      </vt:variant>
      <vt:variant>
        <vt:i4>0</vt:i4>
      </vt:variant>
      <vt:variant>
        <vt:i4>5</vt:i4>
      </vt:variant>
      <vt:variant>
        <vt:lpwstr>http://mhcc.maryland.gov/payercompliance</vt:lpwstr>
      </vt:variant>
      <vt:variant>
        <vt:lpwstr/>
      </vt:variant>
      <vt:variant>
        <vt:i4>458759</vt:i4>
      </vt:variant>
      <vt:variant>
        <vt:i4>3</vt:i4>
      </vt:variant>
      <vt:variant>
        <vt:i4>0</vt:i4>
      </vt:variant>
      <vt:variant>
        <vt:i4>5</vt:i4>
      </vt:variant>
      <vt:variant>
        <vt:lpwstr>http://www.mhcc.maryland.gov/</vt:lpwstr>
      </vt:variant>
      <vt:variant>
        <vt:lpwstr/>
      </vt:variant>
      <vt:variant>
        <vt:i4>5046305</vt:i4>
      </vt:variant>
      <vt:variant>
        <vt:i4>9</vt:i4>
      </vt:variant>
      <vt:variant>
        <vt:i4>0</vt:i4>
      </vt:variant>
      <vt:variant>
        <vt:i4>5</vt:i4>
      </vt:variant>
      <vt:variant>
        <vt:lpwstr>mailto:marty.teramani@maryland.gov</vt:lpwstr>
      </vt:variant>
      <vt:variant>
        <vt:lpwstr/>
      </vt:variant>
      <vt:variant>
        <vt:i4>2424915</vt:i4>
      </vt:variant>
      <vt:variant>
        <vt:i4>6</vt:i4>
      </vt:variant>
      <vt:variant>
        <vt:i4>0</vt:i4>
      </vt:variant>
      <vt:variant>
        <vt:i4>5</vt:i4>
      </vt:variant>
      <vt:variant>
        <vt:lpwstr>mailto:larry.monroe@maryland.gov</vt:lpwstr>
      </vt:variant>
      <vt:variant>
        <vt:lpwstr/>
      </vt:variant>
      <vt:variant>
        <vt:i4>2555918</vt:i4>
      </vt:variant>
      <vt:variant>
        <vt:i4>3</vt:i4>
      </vt:variant>
      <vt:variant>
        <vt:i4>0</vt:i4>
      </vt:variant>
      <vt:variant>
        <vt:i4>5</vt:i4>
      </vt:variant>
      <vt:variant>
        <vt:lpwstr>mailto:andikumwami@s-3.com</vt:lpwstr>
      </vt:variant>
      <vt:variant>
        <vt:lpwstr/>
      </vt:variant>
      <vt:variant>
        <vt:i4>2424915</vt:i4>
      </vt:variant>
      <vt:variant>
        <vt:i4>0</vt:i4>
      </vt:variant>
      <vt:variant>
        <vt:i4>0</vt:i4>
      </vt:variant>
      <vt:variant>
        <vt:i4>5</vt:i4>
      </vt:variant>
      <vt:variant>
        <vt:lpwstr>mailto:larry.monroe@maryland.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odeo, Arlene</dc:creator>
  <cp:lastModifiedBy>Madeline Sailes-Carlton</cp:lastModifiedBy>
  <cp:revision>2</cp:revision>
  <cp:lastPrinted>2017-11-17T14:56:00Z</cp:lastPrinted>
  <dcterms:created xsi:type="dcterms:W3CDTF">2018-05-03T14:58:00Z</dcterms:created>
  <dcterms:modified xsi:type="dcterms:W3CDTF">2018-05-03T14:58:00Z</dcterms:modified>
</cp:coreProperties>
</file>